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4A360" w14:textId="31B05F2C" w:rsidR="001154DD" w:rsidRPr="00440C62" w:rsidRDefault="00FA40AB" w:rsidP="00440C62">
      <w:pPr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sz w:val="18"/>
          <w:szCs w:val="18"/>
        </w:rPr>
        <w:t xml:space="preserve">       </w:t>
      </w:r>
    </w:p>
    <w:p w14:paraId="64C08E43" w14:textId="62DF0C3F" w:rsidR="0069476F" w:rsidRPr="00BD55F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470" w:type="dxa"/>
        <w:jc w:val="center"/>
        <w:tblLook w:val="04A0" w:firstRow="1" w:lastRow="0" w:firstColumn="1" w:lastColumn="0" w:noHBand="0" w:noVBand="1"/>
      </w:tblPr>
      <w:tblGrid>
        <w:gridCol w:w="1751"/>
        <w:gridCol w:w="1597"/>
        <w:gridCol w:w="1126"/>
        <w:gridCol w:w="1332"/>
        <w:gridCol w:w="1332"/>
        <w:gridCol w:w="1332"/>
      </w:tblGrid>
      <w:tr w:rsidR="0069476F" w:rsidRPr="000E17EA" w14:paraId="027C0D90" w14:textId="77777777" w:rsidTr="0069476F">
        <w:trPr>
          <w:trHeight w:val="347"/>
          <w:jc w:val="center"/>
        </w:trPr>
        <w:tc>
          <w:tcPr>
            <w:tcW w:w="4474" w:type="dxa"/>
            <w:gridSpan w:val="3"/>
          </w:tcPr>
          <w:p w14:paraId="4A1E856B" w14:textId="77777777" w:rsidR="0069476F" w:rsidRPr="000E17EA" w:rsidRDefault="0069476F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round Truth</w:t>
            </w:r>
          </w:p>
        </w:tc>
        <w:tc>
          <w:tcPr>
            <w:tcW w:w="1332" w:type="dxa"/>
          </w:tcPr>
          <w:p w14:paraId="3BDE9E57" w14:textId="77777777" w:rsidR="0069476F" w:rsidRDefault="0069476F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79D27006" w14:textId="67DD9D0B" w:rsidR="0069476F" w:rsidRDefault="0069476F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0FF134FD" w14:textId="3E12FF21" w:rsidR="0069476F" w:rsidRDefault="0069476F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5E7DDA89" w14:textId="77777777" w:rsidTr="0069476F">
        <w:trPr>
          <w:trHeight w:val="347"/>
          <w:jc w:val="center"/>
        </w:trPr>
        <w:tc>
          <w:tcPr>
            <w:tcW w:w="1751" w:type="dxa"/>
            <w:hideMark/>
          </w:tcPr>
          <w:p w14:paraId="6C20EDE7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97" w:type="dxa"/>
            <w:hideMark/>
          </w:tcPr>
          <w:p w14:paraId="4653B7A6" w14:textId="77777777" w:rsidR="0069476F" w:rsidRPr="000E17E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126" w:type="dxa"/>
            <w:hideMark/>
          </w:tcPr>
          <w:p w14:paraId="14B9281C" w14:textId="77777777" w:rsidR="0069476F" w:rsidRPr="000E17E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32" w:type="dxa"/>
          </w:tcPr>
          <w:p w14:paraId="0E219250" w14:textId="2506D3AC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332" w:type="dxa"/>
          </w:tcPr>
          <w:p w14:paraId="2AD25F76" w14:textId="11F337D1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332" w:type="dxa"/>
          </w:tcPr>
          <w:p w14:paraId="1E44749E" w14:textId="1B65C8BB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</w:tr>
      <w:tr w:rsidR="0069476F" w:rsidRPr="000E17EA" w14:paraId="47703223" w14:textId="77777777" w:rsidTr="0069476F">
        <w:trPr>
          <w:trHeight w:val="347"/>
          <w:jc w:val="center"/>
        </w:trPr>
        <w:tc>
          <w:tcPr>
            <w:tcW w:w="0" w:type="auto"/>
          </w:tcPr>
          <w:p w14:paraId="1D35ADF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597" w:type="dxa"/>
          </w:tcPr>
          <w:p w14:paraId="2F606BD3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126" w:type="dxa"/>
          </w:tcPr>
          <w:p w14:paraId="211537E0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4FF0310" w14:textId="3AB10798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332" w:type="dxa"/>
          </w:tcPr>
          <w:p w14:paraId="489134D4" w14:textId="347D34AD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332" w:type="dxa"/>
          </w:tcPr>
          <w:p w14:paraId="460D4505" w14:textId="682E056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51858DBD" w14:textId="77777777" w:rsidTr="0069476F">
        <w:trPr>
          <w:trHeight w:val="347"/>
          <w:jc w:val="center"/>
        </w:trPr>
        <w:tc>
          <w:tcPr>
            <w:tcW w:w="0" w:type="auto"/>
          </w:tcPr>
          <w:p w14:paraId="3640325F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597" w:type="dxa"/>
          </w:tcPr>
          <w:p w14:paraId="57D92F31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126" w:type="dxa"/>
          </w:tcPr>
          <w:p w14:paraId="41F44BF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CADC6DF" w14:textId="425A9E4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332" w:type="dxa"/>
          </w:tcPr>
          <w:p w14:paraId="799C48B6" w14:textId="2975C91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5413CC93" w14:textId="2F2A0205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15B90423" w14:textId="77777777" w:rsidTr="0069476F">
        <w:trPr>
          <w:trHeight w:val="347"/>
          <w:jc w:val="center"/>
        </w:trPr>
        <w:tc>
          <w:tcPr>
            <w:tcW w:w="0" w:type="auto"/>
          </w:tcPr>
          <w:p w14:paraId="0B9B6B46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646F0736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127497F5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804366A" w14:textId="26AFD73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0FE53EDB" w14:textId="42E00F6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1DF656B7" w14:textId="4988605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126A61F5" w14:textId="77777777" w:rsidTr="0069476F">
        <w:trPr>
          <w:trHeight w:val="347"/>
          <w:jc w:val="center"/>
        </w:trPr>
        <w:tc>
          <w:tcPr>
            <w:tcW w:w="0" w:type="auto"/>
          </w:tcPr>
          <w:p w14:paraId="75E07818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3F6C3890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126" w:type="dxa"/>
          </w:tcPr>
          <w:p w14:paraId="35C2D24A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54D038A" w14:textId="28BAD12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20C45582" w14:textId="21F5D77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332" w:type="dxa"/>
          </w:tcPr>
          <w:p w14:paraId="0E0A42E4" w14:textId="05441AC9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68094BCD" w14:textId="77777777" w:rsidTr="0069476F">
        <w:trPr>
          <w:trHeight w:val="347"/>
          <w:jc w:val="center"/>
        </w:trPr>
        <w:tc>
          <w:tcPr>
            <w:tcW w:w="0" w:type="auto"/>
          </w:tcPr>
          <w:p w14:paraId="163CAB14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597" w:type="dxa"/>
          </w:tcPr>
          <w:p w14:paraId="307BE526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126" w:type="dxa"/>
          </w:tcPr>
          <w:p w14:paraId="1C12B634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570E8D5" w14:textId="6F5819C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332" w:type="dxa"/>
          </w:tcPr>
          <w:p w14:paraId="19288ED8" w14:textId="21E25C9C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332" w:type="dxa"/>
          </w:tcPr>
          <w:p w14:paraId="14E4A2BD" w14:textId="4DF7093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69476F" w:rsidRPr="000E17EA" w14:paraId="244A3187" w14:textId="77777777" w:rsidTr="0069476F">
        <w:trPr>
          <w:trHeight w:val="347"/>
          <w:jc w:val="center"/>
        </w:trPr>
        <w:tc>
          <w:tcPr>
            <w:tcW w:w="0" w:type="auto"/>
          </w:tcPr>
          <w:p w14:paraId="47ADF713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597" w:type="dxa"/>
          </w:tcPr>
          <w:p w14:paraId="77EC7A8D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863BFC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126" w:type="dxa"/>
          </w:tcPr>
          <w:p w14:paraId="46266D95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A377051" w14:textId="04079AD3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332" w:type="dxa"/>
          </w:tcPr>
          <w:p w14:paraId="5588E2C6" w14:textId="32CB557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863BFC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332" w:type="dxa"/>
          </w:tcPr>
          <w:p w14:paraId="4B46B86E" w14:textId="131CDE4D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69476F" w:rsidRPr="000E17EA" w14:paraId="2F580D68" w14:textId="77777777" w:rsidTr="0069476F">
        <w:trPr>
          <w:trHeight w:val="347"/>
          <w:jc w:val="center"/>
        </w:trPr>
        <w:tc>
          <w:tcPr>
            <w:tcW w:w="0" w:type="auto"/>
          </w:tcPr>
          <w:p w14:paraId="4D5ADE8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597" w:type="dxa"/>
          </w:tcPr>
          <w:p w14:paraId="32171298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126" w:type="dxa"/>
          </w:tcPr>
          <w:p w14:paraId="3A31243D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289148B" w14:textId="3D9979C9" w:rsidR="0069476F" w:rsidRPr="00B44558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332" w:type="dxa"/>
          </w:tcPr>
          <w:p w14:paraId="3CD1B244" w14:textId="43E1F487" w:rsidR="0069476F" w:rsidRPr="00B44558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332" w:type="dxa"/>
          </w:tcPr>
          <w:p w14:paraId="0A481BE5" w14:textId="31A5B306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B44558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376ABCAD" w14:textId="77777777" w:rsidTr="0069476F">
        <w:trPr>
          <w:trHeight w:val="347"/>
          <w:jc w:val="center"/>
        </w:trPr>
        <w:tc>
          <w:tcPr>
            <w:tcW w:w="0" w:type="auto"/>
          </w:tcPr>
          <w:p w14:paraId="60071EA7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597" w:type="dxa"/>
          </w:tcPr>
          <w:p w14:paraId="0C2FDEA3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237CD14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82E36C0" w14:textId="4E6EB715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332" w:type="dxa"/>
          </w:tcPr>
          <w:p w14:paraId="5DC1C391" w14:textId="08728AE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332" w:type="dxa"/>
          </w:tcPr>
          <w:p w14:paraId="067493BE" w14:textId="1D4E3E89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1EA5BA19" w14:textId="77777777" w:rsidTr="0069476F">
        <w:trPr>
          <w:trHeight w:val="347"/>
          <w:jc w:val="center"/>
        </w:trPr>
        <w:tc>
          <w:tcPr>
            <w:tcW w:w="0" w:type="auto"/>
          </w:tcPr>
          <w:p w14:paraId="14D51550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597" w:type="dxa"/>
          </w:tcPr>
          <w:p w14:paraId="4D9F5715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126" w:type="dxa"/>
          </w:tcPr>
          <w:p w14:paraId="74DCA33B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54C00564" w14:textId="2D46A2F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332" w:type="dxa"/>
          </w:tcPr>
          <w:p w14:paraId="1D1D8093" w14:textId="09E5E32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332" w:type="dxa"/>
          </w:tcPr>
          <w:p w14:paraId="4F6F1022" w14:textId="2B19F01E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2C644D52" w14:textId="77777777" w:rsidTr="0069476F">
        <w:trPr>
          <w:trHeight w:val="347"/>
          <w:jc w:val="center"/>
        </w:trPr>
        <w:tc>
          <w:tcPr>
            <w:tcW w:w="0" w:type="auto"/>
          </w:tcPr>
          <w:p w14:paraId="56E11B2F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597" w:type="dxa"/>
          </w:tcPr>
          <w:p w14:paraId="14DCCC91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75A09F21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4F8CD84A" w14:textId="5347FC5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863BFC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231948C8" w14:textId="0BA8D07B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2E05A7A1" w14:textId="22DD693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6B8B044A" w14:textId="77777777" w:rsidTr="0069476F">
        <w:trPr>
          <w:trHeight w:val="347"/>
          <w:jc w:val="center"/>
        </w:trPr>
        <w:tc>
          <w:tcPr>
            <w:tcW w:w="0" w:type="auto"/>
          </w:tcPr>
          <w:p w14:paraId="1EF7100B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597" w:type="dxa"/>
          </w:tcPr>
          <w:p w14:paraId="072F33E4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38E666A7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0B6967A" w14:textId="6652B29B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36246353" w14:textId="0D9ADFCB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79FCF0AD" w14:textId="0862174C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18D1F7C0" w14:textId="77777777" w:rsidTr="0069476F">
        <w:trPr>
          <w:trHeight w:val="347"/>
          <w:jc w:val="center"/>
        </w:trPr>
        <w:tc>
          <w:tcPr>
            <w:tcW w:w="0" w:type="auto"/>
          </w:tcPr>
          <w:p w14:paraId="4F3089B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1420DF1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126" w:type="dxa"/>
          </w:tcPr>
          <w:p w14:paraId="4C1A6CF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240B72F7" w14:textId="09882F6A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41F6910B" w14:textId="488F9F9E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332" w:type="dxa"/>
          </w:tcPr>
          <w:p w14:paraId="2CD3E946" w14:textId="646CEE15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E17EA" w14:paraId="3C670CA9" w14:textId="77777777" w:rsidTr="0069476F">
        <w:trPr>
          <w:trHeight w:val="347"/>
          <w:jc w:val="center"/>
        </w:trPr>
        <w:tc>
          <w:tcPr>
            <w:tcW w:w="0" w:type="auto"/>
          </w:tcPr>
          <w:p w14:paraId="4A1A51D2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597" w:type="dxa"/>
          </w:tcPr>
          <w:p w14:paraId="6EC1D3A8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1CE1C33A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4A8E061" w14:textId="48EB4D6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332" w:type="dxa"/>
          </w:tcPr>
          <w:p w14:paraId="56031575" w14:textId="0604926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332" w:type="dxa"/>
          </w:tcPr>
          <w:p w14:paraId="1C0B50D4" w14:textId="5B5E919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0829B7F0" w14:textId="77777777" w:rsidTr="0069476F">
        <w:trPr>
          <w:trHeight w:val="347"/>
          <w:jc w:val="center"/>
        </w:trPr>
        <w:tc>
          <w:tcPr>
            <w:tcW w:w="0" w:type="auto"/>
          </w:tcPr>
          <w:p w14:paraId="585D88EF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175B14FD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126" w:type="dxa"/>
          </w:tcPr>
          <w:p w14:paraId="1C40F16C" w14:textId="77777777" w:rsidR="0069476F" w:rsidRPr="00863BFC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23F0CE3" w14:textId="78713F2C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416A3A7F" w14:textId="2B917F4F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332" w:type="dxa"/>
          </w:tcPr>
          <w:p w14:paraId="027A88F7" w14:textId="2BF06BF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69476F" w:rsidRPr="000E17EA" w14:paraId="0816AF42" w14:textId="77777777" w:rsidTr="0069476F">
        <w:trPr>
          <w:trHeight w:val="347"/>
          <w:jc w:val="center"/>
        </w:trPr>
        <w:tc>
          <w:tcPr>
            <w:tcW w:w="0" w:type="auto"/>
          </w:tcPr>
          <w:p w14:paraId="4382187A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70F1D33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083FD49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3EEB9308" w14:textId="07CDCB26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12E28752" w14:textId="7CF7354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13CBA450" w14:textId="676B1A7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9476F" w:rsidRPr="000E17EA" w14:paraId="0FFF2D9D" w14:textId="77777777" w:rsidTr="0069476F">
        <w:trPr>
          <w:trHeight w:val="347"/>
          <w:jc w:val="center"/>
        </w:trPr>
        <w:tc>
          <w:tcPr>
            <w:tcW w:w="0" w:type="auto"/>
          </w:tcPr>
          <w:p w14:paraId="694E2AE6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597" w:type="dxa"/>
          </w:tcPr>
          <w:p w14:paraId="76D0B50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3FBE014C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16B5629C" w14:textId="32C4327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332" w:type="dxa"/>
          </w:tcPr>
          <w:p w14:paraId="28123B37" w14:textId="2BD116A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77449127" w14:textId="509610E0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00126ACD" w14:textId="77777777" w:rsidTr="0069476F">
        <w:trPr>
          <w:trHeight w:val="347"/>
          <w:jc w:val="center"/>
        </w:trPr>
        <w:tc>
          <w:tcPr>
            <w:tcW w:w="0" w:type="auto"/>
          </w:tcPr>
          <w:p w14:paraId="4B859D7A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597" w:type="dxa"/>
          </w:tcPr>
          <w:p w14:paraId="5FF7290F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126" w:type="dxa"/>
          </w:tcPr>
          <w:p w14:paraId="27EF193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3AA14A45" w14:textId="0F5F2EE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5769C79A" w14:textId="5197482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332" w:type="dxa"/>
          </w:tcPr>
          <w:p w14:paraId="1AA62021" w14:textId="3F205BAD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69476F" w:rsidRPr="000E17EA" w14:paraId="0CA9CDD9" w14:textId="77777777" w:rsidTr="0069476F">
        <w:trPr>
          <w:trHeight w:val="347"/>
          <w:jc w:val="center"/>
        </w:trPr>
        <w:tc>
          <w:tcPr>
            <w:tcW w:w="0" w:type="auto"/>
          </w:tcPr>
          <w:p w14:paraId="5D97DED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597" w:type="dxa"/>
          </w:tcPr>
          <w:p w14:paraId="264BAF14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40884764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5D19E573" w14:textId="33B70FA0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332" w:type="dxa"/>
          </w:tcPr>
          <w:p w14:paraId="371B9844" w14:textId="10DF4DB6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332" w:type="dxa"/>
          </w:tcPr>
          <w:p w14:paraId="472798DA" w14:textId="6CA5FE59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12FE1B1C" w14:textId="77777777" w:rsidTr="0069476F">
        <w:trPr>
          <w:trHeight w:val="347"/>
          <w:jc w:val="center"/>
        </w:trPr>
        <w:tc>
          <w:tcPr>
            <w:tcW w:w="0" w:type="auto"/>
          </w:tcPr>
          <w:p w14:paraId="694ABB32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1597" w:type="dxa"/>
          </w:tcPr>
          <w:p w14:paraId="72FC644C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57A0B078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25280CC3" w14:textId="61B4F7C3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γ-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</w:t>
            </w:r>
          </w:p>
        </w:tc>
        <w:tc>
          <w:tcPr>
            <w:tcW w:w="1332" w:type="dxa"/>
          </w:tcPr>
          <w:p w14:paraId="699284BD" w14:textId="7691D9F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4A9EC4FC" w14:textId="074B29E2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1C6F437C" w14:textId="77777777" w:rsidTr="0069476F">
        <w:trPr>
          <w:trHeight w:val="347"/>
          <w:jc w:val="center"/>
        </w:trPr>
        <w:tc>
          <w:tcPr>
            <w:tcW w:w="0" w:type="auto"/>
          </w:tcPr>
          <w:p w14:paraId="3962AF54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19ECFF2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340592F9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033591BD" w14:textId="5463C8AC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1FDBAA45" w14:textId="131656B6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54E43472" w14:textId="6E0062D0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776BEAFC" w14:textId="77777777" w:rsidTr="0069476F">
        <w:trPr>
          <w:trHeight w:val="347"/>
          <w:jc w:val="center"/>
        </w:trPr>
        <w:tc>
          <w:tcPr>
            <w:tcW w:w="0" w:type="auto"/>
          </w:tcPr>
          <w:p w14:paraId="737CB54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124243DA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1331AF61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42184048" w14:textId="5B0950FE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093DDF4C" w14:textId="0F75080D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7421E404" w14:textId="1E1E3E0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69476F" w:rsidRPr="000E17EA" w14:paraId="42D45A4E" w14:textId="77777777" w:rsidTr="0069476F">
        <w:trPr>
          <w:trHeight w:val="347"/>
          <w:jc w:val="center"/>
        </w:trPr>
        <w:tc>
          <w:tcPr>
            <w:tcW w:w="0" w:type="auto"/>
          </w:tcPr>
          <w:p w14:paraId="0222C946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597" w:type="dxa"/>
          </w:tcPr>
          <w:p w14:paraId="0B90427F" w14:textId="77777777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3853C13B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6E722BA2" w14:textId="17C2A428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332" w:type="dxa"/>
          </w:tcPr>
          <w:p w14:paraId="761614E2" w14:textId="2120464F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0028BCA9" w14:textId="7385FBB4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69476F" w:rsidRPr="000E17EA" w14:paraId="2E893D55" w14:textId="77777777" w:rsidTr="0069476F">
        <w:trPr>
          <w:trHeight w:val="347"/>
          <w:jc w:val="center"/>
        </w:trPr>
        <w:tc>
          <w:tcPr>
            <w:tcW w:w="0" w:type="auto"/>
          </w:tcPr>
          <w:p w14:paraId="67993AAD" w14:textId="77777777" w:rsidR="0069476F" w:rsidRDefault="0069476F" w:rsidP="0069476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597" w:type="dxa"/>
          </w:tcPr>
          <w:p w14:paraId="7C6CF59B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7B1737B0" w14:textId="77777777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43A4BDE7" w14:textId="6E360BE1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332" w:type="dxa"/>
          </w:tcPr>
          <w:p w14:paraId="30C9C2A3" w14:textId="2A72A602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44C048DB" w14:textId="2637411D" w:rsidR="0069476F" w:rsidRPr="000E17EA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E17EA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</w:tbl>
    <w:p w14:paraId="6202B766" w14:textId="77777777" w:rsidR="0069476F" w:rsidRPr="007A6171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29919A" w14:textId="672CC20F" w:rsidR="0069476F" w:rsidRPr="00BD55F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695" w:type="dxa"/>
        <w:jc w:val="center"/>
        <w:tblLook w:val="04A0" w:firstRow="1" w:lastRow="0" w:firstColumn="1" w:lastColumn="0" w:noHBand="0" w:noVBand="1"/>
      </w:tblPr>
      <w:tblGrid>
        <w:gridCol w:w="1527"/>
        <w:gridCol w:w="1853"/>
        <w:gridCol w:w="1295"/>
        <w:gridCol w:w="1383"/>
        <w:gridCol w:w="1383"/>
        <w:gridCol w:w="1254"/>
      </w:tblGrid>
      <w:tr w:rsidR="0069476F" w:rsidRPr="00D62243" w14:paraId="5F6D2A17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44C3A067" w14:textId="77777777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lk168238419"/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853" w:type="dxa"/>
            <w:hideMark/>
          </w:tcPr>
          <w:p w14:paraId="1FED78FF" w14:textId="77777777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74477F7D" w14:textId="77777777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83" w:type="dxa"/>
          </w:tcPr>
          <w:p w14:paraId="35ABA57A" w14:textId="36A53F1F" w:rsidR="0069476F" w:rsidRDefault="0069476F" w:rsidP="0069476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83" w:type="dxa"/>
          </w:tcPr>
          <w:p w14:paraId="14F80EF7" w14:textId="7C7366F8" w:rsidR="0069476F" w:rsidRDefault="0069476F" w:rsidP="0069476F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D622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54" w:type="dxa"/>
          </w:tcPr>
          <w:p w14:paraId="75F2C8BB" w14:textId="40C7187F" w:rsidR="0069476F" w:rsidRPr="00D62243" w:rsidRDefault="0069476F" w:rsidP="0069476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GPT-4 Results</w:t>
            </w:r>
          </w:p>
        </w:tc>
      </w:tr>
      <w:tr w:rsidR="0069476F" w:rsidRPr="00D62243" w14:paraId="3CD1E45B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79F49921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853" w:type="dxa"/>
            <w:hideMark/>
          </w:tcPr>
          <w:p w14:paraId="37A392F5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1949802C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6D025581" w14:textId="724228B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0D972B34" w14:textId="6F20A84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54" w:type="dxa"/>
          </w:tcPr>
          <w:p w14:paraId="33C6D02F" w14:textId="62206FAD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017AB5F8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5B32503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Ligand</w:t>
            </w:r>
          </w:p>
        </w:tc>
        <w:tc>
          <w:tcPr>
            <w:tcW w:w="1853" w:type="dxa"/>
            <w:hideMark/>
          </w:tcPr>
          <w:p w14:paraId="343C7A64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295" w:type="dxa"/>
            <w:hideMark/>
          </w:tcPr>
          <w:p w14:paraId="0F30267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37ACAD38" w14:textId="52E3B33C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767E1BD3" w14:textId="045FD4C0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254" w:type="dxa"/>
          </w:tcPr>
          <w:p w14:paraId="453FAE44" w14:textId="2874C1CF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2E5ED79C" w14:textId="77777777" w:rsidTr="0069476F">
        <w:trPr>
          <w:trHeight w:val="263"/>
          <w:jc w:val="center"/>
        </w:trPr>
        <w:tc>
          <w:tcPr>
            <w:tcW w:w="1527" w:type="dxa"/>
            <w:hideMark/>
          </w:tcPr>
          <w:p w14:paraId="5BA3A0F7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  <w:hideMark/>
          </w:tcPr>
          <w:p w14:paraId="2F631493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95" w:type="dxa"/>
            <w:hideMark/>
          </w:tcPr>
          <w:p w14:paraId="07191F7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18ED4DF3" w14:textId="6B7175F5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62D423B7" w14:textId="7AC71849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54" w:type="dxa"/>
          </w:tcPr>
          <w:p w14:paraId="69D93727" w14:textId="4563535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97F7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6D7459FC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07823F6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  <w:hideMark/>
          </w:tcPr>
          <w:p w14:paraId="2AC75A6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5" w:type="dxa"/>
            <w:hideMark/>
          </w:tcPr>
          <w:p w14:paraId="3CE461FC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6FF9D3D7" w14:textId="42FB9218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5E40CC6D" w14:textId="48207A03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54" w:type="dxa"/>
          </w:tcPr>
          <w:p w14:paraId="208FD358" w14:textId="2D73B6FF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97F7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4440F8BD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23AD053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853" w:type="dxa"/>
            <w:hideMark/>
          </w:tcPr>
          <w:p w14:paraId="3FAD1153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295" w:type="dxa"/>
            <w:hideMark/>
          </w:tcPr>
          <w:p w14:paraId="6D7E85E6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23817627" w14:textId="20F5900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383" w:type="dxa"/>
          </w:tcPr>
          <w:p w14:paraId="389E83DF" w14:textId="07A2DBDF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254" w:type="dxa"/>
          </w:tcPr>
          <w:p w14:paraId="29E3C636" w14:textId="3DA409C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43281971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0B933D2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  <w:hideMark/>
          </w:tcPr>
          <w:p w14:paraId="2A9E00D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95" w:type="dxa"/>
            <w:hideMark/>
          </w:tcPr>
          <w:p w14:paraId="0A934C18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2530648E" w14:textId="0DD9BB8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4C8E6803" w14:textId="74FAEDE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54" w:type="dxa"/>
          </w:tcPr>
          <w:p w14:paraId="4FDADE3A" w14:textId="214C0CA3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D62243" w14:paraId="50AFCF6C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7464E0E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853" w:type="dxa"/>
            <w:hideMark/>
          </w:tcPr>
          <w:p w14:paraId="5D144053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6CF4A4A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83" w:type="dxa"/>
          </w:tcPr>
          <w:p w14:paraId="6B8A70A2" w14:textId="59856692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383" w:type="dxa"/>
          </w:tcPr>
          <w:p w14:paraId="390FEEAA" w14:textId="6DBCDCF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54" w:type="dxa"/>
          </w:tcPr>
          <w:p w14:paraId="005DF8E9" w14:textId="1FFE3EAC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D62243" w14:paraId="4E403593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03B532C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853" w:type="dxa"/>
            <w:hideMark/>
          </w:tcPr>
          <w:p w14:paraId="596A069C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95" w:type="dxa"/>
            <w:hideMark/>
          </w:tcPr>
          <w:p w14:paraId="538C745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871BA00" w14:textId="01758EC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383" w:type="dxa"/>
          </w:tcPr>
          <w:p w14:paraId="3DF986D0" w14:textId="15F23D62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54" w:type="dxa"/>
          </w:tcPr>
          <w:p w14:paraId="4E5866D4" w14:textId="21A8DA3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39EAD057" w14:textId="77777777" w:rsidTr="0069476F">
        <w:trPr>
          <w:trHeight w:val="249"/>
          <w:jc w:val="center"/>
        </w:trPr>
        <w:tc>
          <w:tcPr>
            <w:tcW w:w="1527" w:type="dxa"/>
            <w:hideMark/>
          </w:tcPr>
          <w:p w14:paraId="10542551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853" w:type="dxa"/>
            <w:hideMark/>
          </w:tcPr>
          <w:p w14:paraId="072850E6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30B42B1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7340743" w14:textId="0929A615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383" w:type="dxa"/>
          </w:tcPr>
          <w:p w14:paraId="22079CBD" w14:textId="1DD52B91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54" w:type="dxa"/>
          </w:tcPr>
          <w:p w14:paraId="0AE52F21" w14:textId="1CF15290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76F" w:rsidRPr="00D62243" w14:paraId="54426024" w14:textId="77777777" w:rsidTr="0069476F">
        <w:trPr>
          <w:trHeight w:val="249"/>
          <w:jc w:val="center"/>
        </w:trPr>
        <w:tc>
          <w:tcPr>
            <w:tcW w:w="1527" w:type="dxa"/>
          </w:tcPr>
          <w:p w14:paraId="00476B22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853" w:type="dxa"/>
          </w:tcPr>
          <w:p w14:paraId="4EE59C71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5" w:type="dxa"/>
          </w:tcPr>
          <w:p w14:paraId="59AF7185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42D65CD" w14:textId="15F510CA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0CA76914" w14:textId="7591CC91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54" w:type="dxa"/>
          </w:tcPr>
          <w:p w14:paraId="3AA2D4B5" w14:textId="5F7CFE76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97F7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D62243" w14:paraId="6700F4E1" w14:textId="77777777" w:rsidTr="0069476F">
        <w:trPr>
          <w:trHeight w:val="249"/>
          <w:jc w:val="center"/>
        </w:trPr>
        <w:tc>
          <w:tcPr>
            <w:tcW w:w="1527" w:type="dxa"/>
          </w:tcPr>
          <w:p w14:paraId="116F199A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853" w:type="dxa"/>
          </w:tcPr>
          <w:p w14:paraId="6E35D839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95" w:type="dxa"/>
          </w:tcPr>
          <w:p w14:paraId="22B4F427" w14:textId="77777777" w:rsidR="0069476F" w:rsidRPr="00D62243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83" w:type="dxa"/>
          </w:tcPr>
          <w:p w14:paraId="62EBC52F" w14:textId="7561BB30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383" w:type="dxa"/>
          </w:tcPr>
          <w:p w14:paraId="09F89649" w14:textId="4157273C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62243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54" w:type="dxa"/>
          </w:tcPr>
          <w:p w14:paraId="13072FF2" w14:textId="6E05B548" w:rsidR="0069476F" w:rsidRPr="00A97F7D" w:rsidRDefault="0069476F" w:rsidP="0069476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2ABF4863" w14:textId="77777777" w:rsidR="0069476F" w:rsidRPr="00745DC4" w:rsidRDefault="0069476F" w:rsidP="0069476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E9B3502" w14:textId="77777777" w:rsidR="0069476F" w:rsidRPr="00045A68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95" w:type="dxa"/>
        <w:jc w:val="center"/>
        <w:tblLook w:val="04A0" w:firstRow="1" w:lastRow="0" w:firstColumn="1" w:lastColumn="0" w:noHBand="0" w:noVBand="1"/>
      </w:tblPr>
      <w:tblGrid>
        <w:gridCol w:w="1425"/>
        <w:gridCol w:w="1550"/>
        <w:gridCol w:w="1381"/>
        <w:gridCol w:w="1313"/>
        <w:gridCol w:w="1313"/>
        <w:gridCol w:w="1313"/>
      </w:tblGrid>
      <w:tr w:rsidR="0069476F" w:rsidRPr="00045A68" w14:paraId="1015148D" w14:textId="77777777" w:rsidTr="0069476F">
        <w:trPr>
          <w:trHeight w:val="300"/>
          <w:jc w:val="center"/>
        </w:trPr>
        <w:tc>
          <w:tcPr>
            <w:tcW w:w="4356" w:type="dxa"/>
            <w:gridSpan w:val="3"/>
          </w:tcPr>
          <w:p w14:paraId="034D6612" w14:textId="77777777" w:rsidR="0069476F" w:rsidRPr="00045A68" w:rsidRDefault="0069476F" w:rsidP="00670BF1">
            <w:pPr>
              <w:rPr>
                <w:b/>
                <w:bCs/>
                <w:sz w:val="20"/>
                <w:szCs w:val="20"/>
              </w:rPr>
            </w:pPr>
            <w:bookmarkStart w:id="1" w:name="_Hlk168238487"/>
            <w:r>
              <w:rPr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1313" w:type="dxa"/>
          </w:tcPr>
          <w:p w14:paraId="5EC41398" w14:textId="77777777" w:rsidR="0069476F" w:rsidRDefault="0069476F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0964F6D7" w14:textId="3473EFD2" w:rsidR="0069476F" w:rsidRDefault="0069476F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4B5179EF" w14:textId="53088862" w:rsidR="0069476F" w:rsidRDefault="0069476F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9476F" w:rsidRPr="00045A68" w14:paraId="2C695E04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13C22092" w14:textId="77777777" w:rsidR="0069476F" w:rsidRPr="00045A68" w:rsidRDefault="0069476F" w:rsidP="0069476F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045A68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50" w:type="dxa"/>
            <w:hideMark/>
          </w:tcPr>
          <w:p w14:paraId="19682F1F" w14:textId="77777777" w:rsidR="0069476F" w:rsidRPr="00045A68" w:rsidRDefault="0069476F" w:rsidP="0069476F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045A68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81" w:type="dxa"/>
            <w:hideMark/>
          </w:tcPr>
          <w:p w14:paraId="4CE486F0" w14:textId="77777777" w:rsidR="0069476F" w:rsidRPr="00045A68" w:rsidRDefault="0069476F" w:rsidP="0069476F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045A68">
              <w:rPr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13" w:type="dxa"/>
          </w:tcPr>
          <w:p w14:paraId="2702094C" w14:textId="4C8052E8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45A68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3" w:type="dxa"/>
          </w:tcPr>
          <w:p w14:paraId="44BE8105" w14:textId="71F9607A" w:rsidR="0069476F" w:rsidRDefault="0069476F" w:rsidP="0069476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045A68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13" w:type="dxa"/>
          </w:tcPr>
          <w:p w14:paraId="76197462" w14:textId="1B5FC969" w:rsidR="0069476F" w:rsidRPr="00045A68" w:rsidRDefault="0069476F" w:rsidP="0069476F">
            <w:pPr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</w:tr>
      <w:tr w:rsidR="0069476F" w:rsidRPr="00045A68" w14:paraId="1CD2262D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614895C5" w14:textId="77777777" w:rsidR="0069476F" w:rsidRPr="00DE25D1" w:rsidRDefault="0069476F" w:rsidP="0069476F">
            <w:pPr>
              <w:spacing w:after="160" w:line="259" w:lineRule="auto"/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TCR</w:t>
            </w:r>
          </w:p>
        </w:tc>
        <w:tc>
          <w:tcPr>
            <w:tcW w:w="1550" w:type="dxa"/>
            <w:hideMark/>
          </w:tcPr>
          <w:p w14:paraId="38A689FF" w14:textId="77777777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ZAP70</w:t>
            </w:r>
          </w:p>
        </w:tc>
        <w:tc>
          <w:tcPr>
            <w:tcW w:w="1381" w:type="dxa"/>
            <w:hideMark/>
          </w:tcPr>
          <w:p w14:paraId="6808D6E6" w14:textId="77777777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948E97D" w14:textId="06F70C21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TCR</w:t>
            </w:r>
          </w:p>
        </w:tc>
        <w:tc>
          <w:tcPr>
            <w:tcW w:w="1313" w:type="dxa"/>
          </w:tcPr>
          <w:p w14:paraId="3DF58421" w14:textId="4E98FF5E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36291889" w14:textId="6DE32453" w:rsidR="0069476F" w:rsidRPr="00DE25D1" w:rsidRDefault="0069476F" w:rsidP="0069476F">
            <w:pPr>
              <w:rPr>
                <w:sz w:val="20"/>
                <w:szCs w:val="20"/>
              </w:rPr>
            </w:pPr>
            <w:r w:rsidRPr="00DE25D1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75908B9F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450F442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550" w:type="dxa"/>
            <w:hideMark/>
          </w:tcPr>
          <w:p w14:paraId="75B70BD2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0A4D6E34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506D964" w14:textId="5E898786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2B0373F6" w14:textId="5D20F95E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57897E8E" w14:textId="2C7BF8C5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76BD9F86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4549434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550" w:type="dxa"/>
            <w:hideMark/>
          </w:tcPr>
          <w:p w14:paraId="26A7E5F9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381" w:type="dxa"/>
            <w:hideMark/>
          </w:tcPr>
          <w:p w14:paraId="122E44BF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A5467CA" w14:textId="550B753F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534CEFC7" w14:textId="339DD385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313" w:type="dxa"/>
          </w:tcPr>
          <w:p w14:paraId="14100B36" w14:textId="1589674F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565E29BE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639DC42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550" w:type="dxa"/>
            <w:hideMark/>
          </w:tcPr>
          <w:p w14:paraId="367BE3D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381" w:type="dxa"/>
            <w:hideMark/>
          </w:tcPr>
          <w:p w14:paraId="49E1763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1561732" w14:textId="48C862CB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EKK4</w:t>
            </w:r>
          </w:p>
        </w:tc>
        <w:tc>
          <w:tcPr>
            <w:tcW w:w="1313" w:type="dxa"/>
          </w:tcPr>
          <w:p w14:paraId="2FB100DF" w14:textId="4A82D88B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313" w:type="dxa"/>
          </w:tcPr>
          <w:p w14:paraId="69820402" w14:textId="58D99EE1" w:rsidR="0069476F" w:rsidRPr="00045A68" w:rsidRDefault="0069476F" w:rsidP="0069476F">
            <w:pPr>
              <w:rPr>
                <w:sz w:val="20"/>
                <w:szCs w:val="20"/>
              </w:rPr>
            </w:pPr>
            <w:r w:rsidRPr="0010734D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4709C070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7574310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550" w:type="dxa"/>
            <w:hideMark/>
          </w:tcPr>
          <w:p w14:paraId="058A56B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381" w:type="dxa"/>
            <w:hideMark/>
          </w:tcPr>
          <w:p w14:paraId="272DEE6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2594C4D" w14:textId="18BA1B53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3/4/6</w:t>
            </w:r>
          </w:p>
        </w:tc>
        <w:tc>
          <w:tcPr>
            <w:tcW w:w="1313" w:type="dxa"/>
          </w:tcPr>
          <w:p w14:paraId="15D34C49" w14:textId="36B6F5ED" w:rsidR="0069476F" w:rsidRPr="0010734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313" w:type="dxa"/>
          </w:tcPr>
          <w:p w14:paraId="28205856" w14:textId="1E008AA3" w:rsidR="0069476F" w:rsidRPr="00045A68" w:rsidRDefault="0069476F" w:rsidP="0069476F">
            <w:pPr>
              <w:rPr>
                <w:sz w:val="20"/>
                <w:szCs w:val="20"/>
              </w:rPr>
            </w:pPr>
            <w:r w:rsidRPr="0010734D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04716691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5C286F1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550" w:type="dxa"/>
            <w:hideMark/>
          </w:tcPr>
          <w:p w14:paraId="163B90F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  <w:hideMark/>
          </w:tcPr>
          <w:p w14:paraId="0636118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589D13A" w14:textId="24055679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p38</w:t>
            </w:r>
          </w:p>
        </w:tc>
        <w:tc>
          <w:tcPr>
            <w:tcW w:w="1313" w:type="dxa"/>
          </w:tcPr>
          <w:p w14:paraId="08AEA770" w14:textId="7BD31D78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634A424D" w14:textId="3972EB03" w:rsidR="0069476F" w:rsidRPr="00045A68" w:rsidRDefault="0069476F" w:rsidP="0069476F">
            <w:pPr>
              <w:rPr>
                <w:sz w:val="20"/>
                <w:szCs w:val="20"/>
              </w:rPr>
            </w:pPr>
          </w:p>
        </w:tc>
      </w:tr>
      <w:tr w:rsidR="0069476F" w:rsidRPr="00045A68" w14:paraId="3CD120AE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0D78715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550" w:type="dxa"/>
            <w:hideMark/>
          </w:tcPr>
          <w:p w14:paraId="60A1C876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Substrates</w:t>
            </w:r>
          </w:p>
        </w:tc>
        <w:tc>
          <w:tcPr>
            <w:tcW w:w="1381" w:type="dxa"/>
            <w:hideMark/>
          </w:tcPr>
          <w:p w14:paraId="3994423D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82F1975" w14:textId="6D1E89AA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3528F3DD" w14:textId="47942F60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Substrates</w:t>
            </w:r>
          </w:p>
        </w:tc>
        <w:tc>
          <w:tcPr>
            <w:tcW w:w="1313" w:type="dxa"/>
          </w:tcPr>
          <w:p w14:paraId="07BE032B" w14:textId="0F2FBB16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4F5513E4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3DDF7E1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  <w:hideMark/>
          </w:tcPr>
          <w:p w14:paraId="41F41743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  <w:hideMark/>
          </w:tcPr>
          <w:p w14:paraId="4C2D2AF3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0B400F83" w14:textId="1AEA5004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26F0B91B" w14:textId="2A0C70A3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BD57C4C" w14:textId="74A6329D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17FA2B9F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0DE8F9F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550" w:type="dxa"/>
            <w:hideMark/>
          </w:tcPr>
          <w:p w14:paraId="3DCAD818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  <w:hideMark/>
          </w:tcPr>
          <w:p w14:paraId="29D0D64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1D31FCE" w14:textId="3A49E61F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842A1FB" w14:textId="400E02FC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4BB844AB" w14:textId="6EEC3F3B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7B5BFD" w14:paraId="7B4F76BE" w14:textId="77777777" w:rsidTr="0069476F">
        <w:trPr>
          <w:trHeight w:val="300"/>
          <w:jc w:val="center"/>
        </w:trPr>
        <w:tc>
          <w:tcPr>
            <w:tcW w:w="1425" w:type="dxa"/>
          </w:tcPr>
          <w:p w14:paraId="7368203E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</w:tcPr>
          <w:p w14:paraId="7CA9CE2D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</w:tcPr>
          <w:p w14:paraId="195784AB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13" w:type="dxa"/>
          </w:tcPr>
          <w:p w14:paraId="62490844" w14:textId="74956193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05F084AC" w14:textId="21CD310D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4D895263" w14:textId="691FD9B9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7B5BFD" w14:paraId="4F199378" w14:textId="77777777" w:rsidTr="0069476F">
        <w:trPr>
          <w:trHeight w:val="300"/>
          <w:jc w:val="center"/>
        </w:trPr>
        <w:tc>
          <w:tcPr>
            <w:tcW w:w="1425" w:type="dxa"/>
          </w:tcPr>
          <w:p w14:paraId="328B4A90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</w:tcPr>
          <w:p w14:paraId="24B853C0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</w:tcPr>
          <w:p w14:paraId="4E71B3A2" w14:textId="77777777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13" w:type="dxa"/>
          </w:tcPr>
          <w:p w14:paraId="3812C04D" w14:textId="57DF81E2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3EFA5352" w14:textId="3486A3DA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B05213E" w14:textId="02EC515F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7B5BFD" w14:paraId="400F9BA3" w14:textId="77777777" w:rsidTr="0069476F">
        <w:trPr>
          <w:trHeight w:val="300"/>
          <w:jc w:val="center"/>
        </w:trPr>
        <w:tc>
          <w:tcPr>
            <w:tcW w:w="1425" w:type="dxa"/>
          </w:tcPr>
          <w:p w14:paraId="233B35EB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550" w:type="dxa"/>
          </w:tcPr>
          <w:p w14:paraId="31902B40" w14:textId="77777777" w:rsidR="0069476F" w:rsidRPr="007B5BFD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</w:tcPr>
          <w:p w14:paraId="02D7F68B" w14:textId="77777777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0421B37A" w14:textId="2C48B97D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03A87A16" w14:textId="7D00BB56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3219E021" w14:textId="043BC2B0" w:rsidR="0069476F" w:rsidRPr="00045A68" w:rsidRDefault="0069476F" w:rsidP="0069476F">
            <w:pPr>
              <w:rPr>
                <w:sz w:val="20"/>
                <w:szCs w:val="20"/>
              </w:rPr>
            </w:pPr>
          </w:p>
        </w:tc>
      </w:tr>
      <w:tr w:rsidR="0069476F" w:rsidRPr="00045A68" w14:paraId="59738861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31D28413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CD28</w:t>
            </w:r>
          </w:p>
        </w:tc>
        <w:tc>
          <w:tcPr>
            <w:tcW w:w="1550" w:type="dxa"/>
            <w:hideMark/>
          </w:tcPr>
          <w:p w14:paraId="742187C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45636E1B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337D6CD9" w14:textId="201FC4A9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CD28</w:t>
            </w:r>
          </w:p>
        </w:tc>
        <w:tc>
          <w:tcPr>
            <w:tcW w:w="1313" w:type="dxa"/>
          </w:tcPr>
          <w:p w14:paraId="11FF3AE9" w14:textId="7DC848F4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1283E94A" w14:textId="4A67FA6E" w:rsidR="0069476F" w:rsidRPr="00045A68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045A68" w14:paraId="711255D4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4043C6A8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IL-12R or IL-18R</w:t>
            </w:r>
          </w:p>
        </w:tc>
        <w:tc>
          <w:tcPr>
            <w:tcW w:w="1550" w:type="dxa"/>
            <w:hideMark/>
          </w:tcPr>
          <w:p w14:paraId="0328F792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55AE5C07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33C67B4" w14:textId="07A3B660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IL-12R or IL-18R</w:t>
            </w:r>
          </w:p>
        </w:tc>
        <w:tc>
          <w:tcPr>
            <w:tcW w:w="1313" w:type="dxa"/>
          </w:tcPr>
          <w:p w14:paraId="2CFDCF28" w14:textId="2E982C8F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1D0D5708" w14:textId="3A3C0E4F" w:rsidR="0069476F" w:rsidRPr="00045A68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045A68" w14:paraId="4923DE70" w14:textId="77777777" w:rsidTr="0069476F">
        <w:trPr>
          <w:trHeight w:val="292"/>
          <w:jc w:val="center"/>
        </w:trPr>
        <w:tc>
          <w:tcPr>
            <w:tcW w:w="1425" w:type="dxa"/>
            <w:hideMark/>
          </w:tcPr>
          <w:p w14:paraId="6773AC36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550" w:type="dxa"/>
            <w:hideMark/>
          </w:tcPr>
          <w:p w14:paraId="5BA279B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</w:t>
            </w:r>
          </w:p>
        </w:tc>
        <w:tc>
          <w:tcPr>
            <w:tcW w:w="1381" w:type="dxa"/>
            <w:hideMark/>
          </w:tcPr>
          <w:p w14:paraId="03255DF8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4E85CEE2" w14:textId="1EF23FD2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313" w:type="dxa"/>
          </w:tcPr>
          <w:p w14:paraId="76E5AACB" w14:textId="4E8714E9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</w:t>
            </w:r>
          </w:p>
        </w:tc>
        <w:tc>
          <w:tcPr>
            <w:tcW w:w="1313" w:type="dxa"/>
          </w:tcPr>
          <w:p w14:paraId="4B92B4CE" w14:textId="1143F39E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</w:tr>
      <w:tr w:rsidR="0069476F" w:rsidRPr="00045A68" w14:paraId="5DE4CFFE" w14:textId="77777777" w:rsidTr="0069476F">
        <w:trPr>
          <w:trHeight w:val="300"/>
          <w:jc w:val="center"/>
        </w:trPr>
        <w:tc>
          <w:tcPr>
            <w:tcW w:w="1425" w:type="dxa"/>
            <w:hideMark/>
          </w:tcPr>
          <w:p w14:paraId="001938A5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550" w:type="dxa"/>
            <w:hideMark/>
          </w:tcPr>
          <w:p w14:paraId="629ED021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APK</w:t>
            </w:r>
          </w:p>
        </w:tc>
        <w:tc>
          <w:tcPr>
            <w:tcW w:w="1381" w:type="dxa"/>
            <w:hideMark/>
          </w:tcPr>
          <w:p w14:paraId="01A3790E" w14:textId="77777777" w:rsidR="0069476F" w:rsidRPr="00045A68" w:rsidRDefault="0069476F" w:rsidP="0069476F">
            <w:pPr>
              <w:rPr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2613327" w14:textId="2F39FC46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KKK</w:t>
            </w:r>
          </w:p>
        </w:tc>
        <w:tc>
          <w:tcPr>
            <w:tcW w:w="1313" w:type="dxa"/>
          </w:tcPr>
          <w:p w14:paraId="7524B5DA" w14:textId="5E8FC3CC" w:rsidR="0069476F" w:rsidRPr="007B5BFD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045A68">
              <w:rPr>
                <w:sz w:val="20"/>
                <w:szCs w:val="20"/>
              </w:rPr>
              <w:t>MAPK</w:t>
            </w:r>
          </w:p>
        </w:tc>
        <w:tc>
          <w:tcPr>
            <w:tcW w:w="1313" w:type="dxa"/>
          </w:tcPr>
          <w:p w14:paraId="7767C0E2" w14:textId="72139AC0" w:rsidR="0069476F" w:rsidRPr="00045A68" w:rsidRDefault="0069476F" w:rsidP="0069476F">
            <w:pPr>
              <w:rPr>
                <w:sz w:val="20"/>
                <w:szCs w:val="20"/>
              </w:rPr>
            </w:pPr>
            <w:r w:rsidRPr="007B5BF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1"/>
    </w:tbl>
    <w:p w14:paraId="2E0C1C97" w14:textId="77777777" w:rsidR="0069476F" w:rsidRDefault="0069476F" w:rsidP="0069476F"/>
    <w:p w14:paraId="21B1941D" w14:textId="77777777" w:rsidR="0069476F" w:rsidRPr="00363B55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7"/>
        <w:gridCol w:w="1619"/>
        <w:gridCol w:w="1454"/>
        <w:gridCol w:w="1400"/>
        <w:gridCol w:w="1462"/>
        <w:gridCol w:w="926"/>
        <w:gridCol w:w="891"/>
        <w:gridCol w:w="891"/>
      </w:tblGrid>
      <w:tr w:rsidR="0069476F" w:rsidRPr="00363B55" w14:paraId="310E53B0" w14:textId="77777777" w:rsidTr="00670BF1">
        <w:tc>
          <w:tcPr>
            <w:tcW w:w="0" w:type="auto"/>
            <w:hideMark/>
          </w:tcPr>
          <w:p w14:paraId="348BEC69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Model</w:t>
            </w:r>
          </w:p>
        </w:tc>
        <w:tc>
          <w:tcPr>
            <w:tcW w:w="0" w:type="auto"/>
            <w:hideMark/>
          </w:tcPr>
          <w:p w14:paraId="76F943BF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orrect Predictions</w:t>
            </w:r>
          </w:p>
        </w:tc>
        <w:tc>
          <w:tcPr>
            <w:tcW w:w="0" w:type="auto"/>
            <w:hideMark/>
          </w:tcPr>
          <w:p w14:paraId="53A8DACA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alse Predictions</w:t>
            </w:r>
          </w:p>
        </w:tc>
        <w:tc>
          <w:tcPr>
            <w:tcW w:w="0" w:type="auto"/>
            <w:hideMark/>
          </w:tcPr>
          <w:p w14:paraId="0FDE6083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Missing Relation</w:t>
            </w:r>
          </w:p>
        </w:tc>
        <w:tc>
          <w:tcPr>
            <w:tcW w:w="0" w:type="auto"/>
            <w:hideMark/>
          </w:tcPr>
          <w:p w14:paraId="61292EFF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Total Predictions</w:t>
            </w:r>
          </w:p>
        </w:tc>
        <w:tc>
          <w:tcPr>
            <w:tcW w:w="0" w:type="auto"/>
            <w:hideMark/>
          </w:tcPr>
          <w:p w14:paraId="03FCC954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recision</w:t>
            </w:r>
          </w:p>
        </w:tc>
        <w:tc>
          <w:tcPr>
            <w:tcW w:w="0" w:type="auto"/>
            <w:hideMark/>
          </w:tcPr>
          <w:p w14:paraId="13C44315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call</w:t>
            </w:r>
          </w:p>
        </w:tc>
        <w:tc>
          <w:tcPr>
            <w:tcW w:w="0" w:type="auto"/>
            <w:hideMark/>
          </w:tcPr>
          <w:p w14:paraId="6B4E2C81" w14:textId="77777777" w:rsidR="0069476F" w:rsidRPr="00363B55" w:rsidRDefault="0069476F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F1</w:t>
            </w:r>
          </w:p>
        </w:tc>
      </w:tr>
      <w:tr w:rsidR="0069476F" w:rsidRPr="00363B55" w14:paraId="4B7FC236" w14:textId="77777777" w:rsidTr="00670BF1">
        <w:tc>
          <w:tcPr>
            <w:tcW w:w="0" w:type="auto"/>
            <w:hideMark/>
          </w:tcPr>
          <w:p w14:paraId="0DAD6679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GPT-4</w:t>
            </w:r>
          </w:p>
        </w:tc>
        <w:tc>
          <w:tcPr>
            <w:tcW w:w="0" w:type="auto"/>
            <w:hideMark/>
          </w:tcPr>
          <w:p w14:paraId="5040FA23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0" w:type="auto"/>
            <w:hideMark/>
          </w:tcPr>
          <w:p w14:paraId="67C8E3CF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  <w:hideMark/>
          </w:tcPr>
          <w:p w14:paraId="20D866E6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  <w:hideMark/>
          </w:tcPr>
          <w:p w14:paraId="28F05235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0" w:type="auto"/>
            <w:hideMark/>
          </w:tcPr>
          <w:p w14:paraId="268E8E20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666667</w:t>
            </w:r>
          </w:p>
        </w:tc>
        <w:tc>
          <w:tcPr>
            <w:tcW w:w="0" w:type="auto"/>
            <w:hideMark/>
          </w:tcPr>
          <w:p w14:paraId="45EF376B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588235</w:t>
            </w:r>
          </w:p>
        </w:tc>
        <w:tc>
          <w:tcPr>
            <w:tcW w:w="0" w:type="auto"/>
            <w:hideMark/>
          </w:tcPr>
          <w:p w14:paraId="052DDCE4" w14:textId="77777777" w:rsidR="0069476F" w:rsidRPr="00363B55" w:rsidRDefault="0069476F" w:rsidP="00670BF1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63B55">
              <w:rPr>
                <w:rFonts w:ascii="Times New Roman" w:eastAsia="Times New Roman" w:hAnsi="Times New Roman" w:cs="Times New Roman"/>
                <w:sz w:val="18"/>
                <w:szCs w:val="18"/>
              </w:rPr>
              <w:t>0.625000</w:t>
            </w:r>
          </w:p>
        </w:tc>
      </w:tr>
    </w:tbl>
    <w:p w14:paraId="2BAD516B" w14:textId="1E44DDD9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19"/>
        <w:tblW w:w="0" w:type="auto"/>
        <w:tblLook w:val="04A0" w:firstRow="1" w:lastRow="0" w:firstColumn="1" w:lastColumn="0" w:noHBand="0" w:noVBand="1"/>
      </w:tblPr>
      <w:tblGrid>
        <w:gridCol w:w="1688"/>
        <w:gridCol w:w="1690"/>
        <w:gridCol w:w="1460"/>
        <w:gridCol w:w="1594"/>
        <w:gridCol w:w="1594"/>
        <w:gridCol w:w="1178"/>
      </w:tblGrid>
      <w:tr w:rsidR="0069476F" w:rsidRPr="0069476F" w14:paraId="1B108C8B" w14:textId="77777777" w:rsidTr="000D1E73">
        <w:tc>
          <w:tcPr>
            <w:tcW w:w="4838" w:type="dxa"/>
            <w:gridSpan w:val="3"/>
          </w:tcPr>
          <w:p w14:paraId="33192FA4" w14:textId="77777777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2" w:name="_Hlk168238548"/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lastRenderedPageBreak/>
              <w:t xml:space="preserve">Ground truth </w:t>
            </w:r>
          </w:p>
        </w:tc>
        <w:tc>
          <w:tcPr>
            <w:tcW w:w="1178" w:type="dxa"/>
          </w:tcPr>
          <w:p w14:paraId="4CB75752" w14:textId="77777777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178" w:type="dxa"/>
          </w:tcPr>
          <w:p w14:paraId="5F3DABC5" w14:textId="675F43C2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178" w:type="dxa"/>
          </w:tcPr>
          <w:p w14:paraId="68458223" w14:textId="4EE26B5D" w:rsidR="0069476F" w:rsidRPr="0069476F" w:rsidRDefault="0069476F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69476F" w:rsidRPr="0069476F" w14:paraId="357DE0E7" w14:textId="77777777" w:rsidTr="000D1E73">
        <w:tc>
          <w:tcPr>
            <w:tcW w:w="1688" w:type="dxa"/>
            <w:hideMark/>
          </w:tcPr>
          <w:p w14:paraId="64EC6EE9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690" w:type="dxa"/>
            <w:hideMark/>
          </w:tcPr>
          <w:p w14:paraId="5D67C63F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460" w:type="dxa"/>
            <w:hideMark/>
          </w:tcPr>
          <w:p w14:paraId="712D4469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78" w:type="dxa"/>
          </w:tcPr>
          <w:p w14:paraId="12687A5A" w14:textId="50C0ED0C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178" w:type="dxa"/>
          </w:tcPr>
          <w:p w14:paraId="2AE6AED2" w14:textId="1452B90F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178" w:type="dxa"/>
          </w:tcPr>
          <w:p w14:paraId="70A67511" w14:textId="6483AF3D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GpT-4</w:t>
            </w:r>
          </w:p>
        </w:tc>
      </w:tr>
      <w:tr w:rsidR="0069476F" w:rsidRPr="0069476F" w14:paraId="0024296E" w14:textId="77777777" w:rsidTr="000D1E73">
        <w:tc>
          <w:tcPr>
            <w:tcW w:w="1688" w:type="dxa"/>
            <w:hideMark/>
          </w:tcPr>
          <w:p w14:paraId="3929C973" w14:textId="77777777" w:rsidR="0069476F" w:rsidRPr="0069476F" w:rsidRDefault="0069476F" w:rsidP="0069476F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690" w:type="dxa"/>
            <w:hideMark/>
          </w:tcPr>
          <w:p w14:paraId="13220ED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460" w:type="dxa"/>
            <w:hideMark/>
          </w:tcPr>
          <w:p w14:paraId="1CA0A560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6D251E75" w14:textId="449223CE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178" w:type="dxa"/>
          </w:tcPr>
          <w:p w14:paraId="58F9646D" w14:textId="357467E2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178" w:type="dxa"/>
          </w:tcPr>
          <w:p w14:paraId="59F52818" w14:textId="719AC160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9476F" w:rsidRPr="0069476F" w14:paraId="446D24C1" w14:textId="77777777" w:rsidTr="000D1E73">
        <w:tc>
          <w:tcPr>
            <w:tcW w:w="1688" w:type="dxa"/>
            <w:hideMark/>
          </w:tcPr>
          <w:p w14:paraId="06561172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690" w:type="dxa"/>
            <w:hideMark/>
          </w:tcPr>
          <w:p w14:paraId="2EE7E389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460" w:type="dxa"/>
            <w:hideMark/>
          </w:tcPr>
          <w:p w14:paraId="1110CB8F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6AFFCF3D" w14:textId="4DC21EF8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178" w:type="dxa"/>
          </w:tcPr>
          <w:p w14:paraId="0BD5DC04" w14:textId="2B2AF014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178" w:type="dxa"/>
          </w:tcPr>
          <w:p w14:paraId="4C5DF6DE" w14:textId="1B25951B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9476F" w:rsidRPr="0069476F" w14:paraId="1FEA91D0" w14:textId="77777777" w:rsidTr="000D1E73">
        <w:tc>
          <w:tcPr>
            <w:tcW w:w="1688" w:type="dxa"/>
          </w:tcPr>
          <w:p w14:paraId="2A27E44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690" w:type="dxa"/>
          </w:tcPr>
          <w:p w14:paraId="576DE577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460" w:type="dxa"/>
          </w:tcPr>
          <w:p w14:paraId="2E08E65D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7736EBA4" w14:textId="2948FCE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178" w:type="dxa"/>
          </w:tcPr>
          <w:p w14:paraId="62FDD543" w14:textId="701A978F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178" w:type="dxa"/>
          </w:tcPr>
          <w:p w14:paraId="267A5959" w14:textId="34C0C978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9476F" w:rsidRPr="0069476F" w14:paraId="78C9BF25" w14:textId="77777777" w:rsidTr="000D1E73">
        <w:tc>
          <w:tcPr>
            <w:tcW w:w="1688" w:type="dxa"/>
          </w:tcPr>
          <w:p w14:paraId="04E896F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690" w:type="dxa"/>
          </w:tcPr>
          <w:p w14:paraId="69F4DA6C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460" w:type="dxa"/>
          </w:tcPr>
          <w:p w14:paraId="716C46C2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00E38160" w14:textId="473535E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178" w:type="dxa"/>
          </w:tcPr>
          <w:p w14:paraId="387C3FDC" w14:textId="5F61703A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178" w:type="dxa"/>
          </w:tcPr>
          <w:p w14:paraId="61E38566" w14:textId="71B499C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3375D3E7" w14:textId="77777777" w:rsidTr="000D1E73">
        <w:tc>
          <w:tcPr>
            <w:tcW w:w="1688" w:type="dxa"/>
          </w:tcPr>
          <w:p w14:paraId="6EB6D7B7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690" w:type="dxa"/>
          </w:tcPr>
          <w:p w14:paraId="777E6942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460" w:type="dxa"/>
          </w:tcPr>
          <w:p w14:paraId="47990AD4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29A30AD9" w14:textId="381B395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178" w:type="dxa"/>
          </w:tcPr>
          <w:p w14:paraId="37247C97" w14:textId="07737109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178" w:type="dxa"/>
          </w:tcPr>
          <w:p w14:paraId="5541389D" w14:textId="6EFE9199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6229F977" w14:textId="77777777" w:rsidTr="000D1E73">
        <w:tc>
          <w:tcPr>
            <w:tcW w:w="1688" w:type="dxa"/>
          </w:tcPr>
          <w:p w14:paraId="4A4F140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690" w:type="dxa"/>
          </w:tcPr>
          <w:p w14:paraId="56C0BCA4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460" w:type="dxa"/>
          </w:tcPr>
          <w:p w14:paraId="3B11C6D4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5034A08B" w14:textId="72C4231C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178" w:type="dxa"/>
          </w:tcPr>
          <w:p w14:paraId="05EA822B" w14:textId="6983D5E4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178" w:type="dxa"/>
          </w:tcPr>
          <w:p w14:paraId="34059865" w14:textId="515A07CF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9476F" w:rsidRPr="0069476F" w14:paraId="105F3F7D" w14:textId="77777777" w:rsidTr="000D1E73">
        <w:tc>
          <w:tcPr>
            <w:tcW w:w="1688" w:type="dxa"/>
          </w:tcPr>
          <w:p w14:paraId="7F542F15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690" w:type="dxa"/>
          </w:tcPr>
          <w:p w14:paraId="5B9F253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460" w:type="dxa"/>
          </w:tcPr>
          <w:p w14:paraId="0362F70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3C429D75" w14:textId="01B17B40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178" w:type="dxa"/>
          </w:tcPr>
          <w:p w14:paraId="51EDCBAD" w14:textId="10D1FD8D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178" w:type="dxa"/>
          </w:tcPr>
          <w:p w14:paraId="06AAEDA2" w14:textId="1AD3FF1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446FAF91" w14:textId="77777777" w:rsidTr="000D1E73">
        <w:tc>
          <w:tcPr>
            <w:tcW w:w="1688" w:type="dxa"/>
          </w:tcPr>
          <w:p w14:paraId="3113582E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690" w:type="dxa"/>
          </w:tcPr>
          <w:p w14:paraId="4E2AB846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460" w:type="dxa"/>
          </w:tcPr>
          <w:p w14:paraId="57EC2DE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8" w:type="dxa"/>
          </w:tcPr>
          <w:p w14:paraId="5E552477" w14:textId="62F8BFA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178" w:type="dxa"/>
          </w:tcPr>
          <w:p w14:paraId="2842EF9E" w14:textId="7BDD2156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178" w:type="dxa"/>
          </w:tcPr>
          <w:p w14:paraId="1AAA7E12" w14:textId="359B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000D873E" w14:textId="77777777" w:rsidTr="000D1E73">
        <w:tc>
          <w:tcPr>
            <w:tcW w:w="1688" w:type="dxa"/>
            <w:hideMark/>
          </w:tcPr>
          <w:p w14:paraId="0BAF3335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690" w:type="dxa"/>
            <w:hideMark/>
          </w:tcPr>
          <w:p w14:paraId="5B4C307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460" w:type="dxa"/>
            <w:hideMark/>
          </w:tcPr>
          <w:p w14:paraId="14EB8E76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8" w:type="dxa"/>
          </w:tcPr>
          <w:p w14:paraId="34B0B9C6" w14:textId="6D54DEDE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178" w:type="dxa"/>
          </w:tcPr>
          <w:p w14:paraId="50E0E6B3" w14:textId="6BF6E9F3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178" w:type="dxa"/>
          </w:tcPr>
          <w:p w14:paraId="2BC500D0" w14:textId="1F3F0CF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072768E7" w14:textId="77777777" w:rsidTr="000D1E73">
        <w:tc>
          <w:tcPr>
            <w:tcW w:w="1688" w:type="dxa"/>
          </w:tcPr>
          <w:p w14:paraId="220A06E7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690" w:type="dxa"/>
          </w:tcPr>
          <w:p w14:paraId="75B79A4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460" w:type="dxa"/>
          </w:tcPr>
          <w:p w14:paraId="1FA71693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8" w:type="dxa"/>
          </w:tcPr>
          <w:p w14:paraId="35BB27F0" w14:textId="7A7A007E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178" w:type="dxa"/>
          </w:tcPr>
          <w:p w14:paraId="4EBB96EF" w14:textId="3571CD4C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178" w:type="dxa"/>
          </w:tcPr>
          <w:p w14:paraId="6819CB75" w14:textId="6B30EB31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69476F" w14:paraId="58A00F8B" w14:textId="77777777" w:rsidTr="000D1E73">
        <w:tc>
          <w:tcPr>
            <w:tcW w:w="1688" w:type="dxa"/>
          </w:tcPr>
          <w:p w14:paraId="0DF02A1B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690" w:type="dxa"/>
          </w:tcPr>
          <w:p w14:paraId="518C0C86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460" w:type="dxa"/>
          </w:tcPr>
          <w:p w14:paraId="04C94BCC" w14:textId="77777777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8" w:type="dxa"/>
          </w:tcPr>
          <w:p w14:paraId="2E3308FE" w14:textId="69DDA942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178" w:type="dxa"/>
          </w:tcPr>
          <w:p w14:paraId="553A5BDC" w14:textId="77B34235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9476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178" w:type="dxa"/>
          </w:tcPr>
          <w:p w14:paraId="396D7FCA" w14:textId="5353E9BA" w:rsidR="0069476F" w:rsidRPr="0069476F" w:rsidRDefault="0069476F" w:rsidP="0069476F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2"/>
    </w:tbl>
    <w:p w14:paraId="0F8121DD" w14:textId="77777777" w:rsidR="0069476F" w:rsidRPr="00917B08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8D2D8F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9199300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5294EDA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CC2D198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8EF8A3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8970DB7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5F6113A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BFFBF8D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D646A20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04828A9" w14:textId="77777777" w:rsidR="0069476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1B4CCFD6" w14:textId="12F0D57F" w:rsidR="0069476F" w:rsidRPr="00137A0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4"/>
        <w:gridCol w:w="1689"/>
        <w:gridCol w:w="1393"/>
        <w:gridCol w:w="1388"/>
        <w:gridCol w:w="1388"/>
        <w:gridCol w:w="1205"/>
      </w:tblGrid>
      <w:tr w:rsidR="0069476F" w:rsidRPr="00E573EC" w14:paraId="66EED7E5" w14:textId="77777777" w:rsidTr="005E470A">
        <w:tc>
          <w:tcPr>
            <w:tcW w:w="4696" w:type="dxa"/>
            <w:gridSpan w:val="3"/>
          </w:tcPr>
          <w:p w14:paraId="6CCE02B5" w14:textId="77777777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3" w:name="_Hlk168238580"/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ound Truth</w:t>
            </w:r>
          </w:p>
        </w:tc>
        <w:tc>
          <w:tcPr>
            <w:tcW w:w="1205" w:type="dxa"/>
          </w:tcPr>
          <w:p w14:paraId="2FB5B311" w14:textId="77777777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05" w:type="dxa"/>
          </w:tcPr>
          <w:p w14:paraId="02D95E54" w14:textId="1E654FDE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05" w:type="dxa"/>
          </w:tcPr>
          <w:p w14:paraId="364ABBE9" w14:textId="3AC3C13F" w:rsidR="0069476F" w:rsidRPr="00E573EC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9476F" w:rsidRPr="00E573EC" w14:paraId="2D2C319C" w14:textId="77777777" w:rsidTr="005E470A">
        <w:tc>
          <w:tcPr>
            <w:tcW w:w="1614" w:type="dxa"/>
            <w:hideMark/>
          </w:tcPr>
          <w:p w14:paraId="73DD5DDB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89" w:type="dxa"/>
            <w:hideMark/>
          </w:tcPr>
          <w:p w14:paraId="0E668975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93" w:type="dxa"/>
            <w:hideMark/>
          </w:tcPr>
          <w:p w14:paraId="0EB3FA64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05" w:type="dxa"/>
          </w:tcPr>
          <w:p w14:paraId="5E1810EF" w14:textId="73DDEB74" w:rsidR="0069476F" w:rsidRPr="00E573EC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05" w:type="dxa"/>
          </w:tcPr>
          <w:p w14:paraId="32C08EF0" w14:textId="239EB222" w:rsidR="0069476F" w:rsidRPr="00E573EC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05" w:type="dxa"/>
          </w:tcPr>
          <w:p w14:paraId="29997A3D" w14:textId="5EB722D8" w:rsidR="0069476F" w:rsidRPr="00E573EC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69476F" w:rsidRPr="00E573EC" w14:paraId="54CD3BFA" w14:textId="77777777" w:rsidTr="005E470A">
        <w:tc>
          <w:tcPr>
            <w:tcW w:w="1614" w:type="dxa"/>
            <w:hideMark/>
          </w:tcPr>
          <w:p w14:paraId="13780351" w14:textId="77777777" w:rsidR="0069476F" w:rsidRPr="00E573EC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689" w:type="dxa"/>
            <w:hideMark/>
          </w:tcPr>
          <w:p w14:paraId="7E240580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393" w:type="dxa"/>
            <w:hideMark/>
          </w:tcPr>
          <w:p w14:paraId="46F3FFDA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C458A1F" w14:textId="1A2498E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05" w:type="dxa"/>
          </w:tcPr>
          <w:p w14:paraId="3983AE97" w14:textId="090A5B2B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19AB2DE2" w14:textId="7CF0B604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5D034ADA" w14:textId="77777777" w:rsidTr="005E470A">
        <w:tc>
          <w:tcPr>
            <w:tcW w:w="1614" w:type="dxa"/>
          </w:tcPr>
          <w:p w14:paraId="6082C3D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nnervation</w:t>
            </w:r>
          </w:p>
        </w:tc>
        <w:tc>
          <w:tcPr>
            <w:tcW w:w="1689" w:type="dxa"/>
          </w:tcPr>
          <w:p w14:paraId="13A080D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393" w:type="dxa"/>
          </w:tcPr>
          <w:p w14:paraId="0F7AF77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C55A399" w14:textId="6D582928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205" w:type="dxa"/>
          </w:tcPr>
          <w:p w14:paraId="0154ABB1" w14:textId="6A2FC7A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05" w:type="dxa"/>
          </w:tcPr>
          <w:p w14:paraId="7B738D41" w14:textId="6A2DFD20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6E5F027A" w14:textId="77777777" w:rsidTr="005E470A">
        <w:tc>
          <w:tcPr>
            <w:tcW w:w="1614" w:type="dxa"/>
          </w:tcPr>
          <w:p w14:paraId="625B7AAA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689" w:type="dxa"/>
          </w:tcPr>
          <w:p w14:paraId="6A7DB40E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393" w:type="dxa"/>
          </w:tcPr>
          <w:p w14:paraId="7371774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FCABDBD" w14:textId="460A85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205" w:type="dxa"/>
          </w:tcPr>
          <w:p w14:paraId="08CFD4F3" w14:textId="1CAF0A7D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205" w:type="dxa"/>
          </w:tcPr>
          <w:p w14:paraId="62FA5BE6" w14:textId="72783681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719E01CB" w14:textId="77777777" w:rsidTr="005E470A">
        <w:tc>
          <w:tcPr>
            <w:tcW w:w="1614" w:type="dxa"/>
            <w:hideMark/>
          </w:tcPr>
          <w:p w14:paraId="4DEEE6B9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689" w:type="dxa"/>
            <w:hideMark/>
          </w:tcPr>
          <w:p w14:paraId="6116305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93" w:type="dxa"/>
            <w:hideMark/>
          </w:tcPr>
          <w:p w14:paraId="2B4900A6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CD6F8DE" w14:textId="0232123D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1A3FB472" w14:textId="55F263C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5" w:type="dxa"/>
          </w:tcPr>
          <w:p w14:paraId="2AAABCFE" w14:textId="5B95BB4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266747BA" w14:textId="77777777" w:rsidTr="005E470A">
        <w:tc>
          <w:tcPr>
            <w:tcW w:w="1614" w:type="dxa"/>
            <w:hideMark/>
          </w:tcPr>
          <w:p w14:paraId="55B7CD9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flammatory Cells</w:t>
            </w:r>
          </w:p>
        </w:tc>
        <w:tc>
          <w:tcPr>
            <w:tcW w:w="1689" w:type="dxa"/>
            <w:hideMark/>
          </w:tcPr>
          <w:p w14:paraId="07571C0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.</w:t>
            </w:r>
          </w:p>
        </w:tc>
        <w:tc>
          <w:tcPr>
            <w:tcW w:w="1393" w:type="dxa"/>
            <w:hideMark/>
          </w:tcPr>
          <w:p w14:paraId="33DA3FC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0559854" w14:textId="4EEBD823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Inflammatory Cells</w:t>
            </w:r>
          </w:p>
        </w:tc>
        <w:tc>
          <w:tcPr>
            <w:tcW w:w="1205" w:type="dxa"/>
          </w:tcPr>
          <w:p w14:paraId="0700CC51" w14:textId="48CFA2B0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eukotrienes, Histamines, Cytokines, etc.</w:t>
            </w:r>
          </w:p>
        </w:tc>
        <w:tc>
          <w:tcPr>
            <w:tcW w:w="1205" w:type="dxa"/>
          </w:tcPr>
          <w:p w14:paraId="56CCD6CF" w14:textId="1CF891D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16A61FDD" w14:textId="77777777" w:rsidTr="005E470A">
        <w:tc>
          <w:tcPr>
            <w:tcW w:w="1614" w:type="dxa"/>
          </w:tcPr>
          <w:p w14:paraId="633781B6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pithelium</w:t>
            </w:r>
          </w:p>
        </w:tc>
        <w:tc>
          <w:tcPr>
            <w:tcW w:w="1689" w:type="dxa"/>
          </w:tcPr>
          <w:p w14:paraId="6378067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393" w:type="dxa"/>
          </w:tcPr>
          <w:p w14:paraId="0E9D2441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1CCA82AC" w14:textId="60A109F6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pithelium</w:t>
            </w:r>
          </w:p>
        </w:tc>
        <w:tc>
          <w:tcPr>
            <w:tcW w:w="1205" w:type="dxa"/>
          </w:tcPr>
          <w:p w14:paraId="58E2FBE2" w14:textId="1D07FBE9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205" w:type="dxa"/>
          </w:tcPr>
          <w:p w14:paraId="3D84925A" w14:textId="50794F4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E573EC" w14:paraId="3621012F" w14:textId="77777777" w:rsidTr="005E470A">
        <w:tc>
          <w:tcPr>
            <w:tcW w:w="1614" w:type="dxa"/>
          </w:tcPr>
          <w:p w14:paraId="7E21319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689" w:type="dxa"/>
          </w:tcPr>
          <w:p w14:paraId="5A78FCB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93" w:type="dxa"/>
          </w:tcPr>
          <w:p w14:paraId="6E8410F5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CB4FECC" w14:textId="5657CF71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754FED2E" w14:textId="01BE0BEE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5" w:type="dxa"/>
          </w:tcPr>
          <w:p w14:paraId="5B8B7958" w14:textId="2C45300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E573EC" w14:paraId="2163A6DA" w14:textId="77777777" w:rsidTr="005E470A">
        <w:tc>
          <w:tcPr>
            <w:tcW w:w="1614" w:type="dxa"/>
          </w:tcPr>
          <w:p w14:paraId="2B3741FD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Leukotrienes, Histamines, Cytokines, </w:t>
            </w:r>
            <w:proofErr w:type="spellStart"/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c</w:t>
            </w:r>
            <w:proofErr w:type="spellEnd"/>
          </w:p>
        </w:tc>
        <w:tc>
          <w:tcPr>
            <w:tcW w:w="1689" w:type="dxa"/>
          </w:tcPr>
          <w:p w14:paraId="01EB5F8E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93" w:type="dxa"/>
          </w:tcPr>
          <w:p w14:paraId="3DBD797E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1E42405" w14:textId="72DC4FD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Leukotrienes, Histamines, Cytokines, </w:t>
            </w:r>
            <w:proofErr w:type="spellStart"/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c</w:t>
            </w:r>
            <w:proofErr w:type="spellEnd"/>
          </w:p>
        </w:tc>
        <w:tc>
          <w:tcPr>
            <w:tcW w:w="1205" w:type="dxa"/>
          </w:tcPr>
          <w:p w14:paraId="695BEC6A" w14:textId="08EF2B7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5" w:type="dxa"/>
          </w:tcPr>
          <w:p w14:paraId="28EAA561" w14:textId="187F5E93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E573EC" w14:paraId="0A09661A" w14:textId="77777777" w:rsidTr="005E470A">
        <w:tc>
          <w:tcPr>
            <w:tcW w:w="1614" w:type="dxa"/>
          </w:tcPr>
          <w:p w14:paraId="0704B48B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689" w:type="dxa"/>
          </w:tcPr>
          <w:p w14:paraId="5A8EE693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93" w:type="dxa"/>
          </w:tcPr>
          <w:p w14:paraId="37308A71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4A2B0E1" w14:textId="5A64697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205" w:type="dxa"/>
          </w:tcPr>
          <w:p w14:paraId="3D32FC37" w14:textId="592E3119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205" w:type="dxa"/>
          </w:tcPr>
          <w:p w14:paraId="5C3BE040" w14:textId="0E03A739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61FE4A25" w14:textId="77777777" w:rsidTr="005E470A">
        <w:tc>
          <w:tcPr>
            <w:tcW w:w="1614" w:type="dxa"/>
          </w:tcPr>
          <w:p w14:paraId="259E9DC8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689" w:type="dxa"/>
          </w:tcPr>
          <w:p w14:paraId="5117CD2F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93" w:type="dxa"/>
          </w:tcPr>
          <w:p w14:paraId="19276183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0CB47F4" w14:textId="5C1E817E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205" w:type="dxa"/>
          </w:tcPr>
          <w:p w14:paraId="4BAC46CB" w14:textId="195AB0D1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16D4A57A" w14:textId="79CD1504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7F989F8C" w14:textId="77777777" w:rsidTr="005E470A">
        <w:tc>
          <w:tcPr>
            <w:tcW w:w="1614" w:type="dxa"/>
          </w:tcPr>
          <w:p w14:paraId="736F5B82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Leukotrienes, Histamines, Cytokines, </w:t>
            </w:r>
            <w:proofErr w:type="spellStart"/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c</w:t>
            </w:r>
            <w:proofErr w:type="spellEnd"/>
          </w:p>
        </w:tc>
        <w:tc>
          <w:tcPr>
            <w:tcW w:w="1689" w:type="dxa"/>
          </w:tcPr>
          <w:p w14:paraId="121683EA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93" w:type="dxa"/>
          </w:tcPr>
          <w:p w14:paraId="04CF5AE3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31FBA86" w14:textId="473E06E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 xml:space="preserve">Leukotrienes, Histamines, Cytokines, </w:t>
            </w:r>
            <w:proofErr w:type="spellStart"/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tc</w:t>
            </w:r>
            <w:proofErr w:type="spellEnd"/>
          </w:p>
        </w:tc>
        <w:tc>
          <w:tcPr>
            <w:tcW w:w="1205" w:type="dxa"/>
          </w:tcPr>
          <w:p w14:paraId="519E63D5" w14:textId="319CE3D4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21DE76C1" w14:textId="1B66CB9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5E3B2B3A" w14:textId="77777777" w:rsidTr="005E470A">
        <w:tc>
          <w:tcPr>
            <w:tcW w:w="1614" w:type="dxa"/>
          </w:tcPr>
          <w:p w14:paraId="1D2DB61F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689" w:type="dxa"/>
          </w:tcPr>
          <w:p w14:paraId="7DB08B4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93" w:type="dxa"/>
          </w:tcPr>
          <w:p w14:paraId="78DB9EE5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E369C76" w14:textId="6ADD1028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ndothelin, etc.</w:t>
            </w:r>
          </w:p>
        </w:tc>
        <w:tc>
          <w:tcPr>
            <w:tcW w:w="1205" w:type="dxa"/>
          </w:tcPr>
          <w:p w14:paraId="491A8040" w14:textId="3DC1CE0F" w:rsidR="0069476F" w:rsidRPr="00E573EC" w:rsidRDefault="0069476F" w:rsidP="0069476F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1C6BA650" w14:textId="6C2B02E2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9476F" w:rsidRPr="00E573EC" w14:paraId="4CCF3836" w14:textId="77777777" w:rsidTr="005E470A">
        <w:tc>
          <w:tcPr>
            <w:tcW w:w="1614" w:type="dxa"/>
            <w:hideMark/>
          </w:tcPr>
          <w:p w14:paraId="1EF62A36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689" w:type="dxa"/>
            <w:hideMark/>
          </w:tcPr>
          <w:p w14:paraId="64BE20CC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93" w:type="dxa"/>
            <w:hideMark/>
          </w:tcPr>
          <w:p w14:paraId="6CFD2160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DF8C0E6" w14:textId="4F0AF548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205" w:type="dxa"/>
          </w:tcPr>
          <w:p w14:paraId="39FC9B56" w14:textId="7270B135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5" w:type="dxa"/>
          </w:tcPr>
          <w:p w14:paraId="45F655F6" w14:textId="74D567D0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66E4A528" w14:textId="77777777" w:rsidTr="005E470A">
        <w:tc>
          <w:tcPr>
            <w:tcW w:w="1614" w:type="dxa"/>
          </w:tcPr>
          <w:p w14:paraId="44AC4F27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689" w:type="dxa"/>
          </w:tcPr>
          <w:p w14:paraId="21655559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393" w:type="dxa"/>
          </w:tcPr>
          <w:p w14:paraId="47880A6D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EC176A5" w14:textId="684B273A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4707924C" w14:textId="262CC858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205" w:type="dxa"/>
          </w:tcPr>
          <w:p w14:paraId="4904E24C" w14:textId="0AA069CD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E573EC" w14:paraId="573B9584" w14:textId="77777777" w:rsidTr="005E470A">
        <w:tc>
          <w:tcPr>
            <w:tcW w:w="1614" w:type="dxa"/>
          </w:tcPr>
          <w:p w14:paraId="6CA0E7A4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689" w:type="dxa"/>
          </w:tcPr>
          <w:p w14:paraId="73E35EEF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93" w:type="dxa"/>
          </w:tcPr>
          <w:p w14:paraId="74BDE770" w14:textId="77777777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C9F68F8" w14:textId="1F0E9D81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205" w:type="dxa"/>
          </w:tcPr>
          <w:p w14:paraId="00028EBB" w14:textId="0EBD26EC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573EC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205" w:type="dxa"/>
          </w:tcPr>
          <w:p w14:paraId="3464B431" w14:textId="3A378BFF" w:rsidR="0069476F" w:rsidRPr="00E573EC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3"/>
    </w:tbl>
    <w:p w14:paraId="23E3D214" w14:textId="77777777" w:rsidR="0069476F" w:rsidRPr="00917B08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5D716D" w14:textId="77777777" w:rsidR="0069476F" w:rsidRPr="00983ACA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2"/>
        <w:gridCol w:w="1927"/>
        <w:gridCol w:w="1295"/>
        <w:gridCol w:w="1294"/>
        <w:gridCol w:w="1549"/>
        <w:gridCol w:w="1245"/>
      </w:tblGrid>
      <w:tr w:rsidR="0069476F" w:rsidRPr="00983ACA" w14:paraId="1C014D48" w14:textId="77777777" w:rsidTr="00704624">
        <w:trPr>
          <w:jc w:val="center"/>
        </w:trPr>
        <w:tc>
          <w:tcPr>
            <w:tcW w:w="4554" w:type="dxa"/>
            <w:gridSpan w:val="3"/>
          </w:tcPr>
          <w:p w14:paraId="26D50F2F" w14:textId="77777777" w:rsidR="0069476F" w:rsidRPr="00983ACA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4" w:name="_Hlk168238598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45" w:type="dxa"/>
          </w:tcPr>
          <w:p w14:paraId="49CFA4C3" w14:textId="77777777" w:rsidR="0069476F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5" w:type="dxa"/>
          </w:tcPr>
          <w:p w14:paraId="6D933303" w14:textId="18A695DB" w:rsidR="0069476F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5" w:type="dxa"/>
          </w:tcPr>
          <w:p w14:paraId="56B43479" w14:textId="5C636E81" w:rsidR="0069476F" w:rsidRDefault="0069476F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69476F" w:rsidRPr="00983ACA" w14:paraId="49D74199" w14:textId="77777777" w:rsidTr="00704624">
        <w:trPr>
          <w:jc w:val="center"/>
        </w:trPr>
        <w:tc>
          <w:tcPr>
            <w:tcW w:w="1332" w:type="dxa"/>
            <w:hideMark/>
          </w:tcPr>
          <w:p w14:paraId="78FE71C2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927" w:type="dxa"/>
            <w:hideMark/>
          </w:tcPr>
          <w:p w14:paraId="545F1EEE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60326940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45" w:type="dxa"/>
          </w:tcPr>
          <w:p w14:paraId="1B9A2DC6" w14:textId="3D65EBCA" w:rsidR="0069476F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45" w:type="dxa"/>
          </w:tcPr>
          <w:p w14:paraId="7A00CB04" w14:textId="0A136ECB" w:rsidR="0069476F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45" w:type="dxa"/>
          </w:tcPr>
          <w:p w14:paraId="08FC9F75" w14:textId="150849B8" w:rsidR="0069476F" w:rsidRPr="00983ACA" w:rsidRDefault="0069476F" w:rsidP="0069476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69476F" w:rsidRPr="00983ACA" w14:paraId="584EAA94" w14:textId="77777777" w:rsidTr="00704624">
        <w:trPr>
          <w:jc w:val="center"/>
        </w:trPr>
        <w:tc>
          <w:tcPr>
            <w:tcW w:w="1332" w:type="dxa"/>
            <w:hideMark/>
          </w:tcPr>
          <w:p w14:paraId="61FC779A" w14:textId="77777777" w:rsidR="0069476F" w:rsidRPr="00983ACA" w:rsidRDefault="0069476F" w:rsidP="0069476F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927" w:type="dxa"/>
            <w:hideMark/>
          </w:tcPr>
          <w:p w14:paraId="2D8533C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95" w:type="dxa"/>
            <w:hideMark/>
          </w:tcPr>
          <w:p w14:paraId="6A2105AE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3FAF8586" w14:textId="268E087C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245" w:type="dxa"/>
          </w:tcPr>
          <w:p w14:paraId="1211C0F4" w14:textId="31E8535E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45" w:type="dxa"/>
          </w:tcPr>
          <w:p w14:paraId="0FE3C59F" w14:textId="3673C322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30E20BE3" w14:textId="77777777" w:rsidTr="00704624">
        <w:trPr>
          <w:jc w:val="center"/>
        </w:trPr>
        <w:tc>
          <w:tcPr>
            <w:tcW w:w="1332" w:type="dxa"/>
            <w:hideMark/>
          </w:tcPr>
          <w:p w14:paraId="5CF2E417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927" w:type="dxa"/>
            <w:hideMark/>
          </w:tcPr>
          <w:p w14:paraId="6D25334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472DEED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7822A0C" w14:textId="38D2FA3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45" w:type="dxa"/>
          </w:tcPr>
          <w:p w14:paraId="064FBC1E" w14:textId="10D5EB3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48313853" w14:textId="4A4CFB41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7A91C560" w14:textId="77777777" w:rsidTr="00704624">
        <w:trPr>
          <w:jc w:val="center"/>
        </w:trPr>
        <w:tc>
          <w:tcPr>
            <w:tcW w:w="1332" w:type="dxa"/>
            <w:hideMark/>
          </w:tcPr>
          <w:p w14:paraId="6AEED8CE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927" w:type="dxa"/>
            <w:hideMark/>
          </w:tcPr>
          <w:p w14:paraId="680052C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95" w:type="dxa"/>
            <w:hideMark/>
          </w:tcPr>
          <w:p w14:paraId="6F7413D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6EB1B33B" w14:textId="79AE8C8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3619E67B" w14:textId="385108AE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45" w:type="dxa"/>
          </w:tcPr>
          <w:p w14:paraId="532971B3" w14:textId="033F7FE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2E0A341F" w14:textId="77777777" w:rsidTr="00704624">
        <w:trPr>
          <w:jc w:val="center"/>
        </w:trPr>
        <w:tc>
          <w:tcPr>
            <w:tcW w:w="1332" w:type="dxa"/>
            <w:hideMark/>
          </w:tcPr>
          <w:p w14:paraId="454DE97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927" w:type="dxa"/>
            <w:hideMark/>
          </w:tcPr>
          <w:p w14:paraId="5901476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211C17FA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4002942B" w14:textId="17C6D08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45" w:type="dxa"/>
          </w:tcPr>
          <w:p w14:paraId="5C598FB6" w14:textId="413BAD28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4DD08D17" w14:textId="57B881D4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267C2E7B" w14:textId="77777777" w:rsidTr="00704624">
        <w:trPr>
          <w:jc w:val="center"/>
        </w:trPr>
        <w:tc>
          <w:tcPr>
            <w:tcW w:w="1332" w:type="dxa"/>
            <w:hideMark/>
          </w:tcPr>
          <w:p w14:paraId="587E5AA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927" w:type="dxa"/>
            <w:hideMark/>
          </w:tcPr>
          <w:p w14:paraId="0267DCB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95" w:type="dxa"/>
            <w:hideMark/>
          </w:tcPr>
          <w:p w14:paraId="658BD0A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538EEF27" w14:textId="296E9BA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245" w:type="dxa"/>
          </w:tcPr>
          <w:p w14:paraId="539C3A04" w14:textId="1355C0B1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45" w:type="dxa"/>
          </w:tcPr>
          <w:p w14:paraId="3FD01433" w14:textId="502FC4C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30F45AED" w14:textId="77777777" w:rsidTr="00704624">
        <w:trPr>
          <w:jc w:val="center"/>
        </w:trPr>
        <w:tc>
          <w:tcPr>
            <w:tcW w:w="1332" w:type="dxa"/>
            <w:hideMark/>
          </w:tcPr>
          <w:p w14:paraId="050FDEE8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927" w:type="dxa"/>
            <w:hideMark/>
          </w:tcPr>
          <w:p w14:paraId="4CE722E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95" w:type="dxa"/>
            <w:hideMark/>
          </w:tcPr>
          <w:p w14:paraId="5A33C439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50D3630E" w14:textId="5BCDFF2C" w:rsidR="0069476F" w:rsidRPr="00913C25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45" w:type="dxa"/>
          </w:tcPr>
          <w:p w14:paraId="5FEBD764" w14:textId="08C30FA8" w:rsidR="0069476F" w:rsidRPr="00913C25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45" w:type="dxa"/>
          </w:tcPr>
          <w:p w14:paraId="0EFBAEA7" w14:textId="4B7B9ABB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13C25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0E2607FC" w14:textId="77777777" w:rsidTr="00704624">
        <w:trPr>
          <w:jc w:val="center"/>
        </w:trPr>
        <w:tc>
          <w:tcPr>
            <w:tcW w:w="1332" w:type="dxa"/>
            <w:hideMark/>
          </w:tcPr>
          <w:p w14:paraId="2950F7E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927" w:type="dxa"/>
            <w:hideMark/>
          </w:tcPr>
          <w:p w14:paraId="2242856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95" w:type="dxa"/>
            <w:hideMark/>
          </w:tcPr>
          <w:p w14:paraId="6D037968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63230709" w14:textId="3E3C5D4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45" w:type="dxa"/>
          </w:tcPr>
          <w:p w14:paraId="6E205418" w14:textId="2CD22316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45" w:type="dxa"/>
          </w:tcPr>
          <w:p w14:paraId="39557A33" w14:textId="173883AD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5D7F04D3" w14:textId="77777777" w:rsidTr="00704624">
        <w:trPr>
          <w:jc w:val="center"/>
        </w:trPr>
        <w:tc>
          <w:tcPr>
            <w:tcW w:w="1332" w:type="dxa"/>
            <w:hideMark/>
          </w:tcPr>
          <w:p w14:paraId="640CFCA0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K1</w:t>
            </w:r>
          </w:p>
        </w:tc>
        <w:tc>
          <w:tcPr>
            <w:tcW w:w="1927" w:type="dxa"/>
            <w:hideMark/>
          </w:tcPr>
          <w:p w14:paraId="61447B29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95" w:type="dxa"/>
            <w:hideMark/>
          </w:tcPr>
          <w:p w14:paraId="1B35C97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FD1384E" w14:textId="1498DDBC" w:rsidR="0069476F" w:rsidRPr="00EF43B1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45" w:type="dxa"/>
          </w:tcPr>
          <w:p w14:paraId="2893BFF0" w14:textId="477F2780" w:rsidR="0069476F" w:rsidRPr="00EF43B1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5" w:type="dxa"/>
          </w:tcPr>
          <w:p w14:paraId="797E671D" w14:textId="17EE35D4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F43B1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5EE260F7" w14:textId="77777777" w:rsidTr="00704624">
        <w:trPr>
          <w:jc w:val="center"/>
        </w:trPr>
        <w:tc>
          <w:tcPr>
            <w:tcW w:w="1332" w:type="dxa"/>
            <w:hideMark/>
          </w:tcPr>
          <w:p w14:paraId="6CE9052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927" w:type="dxa"/>
            <w:hideMark/>
          </w:tcPr>
          <w:p w14:paraId="427724E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95" w:type="dxa"/>
            <w:hideMark/>
          </w:tcPr>
          <w:p w14:paraId="6FCF57E7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64684C4" w14:textId="741B27CC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45" w:type="dxa"/>
          </w:tcPr>
          <w:p w14:paraId="2958CA4D" w14:textId="50D2B631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45" w:type="dxa"/>
          </w:tcPr>
          <w:p w14:paraId="006C3CA5" w14:textId="70773C7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44CC592E" w14:textId="77777777" w:rsidTr="00704624">
        <w:trPr>
          <w:jc w:val="center"/>
        </w:trPr>
        <w:tc>
          <w:tcPr>
            <w:tcW w:w="1332" w:type="dxa"/>
            <w:hideMark/>
          </w:tcPr>
          <w:p w14:paraId="2DAEDB51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927" w:type="dxa"/>
            <w:hideMark/>
          </w:tcPr>
          <w:p w14:paraId="2820885F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031C651B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19D46E96" w14:textId="3EA4640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5" w:type="dxa"/>
          </w:tcPr>
          <w:p w14:paraId="08C43F7C" w14:textId="439DF51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735F5FF2" w14:textId="56D6C80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599A5D42" w14:textId="77777777" w:rsidTr="00704624">
        <w:trPr>
          <w:jc w:val="center"/>
        </w:trPr>
        <w:tc>
          <w:tcPr>
            <w:tcW w:w="1332" w:type="dxa"/>
            <w:hideMark/>
          </w:tcPr>
          <w:p w14:paraId="6E86096F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927" w:type="dxa"/>
            <w:hideMark/>
          </w:tcPr>
          <w:p w14:paraId="2724CB5B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499A286A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2CF3E699" w14:textId="1DCFAAE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45" w:type="dxa"/>
          </w:tcPr>
          <w:p w14:paraId="47C01B27" w14:textId="42DC20F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3A0D59DA" w14:textId="7320AE0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22030438" w14:textId="77777777" w:rsidTr="00704624">
        <w:trPr>
          <w:jc w:val="center"/>
        </w:trPr>
        <w:tc>
          <w:tcPr>
            <w:tcW w:w="1332" w:type="dxa"/>
            <w:hideMark/>
          </w:tcPr>
          <w:p w14:paraId="11F8998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1927" w:type="dxa"/>
            <w:hideMark/>
          </w:tcPr>
          <w:p w14:paraId="09277145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295" w:type="dxa"/>
            <w:hideMark/>
          </w:tcPr>
          <w:p w14:paraId="49311CA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1D1363D6" w14:textId="11E923F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1245" w:type="dxa"/>
          </w:tcPr>
          <w:p w14:paraId="78586759" w14:textId="3815366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245" w:type="dxa"/>
          </w:tcPr>
          <w:p w14:paraId="7C24785F" w14:textId="3A12A533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9476F" w:rsidRPr="00983ACA" w14:paraId="4AA73188" w14:textId="77777777" w:rsidTr="00704624">
        <w:trPr>
          <w:jc w:val="center"/>
        </w:trPr>
        <w:tc>
          <w:tcPr>
            <w:tcW w:w="1332" w:type="dxa"/>
            <w:hideMark/>
          </w:tcPr>
          <w:p w14:paraId="68C59F8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927" w:type="dxa"/>
            <w:hideMark/>
          </w:tcPr>
          <w:p w14:paraId="0085C6F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95" w:type="dxa"/>
            <w:hideMark/>
          </w:tcPr>
          <w:p w14:paraId="272E2801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3755547E" w14:textId="20D4394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245" w:type="dxa"/>
          </w:tcPr>
          <w:p w14:paraId="092551CC" w14:textId="08A60CF2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45" w:type="dxa"/>
          </w:tcPr>
          <w:p w14:paraId="30C16C08" w14:textId="188032B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33439FDB" w14:textId="77777777" w:rsidTr="00704624">
        <w:trPr>
          <w:jc w:val="center"/>
        </w:trPr>
        <w:tc>
          <w:tcPr>
            <w:tcW w:w="1332" w:type="dxa"/>
            <w:hideMark/>
          </w:tcPr>
          <w:p w14:paraId="0B241B95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927" w:type="dxa"/>
            <w:hideMark/>
          </w:tcPr>
          <w:p w14:paraId="0342C93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342D4121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5E6BCD63" w14:textId="654B6393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245" w:type="dxa"/>
          </w:tcPr>
          <w:p w14:paraId="7098CC79" w14:textId="1837D911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47287126" w14:textId="335575E6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18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51CF7E75" w14:textId="77777777" w:rsidTr="00704624">
        <w:trPr>
          <w:jc w:val="center"/>
        </w:trPr>
        <w:tc>
          <w:tcPr>
            <w:tcW w:w="1332" w:type="dxa"/>
            <w:hideMark/>
          </w:tcPr>
          <w:p w14:paraId="4458640F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927" w:type="dxa"/>
            <w:hideMark/>
          </w:tcPr>
          <w:p w14:paraId="0E03629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32E9740D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676F953E" w14:textId="318F32C6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245" w:type="dxa"/>
          </w:tcPr>
          <w:p w14:paraId="6382AA0B" w14:textId="5D9BA859" w:rsidR="0069476F" w:rsidRPr="004218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45" w:type="dxa"/>
          </w:tcPr>
          <w:p w14:paraId="4115D79C" w14:textId="0E3D5F6E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218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76F" w:rsidRPr="00983ACA" w14:paraId="14EA75AF" w14:textId="77777777" w:rsidTr="00704624">
        <w:trPr>
          <w:jc w:val="center"/>
        </w:trPr>
        <w:tc>
          <w:tcPr>
            <w:tcW w:w="1332" w:type="dxa"/>
            <w:hideMark/>
          </w:tcPr>
          <w:p w14:paraId="2033426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927" w:type="dxa"/>
            <w:hideMark/>
          </w:tcPr>
          <w:p w14:paraId="6987DCA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95" w:type="dxa"/>
            <w:hideMark/>
          </w:tcPr>
          <w:p w14:paraId="1C2823EC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2B664027" w14:textId="3796570B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245" w:type="dxa"/>
          </w:tcPr>
          <w:p w14:paraId="1374D2D0" w14:textId="1D960C6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45" w:type="dxa"/>
          </w:tcPr>
          <w:p w14:paraId="4AF6CBE2" w14:textId="440F2114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66D6C973" w14:textId="77777777" w:rsidTr="00704624">
        <w:trPr>
          <w:jc w:val="center"/>
        </w:trPr>
        <w:tc>
          <w:tcPr>
            <w:tcW w:w="1332" w:type="dxa"/>
            <w:hideMark/>
          </w:tcPr>
          <w:p w14:paraId="01B1791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927" w:type="dxa"/>
            <w:hideMark/>
          </w:tcPr>
          <w:p w14:paraId="107E4763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95" w:type="dxa"/>
            <w:hideMark/>
          </w:tcPr>
          <w:p w14:paraId="57855C0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45" w:type="dxa"/>
          </w:tcPr>
          <w:p w14:paraId="4EE225F8" w14:textId="20658E6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245" w:type="dxa"/>
          </w:tcPr>
          <w:p w14:paraId="3A16F381" w14:textId="7313C7F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45" w:type="dxa"/>
          </w:tcPr>
          <w:p w14:paraId="3227AEAA" w14:textId="29DDB93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2DBB1F9A" w14:textId="77777777" w:rsidTr="00704624">
        <w:trPr>
          <w:jc w:val="center"/>
        </w:trPr>
        <w:tc>
          <w:tcPr>
            <w:tcW w:w="1332" w:type="dxa"/>
            <w:hideMark/>
          </w:tcPr>
          <w:p w14:paraId="58FB2328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927" w:type="dxa"/>
            <w:hideMark/>
          </w:tcPr>
          <w:p w14:paraId="3580A25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295" w:type="dxa"/>
            <w:hideMark/>
          </w:tcPr>
          <w:p w14:paraId="22E04077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71142C31" w14:textId="58EC7AA5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4397B44D" w14:textId="0329F346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245" w:type="dxa"/>
          </w:tcPr>
          <w:p w14:paraId="1015E7CE" w14:textId="7A665A00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76F" w:rsidRPr="00983ACA" w14:paraId="0EF5481A" w14:textId="77777777" w:rsidTr="00704624">
        <w:trPr>
          <w:jc w:val="center"/>
        </w:trPr>
        <w:tc>
          <w:tcPr>
            <w:tcW w:w="1332" w:type="dxa"/>
            <w:hideMark/>
          </w:tcPr>
          <w:p w14:paraId="7EB826E4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927" w:type="dxa"/>
            <w:hideMark/>
          </w:tcPr>
          <w:p w14:paraId="79B8F1C2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295" w:type="dxa"/>
            <w:hideMark/>
          </w:tcPr>
          <w:p w14:paraId="471FA646" w14:textId="77777777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5" w:type="dxa"/>
          </w:tcPr>
          <w:p w14:paraId="4446C762" w14:textId="7B66640C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45" w:type="dxa"/>
          </w:tcPr>
          <w:p w14:paraId="554395C2" w14:textId="2219133B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245" w:type="dxa"/>
          </w:tcPr>
          <w:p w14:paraId="243A9C94" w14:textId="46D7862F" w:rsidR="0069476F" w:rsidRPr="00983ACA" w:rsidRDefault="0069476F" w:rsidP="0069476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983ACA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4"/>
    </w:tbl>
    <w:p w14:paraId="72DBBAA0" w14:textId="77777777" w:rsidR="0069476F" w:rsidRDefault="0069476F" w:rsidP="0069476F"/>
    <w:p w14:paraId="088AAA44" w14:textId="7EE5086C" w:rsidR="0069476F" w:rsidRPr="00C43B58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820" w:type="dxa"/>
        <w:tblLook w:val="04A0" w:firstRow="1" w:lastRow="0" w:firstColumn="1" w:lastColumn="0" w:noHBand="0" w:noVBand="1"/>
      </w:tblPr>
      <w:tblGrid>
        <w:gridCol w:w="1666"/>
        <w:gridCol w:w="2153"/>
        <w:gridCol w:w="1503"/>
        <w:gridCol w:w="1108"/>
        <w:gridCol w:w="1246"/>
        <w:gridCol w:w="1144"/>
      </w:tblGrid>
      <w:tr w:rsidR="0069476F" w:rsidRPr="007A7616" w14:paraId="75EA3ABB" w14:textId="77777777" w:rsidTr="0069476F">
        <w:trPr>
          <w:trHeight w:val="284"/>
        </w:trPr>
        <w:tc>
          <w:tcPr>
            <w:tcW w:w="5322" w:type="dxa"/>
            <w:gridSpan w:val="3"/>
            <w:noWrap/>
          </w:tcPr>
          <w:p w14:paraId="4AB2B949" w14:textId="7777777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5" w:name="_Hlk168238615"/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round truth </w:t>
            </w:r>
          </w:p>
        </w:tc>
        <w:tc>
          <w:tcPr>
            <w:tcW w:w="1166" w:type="dxa"/>
          </w:tcPr>
          <w:p w14:paraId="6055DA92" w14:textId="7777777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</w:tcPr>
          <w:p w14:paraId="1577A30B" w14:textId="7777777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166" w:type="dxa"/>
          </w:tcPr>
          <w:p w14:paraId="457B0368" w14:textId="4300EC57" w:rsidR="0069476F" w:rsidRPr="007A7616" w:rsidRDefault="0069476F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9476F" w:rsidRPr="007A7616" w14:paraId="087DA4A9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35DC0A20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2153" w:type="dxa"/>
            <w:noWrap/>
            <w:hideMark/>
          </w:tcPr>
          <w:p w14:paraId="557D4092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503" w:type="dxa"/>
            <w:noWrap/>
            <w:hideMark/>
          </w:tcPr>
          <w:p w14:paraId="4122FDCD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1166" w:type="dxa"/>
          </w:tcPr>
          <w:p w14:paraId="25B5FDEF" w14:textId="278431B8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166" w:type="dxa"/>
          </w:tcPr>
          <w:p w14:paraId="5D8CBA7A" w14:textId="15742C6C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166" w:type="dxa"/>
          </w:tcPr>
          <w:p w14:paraId="766F765D" w14:textId="17597290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PT-4</w:t>
            </w:r>
          </w:p>
        </w:tc>
      </w:tr>
      <w:tr w:rsidR="0069476F" w:rsidRPr="007A7616" w14:paraId="05D3183E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57229E3E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661D88DD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1618660C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72E32418" w14:textId="24D8F72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2ADE314A" w14:textId="328DD3A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66" w:type="dxa"/>
          </w:tcPr>
          <w:p w14:paraId="410F9315" w14:textId="14E4DC2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226B4ACB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0E55B793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09704CF6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34452294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7E64836A" w14:textId="05FCA02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114167EC" w14:textId="4797E74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66" w:type="dxa"/>
          </w:tcPr>
          <w:p w14:paraId="5B4C5DDB" w14:textId="3A134B6D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3503C3A1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0921142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550FF8A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60C33DF7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1BBE913F" w14:textId="298F9D9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4F855708" w14:textId="059CFF00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66" w:type="dxa"/>
          </w:tcPr>
          <w:p w14:paraId="3D2D0D04" w14:textId="721CA22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38305EF7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6C74BC1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5561D9C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25ECDCD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3F7E0F78" w14:textId="72EF5A5F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166" w:type="dxa"/>
          </w:tcPr>
          <w:p w14:paraId="2ABDA074" w14:textId="636AD14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66" w:type="dxa"/>
          </w:tcPr>
          <w:p w14:paraId="0AE128BB" w14:textId="1B0F0849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9476F" w:rsidRPr="007A7616" w14:paraId="578AF661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32B8019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8230D12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53B9635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4C5C9330" w14:textId="13EB072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414CDE9E" w14:textId="3A7D464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66" w:type="dxa"/>
          </w:tcPr>
          <w:p w14:paraId="0A25382F" w14:textId="1CCEB6F0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9476F" w:rsidRPr="007A7616" w14:paraId="692069E6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091ADC81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6689FE9A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56F94D8F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0B812612" w14:textId="72FD9144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4517069A" w14:textId="04BAD37F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66" w:type="dxa"/>
          </w:tcPr>
          <w:p w14:paraId="35214B34" w14:textId="3BE7C255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9476F" w:rsidRPr="007A7616" w14:paraId="3CBFC67F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1B8B9C03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5ECD171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792BB849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1B247D6F" w14:textId="0E5050EF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04116A1B" w14:textId="3A3D913B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66" w:type="dxa"/>
          </w:tcPr>
          <w:p w14:paraId="1D49B95D" w14:textId="5F1A03D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9476F" w:rsidRPr="007A7616" w14:paraId="1D3E1424" w14:textId="77777777" w:rsidTr="0069476F">
        <w:trPr>
          <w:trHeight w:val="284"/>
        </w:trPr>
        <w:tc>
          <w:tcPr>
            <w:tcW w:w="1666" w:type="dxa"/>
            <w:noWrap/>
            <w:hideMark/>
          </w:tcPr>
          <w:p w14:paraId="242EBF32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30699876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5E0AC2A7" w14:textId="77777777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66" w:type="dxa"/>
          </w:tcPr>
          <w:p w14:paraId="381B8FD6" w14:textId="66F944F2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166" w:type="dxa"/>
          </w:tcPr>
          <w:p w14:paraId="16A25970" w14:textId="03D6E0D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66" w:type="dxa"/>
          </w:tcPr>
          <w:p w14:paraId="5DDA6E10" w14:textId="61B923E1" w:rsidR="0069476F" w:rsidRPr="007A7616" w:rsidRDefault="0069476F" w:rsidP="0069476F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A7616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bookmarkEnd w:id="5"/>
    </w:tbl>
    <w:p w14:paraId="71976DEF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5005C6" w14:textId="77777777" w:rsidR="0069476F" w:rsidRDefault="0069476F" w:rsidP="0069476F"/>
    <w:tbl>
      <w:tblPr>
        <w:tblStyle w:val="TableGrid"/>
        <w:tblW w:w="8372" w:type="dxa"/>
        <w:tblLook w:val="04A0" w:firstRow="1" w:lastRow="0" w:firstColumn="1" w:lastColumn="0" w:noHBand="0" w:noVBand="1"/>
      </w:tblPr>
      <w:tblGrid>
        <w:gridCol w:w="2378"/>
        <w:gridCol w:w="1673"/>
        <w:gridCol w:w="1330"/>
        <w:gridCol w:w="2135"/>
        <w:gridCol w:w="862"/>
        <w:gridCol w:w="972"/>
      </w:tblGrid>
      <w:tr w:rsidR="00793987" w:rsidRPr="0050414E" w14:paraId="3B81F50D" w14:textId="77777777" w:rsidTr="00793987">
        <w:trPr>
          <w:trHeight w:val="300"/>
        </w:trPr>
        <w:tc>
          <w:tcPr>
            <w:tcW w:w="5408" w:type="dxa"/>
            <w:gridSpan w:val="3"/>
            <w:noWrap/>
          </w:tcPr>
          <w:p w14:paraId="1DFA5C8A" w14:textId="77777777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6" w:name="_Hlk168238635"/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round truth </w:t>
            </w:r>
          </w:p>
        </w:tc>
        <w:tc>
          <w:tcPr>
            <w:tcW w:w="988" w:type="dxa"/>
          </w:tcPr>
          <w:p w14:paraId="00233143" w14:textId="77777777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8" w:type="dxa"/>
          </w:tcPr>
          <w:p w14:paraId="605D3182" w14:textId="28A5EA88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988" w:type="dxa"/>
          </w:tcPr>
          <w:p w14:paraId="28BCEB48" w14:textId="3D82DCCB" w:rsidR="00793987" w:rsidRPr="0050414E" w:rsidRDefault="0079398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1A95BCAE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03A2C746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1681" w:type="dxa"/>
            <w:noWrap/>
            <w:hideMark/>
          </w:tcPr>
          <w:p w14:paraId="16C369D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336" w:type="dxa"/>
            <w:noWrap/>
            <w:hideMark/>
          </w:tcPr>
          <w:p w14:paraId="61C0841E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988" w:type="dxa"/>
          </w:tcPr>
          <w:p w14:paraId="77BEF442" w14:textId="5D52F3A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988" w:type="dxa"/>
          </w:tcPr>
          <w:p w14:paraId="527C4CCA" w14:textId="5259B6B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988" w:type="dxa"/>
          </w:tcPr>
          <w:p w14:paraId="31996E62" w14:textId="6A12135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PT-4</w:t>
            </w:r>
          </w:p>
        </w:tc>
      </w:tr>
      <w:tr w:rsidR="00793987" w:rsidRPr="0050414E" w14:paraId="2098344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7D7424F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681" w:type="dxa"/>
            <w:noWrap/>
            <w:hideMark/>
          </w:tcPr>
          <w:p w14:paraId="6BBB1C0D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336" w:type="dxa"/>
            <w:noWrap/>
            <w:hideMark/>
          </w:tcPr>
          <w:p w14:paraId="0430168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1AFAB316" w14:textId="56C45A8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79469DF6" w14:textId="45D2067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88" w:type="dxa"/>
          </w:tcPr>
          <w:p w14:paraId="43DD4A54" w14:textId="09D2DBC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22F316F7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0A19CF0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681" w:type="dxa"/>
            <w:noWrap/>
            <w:hideMark/>
          </w:tcPr>
          <w:p w14:paraId="1B26F29E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36" w:type="dxa"/>
            <w:noWrap/>
            <w:hideMark/>
          </w:tcPr>
          <w:p w14:paraId="4036530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01AB67C1" w14:textId="25500FFA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1EB1550E" w14:textId="0B81BB7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7F1C96F2" w14:textId="65F90E95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271FF361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2C4C95D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681" w:type="dxa"/>
            <w:noWrap/>
            <w:hideMark/>
          </w:tcPr>
          <w:p w14:paraId="326DD82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336" w:type="dxa"/>
            <w:noWrap/>
            <w:hideMark/>
          </w:tcPr>
          <w:p w14:paraId="3B09B16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45649179" w14:textId="0B02AA2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88" w:type="dxa"/>
          </w:tcPr>
          <w:p w14:paraId="23A5644D" w14:textId="0046DB7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988" w:type="dxa"/>
          </w:tcPr>
          <w:p w14:paraId="7DE6709C" w14:textId="021CBDAE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45B8129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0FC899F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681" w:type="dxa"/>
            <w:noWrap/>
            <w:hideMark/>
          </w:tcPr>
          <w:p w14:paraId="1DC78EB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336" w:type="dxa"/>
            <w:noWrap/>
            <w:hideMark/>
          </w:tcPr>
          <w:p w14:paraId="0BBBEC1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3F7544EA" w14:textId="395EEFC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988" w:type="dxa"/>
          </w:tcPr>
          <w:p w14:paraId="674569BB" w14:textId="0A22577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988" w:type="dxa"/>
          </w:tcPr>
          <w:p w14:paraId="435CD265" w14:textId="23DCC38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717CE61E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1AD9C78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681" w:type="dxa"/>
            <w:noWrap/>
            <w:hideMark/>
          </w:tcPr>
          <w:p w14:paraId="3C58863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1336" w:type="dxa"/>
            <w:noWrap/>
            <w:hideMark/>
          </w:tcPr>
          <w:p w14:paraId="2B2248B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390290E1" w14:textId="6281C60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988" w:type="dxa"/>
          </w:tcPr>
          <w:p w14:paraId="363C8043" w14:textId="27978A1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988" w:type="dxa"/>
          </w:tcPr>
          <w:p w14:paraId="5D4C9907" w14:textId="1D4D36D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2A30AF7B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F950768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681" w:type="dxa"/>
            <w:noWrap/>
            <w:hideMark/>
          </w:tcPr>
          <w:p w14:paraId="7349FA05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336" w:type="dxa"/>
            <w:noWrap/>
            <w:hideMark/>
          </w:tcPr>
          <w:p w14:paraId="7809787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6FE24E0D" w14:textId="7B992BA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714996BA" w14:textId="3E2CB8A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988" w:type="dxa"/>
          </w:tcPr>
          <w:p w14:paraId="1E5F67BE" w14:textId="3C1AF58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6751AE4F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28C8C33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681" w:type="dxa"/>
            <w:noWrap/>
            <w:hideMark/>
          </w:tcPr>
          <w:p w14:paraId="38F71F41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36" w:type="dxa"/>
            <w:noWrap/>
            <w:hideMark/>
          </w:tcPr>
          <w:p w14:paraId="7B76D282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988" w:type="dxa"/>
          </w:tcPr>
          <w:p w14:paraId="4B5DAB41" w14:textId="54B5AD5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988" w:type="dxa"/>
          </w:tcPr>
          <w:p w14:paraId="47F0DAE9" w14:textId="58C8FE4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88" w:type="dxa"/>
          </w:tcPr>
          <w:p w14:paraId="1876B386" w14:textId="322170C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3F38390C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3990D3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1681" w:type="dxa"/>
            <w:noWrap/>
            <w:hideMark/>
          </w:tcPr>
          <w:p w14:paraId="619C4B12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36" w:type="dxa"/>
            <w:noWrap/>
            <w:hideMark/>
          </w:tcPr>
          <w:p w14:paraId="43F8E0C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0E9F069E" w14:textId="31CF27A2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988" w:type="dxa"/>
          </w:tcPr>
          <w:p w14:paraId="24F388AB" w14:textId="73303CC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3DD534EC" w14:textId="5A41AF6B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38D5418F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AF160E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1681" w:type="dxa"/>
            <w:noWrap/>
            <w:hideMark/>
          </w:tcPr>
          <w:p w14:paraId="491EFB5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36" w:type="dxa"/>
            <w:noWrap/>
            <w:hideMark/>
          </w:tcPr>
          <w:p w14:paraId="449E3EC2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48430E0C" w14:textId="1C9890B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988" w:type="dxa"/>
          </w:tcPr>
          <w:p w14:paraId="6E287AB6" w14:textId="23F457AE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05DA6AC0" w14:textId="1251FB75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2B501A83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840E071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681" w:type="dxa"/>
            <w:noWrap/>
            <w:hideMark/>
          </w:tcPr>
          <w:p w14:paraId="1BEF328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336" w:type="dxa"/>
            <w:noWrap/>
            <w:hideMark/>
          </w:tcPr>
          <w:p w14:paraId="427353D1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79AA50DA" w14:textId="6FD4859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988" w:type="dxa"/>
          </w:tcPr>
          <w:p w14:paraId="272F4E1B" w14:textId="471550AA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988" w:type="dxa"/>
          </w:tcPr>
          <w:p w14:paraId="5D6357C9" w14:textId="3606351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5FCD2EF7" w14:textId="77777777" w:rsidTr="00793987">
        <w:trPr>
          <w:trHeight w:val="300"/>
        </w:trPr>
        <w:tc>
          <w:tcPr>
            <w:tcW w:w="2391" w:type="dxa"/>
            <w:noWrap/>
          </w:tcPr>
          <w:p w14:paraId="3B15E71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681" w:type="dxa"/>
            <w:noWrap/>
          </w:tcPr>
          <w:p w14:paraId="524E11A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1336" w:type="dxa"/>
            <w:noWrap/>
          </w:tcPr>
          <w:p w14:paraId="1807058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76C2882D" w14:textId="17C451C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988" w:type="dxa"/>
          </w:tcPr>
          <w:p w14:paraId="623155D2" w14:textId="6181950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988" w:type="dxa"/>
          </w:tcPr>
          <w:p w14:paraId="606C2D83" w14:textId="1FA042DA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0B25D203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D8F99C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  <w:proofErr w:type="spellEnd"/>
          </w:p>
        </w:tc>
        <w:tc>
          <w:tcPr>
            <w:tcW w:w="1681" w:type="dxa"/>
            <w:noWrap/>
            <w:hideMark/>
          </w:tcPr>
          <w:p w14:paraId="690BAEF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336" w:type="dxa"/>
            <w:noWrap/>
            <w:hideMark/>
          </w:tcPr>
          <w:p w14:paraId="00448970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54154D2B" w14:textId="433F430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  <w:proofErr w:type="spellEnd"/>
          </w:p>
        </w:tc>
        <w:tc>
          <w:tcPr>
            <w:tcW w:w="988" w:type="dxa"/>
          </w:tcPr>
          <w:p w14:paraId="34EAEF1A" w14:textId="6CFB255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988" w:type="dxa"/>
          </w:tcPr>
          <w:p w14:paraId="60592E48" w14:textId="76DA6F4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552A8C9B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4F66B65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1681" w:type="dxa"/>
            <w:noWrap/>
            <w:hideMark/>
          </w:tcPr>
          <w:p w14:paraId="3C82E546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36" w:type="dxa"/>
            <w:noWrap/>
            <w:hideMark/>
          </w:tcPr>
          <w:p w14:paraId="04A27145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17F883A9" w14:textId="79D3F3C9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988" w:type="dxa"/>
          </w:tcPr>
          <w:p w14:paraId="506ABA87" w14:textId="533C51FE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66E01870" w14:textId="1E76D8E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1EE0D812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C610606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681" w:type="dxa"/>
            <w:noWrap/>
            <w:hideMark/>
          </w:tcPr>
          <w:p w14:paraId="11310DB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336" w:type="dxa"/>
            <w:noWrap/>
            <w:hideMark/>
          </w:tcPr>
          <w:p w14:paraId="21E7F0C9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0314EE4A" w14:textId="4C224D5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988" w:type="dxa"/>
          </w:tcPr>
          <w:p w14:paraId="643A1E3C" w14:textId="5AFF1605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988" w:type="dxa"/>
          </w:tcPr>
          <w:p w14:paraId="5A0D178D" w14:textId="453D8592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793987" w:rsidRPr="0050414E" w14:paraId="6CA63F8F" w14:textId="77777777" w:rsidTr="00793987">
        <w:trPr>
          <w:trHeight w:val="300"/>
        </w:trPr>
        <w:tc>
          <w:tcPr>
            <w:tcW w:w="2391" w:type="dxa"/>
            <w:noWrap/>
          </w:tcPr>
          <w:p w14:paraId="32CDF94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681" w:type="dxa"/>
            <w:noWrap/>
          </w:tcPr>
          <w:p w14:paraId="22E1620D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36" w:type="dxa"/>
            <w:noWrap/>
          </w:tcPr>
          <w:p w14:paraId="3B7B6237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640D10C5" w14:textId="06FC95DC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988" w:type="dxa"/>
          </w:tcPr>
          <w:p w14:paraId="2B0DA5CB" w14:textId="230DDCC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88" w:type="dxa"/>
          </w:tcPr>
          <w:p w14:paraId="0773BB7D" w14:textId="231300A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78BC8D8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40E1371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1681" w:type="dxa"/>
            <w:noWrap/>
            <w:hideMark/>
          </w:tcPr>
          <w:p w14:paraId="1B0AC3EC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336" w:type="dxa"/>
            <w:noWrap/>
            <w:hideMark/>
          </w:tcPr>
          <w:p w14:paraId="070AFD6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76F6C84C" w14:textId="65DCBA6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988" w:type="dxa"/>
          </w:tcPr>
          <w:p w14:paraId="21B30166" w14:textId="5FE7ED03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988" w:type="dxa"/>
          </w:tcPr>
          <w:p w14:paraId="4BA8ACB0" w14:textId="4BDE1406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793987" w:rsidRPr="0050414E" w14:paraId="4B678D84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748E013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81" w:type="dxa"/>
            <w:noWrap/>
            <w:hideMark/>
          </w:tcPr>
          <w:p w14:paraId="06D20D14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1336" w:type="dxa"/>
            <w:noWrap/>
            <w:hideMark/>
          </w:tcPr>
          <w:p w14:paraId="434C673F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988" w:type="dxa"/>
          </w:tcPr>
          <w:p w14:paraId="05158C8F" w14:textId="5F7C85F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88" w:type="dxa"/>
          </w:tcPr>
          <w:p w14:paraId="3D40E7AF" w14:textId="472D75C8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988" w:type="dxa"/>
          </w:tcPr>
          <w:p w14:paraId="6521B174" w14:textId="728040C0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</w:tr>
      <w:tr w:rsidR="00793987" w:rsidRPr="0050414E" w14:paraId="02B1358C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5EACE488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81" w:type="dxa"/>
            <w:noWrap/>
            <w:hideMark/>
          </w:tcPr>
          <w:p w14:paraId="29C81E9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1336" w:type="dxa"/>
            <w:noWrap/>
            <w:hideMark/>
          </w:tcPr>
          <w:p w14:paraId="7D4AFB0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988" w:type="dxa"/>
          </w:tcPr>
          <w:p w14:paraId="6B2C2610" w14:textId="360C53F2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88" w:type="dxa"/>
          </w:tcPr>
          <w:p w14:paraId="71CD85C5" w14:textId="11FD4009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988" w:type="dxa"/>
          </w:tcPr>
          <w:p w14:paraId="408DD3ED" w14:textId="670CD17D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793987" w:rsidRPr="0050414E" w14:paraId="035D4769" w14:textId="77777777" w:rsidTr="00793987">
        <w:trPr>
          <w:trHeight w:val="300"/>
        </w:trPr>
        <w:tc>
          <w:tcPr>
            <w:tcW w:w="2391" w:type="dxa"/>
            <w:noWrap/>
            <w:hideMark/>
          </w:tcPr>
          <w:p w14:paraId="635FE66B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681" w:type="dxa"/>
            <w:noWrap/>
            <w:hideMark/>
          </w:tcPr>
          <w:p w14:paraId="7117774E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1336" w:type="dxa"/>
            <w:noWrap/>
            <w:hideMark/>
          </w:tcPr>
          <w:p w14:paraId="2C48D36A" w14:textId="77777777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988" w:type="dxa"/>
          </w:tcPr>
          <w:p w14:paraId="63CEE6B1" w14:textId="3B8E59EF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988" w:type="dxa"/>
          </w:tcPr>
          <w:p w14:paraId="4654390D" w14:textId="5F1CF64C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988" w:type="dxa"/>
          </w:tcPr>
          <w:p w14:paraId="00E34887" w14:textId="12B86054" w:rsidR="00793987" w:rsidRPr="0050414E" w:rsidRDefault="00793987" w:rsidP="0079398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50414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</w:tr>
      <w:bookmarkEnd w:id="6"/>
    </w:tbl>
    <w:p w14:paraId="794EC693" w14:textId="77777777" w:rsidR="0069476F" w:rsidRPr="00C43B58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68" w:type="dxa"/>
        <w:jc w:val="center"/>
        <w:tblLook w:val="04A0" w:firstRow="1" w:lastRow="0" w:firstColumn="1" w:lastColumn="0" w:noHBand="0" w:noVBand="1"/>
      </w:tblPr>
      <w:tblGrid>
        <w:gridCol w:w="2260"/>
        <w:gridCol w:w="1486"/>
        <w:gridCol w:w="1276"/>
        <w:gridCol w:w="988"/>
        <w:gridCol w:w="1291"/>
        <w:gridCol w:w="1039"/>
      </w:tblGrid>
      <w:tr w:rsidR="00793987" w:rsidRPr="00574639" w14:paraId="560AAF06" w14:textId="77777777" w:rsidTr="00793987">
        <w:trPr>
          <w:trHeight w:val="300"/>
          <w:jc w:val="center"/>
        </w:trPr>
        <w:tc>
          <w:tcPr>
            <w:tcW w:w="5022" w:type="dxa"/>
            <w:gridSpan w:val="3"/>
            <w:noWrap/>
          </w:tcPr>
          <w:p w14:paraId="5E2500B1" w14:textId="77777777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7" w:name="_Hlk168238651"/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ound Truth</w:t>
            </w:r>
          </w:p>
        </w:tc>
        <w:tc>
          <w:tcPr>
            <w:tcW w:w="1082" w:type="dxa"/>
          </w:tcPr>
          <w:p w14:paraId="0DA412C1" w14:textId="77777777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82" w:type="dxa"/>
          </w:tcPr>
          <w:p w14:paraId="68C7168C" w14:textId="3F507BA4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082" w:type="dxa"/>
          </w:tcPr>
          <w:p w14:paraId="4C9879EA" w14:textId="483D0A75" w:rsidR="00793987" w:rsidRPr="00574639" w:rsidRDefault="0079398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93987" w:rsidRPr="00574639" w14:paraId="574199F6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72E94E25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486" w:type="dxa"/>
            <w:noWrap/>
            <w:hideMark/>
          </w:tcPr>
          <w:p w14:paraId="7B67E0E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276" w:type="dxa"/>
            <w:noWrap/>
            <w:hideMark/>
          </w:tcPr>
          <w:p w14:paraId="5B2B89FB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1082" w:type="dxa"/>
          </w:tcPr>
          <w:p w14:paraId="3E920887" w14:textId="76CB29BD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082" w:type="dxa"/>
          </w:tcPr>
          <w:p w14:paraId="7F3AB134" w14:textId="6B0D1E9C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082" w:type="dxa"/>
          </w:tcPr>
          <w:p w14:paraId="30594577" w14:textId="336D3298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PT-4</w:t>
            </w:r>
          </w:p>
        </w:tc>
      </w:tr>
      <w:tr w:rsidR="00793987" w:rsidRPr="00574639" w14:paraId="1F0C7799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0ABC46AA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486" w:type="dxa"/>
            <w:noWrap/>
            <w:hideMark/>
          </w:tcPr>
          <w:p w14:paraId="73EFA87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276" w:type="dxa"/>
            <w:noWrap/>
            <w:hideMark/>
          </w:tcPr>
          <w:p w14:paraId="4C1FE79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103EF72B" w14:textId="715C36B0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082" w:type="dxa"/>
          </w:tcPr>
          <w:p w14:paraId="77EB4A87" w14:textId="79AAED0E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7F03F1B4" w14:textId="607EB4CF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409D557C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3C54E01B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1F26362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276" w:type="dxa"/>
            <w:noWrap/>
            <w:hideMark/>
          </w:tcPr>
          <w:p w14:paraId="17F7BDC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650DD0B7" w14:textId="2D551A50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790004B1" w14:textId="34DF3C04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082" w:type="dxa"/>
          </w:tcPr>
          <w:p w14:paraId="16372AD8" w14:textId="7D386ECF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2F7FEA58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EE54AF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486" w:type="dxa"/>
            <w:noWrap/>
            <w:hideMark/>
          </w:tcPr>
          <w:p w14:paraId="6D78D1AB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276" w:type="dxa"/>
            <w:noWrap/>
            <w:hideMark/>
          </w:tcPr>
          <w:p w14:paraId="4F10905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6AC53E76" w14:textId="730E2DD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082" w:type="dxa"/>
          </w:tcPr>
          <w:p w14:paraId="57520AA3" w14:textId="0201300E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082" w:type="dxa"/>
          </w:tcPr>
          <w:p w14:paraId="497D75BA" w14:textId="40BABF84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93987" w:rsidRPr="00574639" w14:paraId="15962620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594DF853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486" w:type="dxa"/>
            <w:noWrap/>
            <w:hideMark/>
          </w:tcPr>
          <w:p w14:paraId="1F3C778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276" w:type="dxa"/>
            <w:noWrap/>
            <w:hideMark/>
          </w:tcPr>
          <w:p w14:paraId="6DC119D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097F0F9D" w14:textId="029D3D51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082" w:type="dxa"/>
          </w:tcPr>
          <w:p w14:paraId="76198FB5" w14:textId="6545F0B1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082" w:type="dxa"/>
          </w:tcPr>
          <w:p w14:paraId="2408B9ED" w14:textId="17175B62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588427C4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3C4149F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2FBEF58D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276" w:type="dxa"/>
            <w:noWrap/>
            <w:hideMark/>
          </w:tcPr>
          <w:p w14:paraId="4BDEE8E1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5B3F30A6" w14:textId="472FA3D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EGFR or other </w:t>
            </w: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family members</w:t>
            </w:r>
          </w:p>
        </w:tc>
        <w:tc>
          <w:tcPr>
            <w:tcW w:w="1082" w:type="dxa"/>
          </w:tcPr>
          <w:p w14:paraId="69206C68" w14:textId="09AD56BC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STAT signaling</w:t>
            </w:r>
          </w:p>
        </w:tc>
        <w:tc>
          <w:tcPr>
            <w:tcW w:w="1082" w:type="dxa"/>
          </w:tcPr>
          <w:p w14:paraId="4198E498" w14:textId="54AF6E1F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48E159F7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0F67E4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6B56DE67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276" w:type="dxa"/>
            <w:noWrap/>
            <w:hideMark/>
          </w:tcPr>
          <w:p w14:paraId="7E9EFE3D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573BDBB0" w14:textId="59E525CA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224FC81F" w14:textId="46E798C3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082" w:type="dxa"/>
          </w:tcPr>
          <w:p w14:paraId="348C6EDC" w14:textId="7D257D9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234328C6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08453EDD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63894780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276" w:type="dxa"/>
            <w:noWrap/>
            <w:hideMark/>
          </w:tcPr>
          <w:p w14:paraId="2488E194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0BFE6E12" w14:textId="3DDC5DA3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4380896E" w14:textId="4A01062A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082" w:type="dxa"/>
          </w:tcPr>
          <w:p w14:paraId="3242A9B5" w14:textId="1FE8DD5A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75506A87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627FF916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6" w:type="dxa"/>
            <w:noWrap/>
            <w:hideMark/>
          </w:tcPr>
          <w:p w14:paraId="6283B3E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276" w:type="dxa"/>
            <w:noWrap/>
            <w:hideMark/>
          </w:tcPr>
          <w:p w14:paraId="719AA3B9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647B5444" w14:textId="24564BD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82" w:type="dxa"/>
          </w:tcPr>
          <w:p w14:paraId="66CE7EC4" w14:textId="1DA7E44D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082" w:type="dxa"/>
          </w:tcPr>
          <w:p w14:paraId="5487F07C" w14:textId="414DF576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793987" w:rsidRPr="00574639" w14:paraId="7FFCB72F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2913B8E7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6" w:type="dxa"/>
            <w:noWrap/>
            <w:hideMark/>
          </w:tcPr>
          <w:p w14:paraId="74A9332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276" w:type="dxa"/>
            <w:noWrap/>
            <w:hideMark/>
          </w:tcPr>
          <w:p w14:paraId="1A1B888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4624340B" w14:textId="4CEE211C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82" w:type="dxa"/>
          </w:tcPr>
          <w:p w14:paraId="69BFBABE" w14:textId="6678FF6B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082" w:type="dxa"/>
          </w:tcPr>
          <w:p w14:paraId="2D5263F6" w14:textId="4E749688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793987" w:rsidRPr="00574639" w14:paraId="192079EE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D0C8DB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486" w:type="dxa"/>
            <w:noWrap/>
            <w:hideMark/>
          </w:tcPr>
          <w:p w14:paraId="05A4B6D1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276" w:type="dxa"/>
            <w:noWrap/>
            <w:hideMark/>
          </w:tcPr>
          <w:p w14:paraId="1B06188A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39E6C446" w14:textId="4AEB9A51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082" w:type="dxa"/>
          </w:tcPr>
          <w:p w14:paraId="4D569775" w14:textId="4B8BE539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082" w:type="dxa"/>
          </w:tcPr>
          <w:p w14:paraId="53E82AD7" w14:textId="148855F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793987" w:rsidRPr="00574639" w14:paraId="38A7D805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0DF256E9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486" w:type="dxa"/>
            <w:noWrap/>
            <w:hideMark/>
          </w:tcPr>
          <w:p w14:paraId="24FCEC02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276" w:type="dxa"/>
            <w:noWrap/>
            <w:hideMark/>
          </w:tcPr>
          <w:p w14:paraId="15F6C785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79D27E03" w14:textId="50E5A6B4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082" w:type="dxa"/>
          </w:tcPr>
          <w:p w14:paraId="721B7B46" w14:textId="15392FEB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082" w:type="dxa"/>
          </w:tcPr>
          <w:p w14:paraId="3750F509" w14:textId="4E7B7A9B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93987" w:rsidRPr="00574639" w14:paraId="56A2D161" w14:textId="77777777" w:rsidTr="00793987">
        <w:trPr>
          <w:trHeight w:val="300"/>
          <w:jc w:val="center"/>
        </w:trPr>
        <w:tc>
          <w:tcPr>
            <w:tcW w:w="2260" w:type="dxa"/>
            <w:noWrap/>
            <w:hideMark/>
          </w:tcPr>
          <w:p w14:paraId="1A1700A6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486" w:type="dxa"/>
            <w:noWrap/>
            <w:hideMark/>
          </w:tcPr>
          <w:p w14:paraId="7F80A90E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276" w:type="dxa"/>
            <w:noWrap/>
            <w:hideMark/>
          </w:tcPr>
          <w:p w14:paraId="05E28C9A" w14:textId="7777777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2" w:type="dxa"/>
          </w:tcPr>
          <w:p w14:paraId="08122A4B" w14:textId="4DF00CC2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082" w:type="dxa"/>
          </w:tcPr>
          <w:p w14:paraId="03B93BC8" w14:textId="0D2645C5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082" w:type="dxa"/>
          </w:tcPr>
          <w:p w14:paraId="5F38B600" w14:textId="13E64387" w:rsidR="00793987" w:rsidRPr="00574639" w:rsidRDefault="00793987" w:rsidP="0079398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574639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bookmarkEnd w:id="7"/>
    </w:tbl>
    <w:p w14:paraId="3FBCE0F4" w14:textId="79DCB25F" w:rsidR="0069476F" w:rsidRPr="006C671F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0"/>
        <w:gridCol w:w="1524"/>
        <w:gridCol w:w="1876"/>
        <w:gridCol w:w="1273"/>
        <w:gridCol w:w="1273"/>
        <w:gridCol w:w="1273"/>
      </w:tblGrid>
      <w:tr w:rsidR="00793987" w:rsidRPr="006C671F" w14:paraId="27B357F1" w14:textId="77777777" w:rsidTr="004C548E">
        <w:trPr>
          <w:jc w:val="center"/>
        </w:trPr>
        <w:tc>
          <w:tcPr>
            <w:tcW w:w="4470" w:type="dxa"/>
            <w:gridSpan w:val="3"/>
          </w:tcPr>
          <w:p w14:paraId="4C0EB5B9" w14:textId="77777777" w:rsidR="00793987" w:rsidRPr="006C671F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8" w:name="_Hlk168238670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73" w:type="dxa"/>
          </w:tcPr>
          <w:p w14:paraId="15A08B11" w14:textId="77777777" w:rsidR="00793987" w:rsidRDefault="0079398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3B213660" w14:textId="264A90C5" w:rsidR="00793987" w:rsidRDefault="0079398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6B5E662D" w14:textId="2B92D5CF" w:rsidR="00793987" w:rsidRDefault="0079398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6C671F" w14:paraId="292A79C4" w14:textId="77777777" w:rsidTr="004C548E">
        <w:trPr>
          <w:jc w:val="center"/>
        </w:trPr>
        <w:tc>
          <w:tcPr>
            <w:tcW w:w="1070" w:type="dxa"/>
            <w:hideMark/>
          </w:tcPr>
          <w:p w14:paraId="26419337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24" w:type="dxa"/>
            <w:hideMark/>
          </w:tcPr>
          <w:p w14:paraId="3CB97694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876" w:type="dxa"/>
            <w:hideMark/>
          </w:tcPr>
          <w:p w14:paraId="3206DE30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73" w:type="dxa"/>
          </w:tcPr>
          <w:p w14:paraId="415E54B7" w14:textId="6045103A" w:rsidR="00793987" w:rsidRDefault="00793987" w:rsidP="0079398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73" w:type="dxa"/>
          </w:tcPr>
          <w:p w14:paraId="66711642" w14:textId="548C7283" w:rsidR="00793987" w:rsidRDefault="00793987" w:rsidP="0079398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73" w:type="dxa"/>
          </w:tcPr>
          <w:p w14:paraId="4C86A9C9" w14:textId="0EA4E1A4" w:rsidR="00793987" w:rsidRPr="006C671F" w:rsidRDefault="00793987" w:rsidP="0079398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6C671F" w14:paraId="0BEB69EB" w14:textId="77777777" w:rsidTr="004C548E">
        <w:trPr>
          <w:jc w:val="center"/>
        </w:trPr>
        <w:tc>
          <w:tcPr>
            <w:tcW w:w="1070" w:type="dxa"/>
            <w:hideMark/>
          </w:tcPr>
          <w:p w14:paraId="5D8E1517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2ECBF8B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876" w:type="dxa"/>
            <w:hideMark/>
          </w:tcPr>
          <w:p w14:paraId="621214E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112EA075" w14:textId="2B11E59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5EA6AECB" w14:textId="68A13E5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6AB9664B" w14:textId="4287612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5B0EE935" w14:textId="77777777" w:rsidTr="004C548E">
        <w:trPr>
          <w:jc w:val="center"/>
        </w:trPr>
        <w:tc>
          <w:tcPr>
            <w:tcW w:w="1070" w:type="dxa"/>
            <w:hideMark/>
          </w:tcPr>
          <w:p w14:paraId="614B16A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18B15DB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876" w:type="dxa"/>
            <w:hideMark/>
          </w:tcPr>
          <w:p w14:paraId="6765D74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A2EDB85" w14:textId="0CE2BA0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71964219" w14:textId="7107472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4901954A" w14:textId="2656F8D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1DB8748E" w14:textId="77777777" w:rsidTr="004C548E">
        <w:trPr>
          <w:jc w:val="center"/>
        </w:trPr>
        <w:tc>
          <w:tcPr>
            <w:tcW w:w="1070" w:type="dxa"/>
            <w:hideMark/>
          </w:tcPr>
          <w:p w14:paraId="6615837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524" w:type="dxa"/>
            <w:hideMark/>
          </w:tcPr>
          <w:p w14:paraId="626298E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876" w:type="dxa"/>
            <w:hideMark/>
          </w:tcPr>
          <w:p w14:paraId="7B90696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7E0363D" w14:textId="3F418E3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03ABE5D6" w14:textId="50FAA9BA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273" w:type="dxa"/>
          </w:tcPr>
          <w:p w14:paraId="6E285095" w14:textId="2CEC6358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21FACCCD" w14:textId="77777777" w:rsidTr="004C548E">
        <w:trPr>
          <w:jc w:val="center"/>
        </w:trPr>
        <w:tc>
          <w:tcPr>
            <w:tcW w:w="1070" w:type="dxa"/>
            <w:hideMark/>
          </w:tcPr>
          <w:p w14:paraId="485C28B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524" w:type="dxa"/>
            <w:hideMark/>
          </w:tcPr>
          <w:p w14:paraId="129349C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876" w:type="dxa"/>
            <w:hideMark/>
          </w:tcPr>
          <w:p w14:paraId="37831C5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5FA5BD3" w14:textId="3B4E302B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6B4843B9" w14:textId="419AB52B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3BE2C112" w14:textId="04772EBA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691F38B6" w14:textId="77777777" w:rsidTr="004C548E">
        <w:trPr>
          <w:jc w:val="center"/>
        </w:trPr>
        <w:tc>
          <w:tcPr>
            <w:tcW w:w="1070" w:type="dxa"/>
            <w:hideMark/>
          </w:tcPr>
          <w:p w14:paraId="2D8F997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524" w:type="dxa"/>
            <w:hideMark/>
          </w:tcPr>
          <w:p w14:paraId="78FFE8A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0C8E7C1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384E6EF1" w14:textId="6724FA66" w:rsidR="00793987" w:rsidRPr="00BB5180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273" w:type="dxa"/>
          </w:tcPr>
          <w:p w14:paraId="2AE67430" w14:textId="10A71BB6" w:rsidR="00793987" w:rsidRPr="00BB5180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513B0ADE" w14:textId="4264AA4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B518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54347093" w14:textId="77777777" w:rsidTr="004C548E">
        <w:trPr>
          <w:jc w:val="center"/>
        </w:trPr>
        <w:tc>
          <w:tcPr>
            <w:tcW w:w="1070" w:type="dxa"/>
            <w:hideMark/>
          </w:tcPr>
          <w:p w14:paraId="6DCF9BD8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524" w:type="dxa"/>
            <w:hideMark/>
          </w:tcPr>
          <w:p w14:paraId="509AA5B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57D4BEF0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3D339AE3" w14:textId="75DEC3D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769FD97A" w14:textId="7E0D290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17ADEC62" w14:textId="5E762CC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0A38493D" w14:textId="77777777" w:rsidTr="004C548E">
        <w:trPr>
          <w:jc w:val="center"/>
        </w:trPr>
        <w:tc>
          <w:tcPr>
            <w:tcW w:w="1070" w:type="dxa"/>
            <w:hideMark/>
          </w:tcPr>
          <w:p w14:paraId="7ACFA6D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524" w:type="dxa"/>
            <w:hideMark/>
          </w:tcPr>
          <w:p w14:paraId="0B3FA3F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876" w:type="dxa"/>
            <w:hideMark/>
          </w:tcPr>
          <w:p w14:paraId="23817D3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A81DD03" w14:textId="59EC352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7995DCA2" w14:textId="55C109B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273" w:type="dxa"/>
          </w:tcPr>
          <w:p w14:paraId="39AD7BF3" w14:textId="4E89051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5D63692E" w14:textId="77777777" w:rsidTr="004C548E">
        <w:trPr>
          <w:jc w:val="center"/>
        </w:trPr>
        <w:tc>
          <w:tcPr>
            <w:tcW w:w="1070" w:type="dxa"/>
            <w:hideMark/>
          </w:tcPr>
          <w:p w14:paraId="2C5E525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398ADC9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1F3DF4D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51C1157A" w14:textId="699F844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669C2831" w14:textId="27A38CB6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26E67702" w14:textId="07C3338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37A55ECF" w14:textId="77777777" w:rsidTr="004C548E">
        <w:trPr>
          <w:jc w:val="center"/>
        </w:trPr>
        <w:tc>
          <w:tcPr>
            <w:tcW w:w="1070" w:type="dxa"/>
            <w:hideMark/>
          </w:tcPr>
          <w:p w14:paraId="49C6FE8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524" w:type="dxa"/>
            <w:hideMark/>
          </w:tcPr>
          <w:p w14:paraId="721F3B5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3334383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D1AF7F0" w14:textId="4859FCEE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273" w:type="dxa"/>
          </w:tcPr>
          <w:p w14:paraId="0C148E7B" w14:textId="3F4915F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755D9E6C" w14:textId="60071DF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6C2AFB60" w14:textId="77777777" w:rsidTr="004C548E">
        <w:trPr>
          <w:jc w:val="center"/>
        </w:trPr>
        <w:tc>
          <w:tcPr>
            <w:tcW w:w="1070" w:type="dxa"/>
            <w:hideMark/>
          </w:tcPr>
          <w:p w14:paraId="5E3301F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524" w:type="dxa"/>
            <w:hideMark/>
          </w:tcPr>
          <w:p w14:paraId="65DF479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41CAEE3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73" w:type="dxa"/>
          </w:tcPr>
          <w:p w14:paraId="099D4DB6" w14:textId="71DDA1D0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273" w:type="dxa"/>
          </w:tcPr>
          <w:p w14:paraId="395785B6" w14:textId="5E95A20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21214C7C" w14:textId="0558C3A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8"/>
    </w:tbl>
    <w:p w14:paraId="47FA9201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695C1C2" w14:textId="48489904" w:rsidR="0069476F" w:rsidRPr="006C671F" w:rsidRDefault="0069476F" w:rsidP="0079398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2"/>
        <w:gridCol w:w="1584"/>
        <w:gridCol w:w="1526"/>
        <w:gridCol w:w="1421"/>
        <w:gridCol w:w="1421"/>
        <w:gridCol w:w="1421"/>
      </w:tblGrid>
      <w:tr w:rsidR="00793987" w:rsidRPr="006C671F" w14:paraId="690F4697" w14:textId="77777777" w:rsidTr="00E90A74">
        <w:trPr>
          <w:jc w:val="center"/>
        </w:trPr>
        <w:tc>
          <w:tcPr>
            <w:tcW w:w="4072" w:type="dxa"/>
            <w:gridSpan w:val="3"/>
          </w:tcPr>
          <w:p w14:paraId="5A36E666" w14:textId="77777777" w:rsidR="00793987" w:rsidRPr="006C671F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168238692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421" w:type="dxa"/>
          </w:tcPr>
          <w:p w14:paraId="3E5B9E21" w14:textId="77777777" w:rsidR="00793987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46BF6F4A" w14:textId="400942FC" w:rsidR="00793987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0731B65E" w14:textId="4171D32E" w:rsidR="00793987" w:rsidRDefault="0079398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6C671F" w14:paraId="2ED9CD17" w14:textId="77777777" w:rsidTr="00E90A74">
        <w:trPr>
          <w:jc w:val="center"/>
        </w:trPr>
        <w:tc>
          <w:tcPr>
            <w:tcW w:w="962" w:type="dxa"/>
            <w:hideMark/>
          </w:tcPr>
          <w:p w14:paraId="0A13F92F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84" w:type="dxa"/>
            <w:hideMark/>
          </w:tcPr>
          <w:p w14:paraId="3B4B29E3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4D92AA94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421" w:type="dxa"/>
          </w:tcPr>
          <w:p w14:paraId="1D6F72BC" w14:textId="320462C0" w:rsidR="00793987" w:rsidRDefault="00793987" w:rsidP="0079398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21" w:type="dxa"/>
          </w:tcPr>
          <w:p w14:paraId="723F4FC7" w14:textId="6D4D3FE1" w:rsidR="00793987" w:rsidRDefault="00793987" w:rsidP="0079398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21" w:type="dxa"/>
          </w:tcPr>
          <w:p w14:paraId="0EA6C3B0" w14:textId="3B3819B7" w:rsidR="00793987" w:rsidRPr="006C671F" w:rsidRDefault="00793987" w:rsidP="0079398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6C671F" w14:paraId="5B553FF5" w14:textId="77777777" w:rsidTr="00E90A74">
        <w:trPr>
          <w:jc w:val="center"/>
        </w:trPr>
        <w:tc>
          <w:tcPr>
            <w:tcW w:w="962" w:type="dxa"/>
            <w:hideMark/>
          </w:tcPr>
          <w:p w14:paraId="749DC7E4" w14:textId="77777777" w:rsidR="00793987" w:rsidRPr="006C671F" w:rsidRDefault="00793987" w:rsidP="0079398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640A5C2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26" w:type="dxa"/>
            <w:hideMark/>
          </w:tcPr>
          <w:p w14:paraId="7C7F2F58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C744BA5" w14:textId="47989CAA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2A4A62D3" w14:textId="44BEFE66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36482C9E" w14:textId="316FD4FB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081D3E97" w14:textId="77777777" w:rsidTr="00E90A74">
        <w:trPr>
          <w:jc w:val="center"/>
        </w:trPr>
        <w:tc>
          <w:tcPr>
            <w:tcW w:w="962" w:type="dxa"/>
            <w:hideMark/>
          </w:tcPr>
          <w:p w14:paraId="708378A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7EB7EED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26" w:type="dxa"/>
            <w:hideMark/>
          </w:tcPr>
          <w:p w14:paraId="7153729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13F5C9E" w14:textId="6E32645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3572836A" w14:textId="1E3F92C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29610B9D" w14:textId="5E67213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54E0ADAD" w14:textId="77777777" w:rsidTr="00E90A74">
        <w:trPr>
          <w:jc w:val="center"/>
        </w:trPr>
        <w:tc>
          <w:tcPr>
            <w:tcW w:w="962" w:type="dxa"/>
            <w:hideMark/>
          </w:tcPr>
          <w:p w14:paraId="64F6ECE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84" w:type="dxa"/>
            <w:hideMark/>
          </w:tcPr>
          <w:p w14:paraId="6FEBA07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26" w:type="dxa"/>
            <w:hideMark/>
          </w:tcPr>
          <w:p w14:paraId="3D784F7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F75C44F" w14:textId="07EDBE6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137188C9" w14:textId="46AEF393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4B8E999F" w14:textId="06C01EF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6D744BD9" w14:textId="77777777" w:rsidTr="00E90A74">
        <w:trPr>
          <w:jc w:val="center"/>
        </w:trPr>
        <w:tc>
          <w:tcPr>
            <w:tcW w:w="962" w:type="dxa"/>
            <w:hideMark/>
          </w:tcPr>
          <w:p w14:paraId="4A73ACA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84" w:type="dxa"/>
            <w:hideMark/>
          </w:tcPr>
          <w:p w14:paraId="52B3553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26" w:type="dxa"/>
            <w:hideMark/>
          </w:tcPr>
          <w:p w14:paraId="44D9E57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8C97BCE" w14:textId="40C32D0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6EF9FA16" w14:textId="1AA39BE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7644098C" w14:textId="4219B32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7BDBA4CB" w14:textId="77777777" w:rsidTr="00E90A74">
        <w:trPr>
          <w:jc w:val="center"/>
        </w:trPr>
        <w:tc>
          <w:tcPr>
            <w:tcW w:w="962" w:type="dxa"/>
            <w:hideMark/>
          </w:tcPr>
          <w:p w14:paraId="218EACB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84" w:type="dxa"/>
            <w:hideMark/>
          </w:tcPr>
          <w:p w14:paraId="7985672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26" w:type="dxa"/>
            <w:hideMark/>
          </w:tcPr>
          <w:p w14:paraId="0DD378F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8EBE531" w14:textId="11A1648F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506262E9" w14:textId="779B81C9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04D3A8DF" w14:textId="22B9E3B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116A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1AA30493" w14:textId="77777777" w:rsidTr="00E90A74">
        <w:trPr>
          <w:jc w:val="center"/>
        </w:trPr>
        <w:tc>
          <w:tcPr>
            <w:tcW w:w="962" w:type="dxa"/>
            <w:hideMark/>
          </w:tcPr>
          <w:p w14:paraId="344E00D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denylyl cyclase</w:t>
            </w:r>
          </w:p>
        </w:tc>
        <w:tc>
          <w:tcPr>
            <w:tcW w:w="1584" w:type="dxa"/>
            <w:hideMark/>
          </w:tcPr>
          <w:p w14:paraId="2F835D7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5DA5C039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5634F37" w14:textId="23CEF2EF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4F0F1A46" w14:textId="554A787D" w:rsidR="00793987" w:rsidRPr="00F116A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3ACC3FAC" w14:textId="1F605E51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116A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451FA147" w14:textId="77777777" w:rsidTr="00E90A74">
        <w:trPr>
          <w:jc w:val="center"/>
        </w:trPr>
        <w:tc>
          <w:tcPr>
            <w:tcW w:w="962" w:type="dxa"/>
            <w:hideMark/>
          </w:tcPr>
          <w:p w14:paraId="7AF336B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84" w:type="dxa"/>
            <w:hideMark/>
          </w:tcPr>
          <w:p w14:paraId="5F8811D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26" w:type="dxa"/>
            <w:hideMark/>
          </w:tcPr>
          <w:p w14:paraId="0220E722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0606E84" w14:textId="24FD400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11FB80F0" w14:textId="228F41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434FB328" w14:textId="6A4C7398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4D698215" w14:textId="77777777" w:rsidTr="00E90A74">
        <w:trPr>
          <w:jc w:val="center"/>
        </w:trPr>
        <w:tc>
          <w:tcPr>
            <w:tcW w:w="962" w:type="dxa"/>
            <w:hideMark/>
          </w:tcPr>
          <w:p w14:paraId="697B06E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2FC5555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26" w:type="dxa"/>
            <w:hideMark/>
          </w:tcPr>
          <w:p w14:paraId="4066C62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15EFF3B" w14:textId="6CCF26AE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7F6C7A52" w14:textId="620BC0BE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41CC1205" w14:textId="58B6FF4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180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16352D79" w14:textId="77777777" w:rsidTr="00E90A74">
        <w:trPr>
          <w:jc w:val="center"/>
        </w:trPr>
        <w:tc>
          <w:tcPr>
            <w:tcW w:w="962" w:type="dxa"/>
            <w:hideMark/>
          </w:tcPr>
          <w:p w14:paraId="63B04B2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7D3FE3B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526" w:type="dxa"/>
            <w:hideMark/>
          </w:tcPr>
          <w:p w14:paraId="1710E24B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3E8CF49" w14:textId="77EE29A3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34A9F48A" w14:textId="06C052A5" w:rsidR="00793987" w:rsidRPr="003C180C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421" w:type="dxa"/>
          </w:tcPr>
          <w:p w14:paraId="7DC60ADE" w14:textId="1E36BAD3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C180C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4CF0744A" w14:textId="77777777" w:rsidTr="00E90A74">
        <w:trPr>
          <w:jc w:val="center"/>
        </w:trPr>
        <w:tc>
          <w:tcPr>
            <w:tcW w:w="962" w:type="dxa"/>
            <w:hideMark/>
          </w:tcPr>
          <w:p w14:paraId="111E441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5126E49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26" w:type="dxa"/>
            <w:hideMark/>
          </w:tcPr>
          <w:p w14:paraId="5C1D7F6D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EDF06C4" w14:textId="1B2F444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52091273" w14:textId="7F5C3F4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72AE665D" w14:textId="7D3414A6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35C14479" w14:textId="77777777" w:rsidTr="00E90A74">
        <w:trPr>
          <w:jc w:val="center"/>
        </w:trPr>
        <w:tc>
          <w:tcPr>
            <w:tcW w:w="962" w:type="dxa"/>
            <w:hideMark/>
          </w:tcPr>
          <w:p w14:paraId="3FAA0BCE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7993BE4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26" w:type="dxa"/>
            <w:hideMark/>
          </w:tcPr>
          <w:p w14:paraId="33F72E2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2DC7410C" w14:textId="10F5341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11E94B63" w14:textId="29DBCBA4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2CB1E33C" w14:textId="05BBD50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6C671F" w14:paraId="1F2ED3E7" w14:textId="77777777" w:rsidTr="00E90A74">
        <w:trPr>
          <w:jc w:val="center"/>
        </w:trPr>
        <w:tc>
          <w:tcPr>
            <w:tcW w:w="962" w:type="dxa"/>
            <w:hideMark/>
          </w:tcPr>
          <w:p w14:paraId="526C98A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84" w:type="dxa"/>
            <w:hideMark/>
          </w:tcPr>
          <w:p w14:paraId="2B28BEB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552A5FD4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B482C84" w14:textId="70202D63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5916461F" w14:textId="1D7A34D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55AB3BEE" w14:textId="49A8501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27E637F0" w14:textId="77777777" w:rsidTr="00E90A74">
        <w:trPr>
          <w:jc w:val="center"/>
        </w:trPr>
        <w:tc>
          <w:tcPr>
            <w:tcW w:w="962" w:type="dxa"/>
            <w:hideMark/>
          </w:tcPr>
          <w:p w14:paraId="62841431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584" w:type="dxa"/>
            <w:hideMark/>
          </w:tcPr>
          <w:p w14:paraId="00077C6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3A3B9A9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30D9019" w14:textId="744ACC89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421" w:type="dxa"/>
          </w:tcPr>
          <w:p w14:paraId="179F2F87" w14:textId="7495A432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1BA738CE" w14:textId="517F319D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529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6134F92C" w14:textId="77777777" w:rsidTr="00E90A74">
        <w:trPr>
          <w:jc w:val="center"/>
        </w:trPr>
        <w:tc>
          <w:tcPr>
            <w:tcW w:w="962" w:type="dxa"/>
            <w:hideMark/>
          </w:tcPr>
          <w:p w14:paraId="45FCC1F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84" w:type="dxa"/>
            <w:hideMark/>
          </w:tcPr>
          <w:p w14:paraId="0CAACB8C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0F4F7C06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540DCFC" w14:textId="2BC8F8E4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329064D7" w14:textId="58011DDD" w:rsidR="00793987" w:rsidRPr="008A5291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421" w:type="dxa"/>
          </w:tcPr>
          <w:p w14:paraId="7755B490" w14:textId="404F0570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A5291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6C671F" w14:paraId="54CEA6DA" w14:textId="77777777" w:rsidTr="00E90A74">
        <w:trPr>
          <w:jc w:val="center"/>
        </w:trPr>
        <w:tc>
          <w:tcPr>
            <w:tcW w:w="962" w:type="dxa"/>
            <w:hideMark/>
          </w:tcPr>
          <w:p w14:paraId="4848041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84" w:type="dxa"/>
            <w:hideMark/>
          </w:tcPr>
          <w:p w14:paraId="0DD2EBC3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526" w:type="dxa"/>
            <w:hideMark/>
          </w:tcPr>
          <w:p w14:paraId="6FAB4AC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08829AE3" w14:textId="3DE39BB9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4FF90C97" w14:textId="5FD9EC6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421" w:type="dxa"/>
          </w:tcPr>
          <w:p w14:paraId="19611501" w14:textId="33188D7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64B037E0" w14:textId="77777777" w:rsidTr="00E90A74">
        <w:trPr>
          <w:jc w:val="center"/>
        </w:trPr>
        <w:tc>
          <w:tcPr>
            <w:tcW w:w="962" w:type="dxa"/>
            <w:hideMark/>
          </w:tcPr>
          <w:p w14:paraId="16E3C972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584" w:type="dxa"/>
            <w:hideMark/>
          </w:tcPr>
          <w:p w14:paraId="3BB3E27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526" w:type="dxa"/>
            <w:hideMark/>
          </w:tcPr>
          <w:p w14:paraId="7F04F1EF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CC26B39" w14:textId="464E662F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421" w:type="dxa"/>
          </w:tcPr>
          <w:p w14:paraId="782C63F3" w14:textId="48B2F935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421" w:type="dxa"/>
          </w:tcPr>
          <w:p w14:paraId="7BC248D2" w14:textId="7DEFEB8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793987" w:rsidRPr="006C671F" w14:paraId="193FC884" w14:textId="77777777" w:rsidTr="00E90A74">
        <w:trPr>
          <w:jc w:val="center"/>
        </w:trPr>
        <w:tc>
          <w:tcPr>
            <w:tcW w:w="962" w:type="dxa"/>
            <w:hideMark/>
          </w:tcPr>
          <w:p w14:paraId="575C7F2A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584" w:type="dxa"/>
            <w:hideMark/>
          </w:tcPr>
          <w:p w14:paraId="12875297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6C7826A5" w14:textId="77777777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21" w:type="dxa"/>
          </w:tcPr>
          <w:p w14:paraId="581E8172" w14:textId="150F41D2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421" w:type="dxa"/>
          </w:tcPr>
          <w:p w14:paraId="3B480C90" w14:textId="055CC76C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586F8632" w14:textId="723A2270" w:rsidR="00793987" w:rsidRPr="006C671F" w:rsidRDefault="00793987" w:rsidP="007939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C671F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9"/>
    </w:tbl>
    <w:p w14:paraId="3EFC370F" w14:textId="77777777" w:rsidR="0069476F" w:rsidRPr="00F81C1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3926FF" w14:textId="77777777" w:rsidR="0069476F" w:rsidRPr="001C1090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2"/>
        <w:gridCol w:w="1269"/>
        <w:gridCol w:w="1261"/>
        <w:gridCol w:w="1387"/>
        <w:gridCol w:w="1387"/>
        <w:gridCol w:w="1387"/>
      </w:tblGrid>
      <w:tr w:rsidR="00793987" w:rsidRPr="001C1090" w14:paraId="67644645" w14:textId="77777777" w:rsidTr="00211580">
        <w:trPr>
          <w:jc w:val="center"/>
        </w:trPr>
        <w:tc>
          <w:tcPr>
            <w:tcW w:w="3802" w:type="dxa"/>
            <w:gridSpan w:val="3"/>
          </w:tcPr>
          <w:p w14:paraId="1799EF0A" w14:textId="77777777" w:rsidR="00793987" w:rsidRPr="001C1090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0" w:name="_Hlk168238705"/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Ground truth </w:t>
            </w:r>
          </w:p>
        </w:tc>
        <w:tc>
          <w:tcPr>
            <w:tcW w:w="1387" w:type="dxa"/>
          </w:tcPr>
          <w:p w14:paraId="0CF2D078" w14:textId="77777777" w:rsidR="00793987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35523D06" w14:textId="0204CB2B" w:rsidR="00793987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0774036A" w14:textId="30E7526F" w:rsidR="00793987" w:rsidRDefault="0079398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</w:tr>
      <w:tr w:rsidR="00793987" w:rsidRPr="001C1090" w14:paraId="377F4E7C" w14:textId="77777777" w:rsidTr="00211580">
        <w:trPr>
          <w:jc w:val="center"/>
        </w:trPr>
        <w:tc>
          <w:tcPr>
            <w:tcW w:w="1272" w:type="dxa"/>
            <w:hideMark/>
          </w:tcPr>
          <w:p w14:paraId="0CE8C44D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269" w:type="dxa"/>
            <w:hideMark/>
          </w:tcPr>
          <w:p w14:paraId="58BF726C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61" w:type="dxa"/>
            <w:hideMark/>
          </w:tcPr>
          <w:p w14:paraId="439578C5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387" w:type="dxa"/>
          </w:tcPr>
          <w:p w14:paraId="3C1146AD" w14:textId="4377EA2E" w:rsidR="00793987" w:rsidRDefault="00793987" w:rsidP="0079398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87" w:type="dxa"/>
          </w:tcPr>
          <w:p w14:paraId="1E95F119" w14:textId="6A5FCA37" w:rsidR="00793987" w:rsidRDefault="00793987" w:rsidP="0079398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387" w:type="dxa"/>
          </w:tcPr>
          <w:p w14:paraId="5846E7BF" w14:textId="0111AFE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GPT-4</w:t>
            </w:r>
          </w:p>
        </w:tc>
      </w:tr>
      <w:tr w:rsidR="00793987" w:rsidRPr="001C1090" w14:paraId="2CCDE72E" w14:textId="77777777" w:rsidTr="00211580">
        <w:trPr>
          <w:jc w:val="center"/>
        </w:trPr>
        <w:tc>
          <w:tcPr>
            <w:tcW w:w="1272" w:type="dxa"/>
            <w:hideMark/>
          </w:tcPr>
          <w:p w14:paraId="29F2C0D7" w14:textId="77777777" w:rsidR="00793987" w:rsidRPr="001C1090" w:rsidRDefault="00793987" w:rsidP="00793987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60DCD11E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124F6403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73E5F2B" w14:textId="77DD823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216F7F6B" w14:textId="07D9307B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0ABC8117" w14:textId="7588F01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40718696" w14:textId="77777777" w:rsidTr="00211580">
        <w:trPr>
          <w:jc w:val="center"/>
        </w:trPr>
        <w:tc>
          <w:tcPr>
            <w:tcW w:w="1272" w:type="dxa"/>
            <w:hideMark/>
          </w:tcPr>
          <w:p w14:paraId="722AA61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9" w:type="dxa"/>
            <w:hideMark/>
          </w:tcPr>
          <w:p w14:paraId="69331DD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1" w:type="dxa"/>
            <w:hideMark/>
          </w:tcPr>
          <w:p w14:paraId="690CBE9C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0BAE6E4" w14:textId="322590A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3A2D9ECB" w14:textId="662B832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28F94A07" w14:textId="35F6051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3982D3D6" w14:textId="77777777" w:rsidTr="00211580">
        <w:trPr>
          <w:jc w:val="center"/>
        </w:trPr>
        <w:tc>
          <w:tcPr>
            <w:tcW w:w="1272" w:type="dxa"/>
            <w:hideMark/>
          </w:tcPr>
          <w:p w14:paraId="5E44F34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1635828C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1" w:type="dxa"/>
            <w:hideMark/>
          </w:tcPr>
          <w:p w14:paraId="1DDDFE9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20FF377" w14:textId="2E534E41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6F0E1A06" w14:textId="4CEDDA5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687CB681" w14:textId="2C34578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1664ED2E" w14:textId="77777777" w:rsidTr="00211580">
        <w:trPr>
          <w:jc w:val="center"/>
        </w:trPr>
        <w:tc>
          <w:tcPr>
            <w:tcW w:w="1272" w:type="dxa"/>
            <w:hideMark/>
          </w:tcPr>
          <w:p w14:paraId="6B05868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269" w:type="dxa"/>
            <w:hideMark/>
          </w:tcPr>
          <w:p w14:paraId="4E06649F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664F0C8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A1877E2" w14:textId="5BDE4DCA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387" w:type="dxa"/>
          </w:tcPr>
          <w:p w14:paraId="65501625" w14:textId="7A5B26D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01A0EFBD" w14:textId="45F8653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68B12B87" w14:textId="77777777" w:rsidTr="00211580">
        <w:trPr>
          <w:jc w:val="center"/>
        </w:trPr>
        <w:tc>
          <w:tcPr>
            <w:tcW w:w="1272" w:type="dxa"/>
            <w:hideMark/>
          </w:tcPr>
          <w:p w14:paraId="38EBB4DC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269" w:type="dxa"/>
            <w:hideMark/>
          </w:tcPr>
          <w:p w14:paraId="458629C6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46FD603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10416FCE" w14:textId="15ED9B2A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387" w:type="dxa"/>
          </w:tcPr>
          <w:p w14:paraId="5BE7F4F2" w14:textId="57664F62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01608B7A" w14:textId="4E5988F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46A7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142106B2" w14:textId="77777777" w:rsidTr="00211580">
        <w:trPr>
          <w:jc w:val="center"/>
        </w:trPr>
        <w:tc>
          <w:tcPr>
            <w:tcW w:w="1272" w:type="dxa"/>
            <w:hideMark/>
          </w:tcPr>
          <w:p w14:paraId="6FDFCCC1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9" w:type="dxa"/>
            <w:hideMark/>
          </w:tcPr>
          <w:p w14:paraId="77BF0BD6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1" w:type="dxa"/>
            <w:hideMark/>
          </w:tcPr>
          <w:p w14:paraId="7735F72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2E43CA7" w14:textId="0B003421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6C2C7FB9" w14:textId="21DC7B14" w:rsidR="00793987" w:rsidRPr="00146A78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6C581226" w14:textId="6AA58D5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46A7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3232F2E7" w14:textId="77777777" w:rsidTr="00211580">
        <w:trPr>
          <w:jc w:val="center"/>
        </w:trPr>
        <w:tc>
          <w:tcPr>
            <w:tcW w:w="1272" w:type="dxa"/>
            <w:hideMark/>
          </w:tcPr>
          <w:p w14:paraId="520A8539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78A5BC23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092F822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66E4A81" w14:textId="226A84BC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63CA9A92" w14:textId="6B72EB4C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EA0DA52" w14:textId="4536D65D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009D5B70" w14:textId="77777777" w:rsidTr="00211580">
        <w:trPr>
          <w:jc w:val="center"/>
        </w:trPr>
        <w:tc>
          <w:tcPr>
            <w:tcW w:w="1272" w:type="dxa"/>
            <w:hideMark/>
          </w:tcPr>
          <w:p w14:paraId="679D473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17C28EEF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261" w:type="dxa"/>
            <w:hideMark/>
          </w:tcPr>
          <w:p w14:paraId="1DF21AE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79F01210" w14:textId="32B9BBFF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14284780" w14:textId="1A6DE301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387" w:type="dxa"/>
          </w:tcPr>
          <w:p w14:paraId="6BFECC9C" w14:textId="149E337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38605FAF" w14:textId="77777777" w:rsidTr="00211580">
        <w:trPr>
          <w:jc w:val="center"/>
        </w:trPr>
        <w:tc>
          <w:tcPr>
            <w:tcW w:w="1272" w:type="dxa"/>
            <w:hideMark/>
          </w:tcPr>
          <w:p w14:paraId="2FC97B3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269" w:type="dxa"/>
            <w:hideMark/>
          </w:tcPr>
          <w:p w14:paraId="5F88577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0C90C3A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7F22489" w14:textId="04AA6E2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387" w:type="dxa"/>
          </w:tcPr>
          <w:p w14:paraId="35840A83" w14:textId="1950073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28AE4458" w14:textId="50E9D45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01690542" w14:textId="77777777" w:rsidTr="00211580">
        <w:trPr>
          <w:jc w:val="center"/>
        </w:trPr>
        <w:tc>
          <w:tcPr>
            <w:tcW w:w="1272" w:type="dxa"/>
            <w:hideMark/>
          </w:tcPr>
          <w:p w14:paraId="64439D28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9" w:type="dxa"/>
            <w:hideMark/>
          </w:tcPr>
          <w:p w14:paraId="10F0E68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04C9224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53CA1C59" w14:textId="2E317BEF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586CD975" w14:textId="3B6C471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33342DEC" w14:textId="110A6FB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48AB786D" w14:textId="77777777" w:rsidTr="00211580">
        <w:trPr>
          <w:jc w:val="center"/>
        </w:trPr>
        <w:tc>
          <w:tcPr>
            <w:tcW w:w="1272" w:type="dxa"/>
            <w:hideMark/>
          </w:tcPr>
          <w:p w14:paraId="34FB76C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2E08031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261" w:type="dxa"/>
            <w:hideMark/>
          </w:tcPr>
          <w:p w14:paraId="046C4093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71D68A7C" w14:textId="43EFC081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2FBD9C81" w14:textId="5FB8E0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387" w:type="dxa"/>
          </w:tcPr>
          <w:p w14:paraId="47F5F8BE" w14:textId="25D677C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20869996" w14:textId="77777777" w:rsidTr="00211580">
        <w:trPr>
          <w:jc w:val="center"/>
        </w:trPr>
        <w:tc>
          <w:tcPr>
            <w:tcW w:w="1272" w:type="dxa"/>
            <w:hideMark/>
          </w:tcPr>
          <w:p w14:paraId="7537D85E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7A748821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261" w:type="dxa"/>
            <w:hideMark/>
          </w:tcPr>
          <w:p w14:paraId="63974F19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C927C24" w14:textId="528819A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5DD6C3EF" w14:textId="4A4C44FA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387" w:type="dxa"/>
          </w:tcPr>
          <w:p w14:paraId="3EC26EB0" w14:textId="6593454F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1D43E4E7" w14:textId="77777777" w:rsidTr="00211580">
        <w:trPr>
          <w:jc w:val="center"/>
        </w:trPr>
        <w:tc>
          <w:tcPr>
            <w:tcW w:w="1272" w:type="dxa"/>
            <w:hideMark/>
          </w:tcPr>
          <w:p w14:paraId="66BED32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41B759D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31FE11F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75171709" w14:textId="6AFEFE96" w:rsidR="00793987" w:rsidRPr="00256CB1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5EE1C22B" w14:textId="5379C38A" w:rsidR="00793987" w:rsidRPr="00256CB1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B04763D" w14:textId="58DAD9C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256CB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690AFD64" w14:textId="77777777" w:rsidTr="00211580">
        <w:trPr>
          <w:jc w:val="center"/>
        </w:trPr>
        <w:tc>
          <w:tcPr>
            <w:tcW w:w="1272" w:type="dxa"/>
            <w:hideMark/>
          </w:tcPr>
          <w:p w14:paraId="50B140F7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9" w:type="dxa"/>
            <w:hideMark/>
          </w:tcPr>
          <w:p w14:paraId="3B1635C6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5E19B1F0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74B55C10" w14:textId="014F7980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2FFDA5BF" w14:textId="60F4DA5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1ACC2932" w14:textId="133D4145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6EECB84F" w14:textId="77777777" w:rsidTr="00211580">
        <w:trPr>
          <w:jc w:val="center"/>
        </w:trPr>
        <w:tc>
          <w:tcPr>
            <w:tcW w:w="1272" w:type="dxa"/>
            <w:hideMark/>
          </w:tcPr>
          <w:p w14:paraId="65A7D68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9" w:type="dxa"/>
            <w:hideMark/>
          </w:tcPr>
          <w:p w14:paraId="72DE7DF1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5C92728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5B533459" w14:textId="2C6960AD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7C9ED352" w14:textId="61AE91B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79404EC6" w14:textId="3D6F947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26C54E5D" w14:textId="77777777" w:rsidTr="00211580">
        <w:trPr>
          <w:jc w:val="center"/>
        </w:trPr>
        <w:tc>
          <w:tcPr>
            <w:tcW w:w="1272" w:type="dxa"/>
            <w:hideMark/>
          </w:tcPr>
          <w:p w14:paraId="0A679A60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Rapamycin</w:t>
            </w:r>
          </w:p>
        </w:tc>
        <w:tc>
          <w:tcPr>
            <w:tcW w:w="1269" w:type="dxa"/>
            <w:hideMark/>
          </w:tcPr>
          <w:p w14:paraId="439A091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075BF51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03C3608" w14:textId="0118A3D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387" w:type="dxa"/>
          </w:tcPr>
          <w:p w14:paraId="4A1B9359" w14:textId="29518BAD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6DD5B071" w14:textId="0F805A79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1D169F5F" w14:textId="77777777" w:rsidTr="00211580">
        <w:trPr>
          <w:jc w:val="center"/>
        </w:trPr>
        <w:tc>
          <w:tcPr>
            <w:tcW w:w="1272" w:type="dxa"/>
            <w:hideMark/>
          </w:tcPr>
          <w:p w14:paraId="7A5C047F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37257D9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3450C51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CFE76A4" w14:textId="38684444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5F914CFD" w14:textId="130FB09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19A57054" w14:textId="2B68690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793987" w:rsidRPr="001C1090" w14:paraId="5AED32DA" w14:textId="77777777" w:rsidTr="00211580">
        <w:trPr>
          <w:jc w:val="center"/>
        </w:trPr>
        <w:tc>
          <w:tcPr>
            <w:tcW w:w="1272" w:type="dxa"/>
            <w:hideMark/>
          </w:tcPr>
          <w:p w14:paraId="07ECB53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1EF1A1B4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36D5473D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9ECA4F8" w14:textId="5BF5945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6BEA5316" w14:textId="7748125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2F1AC8A0" w14:textId="0A39F14A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793987" w:rsidRPr="001C1090" w14:paraId="75C07160" w14:textId="77777777" w:rsidTr="00211580">
        <w:trPr>
          <w:jc w:val="center"/>
        </w:trPr>
        <w:tc>
          <w:tcPr>
            <w:tcW w:w="1272" w:type="dxa"/>
            <w:hideMark/>
          </w:tcPr>
          <w:p w14:paraId="58C4BB79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0E58E87A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261" w:type="dxa"/>
            <w:hideMark/>
          </w:tcPr>
          <w:p w14:paraId="03DB49CB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40B45A2E" w14:textId="22F4537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31C21AAB" w14:textId="12320CF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387" w:type="dxa"/>
          </w:tcPr>
          <w:p w14:paraId="0EAAB070" w14:textId="1AD9D4B6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793987" w:rsidRPr="001C1090" w14:paraId="3B6DA092" w14:textId="77777777" w:rsidTr="00211580">
        <w:trPr>
          <w:jc w:val="center"/>
        </w:trPr>
        <w:tc>
          <w:tcPr>
            <w:tcW w:w="1272" w:type="dxa"/>
            <w:hideMark/>
          </w:tcPr>
          <w:p w14:paraId="72CA7385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5BBEBB10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261" w:type="dxa"/>
            <w:hideMark/>
          </w:tcPr>
          <w:p w14:paraId="3F1B377E" w14:textId="77777777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404C90B2" w14:textId="25281D53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1785CAE9" w14:textId="0EF9B878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387" w:type="dxa"/>
          </w:tcPr>
          <w:p w14:paraId="122CBF15" w14:textId="01077E52" w:rsidR="00793987" w:rsidRPr="001C1090" w:rsidRDefault="00793987" w:rsidP="0079398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10"/>
    </w:tbl>
    <w:p w14:paraId="5CC2E2EC" w14:textId="1982D9B0" w:rsidR="0069476F" w:rsidRDefault="0069476F" w:rsidP="0079398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F738C46" w14:textId="77777777" w:rsidR="006B64BA" w:rsidRPr="001C1090" w:rsidRDefault="006B64BA" w:rsidP="0079398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1"/>
        <w:gridCol w:w="1860"/>
        <w:gridCol w:w="1295"/>
        <w:gridCol w:w="1438"/>
        <w:gridCol w:w="1438"/>
        <w:gridCol w:w="1091"/>
      </w:tblGrid>
      <w:tr w:rsidR="00793987" w:rsidRPr="001C1090" w14:paraId="3BFA1A53" w14:textId="77777777" w:rsidTr="004E0BC8">
        <w:trPr>
          <w:jc w:val="center"/>
        </w:trPr>
        <w:tc>
          <w:tcPr>
            <w:tcW w:w="5016" w:type="dxa"/>
            <w:gridSpan w:val="3"/>
          </w:tcPr>
          <w:p w14:paraId="3B885E03" w14:textId="77777777" w:rsidR="00793987" w:rsidRPr="001C1090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1" w:name="_Hlk168238733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91" w:type="dxa"/>
          </w:tcPr>
          <w:p w14:paraId="056008D5" w14:textId="77777777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23BE9C36" w14:textId="77777777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1" w:type="dxa"/>
          </w:tcPr>
          <w:p w14:paraId="798B709A" w14:textId="2EC05661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1C1090" w14:paraId="12132DB6" w14:textId="77777777" w:rsidTr="004E0BC8">
        <w:trPr>
          <w:jc w:val="center"/>
        </w:trPr>
        <w:tc>
          <w:tcPr>
            <w:tcW w:w="1861" w:type="dxa"/>
            <w:hideMark/>
          </w:tcPr>
          <w:p w14:paraId="04D0C357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860" w:type="dxa"/>
            <w:hideMark/>
          </w:tcPr>
          <w:p w14:paraId="57E28445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27F93697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91" w:type="dxa"/>
          </w:tcPr>
          <w:p w14:paraId="40629A5B" w14:textId="45264833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91" w:type="dxa"/>
          </w:tcPr>
          <w:p w14:paraId="5F6E2D0A" w14:textId="68ACAE62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91" w:type="dxa"/>
          </w:tcPr>
          <w:p w14:paraId="1EB00B6F" w14:textId="53D9A3CF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1C1090" w14:paraId="5A34E354" w14:textId="77777777" w:rsidTr="004E0BC8">
        <w:trPr>
          <w:jc w:val="center"/>
        </w:trPr>
        <w:tc>
          <w:tcPr>
            <w:tcW w:w="1861" w:type="dxa"/>
            <w:hideMark/>
          </w:tcPr>
          <w:p w14:paraId="04CD478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523CF60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07B7666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7730B9B" w14:textId="43AAC7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7D349937" w14:textId="09C6D4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21E03A90" w14:textId="4B4DA80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8860744" w14:textId="77777777" w:rsidTr="004E0BC8">
        <w:trPr>
          <w:jc w:val="center"/>
        </w:trPr>
        <w:tc>
          <w:tcPr>
            <w:tcW w:w="1861" w:type="dxa"/>
            <w:hideMark/>
          </w:tcPr>
          <w:p w14:paraId="3A01FBD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79261C6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295" w:type="dxa"/>
            <w:hideMark/>
          </w:tcPr>
          <w:p w14:paraId="461D4E7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0EE3733" w14:textId="2BE5712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EEE4FCC" w14:textId="1C31F7E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91" w:type="dxa"/>
          </w:tcPr>
          <w:p w14:paraId="6D585FE1" w14:textId="4CE3819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1B0E5818" w14:textId="77777777" w:rsidTr="004E0BC8">
        <w:trPr>
          <w:jc w:val="center"/>
        </w:trPr>
        <w:tc>
          <w:tcPr>
            <w:tcW w:w="1861" w:type="dxa"/>
            <w:hideMark/>
          </w:tcPr>
          <w:p w14:paraId="78D1AB9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860" w:type="dxa"/>
            <w:hideMark/>
          </w:tcPr>
          <w:p w14:paraId="1EAFE12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295" w:type="dxa"/>
            <w:hideMark/>
          </w:tcPr>
          <w:p w14:paraId="5C5D31D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5C30B3E" w14:textId="4400F90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91" w:type="dxa"/>
          </w:tcPr>
          <w:p w14:paraId="2C70836B" w14:textId="745DF7F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91" w:type="dxa"/>
          </w:tcPr>
          <w:p w14:paraId="7E4EDAED" w14:textId="1D2B97F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7051CBE" w14:textId="77777777" w:rsidTr="004E0BC8">
        <w:trPr>
          <w:jc w:val="center"/>
        </w:trPr>
        <w:tc>
          <w:tcPr>
            <w:tcW w:w="1861" w:type="dxa"/>
            <w:hideMark/>
          </w:tcPr>
          <w:p w14:paraId="1056519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860" w:type="dxa"/>
            <w:hideMark/>
          </w:tcPr>
          <w:p w14:paraId="5A858C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50730C8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2033656" w14:textId="53FE1BE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91" w:type="dxa"/>
          </w:tcPr>
          <w:p w14:paraId="6162775C" w14:textId="5680C1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68B5B4DF" w14:textId="5CF941E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309B9FEE" w14:textId="77777777" w:rsidTr="004E0BC8">
        <w:trPr>
          <w:jc w:val="center"/>
        </w:trPr>
        <w:tc>
          <w:tcPr>
            <w:tcW w:w="1861" w:type="dxa"/>
            <w:hideMark/>
          </w:tcPr>
          <w:p w14:paraId="4A2C9C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860" w:type="dxa"/>
            <w:hideMark/>
          </w:tcPr>
          <w:p w14:paraId="2C83C27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295" w:type="dxa"/>
            <w:hideMark/>
          </w:tcPr>
          <w:p w14:paraId="55C8F1E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13025AB8" w14:textId="249EB75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53D470AE" w14:textId="77EB5EF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18F40E9F" w14:textId="05817E3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39BDFFE1" w14:textId="77777777" w:rsidTr="004E0BC8">
        <w:trPr>
          <w:jc w:val="center"/>
        </w:trPr>
        <w:tc>
          <w:tcPr>
            <w:tcW w:w="1861" w:type="dxa"/>
            <w:hideMark/>
          </w:tcPr>
          <w:p w14:paraId="5D53491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860" w:type="dxa"/>
            <w:hideMark/>
          </w:tcPr>
          <w:p w14:paraId="5F28238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295" w:type="dxa"/>
            <w:hideMark/>
          </w:tcPr>
          <w:p w14:paraId="21E84EB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DACA002" w14:textId="1BA6061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613CD05F" w14:textId="4B445F3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91" w:type="dxa"/>
          </w:tcPr>
          <w:p w14:paraId="68204CF8" w14:textId="6AF8AE1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34F80996" w14:textId="77777777" w:rsidTr="004E0BC8">
        <w:trPr>
          <w:jc w:val="center"/>
        </w:trPr>
        <w:tc>
          <w:tcPr>
            <w:tcW w:w="1861" w:type="dxa"/>
            <w:hideMark/>
          </w:tcPr>
          <w:p w14:paraId="490E1EF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860" w:type="dxa"/>
            <w:hideMark/>
          </w:tcPr>
          <w:p w14:paraId="3DC808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295" w:type="dxa"/>
            <w:hideMark/>
          </w:tcPr>
          <w:p w14:paraId="3E01F89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54DB5F3" w14:textId="1905D06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91" w:type="dxa"/>
          </w:tcPr>
          <w:p w14:paraId="0005E943" w14:textId="0F187F7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091" w:type="dxa"/>
          </w:tcPr>
          <w:p w14:paraId="6CA9A817" w14:textId="450F88F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53A0FBE1" w14:textId="77777777" w:rsidTr="004E0BC8">
        <w:trPr>
          <w:jc w:val="center"/>
        </w:trPr>
        <w:tc>
          <w:tcPr>
            <w:tcW w:w="1861" w:type="dxa"/>
            <w:hideMark/>
          </w:tcPr>
          <w:p w14:paraId="2A947FE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860" w:type="dxa"/>
            <w:hideMark/>
          </w:tcPr>
          <w:p w14:paraId="1DFCAF6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01E178A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5CF26002" w14:textId="39DFE59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091" w:type="dxa"/>
          </w:tcPr>
          <w:p w14:paraId="72B82A5D" w14:textId="5D7752A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41DF6D86" w14:textId="0CBABB8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7EC856A" w14:textId="77777777" w:rsidTr="004E0BC8">
        <w:trPr>
          <w:jc w:val="center"/>
        </w:trPr>
        <w:tc>
          <w:tcPr>
            <w:tcW w:w="1861" w:type="dxa"/>
            <w:hideMark/>
          </w:tcPr>
          <w:p w14:paraId="61EBCBA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860" w:type="dxa"/>
            <w:hideMark/>
          </w:tcPr>
          <w:p w14:paraId="2DF12C4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183D3CE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9BDE2D5" w14:textId="45ABB6F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1B8C91E8" w14:textId="67975F8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0055FC81" w14:textId="03BA424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62AD68A" w14:textId="77777777" w:rsidTr="004E0BC8">
        <w:trPr>
          <w:jc w:val="center"/>
        </w:trPr>
        <w:tc>
          <w:tcPr>
            <w:tcW w:w="1861" w:type="dxa"/>
            <w:hideMark/>
          </w:tcPr>
          <w:p w14:paraId="17C6E68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4486E3F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295" w:type="dxa"/>
            <w:hideMark/>
          </w:tcPr>
          <w:p w14:paraId="05E5796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49326BD7" w14:textId="3538753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1CE4A67D" w14:textId="51F4A6A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91" w:type="dxa"/>
          </w:tcPr>
          <w:p w14:paraId="4F6EBD4E" w14:textId="17F4942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0BC61BAE" w14:textId="77777777" w:rsidTr="004E0BC8">
        <w:trPr>
          <w:jc w:val="center"/>
        </w:trPr>
        <w:tc>
          <w:tcPr>
            <w:tcW w:w="1861" w:type="dxa"/>
            <w:hideMark/>
          </w:tcPr>
          <w:p w14:paraId="7475461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860" w:type="dxa"/>
            <w:hideMark/>
          </w:tcPr>
          <w:p w14:paraId="520FF2D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48E5262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FD6C6D6" w14:textId="31AA23F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91" w:type="dxa"/>
          </w:tcPr>
          <w:p w14:paraId="5413C425" w14:textId="6731B52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19F5C1DF" w14:textId="1459CCD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03177265" w14:textId="77777777" w:rsidTr="004E0BC8">
        <w:trPr>
          <w:jc w:val="center"/>
        </w:trPr>
        <w:tc>
          <w:tcPr>
            <w:tcW w:w="1861" w:type="dxa"/>
            <w:hideMark/>
          </w:tcPr>
          <w:p w14:paraId="4A20A99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860" w:type="dxa"/>
            <w:hideMark/>
          </w:tcPr>
          <w:p w14:paraId="6217F03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295" w:type="dxa"/>
            <w:hideMark/>
          </w:tcPr>
          <w:p w14:paraId="4B670AF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9F599BA" w14:textId="78FEB85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3B664A3F" w14:textId="5EF3878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91" w:type="dxa"/>
          </w:tcPr>
          <w:p w14:paraId="4B1CFDF9" w14:textId="4402D30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8D10E63" w14:textId="77777777" w:rsidTr="004E0BC8">
        <w:trPr>
          <w:jc w:val="center"/>
        </w:trPr>
        <w:tc>
          <w:tcPr>
            <w:tcW w:w="1861" w:type="dxa"/>
            <w:hideMark/>
          </w:tcPr>
          <w:p w14:paraId="358C2E5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860" w:type="dxa"/>
            <w:hideMark/>
          </w:tcPr>
          <w:p w14:paraId="5DDA621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1DF152A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B817E8C" w14:textId="3FA3F5E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91" w:type="dxa"/>
          </w:tcPr>
          <w:p w14:paraId="3C3E5F16" w14:textId="101C816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91" w:type="dxa"/>
          </w:tcPr>
          <w:p w14:paraId="4DFCFC7A" w14:textId="324FD8D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F708323" w14:textId="77777777" w:rsidTr="004E0BC8">
        <w:trPr>
          <w:jc w:val="center"/>
        </w:trPr>
        <w:tc>
          <w:tcPr>
            <w:tcW w:w="1861" w:type="dxa"/>
            <w:hideMark/>
          </w:tcPr>
          <w:p w14:paraId="57219D0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3F9287D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295" w:type="dxa"/>
            <w:hideMark/>
          </w:tcPr>
          <w:p w14:paraId="7372ED1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EFCD2B0" w14:textId="309DC70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10C21435" w14:textId="2FEA2E1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91" w:type="dxa"/>
          </w:tcPr>
          <w:p w14:paraId="1AFE9A52" w14:textId="0B1DC95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4EE6F4D2" w14:textId="77777777" w:rsidTr="004E0BC8">
        <w:trPr>
          <w:jc w:val="center"/>
        </w:trPr>
        <w:tc>
          <w:tcPr>
            <w:tcW w:w="1861" w:type="dxa"/>
            <w:hideMark/>
          </w:tcPr>
          <w:p w14:paraId="2A63A8F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860" w:type="dxa"/>
            <w:hideMark/>
          </w:tcPr>
          <w:p w14:paraId="4C55B7A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0F72D2F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5F07CA9" w14:textId="45F7FA0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91" w:type="dxa"/>
          </w:tcPr>
          <w:p w14:paraId="69544CB9" w14:textId="5540DE0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3150788" w14:textId="1B9CCC3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436BF43E" w14:textId="77777777" w:rsidTr="004E0BC8">
        <w:trPr>
          <w:jc w:val="center"/>
        </w:trPr>
        <w:tc>
          <w:tcPr>
            <w:tcW w:w="1861" w:type="dxa"/>
            <w:hideMark/>
          </w:tcPr>
          <w:p w14:paraId="0D4AFE8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1113132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295" w:type="dxa"/>
            <w:hideMark/>
          </w:tcPr>
          <w:p w14:paraId="23D37D8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4D8C28CB" w14:textId="34927E7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3BCD1582" w14:textId="7309B55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91" w:type="dxa"/>
          </w:tcPr>
          <w:p w14:paraId="0383E8F5" w14:textId="3FF1D6E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6EFD62F" w14:textId="77777777" w:rsidTr="004E0BC8">
        <w:trPr>
          <w:jc w:val="center"/>
        </w:trPr>
        <w:tc>
          <w:tcPr>
            <w:tcW w:w="1861" w:type="dxa"/>
            <w:hideMark/>
          </w:tcPr>
          <w:p w14:paraId="1F85C45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860" w:type="dxa"/>
            <w:hideMark/>
          </w:tcPr>
          <w:p w14:paraId="69C9307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665430C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2343BC91" w14:textId="567E302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91" w:type="dxa"/>
          </w:tcPr>
          <w:p w14:paraId="198AD38F" w14:textId="420A43E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6E0E278" w14:textId="72509C5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55859720" w14:textId="77777777" w:rsidTr="004E0BC8">
        <w:trPr>
          <w:jc w:val="center"/>
        </w:trPr>
        <w:tc>
          <w:tcPr>
            <w:tcW w:w="1861" w:type="dxa"/>
            <w:hideMark/>
          </w:tcPr>
          <w:p w14:paraId="69F8C5D4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860" w:type="dxa"/>
            <w:hideMark/>
          </w:tcPr>
          <w:p w14:paraId="07CA407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295" w:type="dxa"/>
            <w:hideMark/>
          </w:tcPr>
          <w:p w14:paraId="7518D984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704C866F" w14:textId="1EDABDF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91" w:type="dxa"/>
          </w:tcPr>
          <w:p w14:paraId="1A8CC301" w14:textId="48B5B10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91" w:type="dxa"/>
          </w:tcPr>
          <w:p w14:paraId="555DA28D" w14:textId="5EE1E14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0DD59B49" w14:textId="77777777" w:rsidTr="004E0BC8">
        <w:trPr>
          <w:jc w:val="center"/>
        </w:trPr>
        <w:tc>
          <w:tcPr>
            <w:tcW w:w="1861" w:type="dxa"/>
            <w:hideMark/>
          </w:tcPr>
          <w:p w14:paraId="01037BA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860" w:type="dxa"/>
            <w:hideMark/>
          </w:tcPr>
          <w:p w14:paraId="7DAC2F2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  <w:hideMark/>
          </w:tcPr>
          <w:p w14:paraId="519ACC4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ECF75E2" w14:textId="7D55114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91" w:type="dxa"/>
          </w:tcPr>
          <w:p w14:paraId="2D227E87" w14:textId="4385231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3A9CB490" w14:textId="46C921C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7FC527C0" w14:textId="77777777" w:rsidTr="004E0BC8">
        <w:trPr>
          <w:jc w:val="center"/>
        </w:trPr>
        <w:tc>
          <w:tcPr>
            <w:tcW w:w="1861" w:type="dxa"/>
            <w:hideMark/>
          </w:tcPr>
          <w:p w14:paraId="56B306B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860" w:type="dxa"/>
            <w:hideMark/>
          </w:tcPr>
          <w:p w14:paraId="2D14F04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295" w:type="dxa"/>
            <w:hideMark/>
          </w:tcPr>
          <w:p w14:paraId="1753635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484972A7" w14:textId="65A10AA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26780C5B" w14:textId="6E22202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91" w:type="dxa"/>
          </w:tcPr>
          <w:p w14:paraId="751697E8" w14:textId="33FA5AB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0FFC4F4" w14:textId="77777777" w:rsidTr="004E0BC8">
        <w:trPr>
          <w:jc w:val="center"/>
        </w:trPr>
        <w:tc>
          <w:tcPr>
            <w:tcW w:w="1861" w:type="dxa"/>
            <w:hideMark/>
          </w:tcPr>
          <w:p w14:paraId="4992DE1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860" w:type="dxa"/>
            <w:hideMark/>
          </w:tcPr>
          <w:p w14:paraId="225E32F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295" w:type="dxa"/>
            <w:hideMark/>
          </w:tcPr>
          <w:p w14:paraId="12D683E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0B85D1FC" w14:textId="2E3750B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91" w:type="dxa"/>
          </w:tcPr>
          <w:p w14:paraId="2B395306" w14:textId="1B1FE49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91" w:type="dxa"/>
          </w:tcPr>
          <w:p w14:paraId="4A8E0729" w14:textId="0248503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A2CF55D" w14:textId="77777777" w:rsidTr="004E0BC8">
        <w:trPr>
          <w:jc w:val="center"/>
        </w:trPr>
        <w:tc>
          <w:tcPr>
            <w:tcW w:w="1861" w:type="dxa"/>
            <w:hideMark/>
          </w:tcPr>
          <w:p w14:paraId="4F33A5D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arget cell</w:t>
            </w:r>
          </w:p>
        </w:tc>
        <w:tc>
          <w:tcPr>
            <w:tcW w:w="1860" w:type="dxa"/>
            <w:hideMark/>
          </w:tcPr>
          <w:p w14:paraId="0B6D59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295" w:type="dxa"/>
            <w:hideMark/>
          </w:tcPr>
          <w:p w14:paraId="7D1653B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91" w:type="dxa"/>
          </w:tcPr>
          <w:p w14:paraId="3517D94E" w14:textId="3190DDC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91" w:type="dxa"/>
          </w:tcPr>
          <w:p w14:paraId="1A300BA2" w14:textId="1D98F73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091" w:type="dxa"/>
          </w:tcPr>
          <w:p w14:paraId="5C971FDF" w14:textId="345ACB2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8D6F414" w14:textId="77777777" w:rsidTr="004E0BC8">
        <w:trPr>
          <w:jc w:val="center"/>
        </w:trPr>
        <w:tc>
          <w:tcPr>
            <w:tcW w:w="1861" w:type="dxa"/>
            <w:hideMark/>
          </w:tcPr>
          <w:p w14:paraId="29CDDEB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  <w:hideMark/>
          </w:tcPr>
          <w:p w14:paraId="59E58B3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561A7F1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36B8D1CD" w14:textId="10516768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48861D14" w14:textId="1DF8B383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91" w:type="dxa"/>
          </w:tcPr>
          <w:p w14:paraId="518990F5" w14:textId="7FBB1E4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F17F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483C52E6" w14:textId="77777777" w:rsidTr="004E0BC8">
        <w:trPr>
          <w:jc w:val="center"/>
        </w:trPr>
        <w:tc>
          <w:tcPr>
            <w:tcW w:w="1861" w:type="dxa"/>
          </w:tcPr>
          <w:p w14:paraId="795E71C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860" w:type="dxa"/>
          </w:tcPr>
          <w:p w14:paraId="37403A0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</w:tcPr>
          <w:p w14:paraId="35FE40A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48441623" w14:textId="690B5AF1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91" w:type="dxa"/>
          </w:tcPr>
          <w:p w14:paraId="112BA2A1" w14:textId="73ACABC9" w:rsidR="00793987" w:rsidRPr="001F17F4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91" w:type="dxa"/>
          </w:tcPr>
          <w:p w14:paraId="76035661" w14:textId="6C7CF76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F17F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5D74B8E9" w14:textId="77777777" w:rsidTr="004E0BC8">
        <w:trPr>
          <w:jc w:val="center"/>
        </w:trPr>
        <w:tc>
          <w:tcPr>
            <w:tcW w:w="1861" w:type="dxa"/>
            <w:hideMark/>
          </w:tcPr>
          <w:p w14:paraId="4D45292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860" w:type="dxa"/>
            <w:hideMark/>
          </w:tcPr>
          <w:p w14:paraId="7149AB9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3247BC0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91" w:type="dxa"/>
          </w:tcPr>
          <w:p w14:paraId="1A3EEDE3" w14:textId="42472ED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091" w:type="dxa"/>
          </w:tcPr>
          <w:p w14:paraId="779224DA" w14:textId="3FDD9D0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91" w:type="dxa"/>
          </w:tcPr>
          <w:p w14:paraId="050651F6" w14:textId="6056A8A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11"/>
    </w:tbl>
    <w:p w14:paraId="61E6A4A6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847649F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454649" w14:textId="456DE378" w:rsidR="0069476F" w:rsidRPr="00C72D8B" w:rsidRDefault="0069476F" w:rsidP="00614251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1"/>
        <w:gridCol w:w="1933"/>
        <w:gridCol w:w="1295"/>
        <w:gridCol w:w="1061"/>
        <w:gridCol w:w="1083"/>
        <w:gridCol w:w="1061"/>
      </w:tblGrid>
      <w:tr w:rsidR="00793987" w:rsidRPr="001C1090" w14:paraId="306CF08E" w14:textId="77777777" w:rsidTr="00AB3B1E">
        <w:trPr>
          <w:jc w:val="center"/>
        </w:trPr>
        <w:tc>
          <w:tcPr>
            <w:tcW w:w="0" w:type="auto"/>
            <w:gridSpan w:val="3"/>
          </w:tcPr>
          <w:p w14:paraId="63A61404" w14:textId="77777777" w:rsidR="00793987" w:rsidRPr="001C1090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2" w:name="_Hlk168238750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480E944D" w14:textId="77777777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340C47A9" w14:textId="373A0640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755AD1D0" w14:textId="0CD0745A" w:rsidR="00793987" w:rsidRDefault="0079398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793987" w:rsidRPr="001C1090" w14:paraId="553F8F28" w14:textId="77777777" w:rsidTr="00AB3B1E">
        <w:trPr>
          <w:jc w:val="center"/>
        </w:trPr>
        <w:tc>
          <w:tcPr>
            <w:tcW w:w="0" w:type="auto"/>
            <w:hideMark/>
          </w:tcPr>
          <w:p w14:paraId="5E553E51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449540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D1E7A56" w14:textId="77777777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32302C36" w14:textId="6D8203B7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7CD63BFE" w14:textId="2FD566E9" w:rsidR="00793987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45481706" w14:textId="45A8EE99" w:rsidR="00793987" w:rsidRPr="001C1090" w:rsidRDefault="00793987" w:rsidP="0079398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793987" w:rsidRPr="001C1090" w14:paraId="427E8D56" w14:textId="77777777" w:rsidTr="00AB3B1E">
        <w:trPr>
          <w:jc w:val="center"/>
        </w:trPr>
        <w:tc>
          <w:tcPr>
            <w:tcW w:w="0" w:type="auto"/>
            <w:hideMark/>
          </w:tcPr>
          <w:p w14:paraId="0263E2E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0" w:type="auto"/>
            <w:hideMark/>
          </w:tcPr>
          <w:p w14:paraId="4D04649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3C933F2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1A1F9A6" w14:textId="28D9D3F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1061" w:type="dxa"/>
          </w:tcPr>
          <w:p w14:paraId="31C955C0" w14:textId="47A62E22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77E9E320" w14:textId="17B5BAB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430A782" w14:textId="77777777" w:rsidTr="00AB3B1E">
        <w:trPr>
          <w:jc w:val="center"/>
        </w:trPr>
        <w:tc>
          <w:tcPr>
            <w:tcW w:w="0" w:type="auto"/>
            <w:hideMark/>
          </w:tcPr>
          <w:p w14:paraId="0C00EBF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0" w:type="auto"/>
            <w:hideMark/>
          </w:tcPr>
          <w:p w14:paraId="1A6946C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53CC6D1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EF80DD0" w14:textId="4D44A20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1061" w:type="dxa"/>
          </w:tcPr>
          <w:p w14:paraId="4F563757" w14:textId="5D097C1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648326A3" w14:textId="6CB3F8A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69F697F" w14:textId="77777777" w:rsidTr="00AB3B1E">
        <w:trPr>
          <w:jc w:val="center"/>
        </w:trPr>
        <w:tc>
          <w:tcPr>
            <w:tcW w:w="0" w:type="auto"/>
            <w:hideMark/>
          </w:tcPr>
          <w:p w14:paraId="099710E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0" w:type="auto"/>
            <w:hideMark/>
          </w:tcPr>
          <w:p w14:paraId="037120C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2602389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BBFA047" w14:textId="4FE9DD5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1061" w:type="dxa"/>
          </w:tcPr>
          <w:p w14:paraId="2924F9C4" w14:textId="59DC1BE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3E43018E" w14:textId="77F2654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448219E" w14:textId="77777777" w:rsidTr="00AB3B1E">
        <w:trPr>
          <w:jc w:val="center"/>
        </w:trPr>
        <w:tc>
          <w:tcPr>
            <w:tcW w:w="0" w:type="auto"/>
            <w:hideMark/>
          </w:tcPr>
          <w:p w14:paraId="5C9F1FA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5F8D2BF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45DBAF3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5181E17" w14:textId="6C28597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52C2E8B5" w14:textId="62FC380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17DCC132" w14:textId="3988DE3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5B8A9D50" w14:textId="77777777" w:rsidTr="00AB3B1E">
        <w:trPr>
          <w:jc w:val="center"/>
        </w:trPr>
        <w:tc>
          <w:tcPr>
            <w:tcW w:w="0" w:type="auto"/>
            <w:hideMark/>
          </w:tcPr>
          <w:p w14:paraId="5E3E6B3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1BA3D50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7730424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2259B89" w14:textId="00FEB85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3F5BA811" w14:textId="46F3B4B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1061" w:type="dxa"/>
          </w:tcPr>
          <w:p w14:paraId="116BD512" w14:textId="0075B98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27BE640D" w14:textId="77777777" w:rsidTr="00AB3B1E">
        <w:trPr>
          <w:jc w:val="center"/>
        </w:trPr>
        <w:tc>
          <w:tcPr>
            <w:tcW w:w="0" w:type="auto"/>
            <w:hideMark/>
          </w:tcPr>
          <w:p w14:paraId="6FC1F8B3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7F6EE7C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CBECE2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8376B77" w14:textId="0E6947D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65AC5674" w14:textId="77F5191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61" w:type="dxa"/>
          </w:tcPr>
          <w:p w14:paraId="1EF6A62D" w14:textId="1561D81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2B8C530B" w14:textId="77777777" w:rsidTr="00AB3B1E">
        <w:trPr>
          <w:jc w:val="center"/>
        </w:trPr>
        <w:tc>
          <w:tcPr>
            <w:tcW w:w="0" w:type="auto"/>
            <w:hideMark/>
          </w:tcPr>
          <w:p w14:paraId="4E1108B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7E88EF1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6649E4B4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8663A8B" w14:textId="10D013A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1729C9CD" w14:textId="198E72B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1061" w:type="dxa"/>
          </w:tcPr>
          <w:p w14:paraId="3BD7BE02" w14:textId="36E8AC6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15D39CB3" w14:textId="77777777" w:rsidTr="00AB3B1E">
        <w:trPr>
          <w:jc w:val="center"/>
        </w:trPr>
        <w:tc>
          <w:tcPr>
            <w:tcW w:w="0" w:type="auto"/>
            <w:hideMark/>
          </w:tcPr>
          <w:p w14:paraId="415A8E2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4A0D8A59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0" w:type="auto"/>
            <w:hideMark/>
          </w:tcPr>
          <w:p w14:paraId="04815A0B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E89355A" w14:textId="08D2AA4D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54558D3B" w14:textId="14DBEFB7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1061" w:type="dxa"/>
          </w:tcPr>
          <w:p w14:paraId="71680613" w14:textId="25193D6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41A1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07A48BE7" w14:textId="77777777" w:rsidTr="00AB3B1E">
        <w:trPr>
          <w:jc w:val="center"/>
        </w:trPr>
        <w:tc>
          <w:tcPr>
            <w:tcW w:w="0" w:type="auto"/>
            <w:hideMark/>
          </w:tcPr>
          <w:p w14:paraId="722F3F2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9971AAF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0" w:type="auto"/>
            <w:hideMark/>
          </w:tcPr>
          <w:p w14:paraId="54E758C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1F1C61F" w14:textId="54880B9B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4680E14A" w14:textId="02322822" w:rsidR="00793987" w:rsidRPr="00D241A1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1061" w:type="dxa"/>
          </w:tcPr>
          <w:p w14:paraId="4A44D242" w14:textId="24D2CFF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41A1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6BE5294E" w14:textId="77777777" w:rsidTr="00AB3B1E">
        <w:trPr>
          <w:jc w:val="center"/>
        </w:trPr>
        <w:tc>
          <w:tcPr>
            <w:tcW w:w="0" w:type="auto"/>
            <w:hideMark/>
          </w:tcPr>
          <w:p w14:paraId="4E97D3B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31A0FEA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0" w:type="auto"/>
            <w:hideMark/>
          </w:tcPr>
          <w:p w14:paraId="0856F05E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2793CCD" w14:textId="593A4644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522ABA0E" w14:textId="2BA6751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1061" w:type="dxa"/>
          </w:tcPr>
          <w:p w14:paraId="0A4FFE80" w14:textId="6AE0EE81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75AA36A5" w14:textId="77777777" w:rsidTr="00AB3B1E">
        <w:trPr>
          <w:trHeight w:val="287"/>
          <w:jc w:val="center"/>
        </w:trPr>
        <w:tc>
          <w:tcPr>
            <w:tcW w:w="0" w:type="auto"/>
            <w:hideMark/>
          </w:tcPr>
          <w:p w14:paraId="516E8B0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18D932F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5F85CF6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2087517" w14:textId="2BE71B1F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1061" w:type="dxa"/>
          </w:tcPr>
          <w:p w14:paraId="0EF8F5E5" w14:textId="5C084256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2B7284CD" w14:textId="1E005CE8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00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440827BE" w14:textId="77777777" w:rsidTr="00AB3B1E">
        <w:trPr>
          <w:jc w:val="center"/>
        </w:trPr>
        <w:tc>
          <w:tcPr>
            <w:tcW w:w="0" w:type="auto"/>
            <w:hideMark/>
          </w:tcPr>
          <w:p w14:paraId="1DFF417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47E5C4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5EA7BE0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BD866BB" w14:textId="43E5C16C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61" w:type="dxa"/>
          </w:tcPr>
          <w:p w14:paraId="4A77C53F" w14:textId="603A2074" w:rsidR="00793987" w:rsidRPr="00730036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6432EEE2" w14:textId="02030F8A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00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793987" w:rsidRPr="001C1090" w14:paraId="79D201ED" w14:textId="77777777" w:rsidTr="00AB3B1E">
        <w:trPr>
          <w:jc w:val="center"/>
        </w:trPr>
        <w:tc>
          <w:tcPr>
            <w:tcW w:w="0" w:type="auto"/>
            <w:hideMark/>
          </w:tcPr>
          <w:p w14:paraId="07E96EF5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215252B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6E3B3826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1B80942" w14:textId="30FBE246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1061" w:type="dxa"/>
          </w:tcPr>
          <w:p w14:paraId="13DB0BB8" w14:textId="4A2472FE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70E60090" w14:textId="5488817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0A9C4DE2" w14:textId="77777777" w:rsidTr="00AB3B1E">
        <w:trPr>
          <w:jc w:val="center"/>
        </w:trPr>
        <w:tc>
          <w:tcPr>
            <w:tcW w:w="0" w:type="auto"/>
            <w:hideMark/>
          </w:tcPr>
          <w:p w14:paraId="08A0EA3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20462968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3EAF4410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232A2FE" w14:textId="735C52C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0CEBC862" w14:textId="37DFF08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061" w:type="dxa"/>
          </w:tcPr>
          <w:p w14:paraId="64D2E603" w14:textId="78165C9C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6C9813E7" w14:textId="77777777" w:rsidTr="00AB3B1E">
        <w:trPr>
          <w:jc w:val="center"/>
        </w:trPr>
        <w:tc>
          <w:tcPr>
            <w:tcW w:w="0" w:type="auto"/>
            <w:hideMark/>
          </w:tcPr>
          <w:p w14:paraId="296499B7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1369C751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5C102CF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B18E231" w14:textId="251B8E9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061" w:type="dxa"/>
          </w:tcPr>
          <w:p w14:paraId="0DDE87B7" w14:textId="2D3AE485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1061" w:type="dxa"/>
          </w:tcPr>
          <w:p w14:paraId="739AD972" w14:textId="53DAD9B3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93987" w:rsidRPr="001C1090" w14:paraId="3810C911" w14:textId="77777777" w:rsidTr="00AB3B1E">
        <w:trPr>
          <w:jc w:val="center"/>
        </w:trPr>
        <w:tc>
          <w:tcPr>
            <w:tcW w:w="0" w:type="auto"/>
            <w:hideMark/>
          </w:tcPr>
          <w:p w14:paraId="21406EF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3FECEE4A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0" w:type="auto"/>
            <w:hideMark/>
          </w:tcPr>
          <w:p w14:paraId="7F7E6572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7B43948" w14:textId="475D80B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1061" w:type="dxa"/>
          </w:tcPr>
          <w:p w14:paraId="78FE45B8" w14:textId="69206B89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1061" w:type="dxa"/>
          </w:tcPr>
          <w:p w14:paraId="2F06BB14" w14:textId="6435A4C0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793987" w:rsidRPr="001C1090" w14:paraId="1009B46F" w14:textId="77777777" w:rsidTr="00AB3B1E">
        <w:trPr>
          <w:jc w:val="center"/>
        </w:trPr>
        <w:tc>
          <w:tcPr>
            <w:tcW w:w="0" w:type="auto"/>
            <w:hideMark/>
          </w:tcPr>
          <w:p w14:paraId="76FE750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ADD78CC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0" w:type="auto"/>
            <w:hideMark/>
          </w:tcPr>
          <w:p w14:paraId="3D6FF45D" w14:textId="77777777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FBB740C" w14:textId="1BCA4C4D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5909C545" w14:textId="3ADDDE2B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1061" w:type="dxa"/>
          </w:tcPr>
          <w:p w14:paraId="0AFE6DDA" w14:textId="030B069F" w:rsidR="00793987" w:rsidRPr="001C1090" w:rsidRDefault="00793987" w:rsidP="0079398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2"/>
    </w:tbl>
    <w:p w14:paraId="5F5BBAD9" w14:textId="77777777" w:rsidR="0069476F" w:rsidRPr="00E823CC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1BFD55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CBB160" w14:textId="3AC5F434" w:rsidR="0069476F" w:rsidRPr="001C1090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1599"/>
        <w:gridCol w:w="1228"/>
        <w:gridCol w:w="1248"/>
        <w:gridCol w:w="1248"/>
        <w:gridCol w:w="1248"/>
      </w:tblGrid>
      <w:tr w:rsidR="00614251" w:rsidRPr="001C1090" w14:paraId="20BE3022" w14:textId="77777777" w:rsidTr="00507E79">
        <w:trPr>
          <w:trHeight w:val="314"/>
          <w:jc w:val="center"/>
        </w:trPr>
        <w:tc>
          <w:tcPr>
            <w:tcW w:w="0" w:type="auto"/>
            <w:gridSpan w:val="3"/>
          </w:tcPr>
          <w:p w14:paraId="2C60611B" w14:textId="77777777" w:rsidR="00614251" w:rsidRPr="001C1090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3" w:name="_Hlk168238802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248" w:type="dxa"/>
          </w:tcPr>
          <w:p w14:paraId="241C5B28" w14:textId="77777777" w:rsidR="00614251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8" w:type="dxa"/>
          </w:tcPr>
          <w:p w14:paraId="2901AD84" w14:textId="3D774845" w:rsidR="00614251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8" w:type="dxa"/>
          </w:tcPr>
          <w:p w14:paraId="087A0940" w14:textId="5C9DB3A5" w:rsidR="00614251" w:rsidRDefault="00614251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251" w:rsidRPr="001C1090" w14:paraId="14F11580" w14:textId="77777777" w:rsidTr="00507E79">
        <w:trPr>
          <w:trHeight w:val="314"/>
          <w:jc w:val="center"/>
        </w:trPr>
        <w:tc>
          <w:tcPr>
            <w:tcW w:w="0" w:type="auto"/>
            <w:hideMark/>
          </w:tcPr>
          <w:p w14:paraId="3B495767" w14:textId="77777777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AAD619" w14:textId="77777777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FE44217" w14:textId="77777777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48" w:type="dxa"/>
          </w:tcPr>
          <w:p w14:paraId="1B1A590C" w14:textId="36D2D14A" w:rsidR="00614251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248" w:type="dxa"/>
          </w:tcPr>
          <w:p w14:paraId="35FC763B" w14:textId="50B3E417" w:rsidR="00614251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48" w:type="dxa"/>
          </w:tcPr>
          <w:p w14:paraId="32C8515C" w14:textId="0F7FD434" w:rsidR="00614251" w:rsidRPr="001C1090" w:rsidRDefault="00614251" w:rsidP="0061425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614251" w:rsidRPr="001C1090" w14:paraId="4DCDC1A0" w14:textId="77777777" w:rsidTr="00507E79">
        <w:trPr>
          <w:jc w:val="center"/>
        </w:trPr>
        <w:tc>
          <w:tcPr>
            <w:tcW w:w="0" w:type="auto"/>
            <w:hideMark/>
          </w:tcPr>
          <w:p w14:paraId="7FD29A5A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  <w:proofErr w:type="spellEnd"/>
          </w:p>
        </w:tc>
        <w:tc>
          <w:tcPr>
            <w:tcW w:w="0" w:type="auto"/>
            <w:hideMark/>
          </w:tcPr>
          <w:p w14:paraId="4D785A24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1D270334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2D39F2C" w14:textId="204228E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  <w:proofErr w:type="spellEnd"/>
          </w:p>
        </w:tc>
        <w:tc>
          <w:tcPr>
            <w:tcW w:w="1248" w:type="dxa"/>
          </w:tcPr>
          <w:p w14:paraId="64E645D0" w14:textId="252760D6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7CB2997C" w14:textId="6F247696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3E7E3162" w14:textId="77777777" w:rsidTr="00507E79">
        <w:trPr>
          <w:jc w:val="center"/>
        </w:trPr>
        <w:tc>
          <w:tcPr>
            <w:tcW w:w="0" w:type="auto"/>
            <w:hideMark/>
          </w:tcPr>
          <w:p w14:paraId="6989F51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6C8C1E4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0" w:type="auto"/>
            <w:hideMark/>
          </w:tcPr>
          <w:p w14:paraId="5672D9CB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9F69AA7" w14:textId="72BAB97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4A5064FA" w14:textId="0069441A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48" w:type="dxa"/>
          </w:tcPr>
          <w:p w14:paraId="0F1A2394" w14:textId="65D57E05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32F5FA99" w14:textId="77777777" w:rsidTr="00507E79">
        <w:trPr>
          <w:jc w:val="center"/>
        </w:trPr>
        <w:tc>
          <w:tcPr>
            <w:tcW w:w="0" w:type="auto"/>
            <w:hideMark/>
          </w:tcPr>
          <w:p w14:paraId="0A39606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56344D8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2F8EDC0E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7F571D5" w14:textId="61664C5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020ABA0F" w14:textId="2C8ACC7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48" w:type="dxa"/>
          </w:tcPr>
          <w:p w14:paraId="169CDEC7" w14:textId="361C984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14BBBF8C" w14:textId="77777777" w:rsidTr="00507E79">
        <w:trPr>
          <w:jc w:val="center"/>
        </w:trPr>
        <w:tc>
          <w:tcPr>
            <w:tcW w:w="0" w:type="auto"/>
            <w:hideMark/>
          </w:tcPr>
          <w:p w14:paraId="219B9C58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69C9B0DC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992E067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B7D4CD4" w14:textId="63D1ED6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59EDC0F8" w14:textId="078E81C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48" w:type="dxa"/>
          </w:tcPr>
          <w:p w14:paraId="12B7D29F" w14:textId="4D65EAC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5D4A98F2" w14:textId="77777777" w:rsidTr="00507E79">
        <w:trPr>
          <w:jc w:val="center"/>
        </w:trPr>
        <w:tc>
          <w:tcPr>
            <w:tcW w:w="0" w:type="auto"/>
            <w:hideMark/>
          </w:tcPr>
          <w:p w14:paraId="01B01AB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TAT</w:t>
            </w:r>
          </w:p>
        </w:tc>
        <w:tc>
          <w:tcPr>
            <w:tcW w:w="0" w:type="auto"/>
            <w:hideMark/>
          </w:tcPr>
          <w:p w14:paraId="5BFD31B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0" w:type="auto"/>
            <w:hideMark/>
          </w:tcPr>
          <w:p w14:paraId="1B6A5BBC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05476F3F" w14:textId="0114BF6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48" w:type="dxa"/>
          </w:tcPr>
          <w:p w14:paraId="426BFBEF" w14:textId="14008B2C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48" w:type="dxa"/>
          </w:tcPr>
          <w:p w14:paraId="5A4E02A1" w14:textId="5F4A5A0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7BE684B8" w14:textId="77777777" w:rsidTr="00507E79">
        <w:trPr>
          <w:jc w:val="center"/>
        </w:trPr>
        <w:tc>
          <w:tcPr>
            <w:tcW w:w="0" w:type="auto"/>
            <w:hideMark/>
          </w:tcPr>
          <w:p w14:paraId="11DA603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0" w:type="auto"/>
            <w:hideMark/>
          </w:tcPr>
          <w:p w14:paraId="01AB0CA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1A12471B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AF8F606" w14:textId="73E7D0E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48" w:type="dxa"/>
          </w:tcPr>
          <w:p w14:paraId="69AF8A3E" w14:textId="1F4622EC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4A3E8CC2" w14:textId="43B09E2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330599F9" w14:textId="77777777" w:rsidTr="00507E79">
        <w:trPr>
          <w:jc w:val="center"/>
        </w:trPr>
        <w:tc>
          <w:tcPr>
            <w:tcW w:w="0" w:type="auto"/>
            <w:hideMark/>
          </w:tcPr>
          <w:p w14:paraId="557E7CC8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7085DAE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5A2B8604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58498D58" w14:textId="60B6704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48" w:type="dxa"/>
          </w:tcPr>
          <w:p w14:paraId="77490030" w14:textId="51FF3F7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8" w:type="dxa"/>
          </w:tcPr>
          <w:p w14:paraId="52C126FC" w14:textId="7B048400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251" w:rsidRPr="001C1090" w14:paraId="66728370" w14:textId="77777777" w:rsidTr="00507E79">
        <w:trPr>
          <w:jc w:val="center"/>
        </w:trPr>
        <w:tc>
          <w:tcPr>
            <w:tcW w:w="0" w:type="auto"/>
            <w:hideMark/>
          </w:tcPr>
          <w:p w14:paraId="78F0B853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5DC444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2E3563CA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6AE7C40" w14:textId="4833B8D6" w:rsidR="00614251" w:rsidRPr="0001328E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8" w:type="dxa"/>
          </w:tcPr>
          <w:p w14:paraId="73BDEE6E" w14:textId="0346D172" w:rsidR="00614251" w:rsidRPr="0001328E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48" w:type="dxa"/>
          </w:tcPr>
          <w:p w14:paraId="51421519" w14:textId="5E3A0AD1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1328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14251" w:rsidRPr="001C1090" w14:paraId="53A2B990" w14:textId="77777777" w:rsidTr="00507E79">
        <w:trPr>
          <w:jc w:val="center"/>
        </w:trPr>
        <w:tc>
          <w:tcPr>
            <w:tcW w:w="0" w:type="auto"/>
            <w:hideMark/>
          </w:tcPr>
          <w:p w14:paraId="52294BF5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553E1E7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4E0E23F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1660899" w14:textId="4EDDC4E0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48" w:type="dxa"/>
          </w:tcPr>
          <w:p w14:paraId="1D0EC887" w14:textId="2CD6A3A3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0F86E51F" w14:textId="482DB89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0201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44860EC3" w14:textId="77777777" w:rsidTr="00507E79">
        <w:trPr>
          <w:jc w:val="center"/>
        </w:trPr>
        <w:tc>
          <w:tcPr>
            <w:tcW w:w="0" w:type="auto"/>
            <w:hideMark/>
          </w:tcPr>
          <w:p w14:paraId="24B5ACB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8B0D049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6233637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A5E732F" w14:textId="41508206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48" w:type="dxa"/>
          </w:tcPr>
          <w:p w14:paraId="24CD1B98" w14:textId="489909E7" w:rsidR="00614251" w:rsidRPr="004C020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687CFD50" w14:textId="1F19332E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C0201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7A528F74" w14:textId="77777777" w:rsidTr="00507E79">
        <w:trPr>
          <w:jc w:val="center"/>
        </w:trPr>
        <w:tc>
          <w:tcPr>
            <w:tcW w:w="0" w:type="auto"/>
            <w:hideMark/>
          </w:tcPr>
          <w:p w14:paraId="65F12E12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70816392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  <w:hideMark/>
          </w:tcPr>
          <w:p w14:paraId="2ED5BB9F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5C05FF5A" w14:textId="321DC81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7331930B" w14:textId="3B913C9F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588B85AC" w14:textId="24CD4DE2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0EA4672A" w14:textId="77777777" w:rsidTr="00507E79">
        <w:trPr>
          <w:jc w:val="center"/>
        </w:trPr>
        <w:tc>
          <w:tcPr>
            <w:tcW w:w="0" w:type="auto"/>
            <w:hideMark/>
          </w:tcPr>
          <w:p w14:paraId="4C56580A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  <w:hideMark/>
          </w:tcPr>
          <w:p w14:paraId="277C5E10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69314AE6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475064B7" w14:textId="4DCF70AF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724D781C" w14:textId="2A22CA02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23135783" w14:textId="6716D746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14251" w:rsidRPr="001C1090" w14:paraId="7104B84A" w14:textId="77777777" w:rsidTr="00507E79">
        <w:trPr>
          <w:jc w:val="center"/>
        </w:trPr>
        <w:tc>
          <w:tcPr>
            <w:tcW w:w="0" w:type="auto"/>
            <w:hideMark/>
          </w:tcPr>
          <w:p w14:paraId="54166E27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7B8CBB56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  <w:hideMark/>
          </w:tcPr>
          <w:p w14:paraId="60FBC508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0FDE4D8C" w14:textId="13AC7FCD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02A9FAF7" w14:textId="5BAFA37A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5C2A83C" w14:textId="7F15CEC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1C1090" w14:paraId="7FF7916E" w14:textId="77777777" w:rsidTr="00507E79">
        <w:trPr>
          <w:jc w:val="center"/>
        </w:trPr>
        <w:tc>
          <w:tcPr>
            <w:tcW w:w="0" w:type="auto"/>
            <w:hideMark/>
          </w:tcPr>
          <w:p w14:paraId="5D1ED9BB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  <w:hideMark/>
          </w:tcPr>
          <w:p w14:paraId="0393B5AD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54AD600C" w14:textId="77777777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2B602FA" w14:textId="7C1F6E83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E75554A" w14:textId="5CDF86B5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1A4AA106" w14:textId="23B3A95F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14251" w:rsidRPr="004B3411" w14:paraId="53CBC6EF" w14:textId="77777777" w:rsidTr="00507E79">
        <w:trPr>
          <w:jc w:val="center"/>
        </w:trPr>
        <w:tc>
          <w:tcPr>
            <w:tcW w:w="0" w:type="auto"/>
          </w:tcPr>
          <w:p w14:paraId="579336B9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</w:tcPr>
          <w:p w14:paraId="45A74A86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</w:tcPr>
          <w:p w14:paraId="3DE2BF10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48" w:type="dxa"/>
          </w:tcPr>
          <w:p w14:paraId="66DF93D9" w14:textId="063FB5FC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43F3D9BA" w14:textId="55352B0F" w:rsidR="00614251" w:rsidRPr="001C1090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EC88E1F" w14:textId="2E95CD5B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14251" w:rsidRPr="004B3411" w14:paraId="19C049F7" w14:textId="77777777" w:rsidTr="00507E79">
        <w:trPr>
          <w:jc w:val="center"/>
        </w:trPr>
        <w:tc>
          <w:tcPr>
            <w:tcW w:w="0" w:type="auto"/>
          </w:tcPr>
          <w:p w14:paraId="4B9B913F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</w:tcPr>
          <w:p w14:paraId="2A1FF03C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</w:tcPr>
          <w:p w14:paraId="264FF92D" w14:textId="77777777" w:rsidR="00614251" w:rsidRPr="004B3411" w:rsidRDefault="00614251" w:rsidP="0061425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B3411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48" w:type="dxa"/>
          </w:tcPr>
          <w:p w14:paraId="2D9ADE1E" w14:textId="73C1C639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1C109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45F62699" w14:textId="6BDE687F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B3411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651702D8" w14:textId="5E88ECED" w:rsidR="00614251" w:rsidRPr="004B3411" w:rsidRDefault="00614251" w:rsidP="00614251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13"/>
    </w:tbl>
    <w:p w14:paraId="00E2595C" w14:textId="77777777" w:rsidR="0069476F" w:rsidRPr="00E823CC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5A058" w14:textId="5D4C8642" w:rsidR="0069476F" w:rsidRPr="00170ADD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28"/>
        <w:gridCol w:w="1789"/>
        <w:gridCol w:w="1295"/>
        <w:gridCol w:w="1194"/>
        <w:gridCol w:w="1328"/>
        <w:gridCol w:w="1159"/>
      </w:tblGrid>
      <w:tr w:rsidR="00F47727" w:rsidRPr="00170ADD" w14:paraId="4C52D7DB" w14:textId="77777777" w:rsidTr="00C2546F">
        <w:trPr>
          <w:jc w:val="center"/>
        </w:trPr>
        <w:tc>
          <w:tcPr>
            <w:tcW w:w="4812" w:type="dxa"/>
            <w:gridSpan w:val="3"/>
          </w:tcPr>
          <w:p w14:paraId="0D6524DE" w14:textId="77777777" w:rsidR="00F47727" w:rsidRPr="00170ADD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4" w:name="_Hlk168238825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59" w:type="dxa"/>
          </w:tcPr>
          <w:p w14:paraId="015865C2" w14:textId="77777777" w:rsidR="00F47727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9" w:type="dxa"/>
          </w:tcPr>
          <w:p w14:paraId="19B91076" w14:textId="6F253468" w:rsidR="00F47727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59" w:type="dxa"/>
          </w:tcPr>
          <w:p w14:paraId="7C440467" w14:textId="6AF37AC0" w:rsidR="00F47727" w:rsidRDefault="00F4772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F47727" w:rsidRPr="00170ADD" w14:paraId="7D904F7E" w14:textId="77777777" w:rsidTr="00C2546F">
        <w:trPr>
          <w:jc w:val="center"/>
        </w:trPr>
        <w:tc>
          <w:tcPr>
            <w:tcW w:w="1728" w:type="dxa"/>
            <w:hideMark/>
          </w:tcPr>
          <w:p w14:paraId="212FD336" w14:textId="77777777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789" w:type="dxa"/>
            <w:hideMark/>
          </w:tcPr>
          <w:p w14:paraId="42C6929D" w14:textId="77777777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56F35C43" w14:textId="77777777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59" w:type="dxa"/>
          </w:tcPr>
          <w:p w14:paraId="37854038" w14:textId="46A22FC3" w:rsidR="00F47727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159" w:type="dxa"/>
          </w:tcPr>
          <w:p w14:paraId="5E11F7F2" w14:textId="570F14E5" w:rsidR="00F47727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59" w:type="dxa"/>
          </w:tcPr>
          <w:p w14:paraId="51275E44" w14:textId="44146921" w:rsidR="00F47727" w:rsidRPr="00170ADD" w:rsidRDefault="00F47727" w:rsidP="00F4772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F47727" w:rsidRPr="00170ADD" w14:paraId="43D2499A" w14:textId="77777777" w:rsidTr="00C2546F">
        <w:trPr>
          <w:jc w:val="center"/>
        </w:trPr>
        <w:tc>
          <w:tcPr>
            <w:tcW w:w="1728" w:type="dxa"/>
            <w:hideMark/>
          </w:tcPr>
          <w:p w14:paraId="244683E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789" w:type="dxa"/>
            <w:hideMark/>
          </w:tcPr>
          <w:p w14:paraId="403EAA0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95" w:type="dxa"/>
            <w:hideMark/>
          </w:tcPr>
          <w:p w14:paraId="3F0EA7F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386B681B" w14:textId="78A172D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159" w:type="dxa"/>
          </w:tcPr>
          <w:p w14:paraId="7F0F23D4" w14:textId="64BFF0FB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304E7025" w14:textId="58BA530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68BDB12E" w14:textId="77777777" w:rsidTr="00C2546F">
        <w:trPr>
          <w:jc w:val="center"/>
        </w:trPr>
        <w:tc>
          <w:tcPr>
            <w:tcW w:w="1728" w:type="dxa"/>
            <w:hideMark/>
          </w:tcPr>
          <w:p w14:paraId="755E68A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789" w:type="dxa"/>
            <w:hideMark/>
          </w:tcPr>
          <w:p w14:paraId="41E24C2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95" w:type="dxa"/>
            <w:hideMark/>
          </w:tcPr>
          <w:p w14:paraId="21903A8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D464A1B" w14:textId="328CBAA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159" w:type="dxa"/>
          </w:tcPr>
          <w:p w14:paraId="18F9E171" w14:textId="5BE180F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35221606" w14:textId="538E665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48CF81BF" w14:textId="77777777" w:rsidTr="00C2546F">
        <w:trPr>
          <w:jc w:val="center"/>
        </w:trPr>
        <w:tc>
          <w:tcPr>
            <w:tcW w:w="1728" w:type="dxa"/>
            <w:hideMark/>
          </w:tcPr>
          <w:p w14:paraId="50431E48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789" w:type="dxa"/>
            <w:hideMark/>
          </w:tcPr>
          <w:p w14:paraId="39ED9190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95" w:type="dxa"/>
            <w:hideMark/>
          </w:tcPr>
          <w:p w14:paraId="69F6203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1ED07956" w14:textId="751D7DF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325CEDAA" w14:textId="077543D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223FF00C" w14:textId="6C707C4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25E46C54" w14:textId="77777777" w:rsidTr="00C2546F">
        <w:trPr>
          <w:jc w:val="center"/>
        </w:trPr>
        <w:tc>
          <w:tcPr>
            <w:tcW w:w="1728" w:type="dxa"/>
            <w:hideMark/>
          </w:tcPr>
          <w:p w14:paraId="5BB1698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789" w:type="dxa"/>
            <w:hideMark/>
          </w:tcPr>
          <w:p w14:paraId="402B5F60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295" w:type="dxa"/>
            <w:hideMark/>
          </w:tcPr>
          <w:p w14:paraId="5AF6CA3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019DF085" w14:textId="38B87F6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59" w:type="dxa"/>
          </w:tcPr>
          <w:p w14:paraId="45DC97F8" w14:textId="18FD36C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159" w:type="dxa"/>
          </w:tcPr>
          <w:p w14:paraId="48B80F0C" w14:textId="358B8E3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0D1F38A5" w14:textId="77777777" w:rsidTr="00C2546F">
        <w:trPr>
          <w:jc w:val="center"/>
        </w:trPr>
        <w:tc>
          <w:tcPr>
            <w:tcW w:w="1728" w:type="dxa"/>
            <w:hideMark/>
          </w:tcPr>
          <w:p w14:paraId="471C86B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789" w:type="dxa"/>
            <w:hideMark/>
          </w:tcPr>
          <w:p w14:paraId="2C69F1A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295" w:type="dxa"/>
            <w:hideMark/>
          </w:tcPr>
          <w:p w14:paraId="77686A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0C2BDD6" w14:textId="452BB41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159" w:type="dxa"/>
          </w:tcPr>
          <w:p w14:paraId="4841B941" w14:textId="38A8552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159" w:type="dxa"/>
          </w:tcPr>
          <w:p w14:paraId="7BBF6B96" w14:textId="31E8BA5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7CFFBBEE" w14:textId="77777777" w:rsidTr="00C2546F">
        <w:trPr>
          <w:jc w:val="center"/>
        </w:trPr>
        <w:tc>
          <w:tcPr>
            <w:tcW w:w="1728" w:type="dxa"/>
            <w:hideMark/>
          </w:tcPr>
          <w:p w14:paraId="01CCBC2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789" w:type="dxa"/>
            <w:hideMark/>
          </w:tcPr>
          <w:p w14:paraId="2659FB9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95" w:type="dxa"/>
            <w:hideMark/>
          </w:tcPr>
          <w:p w14:paraId="6515427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1E281BB9" w14:textId="2CD7BCF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159" w:type="dxa"/>
          </w:tcPr>
          <w:p w14:paraId="79DF6BB5" w14:textId="6B793CF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7BA2EC8C" w14:textId="30F31E5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069A94A4" w14:textId="77777777" w:rsidTr="00C2546F">
        <w:trPr>
          <w:jc w:val="center"/>
        </w:trPr>
        <w:tc>
          <w:tcPr>
            <w:tcW w:w="1728" w:type="dxa"/>
            <w:hideMark/>
          </w:tcPr>
          <w:p w14:paraId="79D982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789" w:type="dxa"/>
            <w:hideMark/>
          </w:tcPr>
          <w:p w14:paraId="2865290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295" w:type="dxa"/>
            <w:hideMark/>
          </w:tcPr>
          <w:p w14:paraId="4BE4FD6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076CF7FF" w14:textId="2525163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4B9E9A0B" w14:textId="1AD21C44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159" w:type="dxa"/>
          </w:tcPr>
          <w:p w14:paraId="2AD9B01C" w14:textId="4FFA2D0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7B664164" w14:textId="77777777" w:rsidTr="00C2546F">
        <w:trPr>
          <w:jc w:val="center"/>
        </w:trPr>
        <w:tc>
          <w:tcPr>
            <w:tcW w:w="1728" w:type="dxa"/>
            <w:hideMark/>
          </w:tcPr>
          <w:p w14:paraId="7344FB9E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789" w:type="dxa"/>
            <w:hideMark/>
          </w:tcPr>
          <w:p w14:paraId="3875C46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18FC5B6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4EFBC6B7" w14:textId="09931FD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59" w:type="dxa"/>
          </w:tcPr>
          <w:p w14:paraId="29807058" w14:textId="6C394B5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244AD91B" w14:textId="5E421DD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167F7F0A" w14:textId="77777777" w:rsidTr="00C2546F">
        <w:trPr>
          <w:jc w:val="center"/>
        </w:trPr>
        <w:tc>
          <w:tcPr>
            <w:tcW w:w="1728" w:type="dxa"/>
            <w:hideMark/>
          </w:tcPr>
          <w:p w14:paraId="1CE79DE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789" w:type="dxa"/>
            <w:hideMark/>
          </w:tcPr>
          <w:p w14:paraId="7CA080A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34745E2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579F4439" w14:textId="6D0CAA23" w:rsidR="00F47727" w:rsidRPr="00EB5F75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159" w:type="dxa"/>
          </w:tcPr>
          <w:p w14:paraId="1D75272C" w14:textId="19E7F707" w:rsidR="00F47727" w:rsidRPr="00EB5F75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6F4E10E8" w14:textId="152A93C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5F75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1EC5EAA7" w14:textId="77777777" w:rsidTr="00C2546F">
        <w:trPr>
          <w:jc w:val="center"/>
        </w:trPr>
        <w:tc>
          <w:tcPr>
            <w:tcW w:w="1728" w:type="dxa"/>
            <w:hideMark/>
          </w:tcPr>
          <w:p w14:paraId="343970A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1AA2D41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95" w:type="dxa"/>
            <w:hideMark/>
          </w:tcPr>
          <w:p w14:paraId="73AE422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A6D8B0D" w14:textId="72FC9A3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67A5E6D5" w14:textId="5FB40AB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7F2CB1EC" w14:textId="6B9C564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624E8D94" w14:textId="77777777" w:rsidTr="00C2546F">
        <w:trPr>
          <w:jc w:val="center"/>
        </w:trPr>
        <w:tc>
          <w:tcPr>
            <w:tcW w:w="1728" w:type="dxa"/>
            <w:hideMark/>
          </w:tcPr>
          <w:p w14:paraId="29C7B97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89" w:type="dxa"/>
            <w:hideMark/>
          </w:tcPr>
          <w:p w14:paraId="6E222DC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295" w:type="dxa"/>
            <w:hideMark/>
          </w:tcPr>
          <w:p w14:paraId="3042B2DD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29746ECA" w14:textId="190AE77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4528BC36" w14:textId="525E9EC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09D4891A" w14:textId="35381FC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5F008208" w14:textId="77777777" w:rsidTr="00C2546F">
        <w:trPr>
          <w:jc w:val="center"/>
        </w:trPr>
        <w:tc>
          <w:tcPr>
            <w:tcW w:w="1728" w:type="dxa"/>
            <w:hideMark/>
          </w:tcPr>
          <w:p w14:paraId="7A9A41F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0AE109A8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95" w:type="dxa"/>
            <w:hideMark/>
          </w:tcPr>
          <w:p w14:paraId="763C279A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258C3A2D" w14:textId="12FE8E1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2A03D066" w14:textId="4A9CDE1E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159" w:type="dxa"/>
          </w:tcPr>
          <w:p w14:paraId="7CC83A46" w14:textId="56B2F23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5F55F138" w14:textId="77777777" w:rsidTr="00C2546F">
        <w:trPr>
          <w:jc w:val="center"/>
        </w:trPr>
        <w:tc>
          <w:tcPr>
            <w:tcW w:w="1728" w:type="dxa"/>
            <w:hideMark/>
          </w:tcPr>
          <w:p w14:paraId="318960B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7E4FE2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59A5FF0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3041B705" w14:textId="7F020AB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57F97534" w14:textId="0C6255A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59" w:type="dxa"/>
          </w:tcPr>
          <w:p w14:paraId="50352EB8" w14:textId="5E9A13E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0A678209" w14:textId="77777777" w:rsidTr="00C2546F">
        <w:trPr>
          <w:jc w:val="center"/>
        </w:trPr>
        <w:tc>
          <w:tcPr>
            <w:tcW w:w="1728" w:type="dxa"/>
            <w:hideMark/>
          </w:tcPr>
          <w:p w14:paraId="7F13E00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89" w:type="dxa"/>
            <w:hideMark/>
          </w:tcPr>
          <w:p w14:paraId="3885B7C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7CE8C561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B889843" w14:textId="337C46E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59" w:type="dxa"/>
          </w:tcPr>
          <w:p w14:paraId="64BD6FEB" w14:textId="41B9BD7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08E903E4" w14:textId="31D21D5E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747DD99C" w14:textId="77777777" w:rsidTr="00C2546F">
        <w:trPr>
          <w:jc w:val="center"/>
        </w:trPr>
        <w:tc>
          <w:tcPr>
            <w:tcW w:w="1728" w:type="dxa"/>
            <w:hideMark/>
          </w:tcPr>
          <w:p w14:paraId="3FF4434D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789" w:type="dxa"/>
            <w:hideMark/>
          </w:tcPr>
          <w:p w14:paraId="18C6A50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17B514DF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72F28D5F" w14:textId="0DA6C0D3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159" w:type="dxa"/>
          </w:tcPr>
          <w:p w14:paraId="4ECC1499" w14:textId="5140076A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18EE6C02" w14:textId="59DB580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4B6F31BF" w14:textId="77777777" w:rsidTr="00C2546F">
        <w:trPr>
          <w:jc w:val="center"/>
        </w:trPr>
        <w:tc>
          <w:tcPr>
            <w:tcW w:w="1728" w:type="dxa"/>
            <w:hideMark/>
          </w:tcPr>
          <w:p w14:paraId="1B121FD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89" w:type="dxa"/>
            <w:hideMark/>
          </w:tcPr>
          <w:p w14:paraId="215C8A2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yt</w:t>
            </w:r>
            <w:proofErr w:type="spellEnd"/>
          </w:p>
        </w:tc>
        <w:tc>
          <w:tcPr>
            <w:tcW w:w="1295" w:type="dxa"/>
            <w:hideMark/>
          </w:tcPr>
          <w:p w14:paraId="762C7DC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0572A309" w14:textId="2069402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159" w:type="dxa"/>
          </w:tcPr>
          <w:p w14:paraId="5655B600" w14:textId="00CEFF6C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yt</w:t>
            </w:r>
            <w:proofErr w:type="spellEnd"/>
          </w:p>
        </w:tc>
        <w:tc>
          <w:tcPr>
            <w:tcW w:w="1159" w:type="dxa"/>
          </w:tcPr>
          <w:p w14:paraId="23E19741" w14:textId="1EE871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238041C6" w14:textId="77777777" w:rsidTr="00C2546F">
        <w:trPr>
          <w:jc w:val="center"/>
        </w:trPr>
        <w:tc>
          <w:tcPr>
            <w:tcW w:w="1728" w:type="dxa"/>
            <w:hideMark/>
          </w:tcPr>
          <w:p w14:paraId="03D4420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00F5F7FD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77375888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609D2044" w14:textId="2029914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3D59F281" w14:textId="75B614D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59" w:type="dxa"/>
          </w:tcPr>
          <w:p w14:paraId="214C5F62" w14:textId="5078978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1E95C819" w14:textId="77777777" w:rsidTr="00C2546F">
        <w:trPr>
          <w:jc w:val="center"/>
        </w:trPr>
        <w:tc>
          <w:tcPr>
            <w:tcW w:w="1728" w:type="dxa"/>
            <w:hideMark/>
          </w:tcPr>
          <w:p w14:paraId="0A6808EC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542AFDD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10599646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0E26C64F" w14:textId="654BA56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6B82861E" w14:textId="221683A5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57E6BB7E" w14:textId="0F0C721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47727" w:rsidRPr="00170ADD" w14:paraId="069F81F5" w14:textId="77777777" w:rsidTr="00C2546F">
        <w:trPr>
          <w:jc w:val="center"/>
        </w:trPr>
        <w:tc>
          <w:tcPr>
            <w:tcW w:w="1728" w:type="dxa"/>
            <w:hideMark/>
          </w:tcPr>
          <w:p w14:paraId="732A2A2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89" w:type="dxa"/>
            <w:hideMark/>
          </w:tcPr>
          <w:p w14:paraId="339F96B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0C660390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6BEC0734" w14:textId="54C50F22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6C8D265F" w14:textId="26E25C0D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59" w:type="dxa"/>
          </w:tcPr>
          <w:p w14:paraId="40A3624F" w14:textId="097F1D21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2DFFCBCF" w14:textId="77777777" w:rsidTr="00C2546F">
        <w:trPr>
          <w:jc w:val="center"/>
        </w:trPr>
        <w:tc>
          <w:tcPr>
            <w:tcW w:w="1728" w:type="dxa"/>
            <w:hideMark/>
          </w:tcPr>
          <w:p w14:paraId="304956C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89" w:type="dxa"/>
            <w:hideMark/>
          </w:tcPr>
          <w:p w14:paraId="089270FA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7504DD24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43C2ED4B" w14:textId="54F22A4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59" w:type="dxa"/>
          </w:tcPr>
          <w:p w14:paraId="505DF6A6" w14:textId="694BB6A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56A4A25E" w14:textId="3D2505D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47727" w:rsidRPr="00170ADD" w14:paraId="6EBDBCB0" w14:textId="77777777" w:rsidTr="00C2546F">
        <w:trPr>
          <w:jc w:val="center"/>
        </w:trPr>
        <w:tc>
          <w:tcPr>
            <w:tcW w:w="1728" w:type="dxa"/>
            <w:hideMark/>
          </w:tcPr>
          <w:p w14:paraId="493A9F89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89" w:type="dxa"/>
            <w:hideMark/>
          </w:tcPr>
          <w:p w14:paraId="690734B7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547E4A8A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9" w:type="dxa"/>
          </w:tcPr>
          <w:p w14:paraId="5CCE175E" w14:textId="18AC44D3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159" w:type="dxa"/>
          </w:tcPr>
          <w:p w14:paraId="59C73650" w14:textId="23D8FFB0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59" w:type="dxa"/>
          </w:tcPr>
          <w:p w14:paraId="0BFE65DB" w14:textId="0A2C1FA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468CB7B7" w14:textId="77777777" w:rsidTr="00C2546F">
        <w:trPr>
          <w:trHeight w:val="350"/>
          <w:jc w:val="center"/>
        </w:trPr>
        <w:tc>
          <w:tcPr>
            <w:tcW w:w="1728" w:type="dxa"/>
            <w:hideMark/>
          </w:tcPr>
          <w:p w14:paraId="7FFC8CA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89" w:type="dxa"/>
            <w:hideMark/>
          </w:tcPr>
          <w:p w14:paraId="16AD692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15A76F02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59" w:type="dxa"/>
          </w:tcPr>
          <w:p w14:paraId="0EE57893" w14:textId="56D5BCC8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159" w:type="dxa"/>
          </w:tcPr>
          <w:p w14:paraId="6C24C385" w14:textId="60B8272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59" w:type="dxa"/>
          </w:tcPr>
          <w:p w14:paraId="535A6CE7" w14:textId="42C72009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47727" w:rsidRPr="00170ADD" w14:paraId="1C19F4E0" w14:textId="77777777" w:rsidTr="00C2546F">
        <w:trPr>
          <w:jc w:val="center"/>
        </w:trPr>
        <w:tc>
          <w:tcPr>
            <w:tcW w:w="1728" w:type="dxa"/>
            <w:hideMark/>
          </w:tcPr>
          <w:p w14:paraId="1F70D135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89" w:type="dxa"/>
            <w:hideMark/>
          </w:tcPr>
          <w:p w14:paraId="46169D0B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95" w:type="dxa"/>
            <w:hideMark/>
          </w:tcPr>
          <w:p w14:paraId="6C939113" w14:textId="7777777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159" w:type="dxa"/>
          </w:tcPr>
          <w:p w14:paraId="359FBCB5" w14:textId="13C430CF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59" w:type="dxa"/>
          </w:tcPr>
          <w:p w14:paraId="46B2C396" w14:textId="68913CE7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159" w:type="dxa"/>
          </w:tcPr>
          <w:p w14:paraId="74317D2F" w14:textId="59EBD0B6" w:rsidR="00F47727" w:rsidRPr="00170ADD" w:rsidRDefault="00F47727" w:rsidP="00F4772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70ADD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14"/>
    </w:tbl>
    <w:p w14:paraId="2AD3E614" w14:textId="77777777" w:rsidR="0069476F" w:rsidRPr="00BF1FE8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2E69A8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0B6B98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2"/>
        <w:gridCol w:w="1435"/>
        <w:gridCol w:w="1510"/>
        <w:gridCol w:w="1312"/>
        <w:gridCol w:w="1312"/>
        <w:gridCol w:w="1312"/>
      </w:tblGrid>
      <w:tr w:rsidR="002E16EB" w:rsidRPr="002E16EB" w14:paraId="09D3C5E3" w14:textId="77777777" w:rsidTr="00006605">
        <w:tc>
          <w:tcPr>
            <w:tcW w:w="4307" w:type="dxa"/>
            <w:gridSpan w:val="3"/>
          </w:tcPr>
          <w:p w14:paraId="2D2B4E88" w14:textId="77777777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5" w:name="_Hlk168238852"/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312" w:type="dxa"/>
          </w:tcPr>
          <w:p w14:paraId="09A90487" w14:textId="77777777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2" w:type="dxa"/>
          </w:tcPr>
          <w:p w14:paraId="65CE0601" w14:textId="2527F9DB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12" w:type="dxa"/>
          </w:tcPr>
          <w:p w14:paraId="7170869A" w14:textId="1DD09417" w:rsidR="002E16EB" w:rsidRPr="002E16EB" w:rsidRDefault="002E1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16EB" w:rsidRPr="002E16EB" w14:paraId="2F3EBCB1" w14:textId="77777777" w:rsidTr="00006605">
        <w:tc>
          <w:tcPr>
            <w:tcW w:w="1362" w:type="dxa"/>
            <w:hideMark/>
          </w:tcPr>
          <w:p w14:paraId="1C5B535C" w14:textId="77777777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35" w:type="dxa"/>
            <w:hideMark/>
          </w:tcPr>
          <w:p w14:paraId="7699A53E" w14:textId="77777777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10" w:type="dxa"/>
            <w:hideMark/>
          </w:tcPr>
          <w:p w14:paraId="7F653DE5" w14:textId="77777777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12" w:type="dxa"/>
          </w:tcPr>
          <w:p w14:paraId="3D77D6B5" w14:textId="795B959B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2" w:type="dxa"/>
          </w:tcPr>
          <w:p w14:paraId="6FE13B55" w14:textId="49875E48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12" w:type="dxa"/>
          </w:tcPr>
          <w:p w14:paraId="6A047C7D" w14:textId="40860100" w:rsidR="002E16EB" w:rsidRPr="002E16EB" w:rsidRDefault="002E16EB" w:rsidP="002E16E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2E16EB" w:rsidRPr="002E16EB" w14:paraId="3869574F" w14:textId="77777777" w:rsidTr="00006605">
        <w:tc>
          <w:tcPr>
            <w:tcW w:w="1362" w:type="dxa"/>
            <w:hideMark/>
          </w:tcPr>
          <w:p w14:paraId="14D9994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1435" w:type="dxa"/>
            <w:hideMark/>
          </w:tcPr>
          <w:p w14:paraId="7AD9535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0" w:type="dxa"/>
            <w:hideMark/>
          </w:tcPr>
          <w:p w14:paraId="7E5F0CB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B3647C7" w14:textId="6938DD7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1312" w:type="dxa"/>
          </w:tcPr>
          <w:p w14:paraId="6CE1E325" w14:textId="45956BA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1F76C549" w14:textId="0588D1B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2FDAD08C" w14:textId="77777777" w:rsidTr="00006605">
        <w:tc>
          <w:tcPr>
            <w:tcW w:w="1362" w:type="dxa"/>
            <w:hideMark/>
          </w:tcPr>
          <w:p w14:paraId="3C474C7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435" w:type="dxa"/>
            <w:hideMark/>
          </w:tcPr>
          <w:p w14:paraId="164C3D4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10" w:type="dxa"/>
            <w:hideMark/>
          </w:tcPr>
          <w:p w14:paraId="05D6B4E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5447593" w14:textId="1050F4A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16A205D2" w14:textId="0CC6DA4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12" w:type="dxa"/>
          </w:tcPr>
          <w:p w14:paraId="18E747BB" w14:textId="0A4F133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470F0CDE" w14:textId="77777777" w:rsidTr="00006605">
        <w:tc>
          <w:tcPr>
            <w:tcW w:w="1362" w:type="dxa"/>
            <w:hideMark/>
          </w:tcPr>
          <w:p w14:paraId="787F4FB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435" w:type="dxa"/>
            <w:hideMark/>
          </w:tcPr>
          <w:p w14:paraId="47221CE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 (T308)</w:t>
            </w:r>
          </w:p>
        </w:tc>
        <w:tc>
          <w:tcPr>
            <w:tcW w:w="1510" w:type="dxa"/>
            <w:hideMark/>
          </w:tcPr>
          <w:p w14:paraId="02BBF32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6AEDD34" w14:textId="43B18CD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12" w:type="dxa"/>
          </w:tcPr>
          <w:p w14:paraId="34D3BF52" w14:textId="0D742DC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 (T308)</w:t>
            </w:r>
          </w:p>
        </w:tc>
        <w:tc>
          <w:tcPr>
            <w:tcW w:w="1312" w:type="dxa"/>
          </w:tcPr>
          <w:p w14:paraId="7F6D120F" w14:textId="25CFED6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B51DC32" w14:textId="77777777" w:rsidTr="00006605">
        <w:tc>
          <w:tcPr>
            <w:tcW w:w="1362" w:type="dxa"/>
            <w:hideMark/>
          </w:tcPr>
          <w:p w14:paraId="276D782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1435" w:type="dxa"/>
            <w:hideMark/>
          </w:tcPr>
          <w:p w14:paraId="2DA7C31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 (S478)</w:t>
            </w:r>
          </w:p>
        </w:tc>
        <w:tc>
          <w:tcPr>
            <w:tcW w:w="1510" w:type="dxa"/>
            <w:hideMark/>
          </w:tcPr>
          <w:p w14:paraId="17F42F6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34DA2B68" w14:textId="3D0C1A4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1312" w:type="dxa"/>
          </w:tcPr>
          <w:p w14:paraId="0F04F507" w14:textId="145A105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 (S478)</w:t>
            </w:r>
          </w:p>
        </w:tc>
        <w:tc>
          <w:tcPr>
            <w:tcW w:w="1312" w:type="dxa"/>
          </w:tcPr>
          <w:p w14:paraId="0DCB91C2" w14:textId="17B4D2B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0E12AF2" w14:textId="77777777" w:rsidTr="00006605">
        <w:tc>
          <w:tcPr>
            <w:tcW w:w="1362" w:type="dxa"/>
            <w:hideMark/>
          </w:tcPr>
          <w:p w14:paraId="5E79310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435" w:type="dxa"/>
            <w:hideMark/>
          </w:tcPr>
          <w:p w14:paraId="6A5B6CC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510" w:type="dxa"/>
            <w:hideMark/>
          </w:tcPr>
          <w:p w14:paraId="50680852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2659B225" w14:textId="5E31593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68C9CF92" w14:textId="263909C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12" w:type="dxa"/>
          </w:tcPr>
          <w:p w14:paraId="42141452" w14:textId="4E3F2DB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6134A709" w14:textId="77777777" w:rsidTr="00006605">
        <w:tc>
          <w:tcPr>
            <w:tcW w:w="1362" w:type="dxa"/>
            <w:hideMark/>
          </w:tcPr>
          <w:p w14:paraId="5939463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435" w:type="dxa"/>
            <w:hideMark/>
          </w:tcPr>
          <w:p w14:paraId="05470CE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11C6372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EFB44B9" w14:textId="7539970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12" w:type="dxa"/>
          </w:tcPr>
          <w:p w14:paraId="3BE72847" w14:textId="3D6398B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7C3ED970" w14:textId="5B252AC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35D5918" w14:textId="77777777" w:rsidTr="00006605">
        <w:tc>
          <w:tcPr>
            <w:tcW w:w="1362" w:type="dxa"/>
            <w:hideMark/>
          </w:tcPr>
          <w:p w14:paraId="3BF8E39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563F806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510" w:type="dxa"/>
            <w:hideMark/>
          </w:tcPr>
          <w:p w14:paraId="5D2DCEE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3EB8796" w14:textId="30E5C48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0E793CCD" w14:textId="79B0223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312" w:type="dxa"/>
          </w:tcPr>
          <w:p w14:paraId="416650F3" w14:textId="49138F9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5CC077BB" w14:textId="77777777" w:rsidTr="00006605">
        <w:tc>
          <w:tcPr>
            <w:tcW w:w="1362" w:type="dxa"/>
            <w:hideMark/>
          </w:tcPr>
          <w:p w14:paraId="2F2F9B4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5064B70D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10" w:type="dxa"/>
            <w:hideMark/>
          </w:tcPr>
          <w:p w14:paraId="42CF59C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06CEBA6" w14:textId="751C746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349DCAEC" w14:textId="5FAACC6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12" w:type="dxa"/>
          </w:tcPr>
          <w:p w14:paraId="27B3B18F" w14:textId="11E2608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40B7006C" w14:textId="77777777" w:rsidTr="00006605">
        <w:tc>
          <w:tcPr>
            <w:tcW w:w="1362" w:type="dxa"/>
            <w:hideMark/>
          </w:tcPr>
          <w:p w14:paraId="5EBE2A9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435" w:type="dxa"/>
            <w:hideMark/>
          </w:tcPr>
          <w:p w14:paraId="4074745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bosome biogenesis</w:t>
            </w:r>
          </w:p>
        </w:tc>
        <w:tc>
          <w:tcPr>
            <w:tcW w:w="1510" w:type="dxa"/>
            <w:hideMark/>
          </w:tcPr>
          <w:p w14:paraId="4E9F074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E96CA79" w14:textId="3670EA7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4E-BP1</w:t>
            </w:r>
          </w:p>
        </w:tc>
        <w:tc>
          <w:tcPr>
            <w:tcW w:w="1312" w:type="dxa"/>
          </w:tcPr>
          <w:p w14:paraId="60390A91" w14:textId="24E040B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bosome biogenesis</w:t>
            </w:r>
          </w:p>
        </w:tc>
        <w:tc>
          <w:tcPr>
            <w:tcW w:w="1312" w:type="dxa"/>
          </w:tcPr>
          <w:p w14:paraId="45E68C40" w14:textId="7BEA227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3AD0989A" w14:textId="77777777" w:rsidTr="00006605">
        <w:tc>
          <w:tcPr>
            <w:tcW w:w="1362" w:type="dxa"/>
            <w:hideMark/>
          </w:tcPr>
          <w:p w14:paraId="4798124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435" w:type="dxa"/>
            <w:hideMark/>
          </w:tcPr>
          <w:p w14:paraId="30027FA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</w:t>
            </w:r>
          </w:p>
        </w:tc>
        <w:tc>
          <w:tcPr>
            <w:tcW w:w="1510" w:type="dxa"/>
            <w:hideMark/>
          </w:tcPr>
          <w:p w14:paraId="6AE8945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D83E2B2" w14:textId="4A1F394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12" w:type="dxa"/>
          </w:tcPr>
          <w:p w14:paraId="04A817FB" w14:textId="2AE5CE6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</w:t>
            </w:r>
          </w:p>
        </w:tc>
        <w:tc>
          <w:tcPr>
            <w:tcW w:w="1312" w:type="dxa"/>
          </w:tcPr>
          <w:p w14:paraId="778FC9E9" w14:textId="487326E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407EEA06" w14:textId="77777777" w:rsidTr="00006605">
        <w:tc>
          <w:tcPr>
            <w:tcW w:w="1362" w:type="dxa"/>
            <w:hideMark/>
          </w:tcPr>
          <w:p w14:paraId="6F7B121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5F7163B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510" w:type="dxa"/>
            <w:hideMark/>
          </w:tcPr>
          <w:p w14:paraId="1C0AD38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4391796C" w14:textId="4D2C55A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192449A1" w14:textId="38DEDAC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312" w:type="dxa"/>
          </w:tcPr>
          <w:p w14:paraId="66617B11" w14:textId="1BB8BC8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7AAB6547" w14:textId="77777777" w:rsidTr="00006605">
        <w:tc>
          <w:tcPr>
            <w:tcW w:w="1362" w:type="dxa"/>
            <w:hideMark/>
          </w:tcPr>
          <w:p w14:paraId="5FE4CB4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67587B7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10" w:type="dxa"/>
            <w:hideMark/>
          </w:tcPr>
          <w:p w14:paraId="4884DE3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EC4A736" w14:textId="587B1E5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6F73DD08" w14:textId="0646DB1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12" w:type="dxa"/>
          </w:tcPr>
          <w:p w14:paraId="2C4EC6D8" w14:textId="75DB0C4D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78671017" w14:textId="77777777" w:rsidTr="00006605">
        <w:tc>
          <w:tcPr>
            <w:tcW w:w="1362" w:type="dxa"/>
            <w:hideMark/>
          </w:tcPr>
          <w:p w14:paraId="1C59508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2972142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510" w:type="dxa"/>
            <w:hideMark/>
          </w:tcPr>
          <w:p w14:paraId="187B9A8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56F94469" w14:textId="6750277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1C9B6B84" w14:textId="09071B3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312" w:type="dxa"/>
          </w:tcPr>
          <w:p w14:paraId="58E3BA4E" w14:textId="3E45F381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405B213A" w14:textId="77777777" w:rsidTr="00006605">
        <w:tc>
          <w:tcPr>
            <w:tcW w:w="1362" w:type="dxa"/>
            <w:hideMark/>
          </w:tcPr>
          <w:p w14:paraId="24E131D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6E42367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LST8</w:t>
            </w:r>
          </w:p>
        </w:tc>
        <w:tc>
          <w:tcPr>
            <w:tcW w:w="1510" w:type="dxa"/>
            <w:hideMark/>
          </w:tcPr>
          <w:p w14:paraId="7D30248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E5208A8" w14:textId="70AAA5D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72A86877" w14:textId="5DA881F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LST8</w:t>
            </w:r>
          </w:p>
        </w:tc>
        <w:tc>
          <w:tcPr>
            <w:tcW w:w="1312" w:type="dxa"/>
          </w:tcPr>
          <w:p w14:paraId="3AF66354" w14:textId="0BFC8C8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79EB04B0" w14:textId="77777777" w:rsidTr="00006605">
        <w:tc>
          <w:tcPr>
            <w:tcW w:w="1362" w:type="dxa"/>
            <w:hideMark/>
          </w:tcPr>
          <w:p w14:paraId="031678A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101E61B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510" w:type="dxa"/>
            <w:hideMark/>
          </w:tcPr>
          <w:p w14:paraId="7896E61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5E3CCCFF" w14:textId="248FCE4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39E66A0E" w14:textId="3BEA68C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312" w:type="dxa"/>
          </w:tcPr>
          <w:p w14:paraId="500718CA" w14:textId="79B5435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C80AE0D" w14:textId="77777777" w:rsidTr="00006605">
        <w:tc>
          <w:tcPr>
            <w:tcW w:w="1362" w:type="dxa"/>
            <w:hideMark/>
          </w:tcPr>
          <w:p w14:paraId="481FCAD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06B5CADD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R5/5L</w:t>
            </w:r>
          </w:p>
        </w:tc>
        <w:tc>
          <w:tcPr>
            <w:tcW w:w="1510" w:type="dxa"/>
            <w:hideMark/>
          </w:tcPr>
          <w:p w14:paraId="07344692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C80B086" w14:textId="2AC3012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35A1724" w14:textId="160FDAA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R5/5L</w:t>
            </w:r>
          </w:p>
        </w:tc>
        <w:tc>
          <w:tcPr>
            <w:tcW w:w="1312" w:type="dxa"/>
          </w:tcPr>
          <w:p w14:paraId="7B84110C" w14:textId="33724F54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2A873F90" w14:textId="77777777" w:rsidTr="00006605">
        <w:tc>
          <w:tcPr>
            <w:tcW w:w="1362" w:type="dxa"/>
            <w:hideMark/>
          </w:tcPr>
          <w:p w14:paraId="3FA1ED0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35" w:type="dxa"/>
            <w:hideMark/>
          </w:tcPr>
          <w:p w14:paraId="4210251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cTOR</w:t>
            </w:r>
          </w:p>
        </w:tc>
        <w:tc>
          <w:tcPr>
            <w:tcW w:w="1510" w:type="dxa"/>
            <w:hideMark/>
          </w:tcPr>
          <w:p w14:paraId="006C2952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B9DE7D2" w14:textId="79434BC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9A16796" w14:textId="25BFADD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icTOR</w:t>
            </w:r>
          </w:p>
        </w:tc>
        <w:tc>
          <w:tcPr>
            <w:tcW w:w="1312" w:type="dxa"/>
          </w:tcPr>
          <w:p w14:paraId="5079DE38" w14:textId="60F8F37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30674E98" w14:textId="77777777" w:rsidTr="00006605">
        <w:tc>
          <w:tcPr>
            <w:tcW w:w="1362" w:type="dxa"/>
            <w:hideMark/>
          </w:tcPr>
          <w:p w14:paraId="219E300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TKs</w:t>
            </w:r>
          </w:p>
        </w:tc>
        <w:tc>
          <w:tcPr>
            <w:tcW w:w="1435" w:type="dxa"/>
            <w:hideMark/>
          </w:tcPr>
          <w:p w14:paraId="4CA59000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0" w:type="dxa"/>
            <w:hideMark/>
          </w:tcPr>
          <w:p w14:paraId="06923BD3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7952A256" w14:textId="457E190E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TKs</w:t>
            </w:r>
          </w:p>
        </w:tc>
        <w:tc>
          <w:tcPr>
            <w:tcW w:w="1312" w:type="dxa"/>
          </w:tcPr>
          <w:p w14:paraId="34D8FD6C" w14:textId="11940E2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330DCFBD" w14:textId="3404BD2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10C84C8F" w14:textId="77777777" w:rsidTr="00006605">
        <w:tc>
          <w:tcPr>
            <w:tcW w:w="1362" w:type="dxa"/>
            <w:hideMark/>
          </w:tcPr>
          <w:p w14:paraId="063EF35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435" w:type="dxa"/>
            <w:hideMark/>
          </w:tcPr>
          <w:p w14:paraId="3809129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0" w:type="dxa"/>
            <w:hideMark/>
          </w:tcPr>
          <w:p w14:paraId="4F1AEC1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390A6234" w14:textId="77EF760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312" w:type="dxa"/>
          </w:tcPr>
          <w:p w14:paraId="73EAA574" w14:textId="389013E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12" w:type="dxa"/>
          </w:tcPr>
          <w:p w14:paraId="56E11CC1" w14:textId="30D8456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0607464F" w14:textId="77777777" w:rsidTr="00006605">
        <w:tc>
          <w:tcPr>
            <w:tcW w:w="1362" w:type="dxa"/>
            <w:hideMark/>
          </w:tcPr>
          <w:p w14:paraId="6F2DCAD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LKB1</w:t>
            </w:r>
          </w:p>
        </w:tc>
        <w:tc>
          <w:tcPr>
            <w:tcW w:w="1435" w:type="dxa"/>
            <w:hideMark/>
          </w:tcPr>
          <w:p w14:paraId="4ACB591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510" w:type="dxa"/>
            <w:hideMark/>
          </w:tcPr>
          <w:p w14:paraId="7626CAF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2F0E885A" w14:textId="0A578C1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LKB1</w:t>
            </w:r>
          </w:p>
        </w:tc>
        <w:tc>
          <w:tcPr>
            <w:tcW w:w="1312" w:type="dxa"/>
          </w:tcPr>
          <w:p w14:paraId="0241F117" w14:textId="5BA4F5D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312" w:type="dxa"/>
          </w:tcPr>
          <w:p w14:paraId="49450AE5" w14:textId="5E62757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3BCA4B7C" w14:textId="77777777" w:rsidTr="00006605">
        <w:tc>
          <w:tcPr>
            <w:tcW w:w="1362" w:type="dxa"/>
            <w:hideMark/>
          </w:tcPr>
          <w:p w14:paraId="6020FF9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435" w:type="dxa"/>
            <w:hideMark/>
          </w:tcPr>
          <w:p w14:paraId="6CFA3B3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510" w:type="dxa"/>
            <w:hideMark/>
          </w:tcPr>
          <w:p w14:paraId="56BE946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FA2B839" w14:textId="627708A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1312" w:type="dxa"/>
          </w:tcPr>
          <w:p w14:paraId="230D6A3A" w14:textId="0B93AB3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684F408D" w14:textId="75BE5D4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2969EC2F" w14:textId="77777777" w:rsidTr="00006605">
        <w:tc>
          <w:tcPr>
            <w:tcW w:w="1362" w:type="dxa"/>
            <w:hideMark/>
          </w:tcPr>
          <w:p w14:paraId="5ABEAEB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1435" w:type="dxa"/>
            <w:hideMark/>
          </w:tcPr>
          <w:p w14:paraId="60414DB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IF1α</w:t>
            </w:r>
          </w:p>
        </w:tc>
        <w:tc>
          <w:tcPr>
            <w:tcW w:w="1510" w:type="dxa"/>
            <w:hideMark/>
          </w:tcPr>
          <w:p w14:paraId="444F37E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18B470E" w14:textId="3B1C0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1312" w:type="dxa"/>
          </w:tcPr>
          <w:p w14:paraId="3DDE63A2" w14:textId="3D5739B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HIF1α</w:t>
            </w:r>
          </w:p>
        </w:tc>
        <w:tc>
          <w:tcPr>
            <w:tcW w:w="1312" w:type="dxa"/>
          </w:tcPr>
          <w:p w14:paraId="2E206B44" w14:textId="2F49D0DC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439F5422" w14:textId="77777777" w:rsidTr="00006605">
        <w:tc>
          <w:tcPr>
            <w:tcW w:w="1362" w:type="dxa"/>
            <w:hideMark/>
          </w:tcPr>
          <w:p w14:paraId="5F96880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G</w:t>
            </w:r>
          </w:p>
        </w:tc>
        <w:tc>
          <w:tcPr>
            <w:tcW w:w="1435" w:type="dxa"/>
            <w:hideMark/>
          </w:tcPr>
          <w:p w14:paraId="2CEDAD9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352A52E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02A6D046" w14:textId="564D36D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AG</w:t>
            </w:r>
          </w:p>
        </w:tc>
        <w:tc>
          <w:tcPr>
            <w:tcW w:w="1312" w:type="dxa"/>
          </w:tcPr>
          <w:p w14:paraId="23CC9C20" w14:textId="6B3E5D8D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33BB2CDA" w14:textId="5212517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26F35CB" w14:textId="77777777" w:rsidTr="00006605">
        <w:tc>
          <w:tcPr>
            <w:tcW w:w="1362" w:type="dxa"/>
            <w:hideMark/>
          </w:tcPr>
          <w:p w14:paraId="526B62B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1435" w:type="dxa"/>
            <w:hideMark/>
          </w:tcPr>
          <w:p w14:paraId="7CB6A91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0681FAC7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1F34EAAE" w14:textId="5297DCF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1312" w:type="dxa"/>
          </w:tcPr>
          <w:p w14:paraId="7445F8BF" w14:textId="2703C0A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37E5DEA" w14:textId="7E6142A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2550D97A" w14:textId="77777777" w:rsidTr="00006605">
        <w:tc>
          <w:tcPr>
            <w:tcW w:w="1362" w:type="dxa"/>
          </w:tcPr>
          <w:p w14:paraId="7F6F50C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tress</w:t>
            </w:r>
          </w:p>
        </w:tc>
        <w:tc>
          <w:tcPr>
            <w:tcW w:w="1435" w:type="dxa"/>
          </w:tcPr>
          <w:p w14:paraId="6C7B1705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</w:tcPr>
          <w:p w14:paraId="492F103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477C9FCB" w14:textId="5601810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tress</w:t>
            </w:r>
          </w:p>
        </w:tc>
        <w:tc>
          <w:tcPr>
            <w:tcW w:w="1312" w:type="dxa"/>
          </w:tcPr>
          <w:p w14:paraId="432F4058" w14:textId="12BEFD20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2D8E7330" w14:textId="32CED0DB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03198D37" w14:textId="77777777" w:rsidTr="00006605">
        <w:tc>
          <w:tcPr>
            <w:tcW w:w="1362" w:type="dxa"/>
            <w:hideMark/>
          </w:tcPr>
          <w:p w14:paraId="29B3E87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435" w:type="dxa"/>
            <w:hideMark/>
          </w:tcPr>
          <w:p w14:paraId="75EA4AE9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510" w:type="dxa"/>
            <w:hideMark/>
          </w:tcPr>
          <w:p w14:paraId="3848CE7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2274B964" w14:textId="44016E7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312" w:type="dxa"/>
          </w:tcPr>
          <w:p w14:paraId="60015D53" w14:textId="05F7D421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5C26AFBB" w14:textId="233FC1F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13F509D0" w14:textId="77777777" w:rsidTr="00006605">
        <w:tc>
          <w:tcPr>
            <w:tcW w:w="1362" w:type="dxa"/>
            <w:hideMark/>
          </w:tcPr>
          <w:p w14:paraId="064B1FB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435" w:type="dxa"/>
            <w:hideMark/>
          </w:tcPr>
          <w:p w14:paraId="0B0D8EAD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510" w:type="dxa"/>
            <w:hideMark/>
          </w:tcPr>
          <w:p w14:paraId="2227345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6732DD6E" w14:textId="0F91A3F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1312" w:type="dxa"/>
          </w:tcPr>
          <w:p w14:paraId="51466E61" w14:textId="614D355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12" w:type="dxa"/>
          </w:tcPr>
          <w:p w14:paraId="5510C734" w14:textId="532F1BB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102030EC" w14:textId="77777777" w:rsidTr="00006605">
        <w:tc>
          <w:tcPr>
            <w:tcW w:w="1362" w:type="dxa"/>
            <w:hideMark/>
          </w:tcPr>
          <w:p w14:paraId="3A862F2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435" w:type="dxa"/>
            <w:hideMark/>
          </w:tcPr>
          <w:p w14:paraId="48CAD22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27ED728C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225CE072" w14:textId="6A044449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RAS40</w:t>
            </w:r>
          </w:p>
        </w:tc>
        <w:tc>
          <w:tcPr>
            <w:tcW w:w="1312" w:type="dxa"/>
          </w:tcPr>
          <w:p w14:paraId="685E5285" w14:textId="40BCA41F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5B501DCE" w14:textId="2BA4B271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71662E0B" w14:textId="77777777" w:rsidTr="00006605">
        <w:tc>
          <w:tcPr>
            <w:tcW w:w="1362" w:type="dxa"/>
            <w:hideMark/>
          </w:tcPr>
          <w:p w14:paraId="3E0198AA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435" w:type="dxa"/>
            <w:hideMark/>
          </w:tcPr>
          <w:p w14:paraId="5E4A7DCF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10" w:type="dxa"/>
            <w:hideMark/>
          </w:tcPr>
          <w:p w14:paraId="6AC9560C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1DA2EC26" w14:textId="1FF11FE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DEPTOR</w:t>
            </w:r>
          </w:p>
        </w:tc>
        <w:tc>
          <w:tcPr>
            <w:tcW w:w="1312" w:type="dxa"/>
          </w:tcPr>
          <w:p w14:paraId="54BE676E" w14:textId="00622802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12" w:type="dxa"/>
          </w:tcPr>
          <w:p w14:paraId="48F7011F" w14:textId="7AEC4274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16EB" w:rsidRPr="002E16EB" w14:paraId="397BD8AA" w14:textId="77777777" w:rsidTr="00006605">
        <w:tc>
          <w:tcPr>
            <w:tcW w:w="1362" w:type="dxa"/>
            <w:hideMark/>
          </w:tcPr>
          <w:p w14:paraId="7801455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435" w:type="dxa"/>
            <w:hideMark/>
          </w:tcPr>
          <w:p w14:paraId="63CE29CB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510" w:type="dxa"/>
            <w:hideMark/>
          </w:tcPr>
          <w:p w14:paraId="77262F1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12" w:type="dxa"/>
          </w:tcPr>
          <w:p w14:paraId="4B47C0D4" w14:textId="50A5799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12" w:type="dxa"/>
          </w:tcPr>
          <w:p w14:paraId="362DED5B" w14:textId="77367DC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312" w:type="dxa"/>
          </w:tcPr>
          <w:p w14:paraId="0EE90668" w14:textId="48F6913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E16EB" w:rsidRPr="002E16EB" w14:paraId="644FC6B9" w14:textId="77777777" w:rsidTr="00006605">
        <w:tc>
          <w:tcPr>
            <w:tcW w:w="1362" w:type="dxa"/>
            <w:hideMark/>
          </w:tcPr>
          <w:p w14:paraId="5F33C8E6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sulin, growth factors, hormones</w:t>
            </w:r>
          </w:p>
        </w:tc>
        <w:tc>
          <w:tcPr>
            <w:tcW w:w="1435" w:type="dxa"/>
            <w:hideMark/>
          </w:tcPr>
          <w:p w14:paraId="60AF02E8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510" w:type="dxa"/>
            <w:hideMark/>
          </w:tcPr>
          <w:p w14:paraId="350F78F1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2398CCB3" w14:textId="0084476A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nsulin, growth factors, hormones</w:t>
            </w:r>
          </w:p>
        </w:tc>
        <w:tc>
          <w:tcPr>
            <w:tcW w:w="1312" w:type="dxa"/>
          </w:tcPr>
          <w:p w14:paraId="7B099EC4" w14:textId="6DB4546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IRS-1</w:t>
            </w:r>
          </w:p>
        </w:tc>
        <w:tc>
          <w:tcPr>
            <w:tcW w:w="1312" w:type="dxa"/>
          </w:tcPr>
          <w:p w14:paraId="2D9F764A" w14:textId="3031A166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E16EB" w:rsidRPr="002E16EB" w14:paraId="64C1B4EF" w14:textId="77777777" w:rsidTr="00006605">
        <w:tc>
          <w:tcPr>
            <w:tcW w:w="1362" w:type="dxa"/>
            <w:hideMark/>
          </w:tcPr>
          <w:p w14:paraId="638796EC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435" w:type="dxa"/>
            <w:hideMark/>
          </w:tcPr>
          <w:p w14:paraId="63B5D544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Energy</w:t>
            </w:r>
          </w:p>
        </w:tc>
        <w:tc>
          <w:tcPr>
            <w:tcW w:w="1510" w:type="dxa"/>
            <w:hideMark/>
          </w:tcPr>
          <w:p w14:paraId="51C3835E" w14:textId="77777777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12" w:type="dxa"/>
          </w:tcPr>
          <w:p w14:paraId="6CD49A59" w14:textId="3A168AF3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1312" w:type="dxa"/>
          </w:tcPr>
          <w:p w14:paraId="647EC702" w14:textId="0DDD4CA5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Energy</w:t>
            </w:r>
          </w:p>
        </w:tc>
        <w:tc>
          <w:tcPr>
            <w:tcW w:w="1312" w:type="dxa"/>
          </w:tcPr>
          <w:p w14:paraId="54939C0B" w14:textId="16916FE8" w:rsidR="002E16EB" w:rsidRPr="002E16EB" w:rsidRDefault="002E16EB" w:rsidP="002E16E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E16E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5"/>
    </w:tbl>
    <w:p w14:paraId="2E88F8E6" w14:textId="3AB8B19D" w:rsidR="0069476F" w:rsidRPr="00170ADD" w:rsidRDefault="0069476F" w:rsidP="00491F77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87"/>
        <w:gridCol w:w="1511"/>
        <w:gridCol w:w="1526"/>
        <w:gridCol w:w="1363"/>
        <w:gridCol w:w="1363"/>
        <w:gridCol w:w="1363"/>
      </w:tblGrid>
      <w:tr w:rsidR="00B27F8E" w:rsidRPr="005E1056" w14:paraId="2888B9AC" w14:textId="77777777" w:rsidTr="00DD56E0">
        <w:trPr>
          <w:jc w:val="center"/>
        </w:trPr>
        <w:tc>
          <w:tcPr>
            <w:tcW w:w="4424" w:type="dxa"/>
            <w:gridSpan w:val="3"/>
          </w:tcPr>
          <w:p w14:paraId="57C15FA7" w14:textId="77777777" w:rsidR="00B27F8E" w:rsidRPr="005E1056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6" w:name="_Hlk168238864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363" w:type="dxa"/>
          </w:tcPr>
          <w:p w14:paraId="333AD6DA" w14:textId="77777777" w:rsidR="00B27F8E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</w:tcPr>
          <w:p w14:paraId="4A6E1F94" w14:textId="1C7442FE" w:rsidR="00B27F8E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</w:tcPr>
          <w:p w14:paraId="307F6A2D" w14:textId="35098CDF" w:rsidR="00B27F8E" w:rsidRDefault="00B27F8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B27F8E" w:rsidRPr="005E1056" w14:paraId="04A5640C" w14:textId="77777777" w:rsidTr="00DD56E0">
        <w:trPr>
          <w:jc w:val="center"/>
        </w:trPr>
        <w:tc>
          <w:tcPr>
            <w:tcW w:w="1387" w:type="dxa"/>
            <w:hideMark/>
          </w:tcPr>
          <w:p w14:paraId="2047CF08" w14:textId="77777777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11" w:type="dxa"/>
            <w:hideMark/>
          </w:tcPr>
          <w:p w14:paraId="7DDE2DAF" w14:textId="77777777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4F8B933A" w14:textId="77777777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63" w:type="dxa"/>
          </w:tcPr>
          <w:p w14:paraId="5A1B4D0F" w14:textId="573F06D0" w:rsidR="00B27F8E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63" w:type="dxa"/>
          </w:tcPr>
          <w:p w14:paraId="3B068967" w14:textId="27F53893" w:rsidR="00B27F8E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63" w:type="dxa"/>
          </w:tcPr>
          <w:p w14:paraId="389BED44" w14:textId="679ADC69" w:rsidR="00B27F8E" w:rsidRPr="005E1056" w:rsidRDefault="00B27F8E" w:rsidP="00B27F8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PT-4 </w:t>
            </w:r>
          </w:p>
        </w:tc>
      </w:tr>
      <w:tr w:rsidR="00B27F8E" w:rsidRPr="005E1056" w14:paraId="6F5635F3" w14:textId="77777777" w:rsidTr="00DD56E0">
        <w:trPr>
          <w:jc w:val="center"/>
        </w:trPr>
        <w:tc>
          <w:tcPr>
            <w:tcW w:w="1387" w:type="dxa"/>
            <w:hideMark/>
          </w:tcPr>
          <w:p w14:paraId="57FBD183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Receptor tyrosine kinase (ALK, Trk, IGF1R)</w:t>
            </w:r>
          </w:p>
        </w:tc>
        <w:tc>
          <w:tcPr>
            <w:tcW w:w="1511" w:type="dxa"/>
            <w:hideMark/>
          </w:tcPr>
          <w:p w14:paraId="72A16E6C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26" w:type="dxa"/>
            <w:hideMark/>
          </w:tcPr>
          <w:p w14:paraId="36160B4A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5FF70DA" w14:textId="05881F2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363" w:type="dxa"/>
          </w:tcPr>
          <w:p w14:paraId="5CA41AF6" w14:textId="52207E3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63" w:type="dxa"/>
          </w:tcPr>
          <w:p w14:paraId="06BBD8A6" w14:textId="4C11A99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1F661FEE" w14:textId="77777777" w:rsidTr="00DD56E0">
        <w:trPr>
          <w:jc w:val="center"/>
        </w:trPr>
        <w:tc>
          <w:tcPr>
            <w:tcW w:w="1387" w:type="dxa"/>
            <w:hideMark/>
          </w:tcPr>
          <w:p w14:paraId="5960A9FB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1" w:type="dxa"/>
            <w:hideMark/>
          </w:tcPr>
          <w:p w14:paraId="6C65E20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526" w:type="dxa"/>
            <w:hideMark/>
          </w:tcPr>
          <w:p w14:paraId="1B9C998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D68637C" w14:textId="4396529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63" w:type="dxa"/>
          </w:tcPr>
          <w:p w14:paraId="2B5801E5" w14:textId="78EBC33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363" w:type="dxa"/>
          </w:tcPr>
          <w:p w14:paraId="61B9D2FC" w14:textId="14A57A7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5D6B1567" w14:textId="77777777" w:rsidTr="00DD56E0">
        <w:trPr>
          <w:jc w:val="center"/>
        </w:trPr>
        <w:tc>
          <w:tcPr>
            <w:tcW w:w="1387" w:type="dxa"/>
            <w:hideMark/>
          </w:tcPr>
          <w:p w14:paraId="2BE3A39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11" w:type="dxa"/>
            <w:hideMark/>
          </w:tcPr>
          <w:p w14:paraId="5706845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526" w:type="dxa"/>
            <w:hideMark/>
          </w:tcPr>
          <w:p w14:paraId="300F937C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7ABF1F7" w14:textId="07AE37E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63" w:type="dxa"/>
          </w:tcPr>
          <w:p w14:paraId="0FC4AD75" w14:textId="41A3880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363" w:type="dxa"/>
          </w:tcPr>
          <w:p w14:paraId="6099D762" w14:textId="4DD8C32E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261538CE" w14:textId="77777777" w:rsidTr="00DD56E0">
        <w:trPr>
          <w:jc w:val="center"/>
        </w:trPr>
        <w:tc>
          <w:tcPr>
            <w:tcW w:w="1387" w:type="dxa"/>
            <w:hideMark/>
          </w:tcPr>
          <w:p w14:paraId="7020E64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392F5E8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6949489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41529B9B" w14:textId="39A6A96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0A8A8086" w14:textId="49BE5A24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3B71A404" w14:textId="3529400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5DD4A747" w14:textId="77777777" w:rsidTr="00DD56E0">
        <w:trPr>
          <w:jc w:val="center"/>
        </w:trPr>
        <w:tc>
          <w:tcPr>
            <w:tcW w:w="1387" w:type="dxa"/>
            <w:hideMark/>
          </w:tcPr>
          <w:p w14:paraId="1730F4C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4C2C3EA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526" w:type="dxa"/>
            <w:hideMark/>
          </w:tcPr>
          <w:p w14:paraId="586B7E6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23402028" w14:textId="269502F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23A3239C" w14:textId="3D9FF9E0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363" w:type="dxa"/>
          </w:tcPr>
          <w:p w14:paraId="2EDC2B8D" w14:textId="333F6F7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43EFE741" w14:textId="77777777" w:rsidTr="00DD56E0">
        <w:trPr>
          <w:jc w:val="center"/>
        </w:trPr>
        <w:tc>
          <w:tcPr>
            <w:tcW w:w="1387" w:type="dxa"/>
            <w:hideMark/>
          </w:tcPr>
          <w:p w14:paraId="42222C6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340D5A0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526" w:type="dxa"/>
            <w:hideMark/>
          </w:tcPr>
          <w:p w14:paraId="7F44BC9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5D108C7" w14:textId="3D41E40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51ED76D8" w14:textId="23D6090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363" w:type="dxa"/>
          </w:tcPr>
          <w:p w14:paraId="0B0440E8" w14:textId="76C72BE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D0EB1E5" w14:textId="77777777" w:rsidTr="00DD56E0">
        <w:trPr>
          <w:jc w:val="center"/>
        </w:trPr>
        <w:tc>
          <w:tcPr>
            <w:tcW w:w="1387" w:type="dxa"/>
            <w:hideMark/>
          </w:tcPr>
          <w:p w14:paraId="658792E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511" w:type="dxa"/>
            <w:hideMark/>
          </w:tcPr>
          <w:p w14:paraId="1D1CD15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26" w:type="dxa"/>
            <w:hideMark/>
          </w:tcPr>
          <w:p w14:paraId="75989DE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3F2F42C" w14:textId="65264B7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363" w:type="dxa"/>
          </w:tcPr>
          <w:p w14:paraId="1964C466" w14:textId="092A8F05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63" w:type="dxa"/>
          </w:tcPr>
          <w:p w14:paraId="7AEE5479" w14:textId="21C839F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06737D1E" w14:textId="77777777" w:rsidTr="00DD56E0">
        <w:trPr>
          <w:jc w:val="center"/>
        </w:trPr>
        <w:tc>
          <w:tcPr>
            <w:tcW w:w="1387" w:type="dxa"/>
            <w:hideMark/>
          </w:tcPr>
          <w:p w14:paraId="77CB7B1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543E774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26" w:type="dxa"/>
            <w:hideMark/>
          </w:tcPr>
          <w:p w14:paraId="7B72A8B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04B6D42" w14:textId="40BD646B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55782A46" w14:textId="3CC24027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63" w:type="dxa"/>
          </w:tcPr>
          <w:p w14:paraId="78C08BF0" w14:textId="1F387F4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EA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164756BE" w14:textId="77777777" w:rsidTr="00DD56E0">
        <w:trPr>
          <w:jc w:val="center"/>
        </w:trPr>
        <w:tc>
          <w:tcPr>
            <w:tcW w:w="1387" w:type="dxa"/>
            <w:hideMark/>
          </w:tcPr>
          <w:p w14:paraId="17938E4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12C57A2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526" w:type="dxa"/>
            <w:hideMark/>
          </w:tcPr>
          <w:p w14:paraId="3CED086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EF33C19" w14:textId="0323E57F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2E0ED18B" w14:textId="1327FE00" w:rsidR="00B27F8E" w:rsidRPr="00DD0EAB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363" w:type="dxa"/>
          </w:tcPr>
          <w:p w14:paraId="6C6770FD" w14:textId="1F237366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D0EAB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0A768B2F" w14:textId="77777777" w:rsidTr="00DD56E0">
        <w:trPr>
          <w:jc w:val="center"/>
        </w:trPr>
        <w:tc>
          <w:tcPr>
            <w:tcW w:w="1387" w:type="dxa"/>
            <w:hideMark/>
          </w:tcPr>
          <w:p w14:paraId="49D7654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11" w:type="dxa"/>
            <w:hideMark/>
          </w:tcPr>
          <w:p w14:paraId="67544B3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526" w:type="dxa"/>
            <w:hideMark/>
          </w:tcPr>
          <w:p w14:paraId="27D6B707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BEAB522" w14:textId="0047F6B6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63" w:type="dxa"/>
          </w:tcPr>
          <w:p w14:paraId="778AFACE" w14:textId="63D04AC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363" w:type="dxa"/>
          </w:tcPr>
          <w:p w14:paraId="733861E7" w14:textId="370FE32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36215335" w14:textId="77777777" w:rsidTr="00DD56E0">
        <w:trPr>
          <w:jc w:val="center"/>
        </w:trPr>
        <w:tc>
          <w:tcPr>
            <w:tcW w:w="1387" w:type="dxa"/>
            <w:hideMark/>
          </w:tcPr>
          <w:p w14:paraId="00C6504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511" w:type="dxa"/>
            <w:hideMark/>
          </w:tcPr>
          <w:p w14:paraId="5302BB9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526" w:type="dxa"/>
            <w:hideMark/>
          </w:tcPr>
          <w:p w14:paraId="2AE2624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0942245" w14:textId="48D1AA02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363" w:type="dxa"/>
          </w:tcPr>
          <w:p w14:paraId="7BA00472" w14:textId="2E73DE4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363" w:type="dxa"/>
          </w:tcPr>
          <w:p w14:paraId="49DFF582" w14:textId="1342902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D2E66E8" w14:textId="77777777" w:rsidTr="00DD56E0">
        <w:trPr>
          <w:jc w:val="center"/>
        </w:trPr>
        <w:tc>
          <w:tcPr>
            <w:tcW w:w="1387" w:type="dxa"/>
            <w:hideMark/>
          </w:tcPr>
          <w:p w14:paraId="3781D83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0B51A103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526" w:type="dxa"/>
            <w:hideMark/>
          </w:tcPr>
          <w:p w14:paraId="559AA57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29FA4A67" w14:textId="2E24061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0643AB6F" w14:textId="370988B4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363" w:type="dxa"/>
          </w:tcPr>
          <w:p w14:paraId="28C9A01E" w14:textId="30CB673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75B4D766" w14:textId="77777777" w:rsidTr="00DD56E0">
        <w:trPr>
          <w:jc w:val="center"/>
        </w:trPr>
        <w:tc>
          <w:tcPr>
            <w:tcW w:w="1387" w:type="dxa"/>
            <w:hideMark/>
          </w:tcPr>
          <w:p w14:paraId="382E954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511" w:type="dxa"/>
            <w:hideMark/>
          </w:tcPr>
          <w:p w14:paraId="6E213A6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26" w:type="dxa"/>
            <w:hideMark/>
          </w:tcPr>
          <w:p w14:paraId="0BC96B9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48C97F5" w14:textId="03CE22A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363" w:type="dxa"/>
          </w:tcPr>
          <w:p w14:paraId="62DF7402" w14:textId="1614428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4930425D" w14:textId="5A5AA7A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3BDEDF8F" w14:textId="77777777" w:rsidTr="00DD56E0">
        <w:trPr>
          <w:jc w:val="center"/>
        </w:trPr>
        <w:tc>
          <w:tcPr>
            <w:tcW w:w="1387" w:type="dxa"/>
            <w:hideMark/>
          </w:tcPr>
          <w:p w14:paraId="35B8639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7DD12AF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26" w:type="dxa"/>
            <w:hideMark/>
          </w:tcPr>
          <w:p w14:paraId="5C6A056B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68D2404" w14:textId="2248F110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1AF803D4" w14:textId="6354B93E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63" w:type="dxa"/>
          </w:tcPr>
          <w:p w14:paraId="6A5EC2FE" w14:textId="2FA9AA5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063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3656490" w14:textId="77777777" w:rsidTr="00DD56E0">
        <w:trPr>
          <w:jc w:val="center"/>
        </w:trPr>
        <w:tc>
          <w:tcPr>
            <w:tcW w:w="1387" w:type="dxa"/>
            <w:hideMark/>
          </w:tcPr>
          <w:p w14:paraId="70334D6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11" w:type="dxa"/>
            <w:hideMark/>
          </w:tcPr>
          <w:p w14:paraId="7B2D948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1EA7E1BA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C7D0A8A" w14:textId="445375D6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63" w:type="dxa"/>
          </w:tcPr>
          <w:p w14:paraId="6DED97D8" w14:textId="50DC6550" w:rsidR="00B27F8E" w:rsidRPr="00D8063F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298B5897" w14:textId="093FC1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8063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1CE724E8" w14:textId="77777777" w:rsidTr="00DD56E0">
        <w:trPr>
          <w:jc w:val="center"/>
        </w:trPr>
        <w:tc>
          <w:tcPr>
            <w:tcW w:w="1387" w:type="dxa"/>
            <w:hideMark/>
          </w:tcPr>
          <w:p w14:paraId="53CFAB8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511" w:type="dxa"/>
            <w:hideMark/>
          </w:tcPr>
          <w:p w14:paraId="60F40AE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duction of </w:t>
            </w: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wnstream target genes</w:t>
            </w:r>
          </w:p>
        </w:tc>
        <w:tc>
          <w:tcPr>
            <w:tcW w:w="1526" w:type="dxa"/>
            <w:hideMark/>
          </w:tcPr>
          <w:p w14:paraId="0D52DD8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7B51EDAA" w14:textId="32278E59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363" w:type="dxa"/>
          </w:tcPr>
          <w:p w14:paraId="2A2F3118" w14:textId="328CAF7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duction of </w:t>
            </w: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wnstream target genes</w:t>
            </w:r>
          </w:p>
        </w:tc>
        <w:tc>
          <w:tcPr>
            <w:tcW w:w="1363" w:type="dxa"/>
          </w:tcPr>
          <w:p w14:paraId="3F08E120" w14:textId="5352CA7E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05E5A918" w14:textId="77777777" w:rsidTr="00DD56E0">
        <w:trPr>
          <w:jc w:val="center"/>
        </w:trPr>
        <w:tc>
          <w:tcPr>
            <w:tcW w:w="1387" w:type="dxa"/>
            <w:hideMark/>
          </w:tcPr>
          <w:p w14:paraId="6A7F8FE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11" w:type="dxa"/>
            <w:hideMark/>
          </w:tcPr>
          <w:p w14:paraId="3ABF7C0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526" w:type="dxa"/>
            <w:hideMark/>
          </w:tcPr>
          <w:p w14:paraId="5F06422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7F7EF4D6" w14:textId="5A345ED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63" w:type="dxa"/>
          </w:tcPr>
          <w:p w14:paraId="7B3342AE" w14:textId="26274C8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363" w:type="dxa"/>
          </w:tcPr>
          <w:p w14:paraId="0E25C18B" w14:textId="1623EC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4CA25034" w14:textId="77777777" w:rsidTr="00DD56E0">
        <w:trPr>
          <w:jc w:val="center"/>
        </w:trPr>
        <w:tc>
          <w:tcPr>
            <w:tcW w:w="1387" w:type="dxa"/>
            <w:hideMark/>
          </w:tcPr>
          <w:p w14:paraId="5694B85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511" w:type="dxa"/>
            <w:hideMark/>
          </w:tcPr>
          <w:p w14:paraId="226FB08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31D4E2B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7BB3682" w14:textId="4CB08D05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363" w:type="dxa"/>
          </w:tcPr>
          <w:p w14:paraId="7A46CC43" w14:textId="2C1EE3D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363" w:type="dxa"/>
          </w:tcPr>
          <w:p w14:paraId="4F0B84D7" w14:textId="1000659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27F8E" w:rsidRPr="005E1056" w14:paraId="3D22FA0D" w14:textId="77777777" w:rsidTr="00DD56E0">
        <w:trPr>
          <w:jc w:val="center"/>
        </w:trPr>
        <w:tc>
          <w:tcPr>
            <w:tcW w:w="1387" w:type="dxa"/>
            <w:hideMark/>
          </w:tcPr>
          <w:p w14:paraId="09EBABAB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511" w:type="dxa"/>
            <w:hideMark/>
          </w:tcPr>
          <w:p w14:paraId="31256B4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039075E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67DEB042" w14:textId="38168B1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363" w:type="dxa"/>
          </w:tcPr>
          <w:p w14:paraId="1923E2AB" w14:textId="53E2B3BE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363" w:type="dxa"/>
          </w:tcPr>
          <w:p w14:paraId="5808F2B7" w14:textId="033B687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150DA07" w14:textId="77777777" w:rsidTr="00DD56E0">
        <w:trPr>
          <w:jc w:val="center"/>
        </w:trPr>
        <w:tc>
          <w:tcPr>
            <w:tcW w:w="1387" w:type="dxa"/>
            <w:hideMark/>
          </w:tcPr>
          <w:p w14:paraId="01DF987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511" w:type="dxa"/>
            <w:hideMark/>
          </w:tcPr>
          <w:p w14:paraId="79E9F67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1FA0DACC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77782B26" w14:textId="3B165751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363" w:type="dxa"/>
          </w:tcPr>
          <w:p w14:paraId="7319D4B4" w14:textId="6320895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363" w:type="dxa"/>
          </w:tcPr>
          <w:p w14:paraId="78F68B10" w14:textId="083EFA6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F1D4044" w14:textId="77777777" w:rsidTr="00DD56E0">
        <w:trPr>
          <w:jc w:val="center"/>
        </w:trPr>
        <w:tc>
          <w:tcPr>
            <w:tcW w:w="1387" w:type="dxa"/>
            <w:hideMark/>
          </w:tcPr>
          <w:p w14:paraId="45C926B1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unstable)</w:t>
            </w:r>
          </w:p>
        </w:tc>
        <w:tc>
          <w:tcPr>
            <w:tcW w:w="1511" w:type="dxa"/>
            <w:hideMark/>
          </w:tcPr>
          <w:p w14:paraId="50DE40B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7965CCA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271D2D5F" w14:textId="7242341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unstable)</w:t>
            </w:r>
          </w:p>
        </w:tc>
        <w:tc>
          <w:tcPr>
            <w:tcW w:w="1363" w:type="dxa"/>
          </w:tcPr>
          <w:p w14:paraId="6E53B5BC" w14:textId="70D5FE05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363" w:type="dxa"/>
          </w:tcPr>
          <w:p w14:paraId="5169F006" w14:textId="252A999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BB1DEBE" w14:textId="77777777" w:rsidTr="00DD56E0">
        <w:trPr>
          <w:jc w:val="center"/>
        </w:trPr>
        <w:tc>
          <w:tcPr>
            <w:tcW w:w="1387" w:type="dxa"/>
            <w:hideMark/>
          </w:tcPr>
          <w:p w14:paraId="20376EC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511" w:type="dxa"/>
            <w:hideMark/>
          </w:tcPr>
          <w:p w14:paraId="09A2C9A7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26" w:type="dxa"/>
            <w:hideMark/>
          </w:tcPr>
          <w:p w14:paraId="451EC5F6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3D7EF5DA" w14:textId="5C7EFCBA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363" w:type="dxa"/>
          </w:tcPr>
          <w:p w14:paraId="6E6252C8" w14:textId="0EB24F9A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63" w:type="dxa"/>
          </w:tcPr>
          <w:p w14:paraId="489D5458" w14:textId="5595C98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09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2239822A" w14:textId="77777777" w:rsidTr="00DD56E0">
        <w:trPr>
          <w:jc w:val="center"/>
        </w:trPr>
        <w:tc>
          <w:tcPr>
            <w:tcW w:w="1387" w:type="dxa"/>
            <w:hideMark/>
          </w:tcPr>
          <w:p w14:paraId="71BB10E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511" w:type="dxa"/>
            <w:hideMark/>
          </w:tcPr>
          <w:p w14:paraId="3084BE7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26" w:type="dxa"/>
            <w:hideMark/>
          </w:tcPr>
          <w:p w14:paraId="6F8AE25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364A8703" w14:textId="69A48D3A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363" w:type="dxa"/>
          </w:tcPr>
          <w:p w14:paraId="288A66EA" w14:textId="68CAD271" w:rsidR="00B27F8E" w:rsidRPr="00200955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63" w:type="dxa"/>
          </w:tcPr>
          <w:p w14:paraId="3E1B30E0" w14:textId="14735B8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009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08C25175" w14:textId="77777777" w:rsidTr="00DD56E0">
        <w:trPr>
          <w:jc w:val="center"/>
        </w:trPr>
        <w:tc>
          <w:tcPr>
            <w:tcW w:w="1387" w:type="dxa"/>
            <w:hideMark/>
          </w:tcPr>
          <w:p w14:paraId="13435369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511" w:type="dxa"/>
            <w:hideMark/>
          </w:tcPr>
          <w:p w14:paraId="18E3A7E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26" w:type="dxa"/>
            <w:hideMark/>
          </w:tcPr>
          <w:p w14:paraId="70AE258E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5AB4C94B" w14:textId="47F83A3A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363" w:type="dxa"/>
          </w:tcPr>
          <w:p w14:paraId="0612CF9A" w14:textId="18DEA29B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63" w:type="dxa"/>
          </w:tcPr>
          <w:p w14:paraId="63E3BF74" w14:textId="02655FA4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16D5C175" w14:textId="77777777" w:rsidTr="00DD56E0">
        <w:trPr>
          <w:jc w:val="center"/>
        </w:trPr>
        <w:tc>
          <w:tcPr>
            <w:tcW w:w="1387" w:type="dxa"/>
            <w:hideMark/>
          </w:tcPr>
          <w:p w14:paraId="21BBA2B0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511" w:type="dxa"/>
            <w:hideMark/>
          </w:tcPr>
          <w:p w14:paraId="365D01B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2917CA22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2FB55FC6" w14:textId="3010DE7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363" w:type="dxa"/>
          </w:tcPr>
          <w:p w14:paraId="58DDB293" w14:textId="12343482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63" w:type="dxa"/>
          </w:tcPr>
          <w:p w14:paraId="10B24F79" w14:textId="4B716933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27F8E" w:rsidRPr="005E1056" w14:paraId="73A4C03B" w14:textId="77777777" w:rsidTr="00DD56E0">
        <w:trPr>
          <w:jc w:val="center"/>
        </w:trPr>
        <w:tc>
          <w:tcPr>
            <w:tcW w:w="1387" w:type="dxa"/>
            <w:hideMark/>
          </w:tcPr>
          <w:p w14:paraId="216B6B4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511" w:type="dxa"/>
            <w:hideMark/>
          </w:tcPr>
          <w:p w14:paraId="30FEC74D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26" w:type="dxa"/>
            <w:hideMark/>
          </w:tcPr>
          <w:p w14:paraId="3930A645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363" w:type="dxa"/>
          </w:tcPr>
          <w:p w14:paraId="0154AA25" w14:textId="77CF238F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363" w:type="dxa"/>
          </w:tcPr>
          <w:p w14:paraId="064C485A" w14:textId="609417F6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63" w:type="dxa"/>
          </w:tcPr>
          <w:p w14:paraId="1A6781FB" w14:textId="66207598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27F8E" w:rsidRPr="005E1056" w14:paraId="3C774627" w14:textId="77777777" w:rsidTr="00DD56E0">
        <w:trPr>
          <w:jc w:val="center"/>
        </w:trPr>
        <w:tc>
          <w:tcPr>
            <w:tcW w:w="1387" w:type="dxa"/>
            <w:hideMark/>
          </w:tcPr>
          <w:p w14:paraId="126F88F4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511" w:type="dxa"/>
            <w:hideMark/>
          </w:tcPr>
          <w:p w14:paraId="5BE5B34F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26" w:type="dxa"/>
            <w:hideMark/>
          </w:tcPr>
          <w:p w14:paraId="161CC028" w14:textId="77777777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017EB2E" w14:textId="2C6831AD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363" w:type="dxa"/>
          </w:tcPr>
          <w:p w14:paraId="529E0B80" w14:textId="3446969C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E1056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63" w:type="dxa"/>
          </w:tcPr>
          <w:p w14:paraId="68048BEE" w14:textId="4BF6B582" w:rsidR="00B27F8E" w:rsidRPr="005E1056" w:rsidRDefault="00B27F8E" w:rsidP="00B27F8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6"/>
    </w:tbl>
    <w:p w14:paraId="46CB263A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6BB649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2175"/>
        <w:gridCol w:w="1078"/>
        <w:gridCol w:w="1493"/>
        <w:gridCol w:w="2175"/>
        <w:gridCol w:w="936"/>
      </w:tblGrid>
      <w:tr w:rsidR="00491F77" w:rsidRPr="00491F77" w14:paraId="23449643" w14:textId="77777777" w:rsidTr="00451C3E">
        <w:tc>
          <w:tcPr>
            <w:tcW w:w="5460" w:type="dxa"/>
            <w:gridSpan w:val="3"/>
          </w:tcPr>
          <w:p w14:paraId="1D3CF300" w14:textId="77777777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7" w:name="_Hlk168238879"/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0C3406ED" w14:textId="77777777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5C0DCCD1" w14:textId="393DA01B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64310CE" w14:textId="110A87F0" w:rsidR="00491F77" w:rsidRPr="00491F77" w:rsidRDefault="00491F7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F77" w:rsidRPr="00491F77" w14:paraId="440F82EA" w14:textId="77777777" w:rsidTr="00451C3E">
        <w:tc>
          <w:tcPr>
            <w:tcW w:w="1716" w:type="dxa"/>
            <w:hideMark/>
          </w:tcPr>
          <w:p w14:paraId="19455212" w14:textId="77777777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2516" w:type="dxa"/>
            <w:hideMark/>
          </w:tcPr>
          <w:p w14:paraId="136A4C31" w14:textId="77777777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6FF9AA7F" w14:textId="77777777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0D81027F" w14:textId="547A965E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4600F982" w14:textId="7DE76A8A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580EBAE7" w14:textId="06996694" w:rsidR="00491F77" w:rsidRPr="00491F77" w:rsidRDefault="00491F77" w:rsidP="00491F7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491F77" w:rsidRPr="00491F77" w14:paraId="63E9340A" w14:textId="77777777" w:rsidTr="00451C3E">
        <w:tc>
          <w:tcPr>
            <w:tcW w:w="1716" w:type="dxa"/>
            <w:hideMark/>
          </w:tcPr>
          <w:p w14:paraId="221E2C3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IGF1</w:t>
            </w:r>
          </w:p>
        </w:tc>
        <w:tc>
          <w:tcPr>
            <w:tcW w:w="2516" w:type="dxa"/>
            <w:hideMark/>
          </w:tcPr>
          <w:p w14:paraId="7A921D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228" w:type="dxa"/>
            <w:hideMark/>
          </w:tcPr>
          <w:p w14:paraId="528F398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E67A463" w14:textId="31EF1A8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061" w:type="dxa"/>
          </w:tcPr>
          <w:p w14:paraId="0A2CD3DF" w14:textId="3CD9AA8C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5B9F2FC8" w14:textId="4B0B439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5089CBF0" w14:textId="77777777" w:rsidTr="00451C3E">
        <w:tc>
          <w:tcPr>
            <w:tcW w:w="1716" w:type="dxa"/>
            <w:hideMark/>
          </w:tcPr>
          <w:p w14:paraId="047E43F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2516" w:type="dxa"/>
            <w:hideMark/>
          </w:tcPr>
          <w:p w14:paraId="7B033160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228" w:type="dxa"/>
            <w:hideMark/>
          </w:tcPr>
          <w:p w14:paraId="448A225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7ADE64B" w14:textId="0570A03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76C84475" w14:textId="4CBF3246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0255389C" w14:textId="1A3B7A1C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299CC843" w14:textId="77777777" w:rsidTr="00451C3E">
        <w:tc>
          <w:tcPr>
            <w:tcW w:w="1716" w:type="dxa"/>
            <w:hideMark/>
          </w:tcPr>
          <w:p w14:paraId="51619A5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2516" w:type="dxa"/>
            <w:hideMark/>
          </w:tcPr>
          <w:p w14:paraId="286BDC5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228" w:type="dxa"/>
            <w:hideMark/>
          </w:tcPr>
          <w:p w14:paraId="4CF1E248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9AB4087" w14:textId="5DF88E8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061" w:type="dxa"/>
          </w:tcPr>
          <w:p w14:paraId="5BA6AD14" w14:textId="2380CEDA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7682BFB7" w14:textId="6D5E7475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A812038" w14:textId="77777777" w:rsidTr="00451C3E">
        <w:tc>
          <w:tcPr>
            <w:tcW w:w="1716" w:type="dxa"/>
            <w:hideMark/>
          </w:tcPr>
          <w:p w14:paraId="7EBB7120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2516" w:type="dxa"/>
            <w:hideMark/>
          </w:tcPr>
          <w:p w14:paraId="77EFE11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228" w:type="dxa"/>
            <w:hideMark/>
          </w:tcPr>
          <w:p w14:paraId="489A408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EB855F1" w14:textId="1F8C33B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061" w:type="dxa"/>
          </w:tcPr>
          <w:p w14:paraId="0D285651" w14:textId="60A81DD6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061" w:type="dxa"/>
          </w:tcPr>
          <w:p w14:paraId="60AAAF3E" w14:textId="3D089426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19D352C" w14:textId="77777777" w:rsidTr="00451C3E">
        <w:tc>
          <w:tcPr>
            <w:tcW w:w="1716" w:type="dxa"/>
            <w:hideMark/>
          </w:tcPr>
          <w:p w14:paraId="16BDB367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2516" w:type="dxa"/>
            <w:hideMark/>
          </w:tcPr>
          <w:p w14:paraId="06982C98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228" w:type="dxa"/>
            <w:hideMark/>
          </w:tcPr>
          <w:p w14:paraId="16F38336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416CD4C8" w14:textId="2C8D8358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061" w:type="dxa"/>
          </w:tcPr>
          <w:p w14:paraId="2353973F" w14:textId="4BF4905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061" w:type="dxa"/>
          </w:tcPr>
          <w:p w14:paraId="16FD66BE" w14:textId="1CB693D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25408F4D" w14:textId="77777777" w:rsidTr="00451C3E">
        <w:tc>
          <w:tcPr>
            <w:tcW w:w="1716" w:type="dxa"/>
            <w:hideMark/>
          </w:tcPr>
          <w:p w14:paraId="070D996D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2516" w:type="dxa"/>
            <w:hideMark/>
          </w:tcPr>
          <w:p w14:paraId="2FC3A62B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228" w:type="dxa"/>
            <w:hideMark/>
          </w:tcPr>
          <w:p w14:paraId="7FCA8E1B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55FCFC5" w14:textId="0051935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061" w:type="dxa"/>
          </w:tcPr>
          <w:p w14:paraId="5B40F733" w14:textId="548DA27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061" w:type="dxa"/>
          </w:tcPr>
          <w:p w14:paraId="18BA9922" w14:textId="36C5BF19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F77" w:rsidRPr="00491F77" w14:paraId="6CABB828" w14:textId="77777777" w:rsidTr="00451C3E">
        <w:tc>
          <w:tcPr>
            <w:tcW w:w="1716" w:type="dxa"/>
            <w:hideMark/>
          </w:tcPr>
          <w:p w14:paraId="38C6504B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2516" w:type="dxa"/>
            <w:hideMark/>
          </w:tcPr>
          <w:p w14:paraId="2B03267D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228" w:type="dxa"/>
            <w:hideMark/>
          </w:tcPr>
          <w:p w14:paraId="32E849B3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86DB0A9" w14:textId="589E2B09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061" w:type="dxa"/>
          </w:tcPr>
          <w:p w14:paraId="37A8EE20" w14:textId="46E5D9E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061" w:type="dxa"/>
          </w:tcPr>
          <w:p w14:paraId="14602C06" w14:textId="46FECA6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8B75E36" w14:textId="77777777" w:rsidTr="00451C3E">
        <w:tc>
          <w:tcPr>
            <w:tcW w:w="1716" w:type="dxa"/>
            <w:hideMark/>
          </w:tcPr>
          <w:p w14:paraId="12C4C4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2516" w:type="dxa"/>
            <w:hideMark/>
          </w:tcPr>
          <w:p w14:paraId="21BFBAE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228" w:type="dxa"/>
            <w:hideMark/>
          </w:tcPr>
          <w:p w14:paraId="5371169D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355DCED" w14:textId="7AE5406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061" w:type="dxa"/>
          </w:tcPr>
          <w:p w14:paraId="50A7C695" w14:textId="47E4357D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1061" w:type="dxa"/>
          </w:tcPr>
          <w:p w14:paraId="347D6CD0" w14:textId="2D271D9C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91F77" w:rsidRPr="00491F77" w14:paraId="75156EA9" w14:textId="77777777" w:rsidTr="00451C3E">
        <w:tc>
          <w:tcPr>
            <w:tcW w:w="1716" w:type="dxa"/>
            <w:hideMark/>
          </w:tcPr>
          <w:p w14:paraId="7DA5E6F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2516" w:type="dxa"/>
            <w:hideMark/>
          </w:tcPr>
          <w:p w14:paraId="609AE8D9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228" w:type="dxa"/>
            <w:hideMark/>
          </w:tcPr>
          <w:p w14:paraId="31E3B98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60056C7E" w14:textId="18E4CB50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1061" w:type="dxa"/>
          </w:tcPr>
          <w:p w14:paraId="02971FC8" w14:textId="1C5879CE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08524592" w14:textId="4A643D79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53B81421" w14:textId="77777777" w:rsidTr="00451C3E">
        <w:tc>
          <w:tcPr>
            <w:tcW w:w="1716" w:type="dxa"/>
            <w:hideMark/>
          </w:tcPr>
          <w:p w14:paraId="524335F7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2516" w:type="dxa"/>
            <w:hideMark/>
          </w:tcPr>
          <w:p w14:paraId="777A2636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228" w:type="dxa"/>
            <w:hideMark/>
          </w:tcPr>
          <w:p w14:paraId="2418CB86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718CD473" w14:textId="0945A11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061" w:type="dxa"/>
          </w:tcPr>
          <w:p w14:paraId="746467B0" w14:textId="4F41AD3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061" w:type="dxa"/>
          </w:tcPr>
          <w:p w14:paraId="6644885A" w14:textId="7F0B6D1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77FB4854" w14:textId="77777777" w:rsidTr="00451C3E">
        <w:tc>
          <w:tcPr>
            <w:tcW w:w="1716" w:type="dxa"/>
            <w:hideMark/>
          </w:tcPr>
          <w:p w14:paraId="57E90D6E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2516" w:type="dxa"/>
            <w:hideMark/>
          </w:tcPr>
          <w:p w14:paraId="22B50D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228" w:type="dxa"/>
            <w:hideMark/>
          </w:tcPr>
          <w:p w14:paraId="16E041D4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0EF14AD8" w14:textId="25A0251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061" w:type="dxa"/>
          </w:tcPr>
          <w:p w14:paraId="3E0FCD57" w14:textId="0BBB25EB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344A2441" w14:textId="1B1CE1D1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91F77" w:rsidRPr="00491F77" w14:paraId="0E093E06" w14:textId="77777777" w:rsidTr="00451C3E">
        <w:tc>
          <w:tcPr>
            <w:tcW w:w="1716" w:type="dxa"/>
            <w:hideMark/>
          </w:tcPr>
          <w:p w14:paraId="7E12BF17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2516" w:type="dxa"/>
            <w:hideMark/>
          </w:tcPr>
          <w:p w14:paraId="3039C9D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228" w:type="dxa"/>
            <w:hideMark/>
          </w:tcPr>
          <w:p w14:paraId="340234DF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4F2BA4B" w14:textId="25AA5DF2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061" w:type="dxa"/>
          </w:tcPr>
          <w:p w14:paraId="12872989" w14:textId="13E2E1E3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061" w:type="dxa"/>
          </w:tcPr>
          <w:p w14:paraId="53B32614" w14:textId="4CC73D4A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91F77" w:rsidRPr="00491F77" w14:paraId="073C3873" w14:textId="77777777" w:rsidTr="00451C3E">
        <w:tc>
          <w:tcPr>
            <w:tcW w:w="1716" w:type="dxa"/>
            <w:hideMark/>
          </w:tcPr>
          <w:p w14:paraId="139D334A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2516" w:type="dxa"/>
            <w:hideMark/>
          </w:tcPr>
          <w:p w14:paraId="10C55FD3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228" w:type="dxa"/>
            <w:hideMark/>
          </w:tcPr>
          <w:p w14:paraId="7EF9CF21" w14:textId="77777777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D80B507" w14:textId="02007432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061" w:type="dxa"/>
          </w:tcPr>
          <w:p w14:paraId="7E2B4096" w14:textId="66765484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061" w:type="dxa"/>
          </w:tcPr>
          <w:p w14:paraId="508C2F01" w14:textId="564A5EFF" w:rsidR="00491F77" w:rsidRPr="00491F77" w:rsidRDefault="00491F77" w:rsidP="00491F7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91F77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7"/>
    </w:tbl>
    <w:p w14:paraId="2C4E4ADA" w14:textId="77777777" w:rsidR="0069476F" w:rsidRPr="00DF732A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9A5414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2075178" w14:textId="786CBB65" w:rsidR="0069476F" w:rsidRPr="00170ADD" w:rsidRDefault="0069476F" w:rsidP="003D4266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7"/>
        <w:gridCol w:w="1903"/>
        <w:gridCol w:w="1228"/>
        <w:gridCol w:w="1628"/>
        <w:gridCol w:w="1903"/>
        <w:gridCol w:w="1061"/>
      </w:tblGrid>
      <w:tr w:rsidR="003D4266" w:rsidRPr="00E21C9A" w14:paraId="0B54D483" w14:textId="77777777" w:rsidTr="000729C9">
        <w:trPr>
          <w:jc w:val="center"/>
        </w:trPr>
        <w:tc>
          <w:tcPr>
            <w:tcW w:w="0" w:type="auto"/>
            <w:gridSpan w:val="3"/>
          </w:tcPr>
          <w:p w14:paraId="0DCD32A0" w14:textId="77777777" w:rsidR="003D4266" w:rsidRPr="00E21C9A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8" w:name="_Hlk168238892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270BF398" w14:textId="77777777" w:rsidR="003D4266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492B0" w14:textId="4408F781" w:rsidR="003D4266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41BE949" w14:textId="14695C3F" w:rsidR="003D4266" w:rsidRDefault="003D4266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25850AEF" w14:textId="77777777" w:rsidTr="000729C9">
        <w:trPr>
          <w:jc w:val="center"/>
        </w:trPr>
        <w:tc>
          <w:tcPr>
            <w:tcW w:w="0" w:type="auto"/>
            <w:hideMark/>
          </w:tcPr>
          <w:p w14:paraId="50695492" w14:textId="77777777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3DE3A9B" w14:textId="77777777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F7B36C8" w14:textId="77777777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784935C" w14:textId="781D0774" w:rsidR="003D4266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2BDAA10" w14:textId="0CB3DF09" w:rsidR="003D4266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4F174D8" w14:textId="72F16BB3" w:rsidR="003D4266" w:rsidRPr="00E21C9A" w:rsidRDefault="003D4266" w:rsidP="003D426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3D4266" w:rsidRPr="00E21C9A" w14:paraId="6ED4299C" w14:textId="77777777" w:rsidTr="000729C9">
        <w:trPr>
          <w:jc w:val="center"/>
        </w:trPr>
        <w:tc>
          <w:tcPr>
            <w:tcW w:w="0" w:type="auto"/>
            <w:hideMark/>
          </w:tcPr>
          <w:p w14:paraId="7C0146E4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58099163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021B66D9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331BF1" w14:textId="6B80135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00E57B0E" w14:textId="2B72DDDA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0454B2D" w14:textId="26CF7C6F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335E4AEF" w14:textId="77777777" w:rsidTr="000729C9">
        <w:trPr>
          <w:jc w:val="center"/>
        </w:trPr>
        <w:tc>
          <w:tcPr>
            <w:tcW w:w="0" w:type="auto"/>
            <w:hideMark/>
          </w:tcPr>
          <w:p w14:paraId="5C4D3B4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9E9266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07436E9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44DB20" w14:textId="70B5C7BD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988D17F" w14:textId="08BC8BCF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56B402B" w14:textId="1E7CEC7A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6AE1DCBB" w14:textId="77777777" w:rsidTr="000729C9">
        <w:trPr>
          <w:jc w:val="center"/>
        </w:trPr>
        <w:tc>
          <w:tcPr>
            <w:tcW w:w="0" w:type="auto"/>
            <w:hideMark/>
          </w:tcPr>
          <w:p w14:paraId="436D7EA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AA09F9D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F1826CB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CF6C9E" w14:textId="444C3846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7BE5FFCF" w14:textId="3B17B87C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C953501" w14:textId="3DD3A82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A2BA719" w14:textId="77777777" w:rsidTr="000729C9">
        <w:trPr>
          <w:jc w:val="center"/>
        </w:trPr>
        <w:tc>
          <w:tcPr>
            <w:tcW w:w="0" w:type="auto"/>
            <w:hideMark/>
          </w:tcPr>
          <w:p w14:paraId="75DDCF24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596096C8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6985567D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B03190" w14:textId="180D4BD5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24C4CA45" w14:textId="5122FB9A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3B53DF77" w14:textId="66E2C5A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E21C9A" w14:paraId="1A50CD9A" w14:textId="77777777" w:rsidTr="000729C9">
        <w:trPr>
          <w:jc w:val="center"/>
        </w:trPr>
        <w:tc>
          <w:tcPr>
            <w:tcW w:w="0" w:type="auto"/>
            <w:hideMark/>
          </w:tcPr>
          <w:p w14:paraId="47B62101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311D02AC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40FC5C1F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C6AED8" w14:textId="461B18E3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6D1B883B" w14:textId="1896A36B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C66F0B9" w14:textId="3380BE91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2F05AC1" w14:textId="77777777" w:rsidTr="000729C9">
        <w:trPr>
          <w:jc w:val="center"/>
        </w:trPr>
        <w:tc>
          <w:tcPr>
            <w:tcW w:w="0" w:type="auto"/>
            <w:hideMark/>
          </w:tcPr>
          <w:p w14:paraId="28EC4E0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  <w:hideMark/>
          </w:tcPr>
          <w:p w14:paraId="0C7B695F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758625C5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AC19EF" w14:textId="66080960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</w:tcPr>
          <w:p w14:paraId="4CC81E36" w14:textId="5D5C88FB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663E29D" w14:textId="6E83AE71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B90E875" w14:textId="77777777" w:rsidTr="000729C9">
        <w:trPr>
          <w:jc w:val="center"/>
        </w:trPr>
        <w:tc>
          <w:tcPr>
            <w:tcW w:w="0" w:type="auto"/>
            <w:hideMark/>
          </w:tcPr>
          <w:p w14:paraId="59D65629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0EB437A5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32C769C4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C44ABD1" w14:textId="41FFEE9C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4B951B5B" w14:textId="12719FF4" w:rsidR="003D4266" w:rsidRPr="003B4C8D" w:rsidRDefault="003D4266" w:rsidP="003D4266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7316038" w14:textId="2C04B4B4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E21C9A" w14:paraId="70F9C554" w14:textId="77777777" w:rsidTr="000729C9">
        <w:trPr>
          <w:trHeight w:val="296"/>
          <w:jc w:val="center"/>
        </w:trPr>
        <w:tc>
          <w:tcPr>
            <w:tcW w:w="0" w:type="auto"/>
            <w:hideMark/>
          </w:tcPr>
          <w:p w14:paraId="51328D58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  <w:hideMark/>
          </w:tcPr>
          <w:p w14:paraId="1B6555B1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19953049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422D12" w14:textId="2C121FD8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</w:tcPr>
          <w:p w14:paraId="49862D99" w14:textId="4E5C70E4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0B6A10DA" w14:textId="61F9DC5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2D2BC37E" w14:textId="77777777" w:rsidTr="000729C9">
        <w:trPr>
          <w:jc w:val="center"/>
        </w:trPr>
        <w:tc>
          <w:tcPr>
            <w:tcW w:w="0" w:type="auto"/>
            <w:hideMark/>
          </w:tcPr>
          <w:p w14:paraId="39140BC5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51145FE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5B00ADF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13F9A0" w14:textId="4B63C95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69091DE5" w14:textId="4E30321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D9DBA59" w14:textId="2C8442F3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2085AA79" w14:textId="77777777" w:rsidTr="000729C9">
        <w:trPr>
          <w:jc w:val="center"/>
        </w:trPr>
        <w:tc>
          <w:tcPr>
            <w:tcW w:w="0" w:type="auto"/>
            <w:hideMark/>
          </w:tcPr>
          <w:p w14:paraId="02F7866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  <w:hideMark/>
          </w:tcPr>
          <w:p w14:paraId="6CEBD7C9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2EC226F8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7000F8" w14:textId="29FECFF6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</w:tcPr>
          <w:p w14:paraId="19745686" w14:textId="2F7CD2E8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695DC6B1" w14:textId="2C6E2AFF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7FD2746E" w14:textId="77777777" w:rsidTr="000729C9">
        <w:trPr>
          <w:jc w:val="center"/>
        </w:trPr>
        <w:tc>
          <w:tcPr>
            <w:tcW w:w="0" w:type="auto"/>
            <w:hideMark/>
          </w:tcPr>
          <w:p w14:paraId="42E99F60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1794014A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24023E70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7CEAB4" w14:textId="62B3CD25" w:rsidR="003D4266" w:rsidRPr="00732AEE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17A8283A" w14:textId="26D1ED7E" w:rsidR="003D4266" w:rsidRPr="00732AEE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</w:tcPr>
          <w:p w14:paraId="05221E44" w14:textId="1A8912EF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32AE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6CBD9A3E" w14:textId="77777777" w:rsidTr="000729C9">
        <w:trPr>
          <w:jc w:val="center"/>
        </w:trPr>
        <w:tc>
          <w:tcPr>
            <w:tcW w:w="0" w:type="auto"/>
            <w:hideMark/>
          </w:tcPr>
          <w:p w14:paraId="47C9AFAC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1F654250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AADAEF6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89F169" w14:textId="5E90C793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</w:tcPr>
          <w:p w14:paraId="2BCC0C3C" w14:textId="73453335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41DDA2D" w14:textId="723D1142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48D486FA" w14:textId="77777777" w:rsidTr="000729C9">
        <w:trPr>
          <w:jc w:val="center"/>
        </w:trPr>
        <w:tc>
          <w:tcPr>
            <w:tcW w:w="0" w:type="auto"/>
            <w:hideMark/>
          </w:tcPr>
          <w:p w14:paraId="40D32FD7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00DF1391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8FE4798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0B3FEC" w14:textId="40CA6C2B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576CA11A" w14:textId="30A48776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1E0D4240" w14:textId="04193E03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2DF4E684" w14:textId="77777777" w:rsidTr="000729C9">
        <w:trPr>
          <w:jc w:val="center"/>
        </w:trPr>
        <w:tc>
          <w:tcPr>
            <w:tcW w:w="0" w:type="auto"/>
            <w:hideMark/>
          </w:tcPr>
          <w:p w14:paraId="1C4AEF14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1C285F8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E9A3B4F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FA792D" w14:textId="32ED8B8A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35FAD09F" w14:textId="5E0F0685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DE212BB" w14:textId="0104F36A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4266" w:rsidRPr="00E21C9A" w14:paraId="3CD06C71" w14:textId="77777777" w:rsidTr="000729C9">
        <w:trPr>
          <w:jc w:val="center"/>
        </w:trPr>
        <w:tc>
          <w:tcPr>
            <w:tcW w:w="0" w:type="auto"/>
            <w:hideMark/>
          </w:tcPr>
          <w:p w14:paraId="273C150B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TORC1</w:t>
            </w:r>
          </w:p>
        </w:tc>
        <w:tc>
          <w:tcPr>
            <w:tcW w:w="0" w:type="auto"/>
            <w:hideMark/>
          </w:tcPr>
          <w:p w14:paraId="47001E96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  <w:hideMark/>
          </w:tcPr>
          <w:p w14:paraId="6AA2474B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410BFD" w14:textId="017A10E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00F975B2" w14:textId="42E76009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</w:tcPr>
          <w:p w14:paraId="6E95EA2D" w14:textId="35F4875B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4266" w:rsidRPr="00E21C9A" w14:paraId="0D2A9A3D" w14:textId="77777777" w:rsidTr="000729C9">
        <w:trPr>
          <w:jc w:val="center"/>
        </w:trPr>
        <w:tc>
          <w:tcPr>
            <w:tcW w:w="0" w:type="auto"/>
            <w:hideMark/>
          </w:tcPr>
          <w:p w14:paraId="22DD056B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14258F99" w14:textId="77777777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00029D21" w14:textId="77777777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1D64D7B" w14:textId="415C0540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88808E5" w14:textId="02422E3D" w:rsidR="003D4266" w:rsidRPr="003B4C8D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21C9A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7F52A578" w14:textId="765A7D5B" w:rsidR="003D4266" w:rsidRPr="00E21C9A" w:rsidRDefault="003D4266" w:rsidP="003D426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B4C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8"/>
    </w:tbl>
    <w:p w14:paraId="366BC61D" w14:textId="77777777" w:rsidR="0069476F" w:rsidRDefault="0069476F" w:rsidP="0069476F"/>
    <w:p w14:paraId="5F9C29F7" w14:textId="77777777" w:rsidR="0069476F" w:rsidRPr="00DB0C7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A69FB9F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107" w:type="dxa"/>
        <w:jc w:val="center"/>
        <w:tblLook w:val="04A0" w:firstRow="1" w:lastRow="0" w:firstColumn="1" w:lastColumn="0" w:noHBand="0" w:noVBand="1"/>
      </w:tblPr>
      <w:tblGrid>
        <w:gridCol w:w="1754"/>
        <w:gridCol w:w="1754"/>
        <w:gridCol w:w="1261"/>
        <w:gridCol w:w="1150"/>
        <w:gridCol w:w="1150"/>
        <w:gridCol w:w="1038"/>
      </w:tblGrid>
      <w:tr w:rsidR="003D4266" w:rsidRPr="00A873A6" w14:paraId="4E28285E" w14:textId="77777777" w:rsidTr="003D4266">
        <w:trPr>
          <w:jc w:val="center"/>
        </w:trPr>
        <w:tc>
          <w:tcPr>
            <w:tcW w:w="0" w:type="auto"/>
            <w:hideMark/>
          </w:tcPr>
          <w:p w14:paraId="7EE6E776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9" w:name="_Hlk168238967"/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B4A9EDD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8BD6E01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50" w:type="dxa"/>
          </w:tcPr>
          <w:p w14:paraId="74BA4C96" w14:textId="12B71CD4" w:rsidR="003D4266" w:rsidRDefault="003D4266" w:rsidP="003D426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150" w:type="dxa"/>
          </w:tcPr>
          <w:p w14:paraId="2A1914D3" w14:textId="15D9A565" w:rsidR="003D4266" w:rsidRDefault="003D4266" w:rsidP="003D426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163227F5" w14:textId="0826076B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GPT-4</w:t>
            </w:r>
          </w:p>
        </w:tc>
      </w:tr>
      <w:tr w:rsidR="003D4266" w:rsidRPr="00A873A6" w14:paraId="43DB7B6D" w14:textId="77777777" w:rsidTr="003D4266">
        <w:trPr>
          <w:jc w:val="center"/>
        </w:trPr>
        <w:tc>
          <w:tcPr>
            <w:tcW w:w="0" w:type="auto"/>
            <w:hideMark/>
          </w:tcPr>
          <w:p w14:paraId="75A17463" w14:textId="77777777" w:rsidR="003D4266" w:rsidRPr="00A873A6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0" w:type="auto"/>
            <w:hideMark/>
          </w:tcPr>
          <w:p w14:paraId="4DFAFCC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30C0B0E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7150C33" w14:textId="59AAC5E4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5D81D5DF" w14:textId="0776B07F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6B4FF18C" w14:textId="1191B13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5E6ABC97" w14:textId="77777777" w:rsidTr="003D4266">
        <w:trPr>
          <w:jc w:val="center"/>
        </w:trPr>
        <w:tc>
          <w:tcPr>
            <w:tcW w:w="0" w:type="auto"/>
            <w:hideMark/>
          </w:tcPr>
          <w:p w14:paraId="561AD6A5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0" w:type="auto"/>
            <w:hideMark/>
          </w:tcPr>
          <w:p w14:paraId="5EA94DCF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01ADE2F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340ED4C" w14:textId="6F5DA47E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1CDC77A5" w14:textId="767C63F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41CA7EB3" w14:textId="71372C6E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59FAF7DD" w14:textId="77777777" w:rsidTr="003D4266">
        <w:trPr>
          <w:jc w:val="center"/>
        </w:trPr>
        <w:tc>
          <w:tcPr>
            <w:tcW w:w="0" w:type="auto"/>
            <w:hideMark/>
          </w:tcPr>
          <w:p w14:paraId="3FD1CDE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6ED45FE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0" w:type="auto"/>
            <w:hideMark/>
          </w:tcPr>
          <w:p w14:paraId="6470AE2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5CC7875" w14:textId="1D14E89C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150" w:type="dxa"/>
          </w:tcPr>
          <w:p w14:paraId="3035E7C3" w14:textId="462C5A5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51D5409E" w14:textId="3F3AB64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A873A6" w14:paraId="30631DDA" w14:textId="77777777" w:rsidTr="003D4266">
        <w:trPr>
          <w:jc w:val="center"/>
        </w:trPr>
        <w:tc>
          <w:tcPr>
            <w:tcW w:w="0" w:type="auto"/>
            <w:hideMark/>
          </w:tcPr>
          <w:p w14:paraId="0C03C3C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0779C79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5EAA4B9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F4E7507" w14:textId="2E92F29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150" w:type="dxa"/>
          </w:tcPr>
          <w:p w14:paraId="7FEC87AC" w14:textId="5671075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038" w:type="dxa"/>
          </w:tcPr>
          <w:p w14:paraId="75BE483D" w14:textId="32C04CF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09E7759B" w14:textId="77777777" w:rsidTr="003D4266">
        <w:trPr>
          <w:jc w:val="center"/>
        </w:trPr>
        <w:tc>
          <w:tcPr>
            <w:tcW w:w="0" w:type="auto"/>
            <w:hideMark/>
          </w:tcPr>
          <w:p w14:paraId="657D02DE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7E3F43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4F1C953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18D6C60B" w14:textId="4933337A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150" w:type="dxa"/>
          </w:tcPr>
          <w:p w14:paraId="0278465A" w14:textId="4C4AA2D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038" w:type="dxa"/>
          </w:tcPr>
          <w:p w14:paraId="1695DB91" w14:textId="0C86D978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60C2F436" w14:textId="77777777" w:rsidTr="003D4266">
        <w:trPr>
          <w:jc w:val="center"/>
        </w:trPr>
        <w:tc>
          <w:tcPr>
            <w:tcW w:w="0" w:type="auto"/>
            <w:hideMark/>
          </w:tcPr>
          <w:p w14:paraId="0F97703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3FB8843C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  <w:hideMark/>
          </w:tcPr>
          <w:p w14:paraId="24B5C99D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CEE313F" w14:textId="6656E66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48E40CDC" w14:textId="2ED2E440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6D046160" w14:textId="22FA20C4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71764343" w14:textId="77777777" w:rsidTr="003D4266">
        <w:trPr>
          <w:jc w:val="center"/>
        </w:trPr>
        <w:tc>
          <w:tcPr>
            <w:tcW w:w="0" w:type="auto"/>
            <w:hideMark/>
          </w:tcPr>
          <w:p w14:paraId="321FB76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05CBA098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0" w:type="auto"/>
            <w:hideMark/>
          </w:tcPr>
          <w:p w14:paraId="6FDCA73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6B3D870B" w14:textId="6B8B405E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32729EC4" w14:textId="58313D2C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038" w:type="dxa"/>
          </w:tcPr>
          <w:p w14:paraId="7F077ABC" w14:textId="3BA6045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6652376A" w14:textId="77777777" w:rsidTr="003D4266">
        <w:trPr>
          <w:jc w:val="center"/>
        </w:trPr>
        <w:tc>
          <w:tcPr>
            <w:tcW w:w="0" w:type="auto"/>
          </w:tcPr>
          <w:p w14:paraId="60FF44FE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3C06B49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</w:tcPr>
          <w:p w14:paraId="684AE968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21DFD9C4" w14:textId="7404B7E5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23B2019B" w14:textId="740FB025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1CE931D8" w14:textId="6095EB08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F790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6D4BC617" w14:textId="77777777" w:rsidTr="003D4266">
        <w:trPr>
          <w:jc w:val="center"/>
        </w:trPr>
        <w:tc>
          <w:tcPr>
            <w:tcW w:w="0" w:type="auto"/>
            <w:hideMark/>
          </w:tcPr>
          <w:p w14:paraId="7B24BDC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  <w:hideMark/>
          </w:tcPr>
          <w:p w14:paraId="4B91D7E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3513C95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6AEF6B4B" w14:textId="18E56146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150" w:type="dxa"/>
          </w:tcPr>
          <w:p w14:paraId="7DF41C1C" w14:textId="32D16836" w:rsidR="003D4266" w:rsidRPr="004F7904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532049C7" w14:textId="51D87C9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F7904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58DB02E7" w14:textId="77777777" w:rsidTr="003D4266">
        <w:trPr>
          <w:jc w:val="center"/>
        </w:trPr>
        <w:tc>
          <w:tcPr>
            <w:tcW w:w="0" w:type="auto"/>
            <w:hideMark/>
          </w:tcPr>
          <w:p w14:paraId="0EFB5E0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0" w:type="auto"/>
            <w:hideMark/>
          </w:tcPr>
          <w:p w14:paraId="5C52641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5FD6BFBD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156E69E" w14:textId="2697B8C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150" w:type="dxa"/>
          </w:tcPr>
          <w:p w14:paraId="0DDA25A6" w14:textId="2598B05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4C869964" w14:textId="7BB9B163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7D1BA677" w14:textId="77777777" w:rsidTr="003D4266">
        <w:trPr>
          <w:jc w:val="center"/>
        </w:trPr>
        <w:tc>
          <w:tcPr>
            <w:tcW w:w="0" w:type="auto"/>
            <w:hideMark/>
          </w:tcPr>
          <w:p w14:paraId="650B4E3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7DC50000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0" w:type="auto"/>
            <w:hideMark/>
          </w:tcPr>
          <w:p w14:paraId="099E06A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57A36E4F" w14:textId="6DB1D1B8" w:rsidR="003D4266" w:rsidRPr="0063562D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150" w:type="dxa"/>
          </w:tcPr>
          <w:p w14:paraId="33CBA6FD" w14:textId="59C7710F" w:rsidR="003D4266" w:rsidRPr="0063562D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038" w:type="dxa"/>
          </w:tcPr>
          <w:p w14:paraId="0E71D185" w14:textId="34B52950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63562D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2471F9BD" w14:textId="77777777" w:rsidTr="003D4266">
        <w:trPr>
          <w:jc w:val="center"/>
        </w:trPr>
        <w:tc>
          <w:tcPr>
            <w:tcW w:w="0" w:type="auto"/>
            <w:hideMark/>
          </w:tcPr>
          <w:p w14:paraId="28CE1D8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0" w:type="auto"/>
            <w:hideMark/>
          </w:tcPr>
          <w:p w14:paraId="064F153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0" w:type="auto"/>
            <w:hideMark/>
          </w:tcPr>
          <w:p w14:paraId="22EDA4A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079DD794" w14:textId="534937F8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150" w:type="dxa"/>
          </w:tcPr>
          <w:p w14:paraId="4D640C33" w14:textId="3AF5180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038" w:type="dxa"/>
          </w:tcPr>
          <w:p w14:paraId="11D2E4C1" w14:textId="1A784C7A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A873A6" w14:paraId="6E639B0D" w14:textId="77777777" w:rsidTr="003D4266">
        <w:trPr>
          <w:jc w:val="center"/>
        </w:trPr>
        <w:tc>
          <w:tcPr>
            <w:tcW w:w="0" w:type="auto"/>
            <w:hideMark/>
          </w:tcPr>
          <w:p w14:paraId="43868AF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0" w:type="auto"/>
            <w:hideMark/>
          </w:tcPr>
          <w:p w14:paraId="1B8D441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0" w:type="auto"/>
            <w:hideMark/>
          </w:tcPr>
          <w:p w14:paraId="157A594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040560EA" w14:textId="67A7DD2B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150" w:type="dxa"/>
          </w:tcPr>
          <w:p w14:paraId="5D63AD79" w14:textId="2DDCBAE6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11C01612" w14:textId="2186185B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A873A6" w14:paraId="2B6C9059" w14:textId="77777777" w:rsidTr="003D4266">
        <w:trPr>
          <w:jc w:val="center"/>
        </w:trPr>
        <w:tc>
          <w:tcPr>
            <w:tcW w:w="0" w:type="auto"/>
            <w:hideMark/>
          </w:tcPr>
          <w:p w14:paraId="7E4024C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0" w:type="auto"/>
            <w:hideMark/>
          </w:tcPr>
          <w:p w14:paraId="7DCFC539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0" w:type="auto"/>
            <w:hideMark/>
          </w:tcPr>
          <w:p w14:paraId="26CE214E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EC07035" w14:textId="07FAE233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1150" w:type="dxa"/>
          </w:tcPr>
          <w:p w14:paraId="379DA8A6" w14:textId="3EC46D6F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1038" w:type="dxa"/>
          </w:tcPr>
          <w:p w14:paraId="4CE08214" w14:textId="4DDD4F9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A873A6" w14:paraId="3A77AEEF" w14:textId="77777777" w:rsidTr="003D4266">
        <w:trPr>
          <w:jc w:val="center"/>
        </w:trPr>
        <w:tc>
          <w:tcPr>
            <w:tcW w:w="0" w:type="auto"/>
            <w:hideMark/>
          </w:tcPr>
          <w:p w14:paraId="7EEA600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0" w:type="auto"/>
            <w:hideMark/>
          </w:tcPr>
          <w:p w14:paraId="0072C12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4D683867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54B845EB" w14:textId="10A709E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3C5F2894" w14:textId="73349153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32489559" w14:textId="7D0D4509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A873A6" w14:paraId="572657E9" w14:textId="77777777" w:rsidTr="003D4266">
        <w:trPr>
          <w:jc w:val="center"/>
        </w:trPr>
        <w:tc>
          <w:tcPr>
            <w:tcW w:w="0" w:type="auto"/>
            <w:hideMark/>
          </w:tcPr>
          <w:p w14:paraId="1C7EE084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0" w:type="auto"/>
            <w:hideMark/>
          </w:tcPr>
          <w:p w14:paraId="4A77EBB0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7599A091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55EA7926" w14:textId="42B82140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150" w:type="dxa"/>
          </w:tcPr>
          <w:p w14:paraId="1F36800C" w14:textId="2CE0771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21B1CE84" w14:textId="4634B4D5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A873A6" w14:paraId="1F41D151" w14:textId="77777777" w:rsidTr="003D4266">
        <w:trPr>
          <w:jc w:val="center"/>
        </w:trPr>
        <w:tc>
          <w:tcPr>
            <w:tcW w:w="0" w:type="auto"/>
          </w:tcPr>
          <w:p w14:paraId="7507627A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0" w:type="auto"/>
          </w:tcPr>
          <w:p w14:paraId="3759E48C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</w:tcPr>
          <w:p w14:paraId="0EA19D03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33AEFD74" w14:textId="3A452A82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150" w:type="dxa"/>
          </w:tcPr>
          <w:p w14:paraId="5B3E2281" w14:textId="0A7C9AD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691140DF" w14:textId="48282DAD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A873A6" w14:paraId="4FBA687D" w14:textId="77777777" w:rsidTr="003D4266">
        <w:trPr>
          <w:jc w:val="center"/>
        </w:trPr>
        <w:tc>
          <w:tcPr>
            <w:tcW w:w="0" w:type="auto"/>
            <w:hideMark/>
          </w:tcPr>
          <w:p w14:paraId="3B07D9A2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0" w:type="auto"/>
            <w:hideMark/>
          </w:tcPr>
          <w:p w14:paraId="3734E116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02ABDC8B" w14:textId="77777777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ctivation</w:t>
            </w:r>
          </w:p>
        </w:tc>
        <w:tc>
          <w:tcPr>
            <w:tcW w:w="1150" w:type="dxa"/>
          </w:tcPr>
          <w:p w14:paraId="6915B970" w14:textId="694BF261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0177E59E" w14:textId="219E64C2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163861EB" w14:textId="32346704" w:rsidR="003D4266" w:rsidRPr="00A873A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A873A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ctivation</w:t>
            </w:r>
          </w:p>
        </w:tc>
      </w:tr>
      <w:bookmarkEnd w:id="19"/>
    </w:tbl>
    <w:p w14:paraId="3D476052" w14:textId="77777777" w:rsidR="0069476F" w:rsidRPr="00040031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B7383B" w14:textId="77777777" w:rsidR="0069476F" w:rsidRPr="00170ADD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1"/>
        <w:gridCol w:w="2179"/>
        <w:gridCol w:w="1228"/>
        <w:gridCol w:w="1172"/>
        <w:gridCol w:w="1239"/>
        <w:gridCol w:w="1038"/>
      </w:tblGrid>
      <w:tr w:rsidR="003D4266" w:rsidRPr="004151AE" w14:paraId="42095CF8" w14:textId="77777777" w:rsidTr="00753026">
        <w:trPr>
          <w:jc w:val="center"/>
        </w:trPr>
        <w:tc>
          <w:tcPr>
            <w:tcW w:w="5198" w:type="dxa"/>
            <w:gridSpan w:val="3"/>
          </w:tcPr>
          <w:p w14:paraId="49F4DC9D" w14:textId="77777777" w:rsidR="003D4266" w:rsidRPr="004151AE" w:rsidRDefault="003D4266" w:rsidP="00670BF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0" w:name="_Hlk168238977"/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ound Truth</w:t>
            </w:r>
          </w:p>
        </w:tc>
        <w:tc>
          <w:tcPr>
            <w:tcW w:w="1038" w:type="dxa"/>
          </w:tcPr>
          <w:p w14:paraId="53DB6107" w14:textId="77777777" w:rsidR="003D4266" w:rsidRDefault="003D4266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7AE7631D" w14:textId="5C416563" w:rsidR="003D4266" w:rsidRDefault="003D4266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51C0612E" w14:textId="7BB8C841" w:rsidR="003D4266" w:rsidRDefault="003D4266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09EE908A" w14:textId="77777777" w:rsidTr="00753026">
        <w:trPr>
          <w:jc w:val="center"/>
        </w:trPr>
        <w:tc>
          <w:tcPr>
            <w:tcW w:w="1791" w:type="dxa"/>
            <w:hideMark/>
          </w:tcPr>
          <w:p w14:paraId="7C407A0B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2179" w:type="dxa"/>
            <w:hideMark/>
          </w:tcPr>
          <w:p w14:paraId="50970409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4C82B9D7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038" w:type="dxa"/>
          </w:tcPr>
          <w:p w14:paraId="3F03BEFC" w14:textId="12886F38" w:rsidR="003D426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038" w:type="dxa"/>
          </w:tcPr>
          <w:p w14:paraId="4EC9F623" w14:textId="171F608F" w:rsidR="003D4266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4E204E83" w14:textId="330E832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PT-4</w:t>
            </w:r>
          </w:p>
        </w:tc>
      </w:tr>
      <w:tr w:rsidR="003D4266" w:rsidRPr="004151AE" w14:paraId="6793FBD2" w14:textId="77777777" w:rsidTr="00753026">
        <w:trPr>
          <w:jc w:val="center"/>
        </w:trPr>
        <w:tc>
          <w:tcPr>
            <w:tcW w:w="1791" w:type="dxa"/>
            <w:hideMark/>
          </w:tcPr>
          <w:p w14:paraId="202BC099" w14:textId="77777777" w:rsidR="003D4266" w:rsidRPr="004151AE" w:rsidRDefault="003D4266" w:rsidP="003D4266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2179" w:type="dxa"/>
            <w:hideMark/>
          </w:tcPr>
          <w:p w14:paraId="4988657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10A9E67E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27652773" w14:textId="29C7FDA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1038" w:type="dxa"/>
          </w:tcPr>
          <w:p w14:paraId="0537413A" w14:textId="785BCAB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60FC3C33" w14:textId="6E1DB86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D62FCBA" w14:textId="77777777" w:rsidTr="00753026">
        <w:trPr>
          <w:jc w:val="center"/>
        </w:trPr>
        <w:tc>
          <w:tcPr>
            <w:tcW w:w="1791" w:type="dxa"/>
            <w:hideMark/>
          </w:tcPr>
          <w:p w14:paraId="33309F1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2179" w:type="dxa"/>
            <w:hideMark/>
          </w:tcPr>
          <w:p w14:paraId="6B546CE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228" w:type="dxa"/>
            <w:hideMark/>
          </w:tcPr>
          <w:p w14:paraId="20E3C10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39524DB1" w14:textId="747D75E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1038" w:type="dxa"/>
          </w:tcPr>
          <w:p w14:paraId="0A81E291" w14:textId="0C21C0A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5C71DA6D" w14:textId="349D1D82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72C1E8F4" w14:textId="77777777" w:rsidTr="00753026">
        <w:trPr>
          <w:jc w:val="center"/>
        </w:trPr>
        <w:tc>
          <w:tcPr>
            <w:tcW w:w="1791" w:type="dxa"/>
            <w:hideMark/>
          </w:tcPr>
          <w:p w14:paraId="4986243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2179" w:type="dxa"/>
            <w:hideMark/>
          </w:tcPr>
          <w:p w14:paraId="3A28381C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228" w:type="dxa"/>
            <w:hideMark/>
          </w:tcPr>
          <w:p w14:paraId="33FD53C1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463DB4CE" w14:textId="05E92330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6505EBB7" w14:textId="5BF78B5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1882D4D4" w14:textId="1A19A61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547E1052" w14:textId="77777777" w:rsidTr="00753026">
        <w:trPr>
          <w:jc w:val="center"/>
        </w:trPr>
        <w:tc>
          <w:tcPr>
            <w:tcW w:w="1791" w:type="dxa"/>
            <w:hideMark/>
          </w:tcPr>
          <w:p w14:paraId="1412C4E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2179" w:type="dxa"/>
            <w:hideMark/>
          </w:tcPr>
          <w:p w14:paraId="2F190A9E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28" w:type="dxa"/>
            <w:hideMark/>
          </w:tcPr>
          <w:p w14:paraId="6EB91F6B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74A04C9E" w14:textId="42A9EE43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15C4A0FD" w14:textId="0C264FC4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4EF74BC6" w14:textId="234B2B30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51737E6" w14:textId="77777777" w:rsidTr="00753026">
        <w:trPr>
          <w:jc w:val="center"/>
        </w:trPr>
        <w:tc>
          <w:tcPr>
            <w:tcW w:w="1791" w:type="dxa"/>
            <w:hideMark/>
          </w:tcPr>
          <w:p w14:paraId="03450983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2179" w:type="dxa"/>
            <w:hideMark/>
          </w:tcPr>
          <w:p w14:paraId="0A8A936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228" w:type="dxa"/>
            <w:hideMark/>
          </w:tcPr>
          <w:p w14:paraId="01457B5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5CCD4E98" w14:textId="34CEDA5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64DD91E8" w14:textId="7E9BD22F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619A57F2" w14:textId="7B9A2DD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4688E695" w14:textId="77777777" w:rsidTr="00753026">
        <w:trPr>
          <w:jc w:val="center"/>
        </w:trPr>
        <w:tc>
          <w:tcPr>
            <w:tcW w:w="1791" w:type="dxa"/>
            <w:hideMark/>
          </w:tcPr>
          <w:p w14:paraId="06C84880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2179" w:type="dxa"/>
            <w:hideMark/>
          </w:tcPr>
          <w:p w14:paraId="4C921716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228" w:type="dxa"/>
            <w:hideMark/>
          </w:tcPr>
          <w:p w14:paraId="1B8C96D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5535E694" w14:textId="3ADB625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1061C45B" w14:textId="0D57800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7B845707" w14:textId="68CCB5A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3C061783" w14:textId="77777777" w:rsidTr="00753026">
        <w:trPr>
          <w:jc w:val="center"/>
        </w:trPr>
        <w:tc>
          <w:tcPr>
            <w:tcW w:w="1791" w:type="dxa"/>
            <w:hideMark/>
          </w:tcPr>
          <w:p w14:paraId="0D02AAA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MEK</w:t>
            </w:r>
          </w:p>
        </w:tc>
        <w:tc>
          <w:tcPr>
            <w:tcW w:w="2179" w:type="dxa"/>
            <w:hideMark/>
          </w:tcPr>
          <w:p w14:paraId="3A59E8A4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28" w:type="dxa"/>
            <w:hideMark/>
          </w:tcPr>
          <w:p w14:paraId="263EADDA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710E8990" w14:textId="70D7C5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67EFD8A9" w14:textId="20BF4B29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4DA0489B" w14:textId="60779DD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3D3D983" w14:textId="77777777" w:rsidTr="00753026">
        <w:trPr>
          <w:jc w:val="center"/>
        </w:trPr>
        <w:tc>
          <w:tcPr>
            <w:tcW w:w="1791" w:type="dxa"/>
            <w:hideMark/>
          </w:tcPr>
          <w:p w14:paraId="50C0E018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1261DAF4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228" w:type="dxa"/>
            <w:hideMark/>
          </w:tcPr>
          <w:p w14:paraId="4F197B23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04E04DBA" w14:textId="65B3312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4475AE83" w14:textId="26713CB3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1F95C5E8" w14:textId="572513C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58EF42E2" w14:textId="77777777" w:rsidTr="00753026">
        <w:trPr>
          <w:jc w:val="center"/>
        </w:trPr>
        <w:tc>
          <w:tcPr>
            <w:tcW w:w="1791" w:type="dxa"/>
            <w:hideMark/>
          </w:tcPr>
          <w:p w14:paraId="114C3B8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349461B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228" w:type="dxa"/>
            <w:hideMark/>
          </w:tcPr>
          <w:p w14:paraId="3B7581BF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3198A748" w14:textId="613253D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7C23B8DD" w14:textId="62C7AE3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25FF552E" w14:textId="55D58A33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47D388BE" w14:textId="77777777" w:rsidTr="00753026">
        <w:trPr>
          <w:jc w:val="center"/>
        </w:trPr>
        <w:tc>
          <w:tcPr>
            <w:tcW w:w="1791" w:type="dxa"/>
            <w:hideMark/>
          </w:tcPr>
          <w:p w14:paraId="6DE5B80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2179" w:type="dxa"/>
            <w:hideMark/>
          </w:tcPr>
          <w:p w14:paraId="20D111C0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0FA2B15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3F016E66" w14:textId="2173033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3F699C88" w14:textId="544E43C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6F793D99" w14:textId="64201F9C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6C689BFF" w14:textId="77777777" w:rsidTr="00753026">
        <w:trPr>
          <w:jc w:val="center"/>
        </w:trPr>
        <w:tc>
          <w:tcPr>
            <w:tcW w:w="1791" w:type="dxa"/>
            <w:hideMark/>
          </w:tcPr>
          <w:p w14:paraId="1931CB0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2179" w:type="dxa"/>
            <w:hideMark/>
          </w:tcPr>
          <w:p w14:paraId="26476606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1C21C5C7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20AC0954" w14:textId="598AB5A8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48EFC669" w14:textId="3967C6BF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56AD35B7" w14:textId="69ADBB1A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333ECA7A" w14:textId="77777777" w:rsidTr="00753026">
        <w:trPr>
          <w:jc w:val="center"/>
        </w:trPr>
        <w:tc>
          <w:tcPr>
            <w:tcW w:w="1791" w:type="dxa"/>
            <w:hideMark/>
          </w:tcPr>
          <w:p w14:paraId="0435859E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2179" w:type="dxa"/>
            <w:hideMark/>
          </w:tcPr>
          <w:p w14:paraId="1453BB2B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228" w:type="dxa"/>
            <w:hideMark/>
          </w:tcPr>
          <w:p w14:paraId="6B40200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49B198F5" w14:textId="5D40699F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370FDC1D" w14:textId="0B20E99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038" w:type="dxa"/>
          </w:tcPr>
          <w:p w14:paraId="1618E032" w14:textId="3B2C8C5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3D4266" w:rsidRPr="004151AE" w14:paraId="2712C90D" w14:textId="77777777" w:rsidTr="00753026">
        <w:trPr>
          <w:jc w:val="center"/>
        </w:trPr>
        <w:tc>
          <w:tcPr>
            <w:tcW w:w="1791" w:type="dxa"/>
            <w:hideMark/>
          </w:tcPr>
          <w:p w14:paraId="0AEA7EC5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  <w:proofErr w:type="spellEnd"/>
          </w:p>
        </w:tc>
        <w:tc>
          <w:tcPr>
            <w:tcW w:w="2179" w:type="dxa"/>
            <w:hideMark/>
          </w:tcPr>
          <w:p w14:paraId="610DF3E0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6F51CDEF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038" w:type="dxa"/>
          </w:tcPr>
          <w:p w14:paraId="149F1E12" w14:textId="08AEA7E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  <w:proofErr w:type="spellEnd"/>
          </w:p>
        </w:tc>
        <w:tc>
          <w:tcPr>
            <w:tcW w:w="1038" w:type="dxa"/>
          </w:tcPr>
          <w:p w14:paraId="1B11E31C" w14:textId="2F6C9639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305649CE" w14:textId="0B9981B6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4151AE" w14:paraId="068F780E" w14:textId="77777777" w:rsidTr="00753026">
        <w:trPr>
          <w:jc w:val="center"/>
        </w:trPr>
        <w:tc>
          <w:tcPr>
            <w:tcW w:w="1791" w:type="dxa"/>
            <w:hideMark/>
          </w:tcPr>
          <w:p w14:paraId="16B7ACB3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2179" w:type="dxa"/>
            <w:hideMark/>
          </w:tcPr>
          <w:p w14:paraId="1F69129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228" w:type="dxa"/>
            <w:hideMark/>
          </w:tcPr>
          <w:p w14:paraId="1CFBE4BC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038" w:type="dxa"/>
          </w:tcPr>
          <w:p w14:paraId="30DD85E4" w14:textId="73CBD6DB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1038" w:type="dxa"/>
          </w:tcPr>
          <w:p w14:paraId="1928276B" w14:textId="6DFE7AB4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038" w:type="dxa"/>
          </w:tcPr>
          <w:p w14:paraId="0682AFA8" w14:textId="733D7E6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3D4266" w:rsidRPr="004151AE" w14:paraId="5A640238" w14:textId="77777777" w:rsidTr="00753026">
        <w:trPr>
          <w:jc w:val="center"/>
        </w:trPr>
        <w:tc>
          <w:tcPr>
            <w:tcW w:w="1791" w:type="dxa"/>
            <w:hideMark/>
          </w:tcPr>
          <w:p w14:paraId="48FD6B74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3D102E16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30C4DFE1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50304B47" w14:textId="56B64200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6F5D82A9" w14:textId="290EE88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0BCD8512" w14:textId="0B6651D1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3D4266" w:rsidRPr="004151AE" w14:paraId="7703B72E" w14:textId="77777777" w:rsidTr="00753026">
        <w:trPr>
          <w:jc w:val="center"/>
        </w:trPr>
        <w:tc>
          <w:tcPr>
            <w:tcW w:w="1791" w:type="dxa"/>
            <w:hideMark/>
          </w:tcPr>
          <w:p w14:paraId="49B5F842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2179" w:type="dxa"/>
            <w:hideMark/>
          </w:tcPr>
          <w:p w14:paraId="6501D49D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124686AC" w14:textId="77777777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038" w:type="dxa"/>
          </w:tcPr>
          <w:p w14:paraId="7528C067" w14:textId="3BFB0D15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59A5FE9F" w14:textId="2931C582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36A91CB9" w14:textId="6EF8CB8E" w:rsidR="003D4266" w:rsidRPr="004151AE" w:rsidRDefault="003D4266" w:rsidP="003D4266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4151A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20"/>
    </w:tbl>
    <w:p w14:paraId="5A9C10A1" w14:textId="3EC83D2E" w:rsidR="0069476F" w:rsidRPr="00170ADD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702"/>
        <w:gridCol w:w="1295"/>
        <w:gridCol w:w="1795"/>
        <w:gridCol w:w="1702"/>
        <w:gridCol w:w="1061"/>
      </w:tblGrid>
      <w:tr w:rsidR="005443FD" w:rsidRPr="004151AE" w14:paraId="3487DA70" w14:textId="77777777" w:rsidTr="00C21043">
        <w:trPr>
          <w:jc w:val="center"/>
        </w:trPr>
        <w:tc>
          <w:tcPr>
            <w:tcW w:w="0" w:type="auto"/>
            <w:gridSpan w:val="3"/>
          </w:tcPr>
          <w:p w14:paraId="3036CE99" w14:textId="77777777" w:rsidR="005443FD" w:rsidRPr="004151AE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1" w:name="_Hlk168238998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4B256730" w14:textId="77777777" w:rsidR="005443FD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1EAAD0" w14:textId="00EACF75" w:rsidR="005443FD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1A0A2D1" w14:textId="3DCEB5BB" w:rsidR="005443FD" w:rsidRDefault="005443F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5443FD" w:rsidRPr="004151AE" w14:paraId="15A81A11" w14:textId="77777777" w:rsidTr="00C21043">
        <w:trPr>
          <w:jc w:val="center"/>
        </w:trPr>
        <w:tc>
          <w:tcPr>
            <w:tcW w:w="0" w:type="auto"/>
            <w:hideMark/>
          </w:tcPr>
          <w:p w14:paraId="5AD3D340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B5C32EB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B1A0DBA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52E7141" w14:textId="32ABAAA9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DF5F5CB" w14:textId="7EBEEC02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18D86CA" w14:textId="7F850AA2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5443FD" w:rsidRPr="004151AE" w14:paraId="6B4A1405" w14:textId="77777777" w:rsidTr="00C21043">
        <w:trPr>
          <w:jc w:val="center"/>
        </w:trPr>
        <w:tc>
          <w:tcPr>
            <w:tcW w:w="0" w:type="auto"/>
            <w:hideMark/>
          </w:tcPr>
          <w:p w14:paraId="6CFCCA0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  <w:hideMark/>
          </w:tcPr>
          <w:p w14:paraId="38DE5B4F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4561C28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8B122A" w14:textId="7D71080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</w:tcPr>
          <w:p w14:paraId="79B78A0E" w14:textId="744DE5C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5270DDA1" w14:textId="378B653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704D3CF5" w14:textId="77777777" w:rsidTr="00C21043">
        <w:trPr>
          <w:jc w:val="center"/>
        </w:trPr>
        <w:tc>
          <w:tcPr>
            <w:tcW w:w="0" w:type="auto"/>
            <w:hideMark/>
          </w:tcPr>
          <w:p w14:paraId="13EEE2E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  <w:hideMark/>
          </w:tcPr>
          <w:p w14:paraId="4E837EB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25A1720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1F323B" w14:textId="6B742EFF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</w:tcPr>
          <w:p w14:paraId="713AD6AC" w14:textId="633BDFA6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3D9F27F7" w14:textId="1A88128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10F928DA" w14:textId="77777777" w:rsidTr="00C21043">
        <w:trPr>
          <w:jc w:val="center"/>
        </w:trPr>
        <w:tc>
          <w:tcPr>
            <w:tcW w:w="0" w:type="auto"/>
            <w:hideMark/>
          </w:tcPr>
          <w:p w14:paraId="5E286DD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500B1EEF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  <w:hideMark/>
          </w:tcPr>
          <w:p w14:paraId="55AE8F6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D49E20" w14:textId="0AFFDC9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39F5BCE7" w14:textId="14BF4FC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</w:tcPr>
          <w:p w14:paraId="24BFBDA1" w14:textId="403E880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7095837" w14:textId="77777777" w:rsidTr="00C21043">
        <w:trPr>
          <w:jc w:val="center"/>
        </w:trPr>
        <w:tc>
          <w:tcPr>
            <w:tcW w:w="0" w:type="auto"/>
            <w:hideMark/>
          </w:tcPr>
          <w:p w14:paraId="41A0F01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  <w:hideMark/>
          </w:tcPr>
          <w:p w14:paraId="562855D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6472C42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20E73B" w14:textId="0A651A0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</w:tcPr>
          <w:p w14:paraId="021B9FFA" w14:textId="63A36A7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21DB9683" w14:textId="50AC6E9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143197AC" w14:textId="77777777" w:rsidTr="00C21043">
        <w:trPr>
          <w:trHeight w:val="404"/>
          <w:jc w:val="center"/>
        </w:trPr>
        <w:tc>
          <w:tcPr>
            <w:tcW w:w="0" w:type="auto"/>
            <w:hideMark/>
          </w:tcPr>
          <w:p w14:paraId="7C89F84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54072591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3139211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B8E09A" w14:textId="0F38F3E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5C3B2005" w14:textId="16F100F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77B73B08" w14:textId="2C91461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46B0013" w14:textId="77777777" w:rsidTr="00C21043">
        <w:trPr>
          <w:jc w:val="center"/>
        </w:trPr>
        <w:tc>
          <w:tcPr>
            <w:tcW w:w="0" w:type="auto"/>
            <w:hideMark/>
          </w:tcPr>
          <w:p w14:paraId="4D945B2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4F7AC84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46334F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9870EF" w14:textId="36BED1B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C47BDFC" w14:textId="5180D02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5CF3153C" w14:textId="561DB22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4D475B7F" w14:textId="77777777" w:rsidTr="00C21043">
        <w:trPr>
          <w:jc w:val="center"/>
        </w:trPr>
        <w:tc>
          <w:tcPr>
            <w:tcW w:w="0" w:type="auto"/>
            <w:hideMark/>
          </w:tcPr>
          <w:p w14:paraId="07EEAE4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6A9F7C7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  <w:hideMark/>
          </w:tcPr>
          <w:p w14:paraId="0376589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94C72F" w14:textId="55BDF3C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1A9DF51F" w14:textId="733E1F6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</w:tcPr>
          <w:p w14:paraId="6E325D25" w14:textId="1D6DDC0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6C3E596C" w14:textId="77777777" w:rsidTr="00C21043">
        <w:trPr>
          <w:jc w:val="center"/>
        </w:trPr>
        <w:tc>
          <w:tcPr>
            <w:tcW w:w="0" w:type="auto"/>
            <w:hideMark/>
          </w:tcPr>
          <w:p w14:paraId="458DF24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7193564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3C625B4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4E0ADB" w14:textId="3148049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7A8F2E0F" w14:textId="32E5020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24559415" w14:textId="6320C0B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5374690B" w14:textId="77777777" w:rsidTr="00C21043">
        <w:trPr>
          <w:jc w:val="center"/>
        </w:trPr>
        <w:tc>
          <w:tcPr>
            <w:tcW w:w="0" w:type="auto"/>
            <w:hideMark/>
          </w:tcPr>
          <w:p w14:paraId="2EF9623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3038E99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1266F086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01B4C1" w14:textId="168B92F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16316CF6" w14:textId="0392186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225F8E8" w14:textId="1714DB6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0F580186" w14:textId="77777777" w:rsidTr="00C21043">
        <w:trPr>
          <w:jc w:val="center"/>
        </w:trPr>
        <w:tc>
          <w:tcPr>
            <w:tcW w:w="0" w:type="auto"/>
            <w:hideMark/>
          </w:tcPr>
          <w:p w14:paraId="33EEAF1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66C045B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793EA1E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A0D6A4" w14:textId="16BFC965" w:rsidR="005443FD" w:rsidRPr="0032783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293BDA5" w14:textId="569DD938" w:rsidR="005443FD" w:rsidRPr="0032783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72D68F8E" w14:textId="199F628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78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37181112" w14:textId="77777777" w:rsidTr="00C21043">
        <w:trPr>
          <w:jc w:val="center"/>
        </w:trPr>
        <w:tc>
          <w:tcPr>
            <w:tcW w:w="0" w:type="auto"/>
            <w:hideMark/>
          </w:tcPr>
          <w:p w14:paraId="3E3F20E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16DD689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4701AD8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B3E61C" w14:textId="00A315A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D48BEE6" w14:textId="0B829F7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266A59D3" w14:textId="59AFEDF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7978D5AB" w14:textId="77777777" w:rsidTr="00C21043">
        <w:trPr>
          <w:jc w:val="center"/>
        </w:trPr>
        <w:tc>
          <w:tcPr>
            <w:tcW w:w="0" w:type="auto"/>
            <w:hideMark/>
          </w:tcPr>
          <w:p w14:paraId="3153B81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73CAB21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421FAEE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D75405" w14:textId="2D2CF62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228F0679" w14:textId="30ECB5B6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54854F0C" w14:textId="591555F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4EAAF035" w14:textId="77777777" w:rsidTr="00C21043">
        <w:trPr>
          <w:jc w:val="center"/>
        </w:trPr>
        <w:tc>
          <w:tcPr>
            <w:tcW w:w="0" w:type="auto"/>
            <w:hideMark/>
          </w:tcPr>
          <w:p w14:paraId="2BA9EFF1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3166BCE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4D69C74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AF857" w14:textId="0403E066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5AE89845" w14:textId="23C459A6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6E0ED511" w14:textId="12C6424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00FE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5B52AC89" w14:textId="77777777" w:rsidTr="00C21043">
        <w:trPr>
          <w:jc w:val="center"/>
        </w:trPr>
        <w:tc>
          <w:tcPr>
            <w:tcW w:w="0" w:type="auto"/>
            <w:hideMark/>
          </w:tcPr>
          <w:p w14:paraId="0ECE0D7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11E6D9B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  <w:hideMark/>
          </w:tcPr>
          <w:p w14:paraId="603AC1E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D3BC2F" w14:textId="3EAFF40F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0E6548FC" w14:textId="7F32AEDC" w:rsidR="005443FD" w:rsidRPr="00F00FE9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</w:tcPr>
          <w:p w14:paraId="492EA4BF" w14:textId="4D173551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00FE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710789A1" w14:textId="77777777" w:rsidTr="00C21043">
        <w:trPr>
          <w:jc w:val="center"/>
        </w:trPr>
        <w:tc>
          <w:tcPr>
            <w:tcW w:w="0" w:type="auto"/>
            <w:hideMark/>
          </w:tcPr>
          <w:p w14:paraId="0DB1DAF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7B2ADFD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6DB3E3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7D63C4" w14:textId="566B3A7C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1B61CDFB" w14:textId="6AAF9DF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13ED78B4" w14:textId="10795FE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5F624D6E" w14:textId="77777777" w:rsidTr="00C21043">
        <w:trPr>
          <w:jc w:val="center"/>
        </w:trPr>
        <w:tc>
          <w:tcPr>
            <w:tcW w:w="0" w:type="auto"/>
            <w:hideMark/>
          </w:tcPr>
          <w:p w14:paraId="4937DE6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7F5CB5A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22B2323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6967872" w14:textId="6E4BA3F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65C8AA47" w14:textId="66DDD3A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293C7052" w14:textId="3A36DCF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148DE690" w14:textId="77777777" w:rsidTr="00C21043">
        <w:trPr>
          <w:jc w:val="center"/>
        </w:trPr>
        <w:tc>
          <w:tcPr>
            <w:tcW w:w="0" w:type="auto"/>
            <w:hideMark/>
          </w:tcPr>
          <w:p w14:paraId="59415E0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3BC065E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  <w:hideMark/>
          </w:tcPr>
          <w:p w14:paraId="5F11BCA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FECA2E5" w14:textId="670EA6C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6C04A082" w14:textId="38212810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</w:tcPr>
          <w:p w14:paraId="467E86C4" w14:textId="06E3CB8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1"/>
    </w:tbl>
    <w:p w14:paraId="22D2CE13" w14:textId="77777777" w:rsidR="0069476F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0C386561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098FD9" w14:textId="6F3A8F44" w:rsidR="0069476F" w:rsidRPr="00392E6B" w:rsidRDefault="0069476F" w:rsidP="005443FD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499" w:type="dxa"/>
        <w:jc w:val="center"/>
        <w:tblLook w:val="04A0" w:firstRow="1" w:lastRow="0" w:firstColumn="1" w:lastColumn="0" w:noHBand="0" w:noVBand="1"/>
      </w:tblPr>
      <w:tblGrid>
        <w:gridCol w:w="1371"/>
        <w:gridCol w:w="1500"/>
        <w:gridCol w:w="1752"/>
        <w:gridCol w:w="1292"/>
        <w:gridCol w:w="1292"/>
        <w:gridCol w:w="1292"/>
      </w:tblGrid>
      <w:tr w:rsidR="005443FD" w:rsidRPr="004151AE" w14:paraId="55A76FA2" w14:textId="77777777" w:rsidTr="005443FD">
        <w:trPr>
          <w:jc w:val="center"/>
        </w:trPr>
        <w:tc>
          <w:tcPr>
            <w:tcW w:w="1371" w:type="dxa"/>
            <w:hideMark/>
          </w:tcPr>
          <w:p w14:paraId="10E04C94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2" w:name="_Hlk168239016"/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00" w:type="dxa"/>
            <w:hideMark/>
          </w:tcPr>
          <w:p w14:paraId="07E68DF4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752" w:type="dxa"/>
            <w:hideMark/>
          </w:tcPr>
          <w:p w14:paraId="32E0885B" w14:textId="77777777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92" w:type="dxa"/>
          </w:tcPr>
          <w:p w14:paraId="5768D416" w14:textId="6E5A42EC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92" w:type="dxa"/>
          </w:tcPr>
          <w:p w14:paraId="6B9D39B7" w14:textId="17C6558B" w:rsidR="005443FD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2" w:type="dxa"/>
          </w:tcPr>
          <w:p w14:paraId="6ADBE62B" w14:textId="42E4595E" w:rsidR="005443FD" w:rsidRPr="004151AE" w:rsidRDefault="005443FD" w:rsidP="005443F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5443FD" w:rsidRPr="004151AE" w14:paraId="28C14AB3" w14:textId="77777777" w:rsidTr="005443FD">
        <w:trPr>
          <w:jc w:val="center"/>
        </w:trPr>
        <w:tc>
          <w:tcPr>
            <w:tcW w:w="1371" w:type="dxa"/>
            <w:hideMark/>
          </w:tcPr>
          <w:p w14:paraId="1372878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500" w:type="dxa"/>
            <w:hideMark/>
          </w:tcPr>
          <w:p w14:paraId="2BC6DCB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752" w:type="dxa"/>
            <w:hideMark/>
          </w:tcPr>
          <w:p w14:paraId="070DACE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2E57569A" w14:textId="2ECC681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92" w:type="dxa"/>
          </w:tcPr>
          <w:p w14:paraId="67A223C4" w14:textId="72C16BA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292" w:type="dxa"/>
          </w:tcPr>
          <w:p w14:paraId="32ADCBCB" w14:textId="28D09B6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4D7E86FF" w14:textId="77777777" w:rsidTr="005443FD">
        <w:trPr>
          <w:jc w:val="center"/>
        </w:trPr>
        <w:tc>
          <w:tcPr>
            <w:tcW w:w="1371" w:type="dxa"/>
            <w:hideMark/>
          </w:tcPr>
          <w:p w14:paraId="1A5B7EE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500" w:type="dxa"/>
            <w:hideMark/>
          </w:tcPr>
          <w:p w14:paraId="432067D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752" w:type="dxa"/>
            <w:hideMark/>
          </w:tcPr>
          <w:p w14:paraId="4D3D847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6BBDE863" w14:textId="014CD6B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92" w:type="dxa"/>
          </w:tcPr>
          <w:p w14:paraId="6F8902F7" w14:textId="7BD50E1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292" w:type="dxa"/>
          </w:tcPr>
          <w:p w14:paraId="4C0FBABF" w14:textId="4F8DF26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03635E28" w14:textId="77777777" w:rsidTr="005443FD">
        <w:trPr>
          <w:jc w:val="center"/>
        </w:trPr>
        <w:tc>
          <w:tcPr>
            <w:tcW w:w="1371" w:type="dxa"/>
            <w:hideMark/>
          </w:tcPr>
          <w:p w14:paraId="0A0DBB1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500" w:type="dxa"/>
            <w:hideMark/>
          </w:tcPr>
          <w:p w14:paraId="4BCFC5D0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752" w:type="dxa"/>
            <w:hideMark/>
          </w:tcPr>
          <w:p w14:paraId="7CE48F9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4581239F" w14:textId="378AF86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292" w:type="dxa"/>
          </w:tcPr>
          <w:p w14:paraId="064051DF" w14:textId="6969521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67652ADB" w14:textId="4A95DFB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522E0F89" w14:textId="77777777" w:rsidTr="005443FD">
        <w:trPr>
          <w:jc w:val="center"/>
        </w:trPr>
        <w:tc>
          <w:tcPr>
            <w:tcW w:w="1371" w:type="dxa"/>
            <w:hideMark/>
          </w:tcPr>
          <w:p w14:paraId="161FD17E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IL-10, TARC, MDC (CCL22), CCL5</w:t>
            </w:r>
          </w:p>
        </w:tc>
        <w:tc>
          <w:tcPr>
            <w:tcW w:w="1500" w:type="dxa"/>
            <w:hideMark/>
          </w:tcPr>
          <w:p w14:paraId="5DB481A6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752" w:type="dxa"/>
            <w:hideMark/>
          </w:tcPr>
          <w:p w14:paraId="70DEA3F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7A90F40B" w14:textId="087E9300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1292" w:type="dxa"/>
          </w:tcPr>
          <w:p w14:paraId="25EF42DB" w14:textId="7ADA1048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292" w:type="dxa"/>
          </w:tcPr>
          <w:p w14:paraId="2844C200" w14:textId="052B5FF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75F43CAB" w14:textId="77777777" w:rsidTr="005443FD">
        <w:trPr>
          <w:jc w:val="center"/>
        </w:trPr>
        <w:tc>
          <w:tcPr>
            <w:tcW w:w="1371" w:type="dxa"/>
            <w:hideMark/>
          </w:tcPr>
          <w:p w14:paraId="4C16EC8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500" w:type="dxa"/>
            <w:hideMark/>
          </w:tcPr>
          <w:p w14:paraId="267C2D1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752" w:type="dxa"/>
            <w:hideMark/>
          </w:tcPr>
          <w:p w14:paraId="04DA9A7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1244574" w14:textId="1AAF9D9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292" w:type="dxa"/>
          </w:tcPr>
          <w:p w14:paraId="678934A0" w14:textId="5E3D27A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51653354" w14:textId="1D37A41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AC6C09B" w14:textId="77777777" w:rsidTr="005443FD">
        <w:trPr>
          <w:jc w:val="center"/>
        </w:trPr>
        <w:tc>
          <w:tcPr>
            <w:tcW w:w="1371" w:type="dxa"/>
            <w:hideMark/>
          </w:tcPr>
          <w:p w14:paraId="35C8740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500" w:type="dxa"/>
            <w:hideMark/>
          </w:tcPr>
          <w:p w14:paraId="661890A7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752" w:type="dxa"/>
            <w:hideMark/>
          </w:tcPr>
          <w:p w14:paraId="57723B8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82902F8" w14:textId="6B28342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292" w:type="dxa"/>
          </w:tcPr>
          <w:p w14:paraId="28638BCF" w14:textId="00656BE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292" w:type="dxa"/>
          </w:tcPr>
          <w:p w14:paraId="546249E3" w14:textId="616D639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361D86F2" w14:textId="77777777" w:rsidTr="005443FD">
        <w:trPr>
          <w:jc w:val="center"/>
        </w:trPr>
        <w:tc>
          <w:tcPr>
            <w:tcW w:w="1371" w:type="dxa"/>
            <w:hideMark/>
          </w:tcPr>
          <w:p w14:paraId="75D7BBA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500" w:type="dxa"/>
            <w:hideMark/>
          </w:tcPr>
          <w:p w14:paraId="704691C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752" w:type="dxa"/>
            <w:hideMark/>
          </w:tcPr>
          <w:p w14:paraId="5E52EA8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63AB5F7" w14:textId="4DE9252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292" w:type="dxa"/>
          </w:tcPr>
          <w:p w14:paraId="156376DC" w14:textId="044337C4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292" w:type="dxa"/>
          </w:tcPr>
          <w:p w14:paraId="2DFC7DFC" w14:textId="50C98D0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443FD" w:rsidRPr="004151AE" w14:paraId="2C6EDB5C" w14:textId="77777777" w:rsidTr="005443FD">
        <w:trPr>
          <w:jc w:val="center"/>
        </w:trPr>
        <w:tc>
          <w:tcPr>
            <w:tcW w:w="1371" w:type="dxa"/>
            <w:hideMark/>
          </w:tcPr>
          <w:p w14:paraId="25CEBB7F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500" w:type="dxa"/>
            <w:hideMark/>
          </w:tcPr>
          <w:p w14:paraId="06FBB8DA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  <w:hideMark/>
          </w:tcPr>
          <w:p w14:paraId="01EF4224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3DB7A053" w14:textId="21BF1FF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488E75C1" w14:textId="3C39FE54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292" w:type="dxa"/>
          </w:tcPr>
          <w:p w14:paraId="52C9025E" w14:textId="14D1A4F2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149ABD98" w14:textId="77777777" w:rsidTr="005443FD">
        <w:trPr>
          <w:jc w:val="center"/>
        </w:trPr>
        <w:tc>
          <w:tcPr>
            <w:tcW w:w="1371" w:type="dxa"/>
            <w:hideMark/>
          </w:tcPr>
          <w:p w14:paraId="33E224ED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500" w:type="dxa"/>
            <w:hideMark/>
          </w:tcPr>
          <w:p w14:paraId="05AF5D0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  <w:hideMark/>
          </w:tcPr>
          <w:p w14:paraId="3390D9F1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48A21DFF" w14:textId="17DEADD1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0E65A578" w14:textId="54BEE179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292" w:type="dxa"/>
          </w:tcPr>
          <w:p w14:paraId="5705CAD1" w14:textId="0471EC0B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1FB8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610C0415" w14:textId="77777777" w:rsidTr="005443FD">
        <w:trPr>
          <w:jc w:val="center"/>
        </w:trPr>
        <w:tc>
          <w:tcPr>
            <w:tcW w:w="1371" w:type="dxa"/>
            <w:hideMark/>
          </w:tcPr>
          <w:p w14:paraId="0F6820B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500" w:type="dxa"/>
            <w:hideMark/>
          </w:tcPr>
          <w:p w14:paraId="28BB3A83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752" w:type="dxa"/>
            <w:hideMark/>
          </w:tcPr>
          <w:p w14:paraId="31C0720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42D02C49" w14:textId="39DCC1CA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473FBDBE" w14:textId="65032C43" w:rsidR="005443FD" w:rsidRPr="00331FB8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292" w:type="dxa"/>
          </w:tcPr>
          <w:p w14:paraId="3EE275F7" w14:textId="14F219D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1FB8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443FD" w:rsidRPr="004151AE" w14:paraId="6FD0C1F2" w14:textId="77777777" w:rsidTr="005443FD">
        <w:trPr>
          <w:jc w:val="center"/>
        </w:trPr>
        <w:tc>
          <w:tcPr>
            <w:tcW w:w="1371" w:type="dxa"/>
            <w:hideMark/>
          </w:tcPr>
          <w:p w14:paraId="25057F75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  <w:proofErr w:type="spellEnd"/>
          </w:p>
        </w:tc>
        <w:tc>
          <w:tcPr>
            <w:tcW w:w="1500" w:type="dxa"/>
            <w:hideMark/>
          </w:tcPr>
          <w:p w14:paraId="5EF77F92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752" w:type="dxa"/>
            <w:hideMark/>
          </w:tcPr>
          <w:p w14:paraId="57E5FC9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1379441E" w14:textId="45C5E3ED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  <w:proofErr w:type="spellEnd"/>
          </w:p>
        </w:tc>
        <w:tc>
          <w:tcPr>
            <w:tcW w:w="1292" w:type="dxa"/>
          </w:tcPr>
          <w:p w14:paraId="2E36EDB8" w14:textId="53C5CFEA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2D185D63" w14:textId="41F44D8E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0E3D6E45" w14:textId="77777777" w:rsidTr="005443FD">
        <w:trPr>
          <w:jc w:val="center"/>
        </w:trPr>
        <w:tc>
          <w:tcPr>
            <w:tcW w:w="1371" w:type="dxa"/>
            <w:hideMark/>
          </w:tcPr>
          <w:p w14:paraId="36AD428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500" w:type="dxa"/>
            <w:hideMark/>
          </w:tcPr>
          <w:p w14:paraId="2FDEC26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752" w:type="dxa"/>
            <w:hideMark/>
          </w:tcPr>
          <w:p w14:paraId="0FD50FE9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7769753B" w14:textId="66C63586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92" w:type="dxa"/>
          </w:tcPr>
          <w:p w14:paraId="23C358B6" w14:textId="5D0036A3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92" w:type="dxa"/>
          </w:tcPr>
          <w:p w14:paraId="7BD02858" w14:textId="6487C74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60836A19" w14:textId="77777777" w:rsidTr="005443FD">
        <w:trPr>
          <w:jc w:val="center"/>
        </w:trPr>
        <w:tc>
          <w:tcPr>
            <w:tcW w:w="1371" w:type="dxa"/>
          </w:tcPr>
          <w:p w14:paraId="65BC0197" w14:textId="77777777" w:rsidR="005443FD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500" w:type="dxa"/>
          </w:tcPr>
          <w:p w14:paraId="7895E45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</w:tcPr>
          <w:p w14:paraId="2966637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A539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1FFA1825" w14:textId="6C3CE6B3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92" w:type="dxa"/>
          </w:tcPr>
          <w:p w14:paraId="587CFAD0" w14:textId="776B58E9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292" w:type="dxa"/>
          </w:tcPr>
          <w:p w14:paraId="5803393A" w14:textId="3E5DE7A7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A539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443FD" w:rsidRPr="004151AE" w14:paraId="5A45A001" w14:textId="77777777" w:rsidTr="005443FD">
        <w:trPr>
          <w:jc w:val="center"/>
        </w:trPr>
        <w:tc>
          <w:tcPr>
            <w:tcW w:w="1371" w:type="dxa"/>
          </w:tcPr>
          <w:p w14:paraId="2C8A37EB" w14:textId="77777777" w:rsidR="005443FD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500" w:type="dxa"/>
          </w:tcPr>
          <w:p w14:paraId="4D900F5B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1</w:t>
            </w:r>
          </w:p>
        </w:tc>
        <w:tc>
          <w:tcPr>
            <w:tcW w:w="1752" w:type="dxa"/>
          </w:tcPr>
          <w:p w14:paraId="2AA9FFDC" w14:textId="77777777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A539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593E30BD" w14:textId="6C3ED475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92" w:type="dxa"/>
          </w:tcPr>
          <w:p w14:paraId="41E0B7B3" w14:textId="41698969" w:rsidR="005443FD" w:rsidRPr="004151AE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h1</w:t>
            </w:r>
          </w:p>
        </w:tc>
        <w:tc>
          <w:tcPr>
            <w:tcW w:w="1292" w:type="dxa"/>
          </w:tcPr>
          <w:p w14:paraId="56C960AE" w14:textId="62AD1957" w:rsidR="005443FD" w:rsidRPr="005A5392" w:rsidRDefault="005443FD" w:rsidP="005443F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151A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2"/>
    </w:tbl>
    <w:p w14:paraId="3C18369B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379243" w14:textId="77777777" w:rsidR="0069476F" w:rsidRPr="00392E6B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EC4A15" w:rsidRPr="00EB4A6F" w14:paraId="0735D4BB" w14:textId="77777777" w:rsidTr="00E22E97">
        <w:trPr>
          <w:jc w:val="center"/>
        </w:trPr>
        <w:tc>
          <w:tcPr>
            <w:tcW w:w="0" w:type="auto"/>
            <w:gridSpan w:val="3"/>
          </w:tcPr>
          <w:p w14:paraId="0CF2F214" w14:textId="77777777" w:rsidR="00EC4A15" w:rsidRPr="00EB4A6F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3" w:name="_Hlk168239042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3596C68D" w14:textId="77777777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14C952" w14:textId="213CD3D1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F3DA5A8" w14:textId="562D25ED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C4A15" w:rsidRPr="00EB4A6F" w14:paraId="46268CC9" w14:textId="77777777" w:rsidTr="00E22E97">
        <w:trPr>
          <w:jc w:val="center"/>
        </w:trPr>
        <w:tc>
          <w:tcPr>
            <w:tcW w:w="0" w:type="auto"/>
            <w:hideMark/>
          </w:tcPr>
          <w:p w14:paraId="372EB2EC" w14:textId="77777777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592C8ED" w14:textId="77777777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B32E09F" w14:textId="77777777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15FDB4E" w14:textId="33A4C4EB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274B7F6" w14:textId="53233ACB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9E01A44" w14:textId="01B54716" w:rsidR="00EC4A15" w:rsidRPr="00EB4A6F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EC4A15" w:rsidRPr="00EB4A6F" w14:paraId="617698AE" w14:textId="77777777" w:rsidTr="00E22E97">
        <w:trPr>
          <w:jc w:val="center"/>
        </w:trPr>
        <w:tc>
          <w:tcPr>
            <w:tcW w:w="0" w:type="auto"/>
            <w:hideMark/>
          </w:tcPr>
          <w:p w14:paraId="4FF3CFC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5776566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71DCF90A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CB5058" w14:textId="09936C45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6367F2D4" w14:textId="77AD4378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454AF61C" w14:textId="165C063C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2289DA7B" w14:textId="77777777" w:rsidTr="00E22E97">
        <w:trPr>
          <w:jc w:val="center"/>
        </w:trPr>
        <w:tc>
          <w:tcPr>
            <w:tcW w:w="0" w:type="auto"/>
            <w:hideMark/>
          </w:tcPr>
          <w:p w14:paraId="1DCC3889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3EA193C5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57AEC8A7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BB44F5" w14:textId="4D023978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70B2543A" w14:textId="69639991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67549192" w14:textId="19230CE4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6DC84813" w14:textId="77777777" w:rsidTr="00E22E97">
        <w:trPr>
          <w:jc w:val="center"/>
        </w:trPr>
        <w:tc>
          <w:tcPr>
            <w:tcW w:w="0" w:type="auto"/>
            <w:hideMark/>
          </w:tcPr>
          <w:p w14:paraId="1D8F6D0A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2256CFA2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776839C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0595723" w14:textId="2D073BE0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0D6E6034" w14:textId="0990BEF2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747CEBB7" w14:textId="72A3B54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4A15" w:rsidRPr="00EB4A6F" w14:paraId="413F95D1" w14:textId="77777777" w:rsidTr="00E22E97">
        <w:trPr>
          <w:jc w:val="center"/>
        </w:trPr>
        <w:tc>
          <w:tcPr>
            <w:tcW w:w="0" w:type="auto"/>
            <w:hideMark/>
          </w:tcPr>
          <w:p w14:paraId="3781E90E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0DD68426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799852E9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8752144" w14:textId="10F9F0BB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648DD477" w14:textId="5F94ECDB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63B19BD2" w14:textId="259BC97F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4214CB74" w14:textId="77777777" w:rsidTr="00E22E97">
        <w:trPr>
          <w:jc w:val="center"/>
        </w:trPr>
        <w:tc>
          <w:tcPr>
            <w:tcW w:w="0" w:type="auto"/>
            <w:hideMark/>
          </w:tcPr>
          <w:p w14:paraId="3F634AAB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5F34507F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7500F1D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B6E4972" w14:textId="6F4F6CDD" w:rsidR="00EC4A15" w:rsidRPr="008E7A04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372CAAA9" w14:textId="55105C49" w:rsidR="00EC4A15" w:rsidRPr="008E7A04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404A15C0" w14:textId="12D2AC6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E7A0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C4A15" w:rsidRPr="00EB4A6F" w14:paraId="307075EC" w14:textId="77777777" w:rsidTr="00E22E97">
        <w:trPr>
          <w:jc w:val="center"/>
        </w:trPr>
        <w:tc>
          <w:tcPr>
            <w:tcW w:w="0" w:type="auto"/>
            <w:hideMark/>
          </w:tcPr>
          <w:p w14:paraId="32CDFD01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236FDD5E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158C1600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CCEA2F" w14:textId="6FB13C0D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77743F96" w14:textId="7D59AF43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3A34AFFA" w14:textId="7EBB6DE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4A15" w:rsidRPr="00EB4A6F" w14:paraId="5E966DB6" w14:textId="77777777" w:rsidTr="00E22E97">
        <w:trPr>
          <w:jc w:val="center"/>
        </w:trPr>
        <w:tc>
          <w:tcPr>
            <w:tcW w:w="0" w:type="auto"/>
            <w:hideMark/>
          </w:tcPr>
          <w:p w14:paraId="6568A0D2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79EE7A11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4CCDDFF3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16BB83" w14:textId="74A596F2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1F084299" w14:textId="0F9CBAA0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11155E33" w14:textId="4DC1CDFD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EB4A6F" w14:paraId="3A591481" w14:textId="77777777" w:rsidTr="00E22E97">
        <w:trPr>
          <w:jc w:val="center"/>
        </w:trPr>
        <w:tc>
          <w:tcPr>
            <w:tcW w:w="0" w:type="auto"/>
            <w:hideMark/>
          </w:tcPr>
          <w:p w14:paraId="4BFBBCDA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1388D9F4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041E288E" w14:textId="77777777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2A9357" w14:textId="0AB05795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4380C661" w14:textId="2A1C9F3C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14068AEF" w14:textId="744CDB2A" w:rsidR="00EC4A15" w:rsidRPr="00EB4A6F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4A6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3"/>
    </w:tbl>
    <w:p w14:paraId="06747BFF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4CF8F3" w14:textId="51D6CC67" w:rsidR="0069476F" w:rsidRPr="00392E6B" w:rsidRDefault="0069476F" w:rsidP="00EC4A15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2054"/>
        <w:gridCol w:w="1228"/>
        <w:gridCol w:w="1410"/>
        <w:gridCol w:w="2054"/>
        <w:gridCol w:w="1061"/>
      </w:tblGrid>
      <w:tr w:rsidR="00EC4A15" w:rsidRPr="00081B14" w14:paraId="659BA5CC" w14:textId="77777777" w:rsidTr="00E70F48">
        <w:trPr>
          <w:jc w:val="center"/>
        </w:trPr>
        <w:tc>
          <w:tcPr>
            <w:tcW w:w="0" w:type="auto"/>
            <w:gridSpan w:val="3"/>
          </w:tcPr>
          <w:p w14:paraId="4FF73F45" w14:textId="77777777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4" w:name="_Hlk168239053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3D7C7850" w14:textId="77777777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CFCF67" w14:textId="7F74C37C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430E5C" w14:textId="3D39ADDD" w:rsidR="00EC4A15" w:rsidRPr="00081B14" w:rsidRDefault="00EC4A15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4A15" w:rsidRPr="00081B14" w14:paraId="3CC72C65" w14:textId="77777777" w:rsidTr="00E70F48">
        <w:trPr>
          <w:jc w:val="center"/>
        </w:trPr>
        <w:tc>
          <w:tcPr>
            <w:tcW w:w="0" w:type="auto"/>
            <w:hideMark/>
          </w:tcPr>
          <w:p w14:paraId="1F346BB6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914EE79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30D6B20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5A3A119" w14:textId="6F66857E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F32BE95" w14:textId="4B1C36DF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4D39C4A" w14:textId="0D931900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EC4A15" w:rsidRPr="00081B14" w14:paraId="3696B88F" w14:textId="77777777" w:rsidTr="00E70F48">
        <w:trPr>
          <w:jc w:val="center"/>
        </w:trPr>
        <w:tc>
          <w:tcPr>
            <w:tcW w:w="0" w:type="auto"/>
            <w:hideMark/>
          </w:tcPr>
          <w:p w14:paraId="3FFEEECA" w14:textId="77777777" w:rsidR="00EC4A15" w:rsidRPr="00081B14" w:rsidRDefault="00EC4A15" w:rsidP="00EC4A15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  <w:proofErr w:type="spellEnd"/>
          </w:p>
        </w:tc>
        <w:tc>
          <w:tcPr>
            <w:tcW w:w="0" w:type="auto"/>
            <w:hideMark/>
          </w:tcPr>
          <w:p w14:paraId="321B9BE4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  <w:proofErr w:type="spellEnd"/>
          </w:p>
        </w:tc>
        <w:tc>
          <w:tcPr>
            <w:tcW w:w="0" w:type="auto"/>
            <w:hideMark/>
          </w:tcPr>
          <w:p w14:paraId="683851DE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19E403" w14:textId="1471EBD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  <w:proofErr w:type="spellEnd"/>
          </w:p>
        </w:tc>
        <w:tc>
          <w:tcPr>
            <w:tcW w:w="0" w:type="auto"/>
          </w:tcPr>
          <w:p w14:paraId="18C40398" w14:textId="7171875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  <w:proofErr w:type="spellEnd"/>
          </w:p>
        </w:tc>
        <w:tc>
          <w:tcPr>
            <w:tcW w:w="0" w:type="auto"/>
          </w:tcPr>
          <w:p w14:paraId="53A99BE5" w14:textId="1FFF1B3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66610051" w14:textId="77777777" w:rsidTr="00E70F48">
        <w:trPr>
          <w:jc w:val="center"/>
        </w:trPr>
        <w:tc>
          <w:tcPr>
            <w:tcW w:w="0" w:type="auto"/>
            <w:hideMark/>
          </w:tcPr>
          <w:p w14:paraId="4F33203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  <w:hideMark/>
          </w:tcPr>
          <w:p w14:paraId="77689947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02CD1FD3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936557" w14:textId="2B623EEB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</w:tcPr>
          <w:p w14:paraId="0EA54BD7" w14:textId="73149243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124A8BD7" w14:textId="67E31B90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515794C0" w14:textId="77777777" w:rsidTr="00E70F48">
        <w:trPr>
          <w:jc w:val="center"/>
        </w:trPr>
        <w:tc>
          <w:tcPr>
            <w:tcW w:w="0" w:type="auto"/>
            <w:hideMark/>
          </w:tcPr>
          <w:p w14:paraId="32560668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29409B9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  <w:hideMark/>
          </w:tcPr>
          <w:p w14:paraId="2E9E11E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CB92F0" w14:textId="773C0CD2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045DB0BC" w14:textId="55C4D77D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</w:tcPr>
          <w:p w14:paraId="012286AC" w14:textId="78C04D2D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7D522268" w14:textId="77777777" w:rsidTr="00E70F48">
        <w:trPr>
          <w:jc w:val="center"/>
        </w:trPr>
        <w:tc>
          <w:tcPr>
            <w:tcW w:w="0" w:type="auto"/>
            <w:hideMark/>
          </w:tcPr>
          <w:p w14:paraId="27F26DB5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1A677812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  <w:hideMark/>
          </w:tcPr>
          <w:p w14:paraId="0E7610A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8268C0" w14:textId="7B8BB25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7AA4554E" w14:textId="3945D54D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</w:tcPr>
          <w:p w14:paraId="626A70EC" w14:textId="5C7E76E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1B1FF6DD" w14:textId="77777777" w:rsidTr="00E70F48">
        <w:trPr>
          <w:jc w:val="center"/>
        </w:trPr>
        <w:tc>
          <w:tcPr>
            <w:tcW w:w="0" w:type="auto"/>
            <w:hideMark/>
          </w:tcPr>
          <w:p w14:paraId="52FEFD2C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1B43518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  <w:hideMark/>
          </w:tcPr>
          <w:p w14:paraId="009BB25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12F558" w14:textId="4714C436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007A53DF" w14:textId="02B83246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</w:tcPr>
          <w:p w14:paraId="70165919" w14:textId="517E972C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4F58DD68" w14:textId="77777777" w:rsidTr="00E70F48">
        <w:trPr>
          <w:jc w:val="center"/>
        </w:trPr>
        <w:tc>
          <w:tcPr>
            <w:tcW w:w="0" w:type="auto"/>
            <w:hideMark/>
          </w:tcPr>
          <w:p w14:paraId="344E3A7A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38262B05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  <w:hideMark/>
          </w:tcPr>
          <w:p w14:paraId="2B4D2A5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3745D3" w14:textId="6F6D550F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75C28CAC" w14:textId="5065120B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</w:tcPr>
          <w:p w14:paraId="4A5E4F67" w14:textId="50841265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081B14" w14:paraId="6F1A140F" w14:textId="77777777" w:rsidTr="00E70F48">
        <w:trPr>
          <w:jc w:val="center"/>
        </w:trPr>
        <w:tc>
          <w:tcPr>
            <w:tcW w:w="0" w:type="auto"/>
            <w:hideMark/>
          </w:tcPr>
          <w:p w14:paraId="1F32B327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770FA6DF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  <w:hideMark/>
          </w:tcPr>
          <w:p w14:paraId="2E81B2B2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B5EDFF" w14:textId="507208A3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7CC9D7FC" w14:textId="41C22A7C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</w:tcPr>
          <w:p w14:paraId="40B12FE7" w14:textId="6C9DCCE1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C4A15" w:rsidRPr="00081B14" w14:paraId="46BAA5B8" w14:textId="77777777" w:rsidTr="00E70F48">
        <w:trPr>
          <w:jc w:val="center"/>
        </w:trPr>
        <w:tc>
          <w:tcPr>
            <w:tcW w:w="0" w:type="auto"/>
            <w:hideMark/>
          </w:tcPr>
          <w:p w14:paraId="56808141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1AEB738E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 xml:space="preserve">cartilage </w:t>
            </w: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ventralization</w:t>
            </w:r>
            <w:proofErr w:type="spellEnd"/>
          </w:p>
        </w:tc>
        <w:tc>
          <w:tcPr>
            <w:tcW w:w="0" w:type="auto"/>
            <w:hideMark/>
          </w:tcPr>
          <w:p w14:paraId="55BCD95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C32376" w14:textId="50E4A5A5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1B807579" w14:textId="6EB39988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 xml:space="preserve">cartilage </w:t>
            </w: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ventralization</w:t>
            </w:r>
            <w:proofErr w:type="spellEnd"/>
          </w:p>
        </w:tc>
        <w:tc>
          <w:tcPr>
            <w:tcW w:w="0" w:type="auto"/>
          </w:tcPr>
          <w:p w14:paraId="48EBA944" w14:textId="0FB7DC05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C4A15" w:rsidRPr="00081B14" w14:paraId="20983FB0" w14:textId="77777777" w:rsidTr="00E70F48">
        <w:trPr>
          <w:jc w:val="center"/>
        </w:trPr>
        <w:tc>
          <w:tcPr>
            <w:tcW w:w="0" w:type="auto"/>
            <w:hideMark/>
          </w:tcPr>
          <w:p w14:paraId="01746BD9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6A5A1BC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  <w:hideMark/>
          </w:tcPr>
          <w:p w14:paraId="1DE97B9D" w14:textId="77777777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C0ACB8" w14:textId="7B15FA80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7B524D26" w14:textId="153809B2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</w:tcPr>
          <w:p w14:paraId="213809CF" w14:textId="092F6C16" w:rsidR="00EC4A15" w:rsidRPr="00081B14" w:rsidRDefault="00EC4A15" w:rsidP="00EC4A15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081B14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4"/>
    </w:tbl>
    <w:p w14:paraId="05B4299B" w14:textId="77777777" w:rsidR="0069476F" w:rsidRPr="00C55740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433" w:type="dxa"/>
        <w:jc w:val="center"/>
        <w:tblLook w:val="04A0" w:firstRow="1" w:lastRow="0" w:firstColumn="1" w:lastColumn="0" w:noHBand="0" w:noVBand="1"/>
      </w:tblPr>
      <w:tblGrid>
        <w:gridCol w:w="1388"/>
        <w:gridCol w:w="1151"/>
        <w:gridCol w:w="1295"/>
        <w:gridCol w:w="1387"/>
        <w:gridCol w:w="1151"/>
        <w:gridCol w:w="1061"/>
      </w:tblGrid>
      <w:tr w:rsidR="00EC4A15" w:rsidRPr="00C55740" w14:paraId="3C78AB35" w14:textId="77777777" w:rsidTr="00EC4A15">
        <w:trPr>
          <w:trHeight w:val="249"/>
          <w:jc w:val="center"/>
        </w:trPr>
        <w:tc>
          <w:tcPr>
            <w:tcW w:w="0" w:type="auto"/>
            <w:gridSpan w:val="3"/>
          </w:tcPr>
          <w:p w14:paraId="6BACD21C" w14:textId="77777777" w:rsidR="00EC4A15" w:rsidRPr="00C55740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5" w:name="_Hlk168239065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Ground Truth </w:t>
            </w:r>
          </w:p>
        </w:tc>
        <w:tc>
          <w:tcPr>
            <w:tcW w:w="0" w:type="auto"/>
          </w:tcPr>
          <w:p w14:paraId="063073D1" w14:textId="77777777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638BE9" w14:textId="3A41B7AE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055BDB" w14:textId="66EF9CE9" w:rsidR="00EC4A15" w:rsidRDefault="00EC4A15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EC4A15" w:rsidRPr="00C55740" w14:paraId="08AEA1D2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7C4CE3B8" w14:textId="77777777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CC91763" w14:textId="77777777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992E916" w14:textId="77777777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87A9151" w14:textId="58ACA22B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C38F0FC" w14:textId="71D63FE8" w:rsidR="00EC4A15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404CCB4" w14:textId="1A4DF83D" w:rsidR="00EC4A15" w:rsidRPr="00C55740" w:rsidRDefault="00EC4A15" w:rsidP="00EC4A1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EC4A15" w:rsidRPr="00C55740" w14:paraId="6F815C59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2E82B0DC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  <w:hideMark/>
          </w:tcPr>
          <w:p w14:paraId="66C7AAE8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14F46EF6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65F260" w14:textId="435EA3E3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</w:tcPr>
          <w:p w14:paraId="386C8C49" w14:textId="20C21801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00517D55" w14:textId="6137E582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0A1DAC41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50C0A4DD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098186BC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491A829C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9E0579" w14:textId="511F9E5A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63A46D34" w14:textId="450AC12E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191169E0" w14:textId="16CA22C4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315A8884" w14:textId="77777777" w:rsidTr="00EC4A15">
        <w:trPr>
          <w:trHeight w:val="263"/>
          <w:jc w:val="center"/>
        </w:trPr>
        <w:tc>
          <w:tcPr>
            <w:tcW w:w="0" w:type="auto"/>
            <w:hideMark/>
          </w:tcPr>
          <w:p w14:paraId="2F65E992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  <w:hideMark/>
          </w:tcPr>
          <w:p w14:paraId="73BE431A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65213E12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F550F8" w14:textId="48A1DD6C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</w:tcPr>
          <w:p w14:paraId="0C70EE6A" w14:textId="04B85EAA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47571BAB" w14:textId="0FCB7C6C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33993E88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79340717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5C010713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2E793859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D5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293F5A71" w14:textId="30145ED9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5FCF0DCE" w14:textId="1887826D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7B737D01" w14:textId="09B0D459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78080442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1900B4E3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  <w:hideMark/>
          </w:tcPr>
          <w:p w14:paraId="4B2814E6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5BB68A61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2FABD2" w14:textId="21A3500A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</w:tcPr>
          <w:p w14:paraId="304CDDB2" w14:textId="11424B34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04E78861" w14:textId="0D9F38A6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C4A15" w:rsidRPr="00C55740" w14:paraId="713ABDC3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6698587A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7D872DF0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45FA466D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7FDBC87" w14:textId="374BCCE1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40E01B9C" w14:textId="71FF960C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2D6C8F5A" w14:textId="29AF3063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EC4A15" w:rsidRPr="00C55740" w14:paraId="4EEDFD12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758ED347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034C4B4D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20F169DE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552CBD" w14:textId="752C410B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01ADEB17" w14:textId="3DC83869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68773986" w14:textId="597F3F58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EC4A15" w:rsidRPr="00C55740" w14:paraId="673245D4" w14:textId="77777777" w:rsidTr="00EC4A15">
        <w:trPr>
          <w:trHeight w:val="249"/>
          <w:jc w:val="center"/>
        </w:trPr>
        <w:tc>
          <w:tcPr>
            <w:tcW w:w="0" w:type="auto"/>
            <w:hideMark/>
          </w:tcPr>
          <w:p w14:paraId="1B127F32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2FA66AF8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1E6282B7" w14:textId="77777777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D55F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0419AD7F" w14:textId="4528DFE6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4DF8AF7E" w14:textId="4C224688" w:rsidR="00EC4A15" w:rsidRPr="00C55740" w:rsidRDefault="00EC4A15" w:rsidP="00EC4A1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443D590F" w14:textId="565675F9" w:rsidR="00EC4A15" w:rsidRPr="00BD55FB" w:rsidRDefault="00EC4A15" w:rsidP="00EC4A15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C5574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5"/>
    </w:tbl>
    <w:p w14:paraId="0EADB208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C2D2B0" w14:textId="77777777" w:rsidR="0069476F" w:rsidRPr="00D256B3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5"/>
        <w:gridCol w:w="1596"/>
        <w:gridCol w:w="1295"/>
        <w:gridCol w:w="1539"/>
        <w:gridCol w:w="1461"/>
        <w:gridCol w:w="1061"/>
      </w:tblGrid>
      <w:tr w:rsidR="00F20D58" w:rsidRPr="00D256B3" w14:paraId="6CC0EC28" w14:textId="77777777" w:rsidTr="00122B6A">
        <w:trPr>
          <w:jc w:val="center"/>
        </w:trPr>
        <w:tc>
          <w:tcPr>
            <w:tcW w:w="5106" w:type="dxa"/>
            <w:gridSpan w:val="3"/>
          </w:tcPr>
          <w:p w14:paraId="1D195EEA" w14:textId="77777777" w:rsidR="00F20D58" w:rsidRPr="00D256B3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795DDF09" w14:textId="77777777" w:rsidR="00F20D58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1F7E0FFA" w14:textId="2CB00FE0" w:rsidR="00F20D58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715AFA97" w14:textId="3071F984" w:rsidR="00F20D58" w:rsidRDefault="00F20D58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F20D58" w:rsidRPr="00D256B3" w14:paraId="4AADE70D" w14:textId="77777777" w:rsidTr="00122B6A">
        <w:trPr>
          <w:jc w:val="center"/>
        </w:trPr>
        <w:tc>
          <w:tcPr>
            <w:tcW w:w="2215" w:type="dxa"/>
            <w:hideMark/>
          </w:tcPr>
          <w:p w14:paraId="40309AF7" w14:textId="77777777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96" w:type="dxa"/>
            <w:hideMark/>
          </w:tcPr>
          <w:p w14:paraId="23B5C6E1" w14:textId="77777777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0F9B74B7" w14:textId="77777777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3BEE858D" w14:textId="5F9B986B" w:rsidR="00F20D58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61" w:type="dxa"/>
          </w:tcPr>
          <w:p w14:paraId="7D2408EC" w14:textId="6F333C47" w:rsidR="00F20D58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59D95530" w14:textId="16A2C31E" w:rsidR="00F20D58" w:rsidRPr="00D256B3" w:rsidRDefault="00F20D58" w:rsidP="00F20D5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F20D58" w:rsidRPr="00D256B3" w14:paraId="207B594E" w14:textId="77777777" w:rsidTr="00122B6A">
        <w:trPr>
          <w:jc w:val="center"/>
        </w:trPr>
        <w:tc>
          <w:tcPr>
            <w:tcW w:w="2215" w:type="dxa"/>
            <w:hideMark/>
          </w:tcPr>
          <w:p w14:paraId="0C85B38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596" w:type="dxa"/>
            <w:hideMark/>
          </w:tcPr>
          <w:p w14:paraId="0044A7F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295" w:type="dxa"/>
            <w:hideMark/>
          </w:tcPr>
          <w:p w14:paraId="64ECA6D7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6C38CF1" w14:textId="1B9C4FD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061" w:type="dxa"/>
          </w:tcPr>
          <w:p w14:paraId="7EC08A01" w14:textId="56B032F0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061" w:type="dxa"/>
          </w:tcPr>
          <w:p w14:paraId="65C96676" w14:textId="158A89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12592552" w14:textId="77777777" w:rsidTr="00122B6A">
        <w:trPr>
          <w:jc w:val="center"/>
        </w:trPr>
        <w:tc>
          <w:tcPr>
            <w:tcW w:w="2215" w:type="dxa"/>
            <w:hideMark/>
          </w:tcPr>
          <w:p w14:paraId="371DC3C1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596" w:type="dxa"/>
            <w:hideMark/>
          </w:tcPr>
          <w:p w14:paraId="0BEB825B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295" w:type="dxa"/>
            <w:hideMark/>
          </w:tcPr>
          <w:p w14:paraId="64F49C3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74B63D1" w14:textId="409F0BBC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061" w:type="dxa"/>
          </w:tcPr>
          <w:p w14:paraId="439EC988" w14:textId="30921060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061" w:type="dxa"/>
          </w:tcPr>
          <w:p w14:paraId="171A1545" w14:textId="1109E4E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49EDFFC7" w14:textId="77777777" w:rsidTr="00122B6A">
        <w:trPr>
          <w:jc w:val="center"/>
        </w:trPr>
        <w:tc>
          <w:tcPr>
            <w:tcW w:w="2215" w:type="dxa"/>
            <w:hideMark/>
          </w:tcPr>
          <w:p w14:paraId="00F96D98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596" w:type="dxa"/>
            <w:hideMark/>
          </w:tcPr>
          <w:p w14:paraId="7BEE198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295" w:type="dxa"/>
            <w:hideMark/>
          </w:tcPr>
          <w:p w14:paraId="78569B3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A31DC60" w14:textId="6E8B0DFC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061" w:type="dxa"/>
          </w:tcPr>
          <w:p w14:paraId="76260EC3" w14:textId="67A477F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061" w:type="dxa"/>
          </w:tcPr>
          <w:p w14:paraId="2D8EBCA5" w14:textId="4046C5F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651B77F8" w14:textId="77777777" w:rsidTr="00122B6A">
        <w:trPr>
          <w:jc w:val="center"/>
        </w:trPr>
        <w:tc>
          <w:tcPr>
            <w:tcW w:w="2215" w:type="dxa"/>
            <w:hideMark/>
          </w:tcPr>
          <w:p w14:paraId="4A7A5FEA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596" w:type="dxa"/>
            <w:hideMark/>
          </w:tcPr>
          <w:p w14:paraId="53BE800E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95" w:type="dxa"/>
            <w:hideMark/>
          </w:tcPr>
          <w:p w14:paraId="4E437014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EAB474D" w14:textId="2B9AABC6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061" w:type="dxa"/>
          </w:tcPr>
          <w:p w14:paraId="4AE6FCCE" w14:textId="67BCA67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0C2F84B0" w14:textId="68F645F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0D58" w:rsidRPr="00D256B3" w14:paraId="26B89318" w14:textId="77777777" w:rsidTr="00122B6A">
        <w:trPr>
          <w:jc w:val="center"/>
        </w:trPr>
        <w:tc>
          <w:tcPr>
            <w:tcW w:w="2215" w:type="dxa"/>
            <w:hideMark/>
          </w:tcPr>
          <w:p w14:paraId="69D64B8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596" w:type="dxa"/>
            <w:hideMark/>
          </w:tcPr>
          <w:p w14:paraId="5D1C12C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295" w:type="dxa"/>
            <w:hideMark/>
          </w:tcPr>
          <w:p w14:paraId="1908E72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D3A3333" w14:textId="4B4C08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6779AA00" w14:textId="3EE5E009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061" w:type="dxa"/>
          </w:tcPr>
          <w:p w14:paraId="0598D056" w14:textId="240B7AF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1CB0859B" w14:textId="77777777" w:rsidTr="00122B6A">
        <w:trPr>
          <w:jc w:val="center"/>
        </w:trPr>
        <w:tc>
          <w:tcPr>
            <w:tcW w:w="2215" w:type="dxa"/>
            <w:hideMark/>
          </w:tcPr>
          <w:p w14:paraId="11EFCEC6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596" w:type="dxa"/>
            <w:hideMark/>
          </w:tcPr>
          <w:p w14:paraId="37DC32B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295" w:type="dxa"/>
            <w:hideMark/>
          </w:tcPr>
          <w:p w14:paraId="15939D0C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102969B" w14:textId="13D0901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061" w:type="dxa"/>
          </w:tcPr>
          <w:p w14:paraId="16468BD6" w14:textId="4335700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061" w:type="dxa"/>
          </w:tcPr>
          <w:p w14:paraId="5AFC9473" w14:textId="232324C6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7465838E" w14:textId="77777777" w:rsidTr="00122B6A">
        <w:trPr>
          <w:jc w:val="center"/>
        </w:trPr>
        <w:tc>
          <w:tcPr>
            <w:tcW w:w="2215" w:type="dxa"/>
            <w:hideMark/>
          </w:tcPr>
          <w:p w14:paraId="3B024D9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596" w:type="dxa"/>
            <w:hideMark/>
          </w:tcPr>
          <w:p w14:paraId="62689D15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295" w:type="dxa"/>
            <w:hideMark/>
          </w:tcPr>
          <w:p w14:paraId="625F240A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626C170" w14:textId="74172E3B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061" w:type="dxa"/>
          </w:tcPr>
          <w:p w14:paraId="7A19A0E5" w14:textId="3855730A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061" w:type="dxa"/>
          </w:tcPr>
          <w:p w14:paraId="76F685AC" w14:textId="019CDEB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28B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20D58" w:rsidRPr="00D256B3" w14:paraId="4F3207B3" w14:textId="77777777" w:rsidTr="00122B6A">
        <w:trPr>
          <w:jc w:val="center"/>
        </w:trPr>
        <w:tc>
          <w:tcPr>
            <w:tcW w:w="2215" w:type="dxa"/>
            <w:hideMark/>
          </w:tcPr>
          <w:p w14:paraId="7574E501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596" w:type="dxa"/>
            <w:hideMark/>
          </w:tcPr>
          <w:p w14:paraId="20825279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295" w:type="dxa"/>
            <w:hideMark/>
          </w:tcPr>
          <w:p w14:paraId="42A2B038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FC194ED" w14:textId="412B05CC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061" w:type="dxa"/>
          </w:tcPr>
          <w:p w14:paraId="75896E15" w14:textId="2A8A41AC" w:rsidR="00F20D58" w:rsidRPr="006328BD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061" w:type="dxa"/>
          </w:tcPr>
          <w:p w14:paraId="764F1A06" w14:textId="5F059DF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328B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20D58" w:rsidRPr="00D256B3" w14:paraId="68028676" w14:textId="77777777" w:rsidTr="00122B6A">
        <w:trPr>
          <w:jc w:val="center"/>
        </w:trPr>
        <w:tc>
          <w:tcPr>
            <w:tcW w:w="2215" w:type="dxa"/>
            <w:hideMark/>
          </w:tcPr>
          <w:p w14:paraId="4D5E3CE3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596" w:type="dxa"/>
            <w:hideMark/>
          </w:tcPr>
          <w:p w14:paraId="3352A8A8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95" w:type="dxa"/>
            <w:hideMark/>
          </w:tcPr>
          <w:p w14:paraId="051D06DB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0046F06" w14:textId="15061FCE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061" w:type="dxa"/>
          </w:tcPr>
          <w:p w14:paraId="17325455" w14:textId="26FEDDC8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459CC085" w14:textId="0904C626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39ED9B2A" w14:textId="77777777" w:rsidTr="00122B6A">
        <w:trPr>
          <w:jc w:val="center"/>
        </w:trPr>
        <w:tc>
          <w:tcPr>
            <w:tcW w:w="2215" w:type="dxa"/>
            <w:hideMark/>
          </w:tcPr>
          <w:p w14:paraId="43ED5B92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596" w:type="dxa"/>
            <w:hideMark/>
          </w:tcPr>
          <w:p w14:paraId="03DECFC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295" w:type="dxa"/>
            <w:hideMark/>
          </w:tcPr>
          <w:p w14:paraId="15D6A432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DBAD613" w14:textId="1A8F0120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79B8171B" w14:textId="7B2AD65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061" w:type="dxa"/>
          </w:tcPr>
          <w:p w14:paraId="6665D8E5" w14:textId="4DBD7ED9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437150AD" w14:textId="77777777" w:rsidTr="00122B6A">
        <w:trPr>
          <w:jc w:val="center"/>
        </w:trPr>
        <w:tc>
          <w:tcPr>
            <w:tcW w:w="2215" w:type="dxa"/>
            <w:hideMark/>
          </w:tcPr>
          <w:p w14:paraId="6B665C91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596" w:type="dxa"/>
            <w:hideMark/>
          </w:tcPr>
          <w:p w14:paraId="50FA1D5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295" w:type="dxa"/>
            <w:hideMark/>
          </w:tcPr>
          <w:p w14:paraId="264547D6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BF54FCE" w14:textId="356D4D14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60799738" w14:textId="3D32B5C8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061" w:type="dxa"/>
          </w:tcPr>
          <w:p w14:paraId="4AE1A86B" w14:textId="083E7E22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F20D58" w:rsidRPr="00D256B3" w14:paraId="55169E57" w14:textId="77777777" w:rsidTr="00122B6A">
        <w:trPr>
          <w:jc w:val="center"/>
        </w:trPr>
        <w:tc>
          <w:tcPr>
            <w:tcW w:w="2215" w:type="dxa"/>
            <w:hideMark/>
          </w:tcPr>
          <w:p w14:paraId="6D30E37F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bisphosphonates</w:t>
            </w:r>
          </w:p>
        </w:tc>
        <w:tc>
          <w:tcPr>
            <w:tcW w:w="1596" w:type="dxa"/>
            <w:hideMark/>
          </w:tcPr>
          <w:p w14:paraId="07947980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95" w:type="dxa"/>
            <w:hideMark/>
          </w:tcPr>
          <w:p w14:paraId="6605C870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5A9BE835" w14:textId="5D74985D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bisphosphonates</w:t>
            </w:r>
          </w:p>
        </w:tc>
        <w:tc>
          <w:tcPr>
            <w:tcW w:w="1061" w:type="dxa"/>
          </w:tcPr>
          <w:p w14:paraId="2EFD3B58" w14:textId="5D06186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61" w:type="dxa"/>
          </w:tcPr>
          <w:p w14:paraId="06E75F96" w14:textId="41AD435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F20D58" w:rsidRPr="00D256B3" w14:paraId="799D5E1D" w14:textId="77777777" w:rsidTr="00122B6A">
        <w:trPr>
          <w:jc w:val="center"/>
        </w:trPr>
        <w:tc>
          <w:tcPr>
            <w:tcW w:w="2215" w:type="dxa"/>
            <w:hideMark/>
          </w:tcPr>
          <w:p w14:paraId="5FC55C7A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596" w:type="dxa"/>
            <w:hideMark/>
          </w:tcPr>
          <w:p w14:paraId="31798B3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295" w:type="dxa"/>
            <w:hideMark/>
          </w:tcPr>
          <w:p w14:paraId="1EDF719D" w14:textId="77777777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061" w:type="dxa"/>
          </w:tcPr>
          <w:p w14:paraId="027E4C96" w14:textId="4DE3017B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061" w:type="dxa"/>
          </w:tcPr>
          <w:p w14:paraId="665EFC32" w14:textId="18BCB2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061" w:type="dxa"/>
          </w:tcPr>
          <w:p w14:paraId="7D164E53" w14:textId="42523243" w:rsidR="00F20D58" w:rsidRPr="00D256B3" w:rsidRDefault="00F20D58" w:rsidP="00F20D5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E12DCE1" w14:textId="53612963" w:rsidR="0069476F" w:rsidRPr="00392E6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9"/>
        <w:gridCol w:w="1518"/>
        <w:gridCol w:w="1295"/>
        <w:gridCol w:w="1979"/>
        <w:gridCol w:w="1518"/>
        <w:gridCol w:w="1061"/>
      </w:tblGrid>
      <w:tr w:rsidR="000627B1" w:rsidRPr="00D256B3" w14:paraId="237D74FF" w14:textId="77777777" w:rsidTr="00453703">
        <w:trPr>
          <w:jc w:val="center"/>
        </w:trPr>
        <w:tc>
          <w:tcPr>
            <w:tcW w:w="0" w:type="auto"/>
            <w:hideMark/>
          </w:tcPr>
          <w:p w14:paraId="34B0ABF5" w14:textId="77777777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6" w:name="_Hlk168239100"/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8C1B888" w14:textId="77777777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AD13424" w14:textId="77777777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D860A88" w14:textId="501CD636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A4ED992" w14:textId="7D52B5D2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6CA10F0" w14:textId="01202175" w:rsidR="000627B1" w:rsidRPr="00D256B3" w:rsidRDefault="000627B1" w:rsidP="000627B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0627B1" w:rsidRPr="00D256B3" w14:paraId="0443CA40" w14:textId="77777777" w:rsidTr="00453703">
        <w:trPr>
          <w:jc w:val="center"/>
        </w:trPr>
        <w:tc>
          <w:tcPr>
            <w:tcW w:w="0" w:type="auto"/>
            <w:hideMark/>
          </w:tcPr>
          <w:p w14:paraId="1EFE2305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16923C2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0319722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9878F2" w14:textId="6916422E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0A648E1F" w14:textId="15F5D98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23C92BE" w14:textId="338AF62C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2C1C71C6" w14:textId="77777777" w:rsidTr="00453703">
        <w:trPr>
          <w:jc w:val="center"/>
        </w:trPr>
        <w:tc>
          <w:tcPr>
            <w:tcW w:w="0" w:type="auto"/>
            <w:hideMark/>
          </w:tcPr>
          <w:p w14:paraId="37B2A383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5B379D2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F949C5C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FF04E11" w14:textId="13A691F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60EFB32C" w14:textId="783B8C7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33F624C" w14:textId="4825572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7E442CF6" w14:textId="77777777" w:rsidTr="00453703">
        <w:trPr>
          <w:jc w:val="center"/>
        </w:trPr>
        <w:tc>
          <w:tcPr>
            <w:tcW w:w="0" w:type="auto"/>
            <w:hideMark/>
          </w:tcPr>
          <w:p w14:paraId="5A457FD0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  <w:hideMark/>
          </w:tcPr>
          <w:p w14:paraId="374521F5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234943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0F2493" w14:textId="1F88D79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</w:tcPr>
          <w:p w14:paraId="18FADD7E" w14:textId="5FC2DF2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626BE25" w14:textId="231CE03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73574975" w14:textId="77777777" w:rsidTr="00453703">
        <w:trPr>
          <w:jc w:val="center"/>
        </w:trPr>
        <w:tc>
          <w:tcPr>
            <w:tcW w:w="0" w:type="auto"/>
            <w:hideMark/>
          </w:tcPr>
          <w:p w14:paraId="187DDA9F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2F38C5F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00FD4D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77C857" w14:textId="51F85A5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114DAE11" w14:textId="3FAFE1F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A65582E" w14:textId="3A793914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409A5860" w14:textId="77777777" w:rsidTr="00453703">
        <w:trPr>
          <w:jc w:val="center"/>
        </w:trPr>
        <w:tc>
          <w:tcPr>
            <w:tcW w:w="0" w:type="auto"/>
            <w:hideMark/>
          </w:tcPr>
          <w:p w14:paraId="76AA075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  <w:hideMark/>
          </w:tcPr>
          <w:p w14:paraId="73E8559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327881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459131" w14:textId="597D0A2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</w:tcPr>
          <w:p w14:paraId="24DFCE28" w14:textId="2CFAC42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E9CFAA1" w14:textId="57F6EE5E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28C216B3" w14:textId="77777777" w:rsidTr="00453703">
        <w:trPr>
          <w:jc w:val="center"/>
        </w:trPr>
        <w:tc>
          <w:tcPr>
            <w:tcW w:w="0" w:type="auto"/>
            <w:hideMark/>
          </w:tcPr>
          <w:p w14:paraId="7C3D2B5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51B4D25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20F5574D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F3F969" w14:textId="2B439AB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27B4036B" w14:textId="5B92CE5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7F22F1B2" w14:textId="3483FD15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1196EFEC" w14:textId="77777777" w:rsidTr="00453703">
        <w:trPr>
          <w:jc w:val="center"/>
        </w:trPr>
        <w:tc>
          <w:tcPr>
            <w:tcW w:w="0" w:type="auto"/>
            <w:hideMark/>
          </w:tcPr>
          <w:p w14:paraId="38ED990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0E14B71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4BC12933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C7B22A" w14:textId="2A03EA54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3A0ACAC0" w14:textId="73416DD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4C5671AD" w14:textId="5C77C1D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39A389BA" w14:textId="77777777" w:rsidTr="00453703">
        <w:trPr>
          <w:jc w:val="center"/>
        </w:trPr>
        <w:tc>
          <w:tcPr>
            <w:tcW w:w="0" w:type="auto"/>
            <w:hideMark/>
          </w:tcPr>
          <w:p w14:paraId="667EE62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dTor</w:t>
            </w:r>
            <w:proofErr w:type="spellEnd"/>
          </w:p>
        </w:tc>
        <w:tc>
          <w:tcPr>
            <w:tcW w:w="0" w:type="auto"/>
            <w:hideMark/>
          </w:tcPr>
          <w:p w14:paraId="2D5079EE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03625A6F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A9A5B5" w14:textId="3020667E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3E46E293" w14:textId="6608B40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6F3405ED" w14:textId="1EAA0AF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76D62AE3" w14:textId="77777777" w:rsidTr="00453703">
        <w:trPr>
          <w:jc w:val="center"/>
        </w:trPr>
        <w:tc>
          <w:tcPr>
            <w:tcW w:w="0" w:type="auto"/>
            <w:hideMark/>
          </w:tcPr>
          <w:p w14:paraId="51E78155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39596EC6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36FB740D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62F863" w14:textId="76EF82F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61DFAC9A" w14:textId="5D7FA1A2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679FF38F" w14:textId="4686CA3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256B3" w14:paraId="5E69B4BE" w14:textId="77777777" w:rsidTr="00453703">
        <w:trPr>
          <w:jc w:val="center"/>
        </w:trPr>
        <w:tc>
          <w:tcPr>
            <w:tcW w:w="0" w:type="auto"/>
            <w:hideMark/>
          </w:tcPr>
          <w:p w14:paraId="1138487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3740DCC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4E62156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18ECEE" w14:textId="04689959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434657AD" w14:textId="3BCFA879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23DB23B3" w14:textId="32C06736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1313F262" w14:textId="77777777" w:rsidTr="00453703">
        <w:trPr>
          <w:jc w:val="center"/>
        </w:trPr>
        <w:tc>
          <w:tcPr>
            <w:tcW w:w="0" w:type="auto"/>
            <w:hideMark/>
          </w:tcPr>
          <w:p w14:paraId="1847B60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121F6F6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  <w:hideMark/>
          </w:tcPr>
          <w:p w14:paraId="5B00BC98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B7238F" w14:textId="287F0C3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28DBFCFE" w14:textId="2D036C4C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</w:tcPr>
          <w:p w14:paraId="465003B0" w14:textId="627B517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4F6C36F5" w14:textId="77777777" w:rsidTr="00453703">
        <w:trPr>
          <w:jc w:val="center"/>
        </w:trPr>
        <w:tc>
          <w:tcPr>
            <w:tcW w:w="0" w:type="auto"/>
            <w:hideMark/>
          </w:tcPr>
          <w:p w14:paraId="7F465DA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49830D5B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  <w:hideMark/>
          </w:tcPr>
          <w:p w14:paraId="43A43F7D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9E66C2" w14:textId="775E77CC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6DD8E841" w14:textId="7E26C54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</w:tcPr>
          <w:p w14:paraId="0F2479AD" w14:textId="27C7CA4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256B3" w14:paraId="1908FBE7" w14:textId="77777777" w:rsidTr="00453703">
        <w:trPr>
          <w:jc w:val="center"/>
        </w:trPr>
        <w:tc>
          <w:tcPr>
            <w:tcW w:w="0" w:type="auto"/>
            <w:hideMark/>
          </w:tcPr>
          <w:p w14:paraId="05853FA1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63E6C92B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  <w:hideMark/>
          </w:tcPr>
          <w:p w14:paraId="27C073FA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AAEBCA" w14:textId="306BB593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762481BE" w14:textId="2F218E76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</w:tcPr>
          <w:p w14:paraId="1D2E133E" w14:textId="7550BC7F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256B3" w14:paraId="662D1B83" w14:textId="77777777" w:rsidTr="00453703">
        <w:trPr>
          <w:jc w:val="center"/>
        </w:trPr>
        <w:tc>
          <w:tcPr>
            <w:tcW w:w="0" w:type="auto"/>
            <w:hideMark/>
          </w:tcPr>
          <w:p w14:paraId="08B48CFC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11915EA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10E86ACF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0D7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3B7741" w14:textId="3563185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035AB622" w14:textId="35A9826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3F5647A3" w14:textId="7A93CB39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5290A829" w14:textId="77777777" w:rsidTr="00453703">
        <w:trPr>
          <w:jc w:val="center"/>
        </w:trPr>
        <w:tc>
          <w:tcPr>
            <w:tcW w:w="0" w:type="auto"/>
            <w:hideMark/>
          </w:tcPr>
          <w:p w14:paraId="6B855DC2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  <w:hideMark/>
          </w:tcPr>
          <w:p w14:paraId="766ACE44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A77EB07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0D7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728CA13" w14:textId="42FD2148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</w:tcPr>
          <w:p w14:paraId="42DCEF81" w14:textId="03F29BE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5807423" w14:textId="61384312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256B3" w14:paraId="7013D772" w14:textId="77777777" w:rsidTr="00453703">
        <w:trPr>
          <w:jc w:val="center"/>
        </w:trPr>
        <w:tc>
          <w:tcPr>
            <w:tcW w:w="0" w:type="auto"/>
            <w:hideMark/>
          </w:tcPr>
          <w:p w14:paraId="129015B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3C9E121B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17295C9E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A8916D" w14:textId="0D53B11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67DFCC8D" w14:textId="5EBE1786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28D2E5D4" w14:textId="2EE2651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256B3" w14:paraId="7FFD87A6" w14:textId="77777777" w:rsidTr="00453703">
        <w:trPr>
          <w:jc w:val="center"/>
        </w:trPr>
        <w:tc>
          <w:tcPr>
            <w:tcW w:w="0" w:type="auto"/>
            <w:hideMark/>
          </w:tcPr>
          <w:p w14:paraId="443D2839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  <w:hideMark/>
          </w:tcPr>
          <w:p w14:paraId="793CFDA0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33DAEB0C" w14:textId="77777777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95FBE8" w14:textId="3D994ACB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</w:tcPr>
          <w:p w14:paraId="3CEDE09A" w14:textId="3CD722CA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7077F204" w14:textId="6121CA21" w:rsidR="000627B1" w:rsidRPr="00D256B3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256B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6"/>
    </w:tbl>
    <w:p w14:paraId="3C49F194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0AD698" w14:textId="014621B1" w:rsidR="0069476F" w:rsidRPr="00B8399B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816"/>
        <w:gridCol w:w="1228"/>
        <w:gridCol w:w="1705"/>
        <w:gridCol w:w="1816"/>
        <w:gridCol w:w="1080"/>
      </w:tblGrid>
      <w:tr w:rsidR="000627B1" w:rsidRPr="00D37316" w14:paraId="48E203B4" w14:textId="77777777" w:rsidTr="00D04F42">
        <w:trPr>
          <w:jc w:val="center"/>
        </w:trPr>
        <w:tc>
          <w:tcPr>
            <w:tcW w:w="0" w:type="auto"/>
            <w:hideMark/>
          </w:tcPr>
          <w:p w14:paraId="27D76235" w14:textId="77777777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7" w:name="_Hlk168239112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CDF4EB1" w14:textId="77777777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DDAA20E" w14:textId="77777777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16F89D7" w14:textId="290366B2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0F07E57C" w14:textId="02877DCE" w:rsidR="000627B1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787F768" w14:textId="073CE232" w:rsidR="000627B1" w:rsidRPr="00D37316" w:rsidRDefault="000627B1" w:rsidP="000627B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0627B1" w:rsidRPr="00D37316" w14:paraId="5E3BEE2B" w14:textId="77777777" w:rsidTr="00D04F42">
        <w:trPr>
          <w:jc w:val="center"/>
        </w:trPr>
        <w:tc>
          <w:tcPr>
            <w:tcW w:w="0" w:type="auto"/>
            <w:hideMark/>
          </w:tcPr>
          <w:p w14:paraId="21B4E76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41D7005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85F4C5A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595DDB" w14:textId="22F1F1B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1725EE4" w14:textId="36D30E4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B00FF0D" w14:textId="4016F50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6E793264" w14:textId="77777777" w:rsidTr="00D04F42">
        <w:trPr>
          <w:jc w:val="center"/>
        </w:trPr>
        <w:tc>
          <w:tcPr>
            <w:tcW w:w="0" w:type="auto"/>
            <w:hideMark/>
          </w:tcPr>
          <w:p w14:paraId="3C2CBF36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1BB0616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589627CD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4F56F6" w14:textId="59D813AF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4DC7ED90" w14:textId="51780281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1381CCD3" w14:textId="3D8EA7A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58A14618" w14:textId="77777777" w:rsidTr="00D04F42">
        <w:trPr>
          <w:jc w:val="center"/>
        </w:trPr>
        <w:tc>
          <w:tcPr>
            <w:tcW w:w="0" w:type="auto"/>
            <w:hideMark/>
          </w:tcPr>
          <w:p w14:paraId="3A8F11B3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DA6E51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26B017E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460255" w14:textId="0404F83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7DD43A9C" w14:textId="4DB3184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4C928DC7" w14:textId="3272671D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79A12EB0" w14:textId="77777777" w:rsidTr="00D04F42">
        <w:trPr>
          <w:jc w:val="center"/>
        </w:trPr>
        <w:tc>
          <w:tcPr>
            <w:tcW w:w="0" w:type="auto"/>
            <w:hideMark/>
          </w:tcPr>
          <w:p w14:paraId="3E0AE115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4269BEB7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6DC6556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1278F4" w14:textId="6AB7C591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70B70626" w14:textId="2723411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6CC687CF" w14:textId="6B0C6786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3B09AD9C" w14:textId="77777777" w:rsidTr="00D04F42">
        <w:trPr>
          <w:jc w:val="center"/>
        </w:trPr>
        <w:tc>
          <w:tcPr>
            <w:tcW w:w="0" w:type="auto"/>
            <w:hideMark/>
          </w:tcPr>
          <w:p w14:paraId="37891697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2134740D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7454DE5A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AC7517" w14:textId="0E84DB0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6614B391" w14:textId="19D3AD48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76E31568" w14:textId="0B27A820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7E42933D" w14:textId="77777777" w:rsidTr="00D04F42">
        <w:trPr>
          <w:jc w:val="center"/>
        </w:trPr>
        <w:tc>
          <w:tcPr>
            <w:tcW w:w="0" w:type="auto"/>
            <w:hideMark/>
          </w:tcPr>
          <w:p w14:paraId="7D56148E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  <w:hideMark/>
          </w:tcPr>
          <w:p w14:paraId="6A5F9873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  <w:hideMark/>
          </w:tcPr>
          <w:p w14:paraId="7068603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3F3A52" w14:textId="68AB61C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</w:tcPr>
          <w:p w14:paraId="16AD424B" w14:textId="11D3A342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</w:tcPr>
          <w:p w14:paraId="6F3F57FF" w14:textId="6C6EDD3E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013EDDC9" w14:textId="77777777" w:rsidTr="00D04F42">
        <w:trPr>
          <w:jc w:val="center"/>
        </w:trPr>
        <w:tc>
          <w:tcPr>
            <w:tcW w:w="0" w:type="auto"/>
            <w:hideMark/>
          </w:tcPr>
          <w:p w14:paraId="5B178BF6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31613F80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7ACDD0E3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1F0B93" w14:textId="7F2ACDC6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2F0BE21E" w14:textId="28252AFA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44D387EE" w14:textId="1A125A41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627B1" w:rsidRPr="00D37316" w14:paraId="2216E482" w14:textId="77777777" w:rsidTr="00D04F42">
        <w:trPr>
          <w:jc w:val="center"/>
        </w:trPr>
        <w:tc>
          <w:tcPr>
            <w:tcW w:w="0" w:type="auto"/>
            <w:hideMark/>
          </w:tcPr>
          <w:p w14:paraId="63CF0CE2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92E2208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19DC4960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CBA1B47" w14:textId="34EE9103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3AB572D9" w14:textId="3F3DF1E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32F7B1C1" w14:textId="62411F1B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627B1" w:rsidRPr="00D37316" w14:paraId="1C9FFCBB" w14:textId="77777777" w:rsidTr="00D04F42">
        <w:trPr>
          <w:jc w:val="center"/>
        </w:trPr>
        <w:tc>
          <w:tcPr>
            <w:tcW w:w="0" w:type="auto"/>
            <w:hideMark/>
          </w:tcPr>
          <w:p w14:paraId="63490459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  <w:hideMark/>
          </w:tcPr>
          <w:p w14:paraId="0338C239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337FA9CC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D266B59" w14:textId="46765EF8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</w:tcPr>
          <w:p w14:paraId="55F100A2" w14:textId="46263C71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43A1CD94" w14:textId="660E45FE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160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62E6FA34" w14:textId="77777777" w:rsidTr="00D04F42">
        <w:trPr>
          <w:jc w:val="center"/>
        </w:trPr>
        <w:tc>
          <w:tcPr>
            <w:tcW w:w="0" w:type="auto"/>
            <w:hideMark/>
          </w:tcPr>
          <w:p w14:paraId="40AF5D76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  <w:hideMark/>
          </w:tcPr>
          <w:p w14:paraId="22A1554E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22525838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CD93008" w14:textId="43E9878D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</w:tcPr>
          <w:p w14:paraId="13149CE4" w14:textId="71021784" w:rsidR="000627B1" w:rsidRPr="00F5160E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4C0F2FBD" w14:textId="0FC198FF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160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627B1" w:rsidRPr="00D37316" w14:paraId="54F1E737" w14:textId="77777777" w:rsidTr="00D04F42">
        <w:trPr>
          <w:jc w:val="center"/>
        </w:trPr>
        <w:tc>
          <w:tcPr>
            <w:tcW w:w="0" w:type="auto"/>
            <w:hideMark/>
          </w:tcPr>
          <w:p w14:paraId="5219929A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A1A057F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  <w:hideMark/>
          </w:tcPr>
          <w:p w14:paraId="1351B407" w14:textId="7777777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27E8EE" w14:textId="784D275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F1FD4B1" w14:textId="42EB8009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</w:tcPr>
          <w:p w14:paraId="407430AF" w14:textId="78E46267" w:rsidR="000627B1" w:rsidRPr="00D37316" w:rsidRDefault="000627B1" w:rsidP="000627B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27"/>
    </w:tbl>
    <w:p w14:paraId="65ADC39A" w14:textId="4FBC23E5" w:rsidR="0069476F" w:rsidRPr="00F90915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35"/>
        <w:gridCol w:w="1738"/>
        <w:gridCol w:w="1295"/>
        <w:gridCol w:w="1735"/>
        <w:gridCol w:w="1738"/>
        <w:gridCol w:w="1109"/>
      </w:tblGrid>
      <w:tr w:rsidR="008627E4" w:rsidRPr="00D37316" w14:paraId="1E4F73F9" w14:textId="77777777" w:rsidTr="00430AD9">
        <w:trPr>
          <w:jc w:val="center"/>
        </w:trPr>
        <w:tc>
          <w:tcPr>
            <w:tcW w:w="0" w:type="auto"/>
            <w:hideMark/>
          </w:tcPr>
          <w:p w14:paraId="5635C5AF" w14:textId="77777777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8" w:name="_Hlk168239125"/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7EDA323" w14:textId="77777777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2986A61" w14:textId="77777777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9F40FAD" w14:textId="77613A86" w:rsidR="008627E4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630A3BDC" w14:textId="680F2F1F" w:rsidR="008627E4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C35DDF5" w14:textId="36606361" w:rsidR="008627E4" w:rsidRPr="00D37316" w:rsidRDefault="008627E4" w:rsidP="008627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8627E4" w:rsidRPr="00D37316" w14:paraId="07923DDF" w14:textId="77777777" w:rsidTr="00430AD9">
        <w:trPr>
          <w:jc w:val="center"/>
        </w:trPr>
        <w:tc>
          <w:tcPr>
            <w:tcW w:w="0" w:type="auto"/>
            <w:hideMark/>
          </w:tcPr>
          <w:p w14:paraId="6920E46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2DE7588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1F3BF85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1B9D16" w14:textId="298FAFA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2966313B" w14:textId="08514E2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5AB36F35" w14:textId="39B2CB5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5B65EDA7" w14:textId="77777777" w:rsidTr="00430AD9">
        <w:trPr>
          <w:jc w:val="center"/>
        </w:trPr>
        <w:tc>
          <w:tcPr>
            <w:tcW w:w="0" w:type="auto"/>
            <w:hideMark/>
          </w:tcPr>
          <w:p w14:paraId="105C3FF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3E0FE50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02D199F5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D32967" w14:textId="32306E3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31E81947" w14:textId="0700D60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3E0BF4C4" w14:textId="3C46981F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5C953D2D" w14:textId="77777777" w:rsidTr="00430AD9">
        <w:trPr>
          <w:jc w:val="center"/>
        </w:trPr>
        <w:tc>
          <w:tcPr>
            <w:tcW w:w="0" w:type="auto"/>
            <w:hideMark/>
          </w:tcPr>
          <w:p w14:paraId="705B066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6F112BA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00C4934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D31144" w14:textId="461E834F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164A124E" w14:textId="1BA0483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10534DD6" w14:textId="5E189AC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2CF5AE5A" w14:textId="77777777" w:rsidTr="00430AD9">
        <w:trPr>
          <w:jc w:val="center"/>
        </w:trPr>
        <w:tc>
          <w:tcPr>
            <w:tcW w:w="0" w:type="auto"/>
            <w:hideMark/>
          </w:tcPr>
          <w:p w14:paraId="6458D3B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  <w:hideMark/>
          </w:tcPr>
          <w:p w14:paraId="3EBE202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1EE4D68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E275CA" w14:textId="6EFF29A3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</w:tcPr>
          <w:p w14:paraId="7DCD902F" w14:textId="4DED533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4C07E39F" w14:textId="33D13BE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4AE8ACF2" w14:textId="77777777" w:rsidTr="00430AD9">
        <w:trPr>
          <w:jc w:val="center"/>
        </w:trPr>
        <w:tc>
          <w:tcPr>
            <w:tcW w:w="0" w:type="auto"/>
            <w:hideMark/>
          </w:tcPr>
          <w:p w14:paraId="682E7BC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5A4E5269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09BC61E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D70346" w14:textId="249F434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30A537CC" w14:textId="0CE48E6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1B05D4DC" w14:textId="5DF336D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6BA7089D" w14:textId="77777777" w:rsidTr="00430AD9">
        <w:trPr>
          <w:jc w:val="center"/>
        </w:trPr>
        <w:tc>
          <w:tcPr>
            <w:tcW w:w="0" w:type="auto"/>
            <w:hideMark/>
          </w:tcPr>
          <w:p w14:paraId="5B3F8BB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2FE0CAF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5DD768D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8E7734" w14:textId="3738B5B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357FE427" w14:textId="159F8685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2BDE6E74" w14:textId="729848E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4C9ACC3B" w14:textId="77777777" w:rsidTr="00430AD9">
        <w:trPr>
          <w:jc w:val="center"/>
        </w:trPr>
        <w:tc>
          <w:tcPr>
            <w:tcW w:w="0" w:type="auto"/>
            <w:hideMark/>
          </w:tcPr>
          <w:p w14:paraId="0202729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32F3A303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47C189D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AFD623" w14:textId="23F864C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08B6D49C" w14:textId="0B3ECC3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66D23FEB" w14:textId="5A85D939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1F001097" w14:textId="77777777" w:rsidTr="00430AD9">
        <w:trPr>
          <w:jc w:val="center"/>
        </w:trPr>
        <w:tc>
          <w:tcPr>
            <w:tcW w:w="0" w:type="auto"/>
            <w:hideMark/>
          </w:tcPr>
          <w:p w14:paraId="6999D2F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4D3F3E46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0E44D68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56BB0A" w14:textId="032CE3A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C5212E7" w14:textId="6C261B5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01E6BD62" w14:textId="15008D63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5798CC9E" w14:textId="77777777" w:rsidTr="00430AD9">
        <w:trPr>
          <w:jc w:val="center"/>
        </w:trPr>
        <w:tc>
          <w:tcPr>
            <w:tcW w:w="0" w:type="auto"/>
            <w:hideMark/>
          </w:tcPr>
          <w:p w14:paraId="6089415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0C9C108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5A31E84C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5D0E02B" w14:textId="0CF3AFC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09349835" w14:textId="7BAA2CB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47A997BB" w14:textId="052650A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627E4" w:rsidRPr="00D37316" w14:paraId="57B53C5D" w14:textId="77777777" w:rsidTr="00430AD9">
        <w:trPr>
          <w:jc w:val="center"/>
        </w:trPr>
        <w:tc>
          <w:tcPr>
            <w:tcW w:w="0" w:type="auto"/>
            <w:hideMark/>
          </w:tcPr>
          <w:p w14:paraId="1BEEB9A5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3054A62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3A776E14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988E46" w14:textId="4A83669D" w:rsidR="008627E4" w:rsidRPr="003C6394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62970E29" w14:textId="2E047CF6" w:rsidR="008627E4" w:rsidRPr="003C6394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12C6C06C" w14:textId="1C2A9B7A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639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8627E4" w:rsidRPr="00D37316" w14:paraId="62E10FC0" w14:textId="77777777" w:rsidTr="00430AD9">
        <w:trPr>
          <w:jc w:val="center"/>
        </w:trPr>
        <w:tc>
          <w:tcPr>
            <w:tcW w:w="0" w:type="auto"/>
            <w:hideMark/>
          </w:tcPr>
          <w:p w14:paraId="5ED9952C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5C3CAD92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1EDBAC2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F41A04" w14:textId="7D3AC0B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6A9705CF" w14:textId="5200BE3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6C684682" w14:textId="00717616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4F823F00" w14:textId="77777777" w:rsidTr="00430AD9">
        <w:trPr>
          <w:jc w:val="center"/>
        </w:trPr>
        <w:tc>
          <w:tcPr>
            <w:tcW w:w="0" w:type="auto"/>
            <w:hideMark/>
          </w:tcPr>
          <w:p w14:paraId="6F26355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27D9C086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67BB8DD9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A01C59" w14:textId="018D4C2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036C7414" w14:textId="24AFFCD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213DAE60" w14:textId="0A81169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627E4" w:rsidRPr="00D37316" w14:paraId="202C5C0C" w14:textId="77777777" w:rsidTr="00430AD9">
        <w:trPr>
          <w:jc w:val="center"/>
        </w:trPr>
        <w:tc>
          <w:tcPr>
            <w:tcW w:w="0" w:type="auto"/>
            <w:hideMark/>
          </w:tcPr>
          <w:p w14:paraId="52B7BFC3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IFN-β</w:t>
            </w:r>
          </w:p>
        </w:tc>
        <w:tc>
          <w:tcPr>
            <w:tcW w:w="0" w:type="auto"/>
            <w:hideMark/>
          </w:tcPr>
          <w:p w14:paraId="6E4470B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52A5AE6B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6C017B" w14:textId="0E82A6B0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0F817B6B" w14:textId="454154D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9211BB5" w14:textId="5DB19522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0F41FCD5" w14:textId="77777777" w:rsidTr="00430AD9">
        <w:trPr>
          <w:jc w:val="center"/>
        </w:trPr>
        <w:tc>
          <w:tcPr>
            <w:tcW w:w="0" w:type="auto"/>
            <w:hideMark/>
          </w:tcPr>
          <w:p w14:paraId="60D3F1C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3DEE5833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7BBA6342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6F6D97" w14:textId="766176D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72CC2287" w14:textId="14190274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387EC6CD" w14:textId="6A4886A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2697879C" w14:textId="77777777" w:rsidTr="00430AD9">
        <w:trPr>
          <w:jc w:val="center"/>
        </w:trPr>
        <w:tc>
          <w:tcPr>
            <w:tcW w:w="0" w:type="auto"/>
            <w:hideMark/>
          </w:tcPr>
          <w:p w14:paraId="718D3B3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52248909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5EAA0DFC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839415" w14:textId="1E7FE8CB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16D4A846" w14:textId="2C12869E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3CE77615" w14:textId="1DBDF00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31281E25" w14:textId="77777777" w:rsidTr="00430AD9">
        <w:trPr>
          <w:jc w:val="center"/>
        </w:trPr>
        <w:tc>
          <w:tcPr>
            <w:tcW w:w="0" w:type="auto"/>
            <w:hideMark/>
          </w:tcPr>
          <w:p w14:paraId="1E3A3015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3953694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4FF98B0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A18876" w14:textId="5DC3313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46FCFFD7" w14:textId="2442FDD1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3356552B" w14:textId="21EBFD08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627E4" w:rsidRPr="00D37316" w14:paraId="50D195AA" w14:textId="77777777" w:rsidTr="00430AD9">
        <w:trPr>
          <w:jc w:val="center"/>
        </w:trPr>
        <w:tc>
          <w:tcPr>
            <w:tcW w:w="0" w:type="auto"/>
            <w:hideMark/>
          </w:tcPr>
          <w:p w14:paraId="6B1949C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44305D6A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0E7C8ABF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DBA75F2" w14:textId="39100CA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754BCD6E" w14:textId="37C302D8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5AE36FB1" w14:textId="0830C04C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8627E4" w:rsidRPr="00D37316" w14:paraId="75DF3ADE" w14:textId="77777777" w:rsidTr="00430AD9">
        <w:trPr>
          <w:jc w:val="center"/>
        </w:trPr>
        <w:tc>
          <w:tcPr>
            <w:tcW w:w="0" w:type="auto"/>
            <w:hideMark/>
          </w:tcPr>
          <w:p w14:paraId="13676910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0136372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17EF5AD8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6DE9A51" w14:textId="4F50E292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14D2E561" w14:textId="6D10ED8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547CCB5D" w14:textId="72BB8D39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8627E4" w:rsidRPr="00D37316" w14:paraId="1836D61A" w14:textId="77777777" w:rsidTr="00430AD9">
        <w:trPr>
          <w:jc w:val="center"/>
        </w:trPr>
        <w:tc>
          <w:tcPr>
            <w:tcW w:w="0" w:type="auto"/>
            <w:hideMark/>
          </w:tcPr>
          <w:p w14:paraId="0FE23F07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7598A411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7BDB06AD" w14:textId="77777777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61D460" w14:textId="3D7542DD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0A1D5134" w14:textId="5692E4A3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1C9C0745" w14:textId="10424EB9" w:rsidR="008627E4" w:rsidRPr="00D37316" w:rsidRDefault="008627E4" w:rsidP="008627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37316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28"/>
    </w:tbl>
    <w:p w14:paraId="0AC0641D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29C607" w14:textId="77777777" w:rsidR="0069476F" w:rsidRPr="00F90915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40"/>
        <w:gridCol w:w="1557"/>
        <w:gridCol w:w="1295"/>
        <w:gridCol w:w="1940"/>
        <w:gridCol w:w="1557"/>
        <w:gridCol w:w="1061"/>
      </w:tblGrid>
      <w:tr w:rsidR="001D02CB" w:rsidRPr="006E768D" w14:paraId="69CB84FD" w14:textId="77777777" w:rsidTr="002549E1">
        <w:trPr>
          <w:jc w:val="center"/>
        </w:trPr>
        <w:tc>
          <w:tcPr>
            <w:tcW w:w="0" w:type="auto"/>
            <w:hideMark/>
          </w:tcPr>
          <w:p w14:paraId="269EE851" w14:textId="77777777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9" w:name="_Hlk168239137"/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94322E0" w14:textId="77777777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F9DAEBC" w14:textId="77777777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3C5D135" w14:textId="34D189FA" w:rsidR="001D02CB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6F7B060" w14:textId="65A709AB" w:rsidR="001D02CB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F454773" w14:textId="1F4953D8" w:rsidR="001D02CB" w:rsidRPr="006E768D" w:rsidRDefault="001D02CB" w:rsidP="001D02C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1D02CB" w:rsidRPr="006E768D" w14:paraId="5AA79516" w14:textId="77777777" w:rsidTr="002549E1">
        <w:trPr>
          <w:jc w:val="center"/>
        </w:trPr>
        <w:tc>
          <w:tcPr>
            <w:tcW w:w="0" w:type="auto"/>
            <w:hideMark/>
          </w:tcPr>
          <w:p w14:paraId="3FB9CC4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55DEAEF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5AEBE8AA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EC9B49" w14:textId="542ADAC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130E17DD" w14:textId="0B17251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2749A9E9" w14:textId="0DD64E7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0143A1BB" w14:textId="77777777" w:rsidTr="002549E1">
        <w:trPr>
          <w:jc w:val="center"/>
        </w:trPr>
        <w:tc>
          <w:tcPr>
            <w:tcW w:w="0" w:type="auto"/>
            <w:hideMark/>
          </w:tcPr>
          <w:p w14:paraId="6A0F48E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676DA76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74BD000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FA336D" w14:textId="11F58F7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4C93C50C" w14:textId="148D61A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11B7CB71" w14:textId="3DDA448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6CC8F154" w14:textId="77777777" w:rsidTr="002549E1">
        <w:trPr>
          <w:jc w:val="center"/>
        </w:trPr>
        <w:tc>
          <w:tcPr>
            <w:tcW w:w="0" w:type="auto"/>
            <w:hideMark/>
          </w:tcPr>
          <w:p w14:paraId="1AA02AB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0D93BFF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78394ED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D75D17" w14:textId="0EE74D6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521B1173" w14:textId="5A925D0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4993B02B" w14:textId="59DF21C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E1C3EB5" w14:textId="77777777" w:rsidTr="002549E1">
        <w:trPr>
          <w:jc w:val="center"/>
        </w:trPr>
        <w:tc>
          <w:tcPr>
            <w:tcW w:w="0" w:type="auto"/>
            <w:hideMark/>
          </w:tcPr>
          <w:p w14:paraId="73DF0F4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4F595EF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329D440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D089F1" w14:textId="3C08079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2848A4DD" w14:textId="1B175C0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5646DA7D" w14:textId="08A72E9E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28757502" w14:textId="77777777" w:rsidTr="002549E1">
        <w:trPr>
          <w:jc w:val="center"/>
        </w:trPr>
        <w:tc>
          <w:tcPr>
            <w:tcW w:w="0" w:type="auto"/>
            <w:hideMark/>
          </w:tcPr>
          <w:p w14:paraId="5C9E8656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4894704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01A32D6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BA2E79" w14:textId="6A33742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3595BCF6" w14:textId="52FAF72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6C10ABD1" w14:textId="4CD1E02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15C2ABEA" w14:textId="77777777" w:rsidTr="002549E1">
        <w:trPr>
          <w:jc w:val="center"/>
        </w:trPr>
        <w:tc>
          <w:tcPr>
            <w:tcW w:w="0" w:type="auto"/>
            <w:hideMark/>
          </w:tcPr>
          <w:p w14:paraId="3D169C4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27752AE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  <w:hideMark/>
          </w:tcPr>
          <w:p w14:paraId="54FAB53B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30E43A" w14:textId="00E91D0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2FB04FED" w14:textId="0A0AE79E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</w:tcPr>
          <w:p w14:paraId="31077AD1" w14:textId="5E87259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278D4673" w14:textId="77777777" w:rsidTr="002549E1">
        <w:trPr>
          <w:jc w:val="center"/>
        </w:trPr>
        <w:tc>
          <w:tcPr>
            <w:tcW w:w="0" w:type="auto"/>
            <w:hideMark/>
          </w:tcPr>
          <w:p w14:paraId="6849F324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  <w:hideMark/>
          </w:tcPr>
          <w:p w14:paraId="7801A2B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71CB286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794820" w14:textId="5F643E9D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α-KG</w:t>
            </w:r>
          </w:p>
        </w:tc>
        <w:tc>
          <w:tcPr>
            <w:tcW w:w="0" w:type="auto"/>
          </w:tcPr>
          <w:p w14:paraId="24D0A96D" w14:textId="23C2E47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19D9078D" w14:textId="480BE8D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4064263" w14:textId="77777777" w:rsidTr="002549E1">
        <w:trPr>
          <w:jc w:val="center"/>
        </w:trPr>
        <w:tc>
          <w:tcPr>
            <w:tcW w:w="0" w:type="auto"/>
            <w:hideMark/>
          </w:tcPr>
          <w:p w14:paraId="71D46E56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7D99BAC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alate</w:t>
            </w:r>
          </w:p>
        </w:tc>
        <w:tc>
          <w:tcPr>
            <w:tcW w:w="0" w:type="auto"/>
            <w:hideMark/>
          </w:tcPr>
          <w:p w14:paraId="0DA0112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DC3383" w14:textId="06C2854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10B12666" w14:textId="6F80313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alate</w:t>
            </w:r>
          </w:p>
        </w:tc>
        <w:tc>
          <w:tcPr>
            <w:tcW w:w="0" w:type="auto"/>
          </w:tcPr>
          <w:p w14:paraId="50BE03EA" w14:textId="7C6F59A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B139972" w14:textId="77777777" w:rsidTr="002549E1">
        <w:trPr>
          <w:jc w:val="center"/>
        </w:trPr>
        <w:tc>
          <w:tcPr>
            <w:tcW w:w="0" w:type="auto"/>
            <w:hideMark/>
          </w:tcPr>
          <w:p w14:paraId="6F2DAF6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46AFABC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Fumarate</w:t>
            </w:r>
          </w:p>
        </w:tc>
        <w:tc>
          <w:tcPr>
            <w:tcW w:w="0" w:type="auto"/>
            <w:hideMark/>
          </w:tcPr>
          <w:p w14:paraId="5C5EFB7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776D91" w14:textId="23EDC45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06B31B16" w14:textId="7391BC54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Fumarate</w:t>
            </w:r>
          </w:p>
        </w:tc>
        <w:tc>
          <w:tcPr>
            <w:tcW w:w="0" w:type="auto"/>
          </w:tcPr>
          <w:p w14:paraId="42E2DBB4" w14:textId="2CC520E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47996AB8" w14:textId="77777777" w:rsidTr="002549E1">
        <w:trPr>
          <w:jc w:val="center"/>
        </w:trPr>
        <w:tc>
          <w:tcPr>
            <w:tcW w:w="0" w:type="auto"/>
            <w:hideMark/>
          </w:tcPr>
          <w:p w14:paraId="79F271F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650B22D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Succinate</w:t>
            </w:r>
          </w:p>
        </w:tc>
        <w:tc>
          <w:tcPr>
            <w:tcW w:w="0" w:type="auto"/>
            <w:hideMark/>
          </w:tcPr>
          <w:p w14:paraId="774473B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DD9ED8" w14:textId="38F2DF5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08237D0B" w14:textId="586F247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Succinate</w:t>
            </w:r>
          </w:p>
        </w:tc>
        <w:tc>
          <w:tcPr>
            <w:tcW w:w="0" w:type="auto"/>
          </w:tcPr>
          <w:p w14:paraId="1818E724" w14:textId="30445D8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79AF876C" w14:textId="77777777" w:rsidTr="002549E1">
        <w:trPr>
          <w:jc w:val="center"/>
        </w:trPr>
        <w:tc>
          <w:tcPr>
            <w:tcW w:w="0" w:type="auto"/>
            <w:hideMark/>
          </w:tcPr>
          <w:p w14:paraId="639FF1AE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  <w:hideMark/>
          </w:tcPr>
          <w:p w14:paraId="0A077C14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  <w:hideMark/>
          </w:tcPr>
          <w:p w14:paraId="5C2FB2E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84CE5B" w14:textId="3AD78A0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TCA</w:t>
            </w:r>
          </w:p>
        </w:tc>
        <w:tc>
          <w:tcPr>
            <w:tcW w:w="0" w:type="auto"/>
          </w:tcPr>
          <w:p w14:paraId="25ED7DAF" w14:textId="79D623D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</w:tcPr>
          <w:p w14:paraId="2CEF2521" w14:textId="6B6DC798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42DBEC89" w14:textId="77777777" w:rsidTr="002549E1">
        <w:trPr>
          <w:jc w:val="center"/>
        </w:trPr>
        <w:tc>
          <w:tcPr>
            <w:tcW w:w="0" w:type="auto"/>
            <w:hideMark/>
          </w:tcPr>
          <w:p w14:paraId="5DEB442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  <w:hideMark/>
          </w:tcPr>
          <w:p w14:paraId="25A35BA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0" w:type="auto"/>
            <w:hideMark/>
          </w:tcPr>
          <w:p w14:paraId="06FEC47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888693" w14:textId="272A33B8" w:rsidR="001D02CB" w:rsidRPr="009E41E5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itrate</w:t>
            </w:r>
          </w:p>
        </w:tc>
        <w:tc>
          <w:tcPr>
            <w:tcW w:w="0" w:type="auto"/>
          </w:tcPr>
          <w:p w14:paraId="0A9F8641" w14:textId="190EE54D" w:rsidR="001D02CB" w:rsidRPr="009E41E5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A</w:t>
            </w:r>
          </w:p>
        </w:tc>
        <w:tc>
          <w:tcPr>
            <w:tcW w:w="0" w:type="auto"/>
          </w:tcPr>
          <w:p w14:paraId="76C40409" w14:textId="5C90E34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41E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44076DF9" w14:textId="77777777" w:rsidTr="002549E1">
        <w:trPr>
          <w:jc w:val="center"/>
        </w:trPr>
        <w:tc>
          <w:tcPr>
            <w:tcW w:w="0" w:type="auto"/>
            <w:hideMark/>
          </w:tcPr>
          <w:p w14:paraId="0A0E1AEA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  <w:hideMark/>
          </w:tcPr>
          <w:p w14:paraId="5A2B400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4843144B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953E09" w14:textId="6B7F6B1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</w:tcPr>
          <w:p w14:paraId="0A79BCA2" w14:textId="123BA94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506E6859" w14:textId="2D4F1F7C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48EBDF5" w14:textId="77777777" w:rsidTr="002549E1">
        <w:trPr>
          <w:jc w:val="center"/>
        </w:trPr>
        <w:tc>
          <w:tcPr>
            <w:tcW w:w="0" w:type="auto"/>
            <w:hideMark/>
          </w:tcPr>
          <w:p w14:paraId="6C12B2D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2462BFB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  <w:hideMark/>
          </w:tcPr>
          <w:p w14:paraId="7B6277F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363CE7" w14:textId="15D98F2A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2BCB2C88" w14:textId="5656029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utamate</w:t>
            </w:r>
          </w:p>
        </w:tc>
        <w:tc>
          <w:tcPr>
            <w:tcW w:w="0" w:type="auto"/>
          </w:tcPr>
          <w:p w14:paraId="0BA15BC9" w14:textId="717B62D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0C3A169F" w14:textId="77777777" w:rsidTr="002549E1">
        <w:trPr>
          <w:jc w:val="center"/>
        </w:trPr>
        <w:tc>
          <w:tcPr>
            <w:tcW w:w="0" w:type="auto"/>
            <w:hideMark/>
          </w:tcPr>
          <w:p w14:paraId="631A3B1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005AC2F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34F5779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C04E1B2" w14:textId="3CAE4DD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525322AF" w14:textId="05EE36E3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</w:tcPr>
          <w:p w14:paraId="47FA7044" w14:textId="3904021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3C0F3493" w14:textId="77777777" w:rsidTr="002549E1">
        <w:trPr>
          <w:jc w:val="center"/>
        </w:trPr>
        <w:tc>
          <w:tcPr>
            <w:tcW w:w="0" w:type="auto"/>
            <w:hideMark/>
          </w:tcPr>
          <w:p w14:paraId="2B82989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4C23E57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826EA9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7E6D665" w14:textId="1EBC51E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yc</w:t>
            </w:r>
            <w:proofErr w:type="spellEnd"/>
          </w:p>
        </w:tc>
        <w:tc>
          <w:tcPr>
            <w:tcW w:w="0" w:type="auto"/>
          </w:tcPr>
          <w:p w14:paraId="7DBBB668" w14:textId="399E973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801521B" w14:textId="3B02303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64D0A55B" w14:textId="77777777" w:rsidTr="002549E1">
        <w:trPr>
          <w:jc w:val="center"/>
        </w:trPr>
        <w:tc>
          <w:tcPr>
            <w:tcW w:w="0" w:type="auto"/>
            <w:hideMark/>
          </w:tcPr>
          <w:p w14:paraId="2E60B6A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CH</w:t>
            </w:r>
          </w:p>
        </w:tc>
        <w:tc>
          <w:tcPr>
            <w:tcW w:w="0" w:type="auto"/>
            <w:hideMark/>
          </w:tcPr>
          <w:p w14:paraId="4F4B266A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  <w:hideMark/>
          </w:tcPr>
          <w:p w14:paraId="110D87E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55C7454" w14:textId="141B9E01" w:rsidR="001D02CB" w:rsidRPr="00F50046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CH</w:t>
            </w:r>
          </w:p>
        </w:tc>
        <w:tc>
          <w:tcPr>
            <w:tcW w:w="0" w:type="auto"/>
          </w:tcPr>
          <w:p w14:paraId="66E77542" w14:textId="0289465D" w:rsidR="001D02CB" w:rsidRPr="00F50046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LAT1 (SLC7A5)</w:t>
            </w:r>
          </w:p>
        </w:tc>
        <w:tc>
          <w:tcPr>
            <w:tcW w:w="0" w:type="auto"/>
          </w:tcPr>
          <w:p w14:paraId="4F226E45" w14:textId="5799AB9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5004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1D02CB" w:rsidRPr="006E768D" w14:paraId="36CF088F" w14:textId="77777777" w:rsidTr="002549E1">
        <w:trPr>
          <w:jc w:val="center"/>
        </w:trPr>
        <w:tc>
          <w:tcPr>
            <w:tcW w:w="0" w:type="auto"/>
            <w:hideMark/>
          </w:tcPr>
          <w:p w14:paraId="33647FE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D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zaserin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ivicin</w:t>
            </w:r>
          </w:p>
        </w:tc>
        <w:tc>
          <w:tcPr>
            <w:tcW w:w="0" w:type="auto"/>
            <w:hideMark/>
          </w:tcPr>
          <w:p w14:paraId="318AC33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  <w:hideMark/>
          </w:tcPr>
          <w:p w14:paraId="336EEA3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237E7DB" w14:textId="675D018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DO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zaserin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civicin</w:t>
            </w:r>
          </w:p>
        </w:tc>
        <w:tc>
          <w:tcPr>
            <w:tcW w:w="0" w:type="auto"/>
          </w:tcPr>
          <w:p w14:paraId="45C6AB14" w14:textId="7610642B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n</w:t>
            </w:r>
          </w:p>
        </w:tc>
        <w:tc>
          <w:tcPr>
            <w:tcW w:w="0" w:type="auto"/>
          </w:tcPr>
          <w:p w14:paraId="411C41C2" w14:textId="2AA0CDB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0863824B" w14:textId="77777777" w:rsidTr="002549E1">
        <w:trPr>
          <w:jc w:val="center"/>
        </w:trPr>
        <w:tc>
          <w:tcPr>
            <w:tcW w:w="0" w:type="auto"/>
            <w:hideMark/>
          </w:tcPr>
          <w:p w14:paraId="3F883555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PNA</w:t>
            </w:r>
          </w:p>
        </w:tc>
        <w:tc>
          <w:tcPr>
            <w:tcW w:w="0" w:type="auto"/>
            <w:hideMark/>
          </w:tcPr>
          <w:p w14:paraId="6772E07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  <w:hideMark/>
          </w:tcPr>
          <w:p w14:paraId="3D1AD063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69E8CA0" w14:textId="6DDFCB7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PNA</w:t>
            </w:r>
          </w:p>
        </w:tc>
        <w:tc>
          <w:tcPr>
            <w:tcW w:w="0" w:type="auto"/>
          </w:tcPr>
          <w:p w14:paraId="4B85B68F" w14:textId="3D8C97C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SCT2 (SLC1A5)</w:t>
            </w:r>
          </w:p>
        </w:tc>
        <w:tc>
          <w:tcPr>
            <w:tcW w:w="0" w:type="auto"/>
          </w:tcPr>
          <w:p w14:paraId="48B9298D" w14:textId="15AF464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3AF7B07D" w14:textId="77777777" w:rsidTr="002549E1">
        <w:trPr>
          <w:jc w:val="center"/>
        </w:trPr>
        <w:tc>
          <w:tcPr>
            <w:tcW w:w="0" w:type="auto"/>
            <w:hideMark/>
          </w:tcPr>
          <w:p w14:paraId="6C8A27CC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PTES/CB-839</w:t>
            </w:r>
          </w:p>
        </w:tc>
        <w:tc>
          <w:tcPr>
            <w:tcW w:w="0" w:type="auto"/>
            <w:hideMark/>
          </w:tcPr>
          <w:p w14:paraId="0B25B1ED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  <w:hideMark/>
          </w:tcPr>
          <w:p w14:paraId="40278B78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BEF60D2" w14:textId="55A76C28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BPTES/CB-839</w:t>
            </w:r>
          </w:p>
        </w:tc>
        <w:tc>
          <w:tcPr>
            <w:tcW w:w="0" w:type="auto"/>
          </w:tcPr>
          <w:p w14:paraId="29624071" w14:textId="12ED239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</w:tcPr>
          <w:p w14:paraId="481E412D" w14:textId="1EFFE64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5ED11457" w14:textId="77777777" w:rsidTr="002549E1">
        <w:trPr>
          <w:jc w:val="center"/>
        </w:trPr>
        <w:tc>
          <w:tcPr>
            <w:tcW w:w="0" w:type="auto"/>
            <w:hideMark/>
          </w:tcPr>
          <w:p w14:paraId="4B3A78F6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mpound 968</w:t>
            </w:r>
          </w:p>
        </w:tc>
        <w:tc>
          <w:tcPr>
            <w:tcW w:w="0" w:type="auto"/>
            <w:hideMark/>
          </w:tcPr>
          <w:p w14:paraId="1D3F4F2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  <w:hideMark/>
          </w:tcPr>
          <w:p w14:paraId="20CB960F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924D76E" w14:textId="2E7AD7EF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Compound 968</w:t>
            </w:r>
          </w:p>
        </w:tc>
        <w:tc>
          <w:tcPr>
            <w:tcW w:w="0" w:type="auto"/>
          </w:tcPr>
          <w:p w14:paraId="056950BC" w14:textId="39BAA645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LS</w:t>
            </w:r>
          </w:p>
        </w:tc>
        <w:tc>
          <w:tcPr>
            <w:tcW w:w="0" w:type="auto"/>
          </w:tcPr>
          <w:p w14:paraId="3D487499" w14:textId="7AC5A534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36027E66" w14:textId="77777777" w:rsidTr="002549E1">
        <w:trPr>
          <w:trHeight w:val="296"/>
          <w:jc w:val="center"/>
        </w:trPr>
        <w:tc>
          <w:tcPr>
            <w:tcW w:w="0" w:type="auto"/>
            <w:hideMark/>
          </w:tcPr>
          <w:p w14:paraId="16063AC7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Purpurin/R162</w:t>
            </w:r>
          </w:p>
        </w:tc>
        <w:tc>
          <w:tcPr>
            <w:tcW w:w="0" w:type="auto"/>
            <w:hideMark/>
          </w:tcPr>
          <w:p w14:paraId="0809B0B9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76CD672B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B03CF22" w14:textId="4889729E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Purpurin/R162</w:t>
            </w:r>
          </w:p>
        </w:tc>
        <w:tc>
          <w:tcPr>
            <w:tcW w:w="0" w:type="auto"/>
          </w:tcPr>
          <w:p w14:paraId="7C2E12D4" w14:textId="5BFEF129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40FBE524" w14:textId="797D035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1D02CB" w:rsidRPr="006E768D" w14:paraId="64F2077F" w14:textId="77777777" w:rsidTr="002549E1">
        <w:trPr>
          <w:jc w:val="center"/>
        </w:trPr>
        <w:tc>
          <w:tcPr>
            <w:tcW w:w="0" w:type="auto"/>
            <w:hideMark/>
          </w:tcPr>
          <w:p w14:paraId="18B7E992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EGCG</w:t>
            </w:r>
          </w:p>
        </w:tc>
        <w:tc>
          <w:tcPr>
            <w:tcW w:w="0" w:type="auto"/>
            <w:hideMark/>
          </w:tcPr>
          <w:p w14:paraId="628849B3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  <w:hideMark/>
          </w:tcPr>
          <w:p w14:paraId="218032B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FEFAF2F" w14:textId="5E76A2F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EGCG</w:t>
            </w:r>
          </w:p>
        </w:tc>
        <w:tc>
          <w:tcPr>
            <w:tcW w:w="0" w:type="auto"/>
          </w:tcPr>
          <w:p w14:paraId="2920A77F" w14:textId="085694E2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DH1</w:t>
            </w:r>
          </w:p>
        </w:tc>
        <w:tc>
          <w:tcPr>
            <w:tcW w:w="0" w:type="auto"/>
          </w:tcPr>
          <w:p w14:paraId="4E2581E6" w14:textId="1F623B00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D02CB" w:rsidRPr="006E768D" w14:paraId="474CD4D1" w14:textId="77777777" w:rsidTr="002549E1">
        <w:trPr>
          <w:jc w:val="center"/>
        </w:trPr>
        <w:tc>
          <w:tcPr>
            <w:tcW w:w="0" w:type="auto"/>
            <w:hideMark/>
          </w:tcPr>
          <w:p w14:paraId="341688A0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OA</w:t>
            </w:r>
          </w:p>
        </w:tc>
        <w:tc>
          <w:tcPr>
            <w:tcW w:w="0" w:type="auto"/>
            <w:hideMark/>
          </w:tcPr>
          <w:p w14:paraId="5F8434C5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  <w:hideMark/>
          </w:tcPr>
          <w:p w14:paraId="6DE950D1" w14:textId="77777777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DE43275" w14:textId="7C9A4996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AOA</w:t>
            </w:r>
          </w:p>
        </w:tc>
        <w:tc>
          <w:tcPr>
            <w:tcW w:w="0" w:type="auto"/>
          </w:tcPr>
          <w:p w14:paraId="567074F7" w14:textId="4605F521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GOT2/GPT2</w:t>
            </w:r>
          </w:p>
        </w:tc>
        <w:tc>
          <w:tcPr>
            <w:tcW w:w="0" w:type="auto"/>
          </w:tcPr>
          <w:p w14:paraId="2ACE474E" w14:textId="4A81952A" w:rsidR="001D02CB" w:rsidRPr="006E768D" w:rsidRDefault="001D02CB" w:rsidP="001D02C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76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9"/>
    </w:tbl>
    <w:p w14:paraId="698D3049" w14:textId="77777777" w:rsidR="0069476F" w:rsidRPr="00CE76D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226E696" w14:textId="77777777" w:rsidR="0069476F" w:rsidRPr="00F90915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6"/>
        <w:gridCol w:w="1737"/>
        <w:gridCol w:w="1329"/>
        <w:gridCol w:w="1616"/>
        <w:gridCol w:w="1737"/>
        <w:gridCol w:w="1145"/>
      </w:tblGrid>
      <w:tr w:rsidR="001D02CB" w:rsidRPr="0051598F" w14:paraId="7F59C683" w14:textId="77777777" w:rsidTr="00952142">
        <w:trPr>
          <w:jc w:val="center"/>
        </w:trPr>
        <w:tc>
          <w:tcPr>
            <w:tcW w:w="0" w:type="auto"/>
            <w:hideMark/>
          </w:tcPr>
          <w:p w14:paraId="6968D5E4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bookmarkStart w:id="30" w:name="_Hlk168239148"/>
            <w:r w:rsidRPr="0051598F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  <w:hideMark/>
          </w:tcPr>
          <w:p w14:paraId="75E27E04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0" w:type="auto"/>
            <w:hideMark/>
          </w:tcPr>
          <w:p w14:paraId="0D0958C4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0" w:type="auto"/>
          </w:tcPr>
          <w:p w14:paraId="49615792" w14:textId="0385AA1A" w:rsidR="001D02CB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</w:tcPr>
          <w:p w14:paraId="36695A99" w14:textId="39DB5F6B" w:rsidR="001D02CB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0" w:type="auto"/>
          </w:tcPr>
          <w:p w14:paraId="3A9F0DAD" w14:textId="40D47ADC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PT-4</w:t>
            </w:r>
          </w:p>
        </w:tc>
      </w:tr>
      <w:tr w:rsidR="001D02CB" w:rsidRPr="0051598F" w14:paraId="419FD339" w14:textId="77777777" w:rsidTr="00952142">
        <w:trPr>
          <w:jc w:val="center"/>
        </w:trPr>
        <w:tc>
          <w:tcPr>
            <w:tcW w:w="0" w:type="auto"/>
            <w:hideMark/>
          </w:tcPr>
          <w:p w14:paraId="32218CA5" w14:textId="77777777" w:rsidR="001D02CB" w:rsidRPr="0051598F" w:rsidRDefault="001D02CB" w:rsidP="001D02CB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lastRenderedPageBreak/>
              <w:t>Growth signals</w:t>
            </w:r>
          </w:p>
        </w:tc>
        <w:tc>
          <w:tcPr>
            <w:tcW w:w="0" w:type="auto"/>
            <w:hideMark/>
          </w:tcPr>
          <w:p w14:paraId="4C1D75ED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2141D2BA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541609A3" w14:textId="2FE859A6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Growth signals</w:t>
            </w:r>
          </w:p>
        </w:tc>
        <w:tc>
          <w:tcPr>
            <w:tcW w:w="0" w:type="auto"/>
          </w:tcPr>
          <w:p w14:paraId="6C7CA1B5" w14:textId="7FC3FD9B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</w:tcPr>
          <w:p w14:paraId="753DE3F0" w14:textId="50E8AD52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7FEBC346" w14:textId="77777777" w:rsidTr="00952142">
        <w:trPr>
          <w:jc w:val="center"/>
        </w:trPr>
        <w:tc>
          <w:tcPr>
            <w:tcW w:w="0" w:type="auto"/>
            <w:hideMark/>
          </w:tcPr>
          <w:p w14:paraId="2B7714EA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126A1B5E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0BA8AE22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10F5D3A9" w14:textId="1CE52E61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</w:tcPr>
          <w:p w14:paraId="41C5BE21" w14:textId="1F30F783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612CFEAE" w14:textId="6D699DB6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6AE104AA" w14:textId="77777777" w:rsidTr="00952142">
        <w:trPr>
          <w:jc w:val="center"/>
        </w:trPr>
        <w:tc>
          <w:tcPr>
            <w:tcW w:w="0" w:type="auto"/>
            <w:hideMark/>
          </w:tcPr>
          <w:p w14:paraId="12AF5C34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6C70EF76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439F610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0D6289E8" w14:textId="34941FE0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18514706" w14:textId="3197B290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</w:tcPr>
          <w:p w14:paraId="545A1764" w14:textId="46F06C89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FA04C1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07526BD5" w14:textId="77777777" w:rsidTr="00952142">
        <w:trPr>
          <w:jc w:val="center"/>
        </w:trPr>
        <w:tc>
          <w:tcPr>
            <w:tcW w:w="0" w:type="auto"/>
            <w:hideMark/>
          </w:tcPr>
          <w:p w14:paraId="557CE934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340B404A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2EAE2CE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5F6C4422" w14:textId="23A9FE27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</w:tcPr>
          <w:p w14:paraId="577EB6E6" w14:textId="4B87EEB7" w:rsidR="001D02CB" w:rsidRPr="00FA04C1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</w:tcPr>
          <w:p w14:paraId="6AFD6179" w14:textId="5F52B7C2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FA04C1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1B1B18C6" w14:textId="77777777" w:rsidTr="00952142">
        <w:trPr>
          <w:jc w:val="center"/>
        </w:trPr>
        <w:tc>
          <w:tcPr>
            <w:tcW w:w="0" w:type="auto"/>
            <w:hideMark/>
          </w:tcPr>
          <w:p w14:paraId="7FFF89D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0957F78B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0" w:type="auto"/>
            <w:hideMark/>
          </w:tcPr>
          <w:p w14:paraId="0EC03B7B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40534EFD" w14:textId="38DDC670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</w:tcPr>
          <w:p w14:paraId="570A1481" w14:textId="2F127601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0" w:type="auto"/>
          </w:tcPr>
          <w:p w14:paraId="7FB6A90F" w14:textId="69934420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31E8B223" w14:textId="77777777" w:rsidTr="00952142">
        <w:trPr>
          <w:jc w:val="center"/>
        </w:trPr>
        <w:tc>
          <w:tcPr>
            <w:tcW w:w="0" w:type="auto"/>
            <w:hideMark/>
          </w:tcPr>
          <w:p w14:paraId="79922351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  <w:hideMark/>
          </w:tcPr>
          <w:p w14:paraId="7661CDE3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21247A3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07F4B0C6" w14:textId="7245CA7E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</w:tcPr>
          <w:p w14:paraId="512E400B" w14:textId="7A764492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</w:tcPr>
          <w:p w14:paraId="0F71A0D2" w14:textId="250123AA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</w:tr>
      <w:tr w:rsidR="001D02CB" w:rsidRPr="0051598F" w14:paraId="2AAC0D24" w14:textId="77777777" w:rsidTr="00952142">
        <w:trPr>
          <w:jc w:val="center"/>
        </w:trPr>
        <w:tc>
          <w:tcPr>
            <w:tcW w:w="0" w:type="auto"/>
            <w:hideMark/>
          </w:tcPr>
          <w:p w14:paraId="4706B97D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6806C2E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66701798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1B4983F6" w14:textId="26319E89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</w:tcPr>
          <w:p w14:paraId="6E584477" w14:textId="589BAD3C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</w:tcPr>
          <w:p w14:paraId="75460FD6" w14:textId="028F824A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D02CB" w:rsidRPr="0051598F" w14:paraId="04796359" w14:textId="77777777" w:rsidTr="00952142">
        <w:trPr>
          <w:jc w:val="center"/>
        </w:trPr>
        <w:tc>
          <w:tcPr>
            <w:tcW w:w="0" w:type="auto"/>
            <w:hideMark/>
          </w:tcPr>
          <w:p w14:paraId="2580F29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  <w:hideMark/>
          </w:tcPr>
          <w:p w14:paraId="5EE7AD3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78ED5525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39561D00" w14:textId="6751AADD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</w:tcPr>
          <w:p w14:paraId="37A34E3C" w14:textId="4314D8D8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43E86CCB" w14:textId="5E566DDC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</w:tr>
      <w:tr w:rsidR="001D02CB" w:rsidRPr="0051598F" w14:paraId="5E232CCF" w14:textId="77777777" w:rsidTr="00952142">
        <w:trPr>
          <w:jc w:val="center"/>
        </w:trPr>
        <w:tc>
          <w:tcPr>
            <w:tcW w:w="0" w:type="auto"/>
            <w:hideMark/>
          </w:tcPr>
          <w:p w14:paraId="3FE51317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521A3751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52C8EFB9" w14:textId="7777777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191526C1" w14:textId="11CFBA47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</w:tcPr>
          <w:p w14:paraId="5B7C7AC6" w14:textId="6929E72B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01A1691F" w14:textId="21B7A095" w:rsidR="001D02CB" w:rsidRPr="0051598F" w:rsidRDefault="001D02CB" w:rsidP="001D02CB">
            <w:pPr>
              <w:jc w:val="both"/>
              <w:rPr>
                <w:rFonts w:ascii="Times New Roman" w:hAnsi="Times New Roman" w:cs="Times New Roman"/>
              </w:rPr>
            </w:pPr>
            <w:r w:rsidRPr="0051598F">
              <w:rPr>
                <w:rFonts w:ascii="Times New Roman" w:hAnsi="Times New Roman" w:cs="Times New Roman"/>
              </w:rPr>
              <w:t>Inhibition</w:t>
            </w:r>
          </w:p>
        </w:tc>
      </w:tr>
      <w:bookmarkEnd w:id="30"/>
    </w:tbl>
    <w:p w14:paraId="76A76E99" w14:textId="77777777" w:rsidR="0069476F" w:rsidRPr="00A45B32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4"/>
        <w:gridCol w:w="1928"/>
        <w:gridCol w:w="1295"/>
        <w:gridCol w:w="1555"/>
        <w:gridCol w:w="1928"/>
        <w:gridCol w:w="1090"/>
      </w:tblGrid>
      <w:tr w:rsidR="00385DFB" w:rsidRPr="00A45B32" w14:paraId="6766B4D5" w14:textId="77777777" w:rsidTr="00CF324A">
        <w:trPr>
          <w:jc w:val="center"/>
        </w:trPr>
        <w:tc>
          <w:tcPr>
            <w:tcW w:w="0" w:type="auto"/>
            <w:gridSpan w:val="3"/>
          </w:tcPr>
          <w:p w14:paraId="104AE762" w14:textId="77777777" w:rsidR="00385DFB" w:rsidRPr="00A45B32" w:rsidRDefault="00385DF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1" w:name="_Hlk168239159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0" w:type="auto"/>
          </w:tcPr>
          <w:p w14:paraId="74D398E6" w14:textId="77777777" w:rsidR="00385DFB" w:rsidRDefault="00385DFB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34629E7" w14:textId="008B233D" w:rsidR="00385DFB" w:rsidRDefault="00385DFB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B6190" w14:textId="0CFD7A36" w:rsidR="00385DFB" w:rsidRDefault="00385DFB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85DFB" w:rsidRPr="00A45B32" w14:paraId="4B3DFFC3" w14:textId="77777777" w:rsidTr="00CF324A">
        <w:trPr>
          <w:jc w:val="center"/>
        </w:trPr>
        <w:tc>
          <w:tcPr>
            <w:tcW w:w="0" w:type="auto"/>
            <w:hideMark/>
          </w:tcPr>
          <w:p w14:paraId="6A344B15" w14:textId="77777777" w:rsidR="00385DFB" w:rsidRPr="00A45B32" w:rsidRDefault="00385DFB" w:rsidP="00385D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331608F" w14:textId="77777777" w:rsidR="00385DFB" w:rsidRPr="00A45B32" w:rsidRDefault="00385DFB" w:rsidP="00385D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852386C" w14:textId="77777777" w:rsidR="00385DFB" w:rsidRPr="00A45B32" w:rsidRDefault="00385DFB" w:rsidP="00385DF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E07953F" w14:textId="662459A9" w:rsidR="00385DFB" w:rsidRDefault="00385DFB" w:rsidP="00385DF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CFCFD48" w14:textId="1B909EC9" w:rsidR="00385DFB" w:rsidRDefault="00385DFB" w:rsidP="00385DF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54B656C" w14:textId="2C0AFF9D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385DFB" w:rsidRPr="00A45B32" w14:paraId="7CE213CD" w14:textId="77777777" w:rsidTr="00CF324A">
        <w:trPr>
          <w:jc w:val="center"/>
        </w:trPr>
        <w:tc>
          <w:tcPr>
            <w:tcW w:w="0" w:type="auto"/>
            <w:hideMark/>
          </w:tcPr>
          <w:p w14:paraId="2489AFE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  <w:hideMark/>
          </w:tcPr>
          <w:p w14:paraId="512E4FD7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78B9CEE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C99617" w14:textId="16283833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</w:tcPr>
          <w:p w14:paraId="5C29901A" w14:textId="2000B254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0B439864" w14:textId="4189BD22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13C4327E" w14:textId="77777777" w:rsidTr="00CF324A">
        <w:trPr>
          <w:jc w:val="center"/>
        </w:trPr>
        <w:tc>
          <w:tcPr>
            <w:tcW w:w="0" w:type="auto"/>
            <w:hideMark/>
          </w:tcPr>
          <w:p w14:paraId="081E8FCB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177F1D04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0288D3C3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C3D385" w14:textId="55C6040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5D603617" w14:textId="28954D4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563080E2" w14:textId="71802D8C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5DD08EE2" w14:textId="77777777" w:rsidTr="00CF324A">
        <w:trPr>
          <w:jc w:val="center"/>
        </w:trPr>
        <w:tc>
          <w:tcPr>
            <w:tcW w:w="0" w:type="auto"/>
          </w:tcPr>
          <w:p w14:paraId="68D1B641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5049DB71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3C74533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1CC8A1B" w14:textId="02C229E9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4FC72C70" w14:textId="6DCE7AF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55AA5F84" w14:textId="3AF478B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6288D28A" w14:textId="77777777" w:rsidTr="00CF324A">
        <w:trPr>
          <w:jc w:val="center"/>
        </w:trPr>
        <w:tc>
          <w:tcPr>
            <w:tcW w:w="0" w:type="auto"/>
            <w:hideMark/>
          </w:tcPr>
          <w:p w14:paraId="250653F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7ECEDDD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6122C35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B054F4" w14:textId="254FBC09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58A697A5" w14:textId="7EED6421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0DAD199B" w14:textId="0AAAE1D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10D0DB63" w14:textId="77777777" w:rsidTr="00CF324A">
        <w:trPr>
          <w:jc w:val="center"/>
        </w:trPr>
        <w:tc>
          <w:tcPr>
            <w:tcW w:w="0" w:type="auto"/>
            <w:hideMark/>
          </w:tcPr>
          <w:p w14:paraId="3601F38A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03E8D53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16478D6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3964E8B" w14:textId="7427556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0959C1F4" w14:textId="24041D5F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5208384D" w14:textId="4A9320AF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548D2E2F" w14:textId="77777777" w:rsidTr="00CF324A">
        <w:trPr>
          <w:jc w:val="center"/>
        </w:trPr>
        <w:tc>
          <w:tcPr>
            <w:tcW w:w="0" w:type="auto"/>
            <w:hideMark/>
          </w:tcPr>
          <w:p w14:paraId="377D0F73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53C6883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026587B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BAA9DE" w14:textId="4CE78DF8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1E2A3D2" w14:textId="6A3E2F5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0C14657B" w14:textId="714B5401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85DFB" w:rsidRPr="00A45B32" w14:paraId="53197A73" w14:textId="77777777" w:rsidTr="00CF324A">
        <w:trPr>
          <w:jc w:val="center"/>
        </w:trPr>
        <w:tc>
          <w:tcPr>
            <w:tcW w:w="0" w:type="auto"/>
            <w:hideMark/>
          </w:tcPr>
          <w:p w14:paraId="4731A3D4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5666E54A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  <w:hideMark/>
          </w:tcPr>
          <w:p w14:paraId="44772997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094ED2" w14:textId="6EAC25E7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1CA8E8F7" w14:textId="5D36F951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</w:tcPr>
          <w:p w14:paraId="2A835A4D" w14:textId="4BD3EFF2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1129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26906E48" w14:textId="77777777" w:rsidTr="00CF324A">
        <w:trPr>
          <w:jc w:val="center"/>
        </w:trPr>
        <w:tc>
          <w:tcPr>
            <w:tcW w:w="0" w:type="auto"/>
            <w:hideMark/>
          </w:tcPr>
          <w:p w14:paraId="137B738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020BF583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1FD6528C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D54D64" w14:textId="21076F92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5E6704E3" w14:textId="354FF108" w:rsidR="00385DFB" w:rsidRPr="00C11299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7C2981ED" w14:textId="05A32249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1129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69504220" w14:textId="77777777" w:rsidTr="00CF324A">
        <w:trPr>
          <w:jc w:val="center"/>
        </w:trPr>
        <w:tc>
          <w:tcPr>
            <w:tcW w:w="0" w:type="auto"/>
            <w:hideMark/>
          </w:tcPr>
          <w:p w14:paraId="0DE38F2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6DF6D00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3098BEF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5C8E56" w14:textId="56DE9433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2BC8AAD5" w14:textId="33E84FA1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EE2082D" w14:textId="21393C3D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5EBEAE9A" w14:textId="77777777" w:rsidTr="00CF324A">
        <w:trPr>
          <w:jc w:val="center"/>
        </w:trPr>
        <w:tc>
          <w:tcPr>
            <w:tcW w:w="0" w:type="auto"/>
            <w:hideMark/>
          </w:tcPr>
          <w:p w14:paraId="4705A78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3EF9DBEF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12774881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BB156EE" w14:textId="7243AAED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23293F33" w14:textId="29014554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052526D4" w14:textId="30E6D940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85DFB" w:rsidRPr="00A45B32" w14:paraId="4C7558D3" w14:textId="77777777" w:rsidTr="00CF324A">
        <w:trPr>
          <w:jc w:val="center"/>
        </w:trPr>
        <w:tc>
          <w:tcPr>
            <w:tcW w:w="0" w:type="auto"/>
            <w:hideMark/>
          </w:tcPr>
          <w:p w14:paraId="543D3C3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4C3BBD8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  <w:hideMark/>
          </w:tcPr>
          <w:p w14:paraId="2AE2E30C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6EA968" w14:textId="30CD6B7A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04CC6E08" w14:textId="53A0F77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</w:tcPr>
          <w:p w14:paraId="5D2D18A0" w14:textId="6E45BF6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85DFB" w:rsidRPr="00A45B32" w14:paraId="516E6FE6" w14:textId="77777777" w:rsidTr="00CF324A">
        <w:trPr>
          <w:jc w:val="center"/>
        </w:trPr>
        <w:tc>
          <w:tcPr>
            <w:tcW w:w="0" w:type="auto"/>
            <w:hideMark/>
          </w:tcPr>
          <w:p w14:paraId="4CDD7FED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688188CD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4C6A1B4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ACB79E5" w14:textId="6143843F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022346F0" w14:textId="76355F2B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1DA567D5" w14:textId="197D975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669C323D" w14:textId="77777777" w:rsidTr="00CF324A">
        <w:trPr>
          <w:jc w:val="center"/>
        </w:trPr>
        <w:tc>
          <w:tcPr>
            <w:tcW w:w="0" w:type="auto"/>
            <w:hideMark/>
          </w:tcPr>
          <w:p w14:paraId="14C7BE2C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4DD75BE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59EC7B9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6B32CCF" w14:textId="7890DF3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2FB74685" w14:textId="68D139A5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604D1F53" w14:textId="1127676C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728112F1" w14:textId="77777777" w:rsidTr="00CF324A">
        <w:trPr>
          <w:jc w:val="center"/>
        </w:trPr>
        <w:tc>
          <w:tcPr>
            <w:tcW w:w="0" w:type="auto"/>
            <w:hideMark/>
          </w:tcPr>
          <w:p w14:paraId="11402A6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65A75588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5F89316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0" w:type="auto"/>
          </w:tcPr>
          <w:p w14:paraId="73206086" w14:textId="3D9D4CFA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AAE36DB" w14:textId="569EEB1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2D380A17" w14:textId="51DBDCB0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tr w:rsidR="00385DFB" w:rsidRPr="00A45B32" w14:paraId="27EB5984" w14:textId="77777777" w:rsidTr="00CF324A">
        <w:trPr>
          <w:jc w:val="center"/>
        </w:trPr>
        <w:tc>
          <w:tcPr>
            <w:tcW w:w="0" w:type="auto"/>
          </w:tcPr>
          <w:p w14:paraId="5CC0A5F4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5AB6BF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7C59B2E6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C5FE700" w14:textId="29AD83C9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61E0DB13" w14:textId="00A572DE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18312F66" w14:textId="30199E76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39E72AAA" w14:textId="77777777" w:rsidTr="00CF324A">
        <w:trPr>
          <w:jc w:val="center"/>
        </w:trPr>
        <w:tc>
          <w:tcPr>
            <w:tcW w:w="0" w:type="auto"/>
          </w:tcPr>
          <w:p w14:paraId="0AD5F5D2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4D443D19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4DE8D0A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8362B7C" w14:textId="66344EA4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698598CA" w14:textId="7FB9D8EB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79A92ED" w14:textId="55243802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216A4225" w14:textId="77777777" w:rsidTr="00CF324A">
        <w:trPr>
          <w:jc w:val="center"/>
        </w:trPr>
        <w:tc>
          <w:tcPr>
            <w:tcW w:w="0" w:type="auto"/>
          </w:tcPr>
          <w:p w14:paraId="745C8F3A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1DEF8B4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09BDCE60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10022D2" w14:textId="17C3B7E5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3EC36D3A" w14:textId="4A727DDE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51A2EE39" w14:textId="5082A366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85DFB" w:rsidRPr="00A45B32" w14:paraId="53BE03D6" w14:textId="77777777" w:rsidTr="00CF324A">
        <w:trPr>
          <w:jc w:val="center"/>
        </w:trPr>
        <w:tc>
          <w:tcPr>
            <w:tcW w:w="0" w:type="auto"/>
          </w:tcPr>
          <w:p w14:paraId="047838C5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1326A14E" w14:textId="77777777" w:rsidR="00385DFB" w:rsidRPr="00A45B32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4C06E89B" w14:textId="77777777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508E11C" w14:textId="255397E6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4C34E2DB" w14:textId="12F71BC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45B32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40164FC9" w14:textId="54E0B963" w:rsidR="00385DFB" w:rsidRPr="007210A6" w:rsidRDefault="00385DFB" w:rsidP="00385DF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7210A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31"/>
    </w:tbl>
    <w:p w14:paraId="3BA60C9F" w14:textId="77777777" w:rsidR="0069476F" w:rsidRDefault="0069476F" w:rsidP="0069476F">
      <w:pPr>
        <w:jc w:val="both"/>
      </w:pPr>
    </w:p>
    <w:p w14:paraId="4F676C0A" w14:textId="25A9D9AE" w:rsidR="0069476F" w:rsidRPr="00F90915" w:rsidRDefault="0069476F" w:rsidP="009F169D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955"/>
        <w:gridCol w:w="1295"/>
        <w:gridCol w:w="1499"/>
        <w:gridCol w:w="1955"/>
        <w:gridCol w:w="1061"/>
      </w:tblGrid>
      <w:tr w:rsidR="009F169D" w:rsidRPr="003A66DD" w14:paraId="7F7A351A" w14:textId="77777777" w:rsidTr="00A7606F">
        <w:trPr>
          <w:jc w:val="center"/>
        </w:trPr>
        <w:tc>
          <w:tcPr>
            <w:tcW w:w="0" w:type="auto"/>
            <w:gridSpan w:val="3"/>
          </w:tcPr>
          <w:p w14:paraId="4DA8909A" w14:textId="77777777" w:rsidR="009F169D" w:rsidRPr="003A66D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6BCD343A" w14:textId="77777777" w:rsidR="009F169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F2EBDE2" w14:textId="462DF2EC" w:rsidR="009F169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C03D09" w14:textId="21706065" w:rsidR="009F169D" w:rsidRDefault="009F169D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9F169D" w:rsidRPr="003A66DD" w14:paraId="26F09CDE" w14:textId="77777777" w:rsidTr="00A7606F">
        <w:trPr>
          <w:jc w:val="center"/>
        </w:trPr>
        <w:tc>
          <w:tcPr>
            <w:tcW w:w="0" w:type="auto"/>
            <w:hideMark/>
          </w:tcPr>
          <w:p w14:paraId="0E54271A" w14:textId="77777777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D6CBF46" w14:textId="77777777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FF2CE6C" w14:textId="77777777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FE6C17B" w14:textId="2E849F69" w:rsidR="009F169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CA24593" w14:textId="30E4419B" w:rsidR="009F169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0E5F7F4" w14:textId="7D908744" w:rsidR="009F169D" w:rsidRPr="003A66DD" w:rsidRDefault="009F169D" w:rsidP="009F169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9F169D" w:rsidRPr="003A66DD" w14:paraId="09A25909" w14:textId="77777777" w:rsidTr="00A7606F">
        <w:trPr>
          <w:jc w:val="center"/>
        </w:trPr>
        <w:tc>
          <w:tcPr>
            <w:tcW w:w="0" w:type="auto"/>
            <w:hideMark/>
          </w:tcPr>
          <w:p w14:paraId="77BEB0DC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  <w:hideMark/>
          </w:tcPr>
          <w:p w14:paraId="6993DB4F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68515B69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8387DE3" w14:textId="3FB5B59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</w:tcPr>
          <w:p w14:paraId="5EEE15C7" w14:textId="390368D9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142CB2B3" w14:textId="5DD21149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4F50313C" w14:textId="77777777" w:rsidTr="00A7606F">
        <w:trPr>
          <w:trHeight w:val="269"/>
          <w:jc w:val="center"/>
        </w:trPr>
        <w:tc>
          <w:tcPr>
            <w:tcW w:w="0" w:type="auto"/>
            <w:hideMark/>
          </w:tcPr>
          <w:p w14:paraId="343E760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5B43AB03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4E046735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4F32D3" w14:textId="52DA194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1BB9B47E" w14:textId="1407DD4F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19F84348" w14:textId="05EE22C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70EB228C" w14:textId="77777777" w:rsidTr="00A7606F">
        <w:trPr>
          <w:jc w:val="center"/>
        </w:trPr>
        <w:tc>
          <w:tcPr>
            <w:tcW w:w="0" w:type="auto"/>
            <w:hideMark/>
          </w:tcPr>
          <w:p w14:paraId="527DA8C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39BFEBC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12C4E7D8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D48910" w14:textId="0CC1DB7F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791FAA1B" w14:textId="040E48AB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26FF05F0" w14:textId="0E47F21B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1464EB19" w14:textId="77777777" w:rsidTr="00A7606F">
        <w:trPr>
          <w:jc w:val="center"/>
        </w:trPr>
        <w:tc>
          <w:tcPr>
            <w:tcW w:w="0" w:type="auto"/>
            <w:hideMark/>
          </w:tcPr>
          <w:p w14:paraId="079935D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1BB26E91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274869C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9485E8" w14:textId="33067E1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1D198D3F" w14:textId="1B1F49F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200E9425" w14:textId="0781E421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693DB877" w14:textId="77777777" w:rsidTr="00A7606F">
        <w:trPr>
          <w:jc w:val="center"/>
        </w:trPr>
        <w:tc>
          <w:tcPr>
            <w:tcW w:w="0" w:type="auto"/>
            <w:hideMark/>
          </w:tcPr>
          <w:p w14:paraId="7E9BDA0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3C077407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04FB04FE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3B6186" w14:textId="1A663366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0A405324" w14:textId="5DCE844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2CFB2C96" w14:textId="6659488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169D" w:rsidRPr="003A66DD" w14:paraId="4F48D91C" w14:textId="77777777" w:rsidTr="00A7606F">
        <w:trPr>
          <w:jc w:val="center"/>
        </w:trPr>
        <w:tc>
          <w:tcPr>
            <w:tcW w:w="0" w:type="auto"/>
            <w:hideMark/>
          </w:tcPr>
          <w:p w14:paraId="7FDAA0B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  <w:hideMark/>
          </w:tcPr>
          <w:p w14:paraId="0153B9F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  <w:hideMark/>
          </w:tcPr>
          <w:p w14:paraId="0412D2F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B79607B" w14:textId="56B588C9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</w:tcPr>
          <w:p w14:paraId="451ECDCC" w14:textId="0D4D5D91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</w:tcPr>
          <w:p w14:paraId="6134F09A" w14:textId="52CE083C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546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79E1C845" w14:textId="77777777" w:rsidTr="00A7606F">
        <w:trPr>
          <w:jc w:val="center"/>
        </w:trPr>
        <w:tc>
          <w:tcPr>
            <w:tcW w:w="0" w:type="auto"/>
            <w:hideMark/>
          </w:tcPr>
          <w:p w14:paraId="38BDF3E5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6A42612B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0F96ABAE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56993B4" w14:textId="6C0B2F48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60285883" w14:textId="0421D26C" w:rsidR="009F169D" w:rsidRPr="004F546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2244EBC2" w14:textId="3C2E881B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F546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11462389" w14:textId="77777777" w:rsidTr="00A7606F">
        <w:trPr>
          <w:jc w:val="center"/>
        </w:trPr>
        <w:tc>
          <w:tcPr>
            <w:tcW w:w="0" w:type="auto"/>
            <w:hideMark/>
          </w:tcPr>
          <w:p w14:paraId="65CD045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052D430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3470EB7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3DCD4B1" w14:textId="2092370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315379BA" w14:textId="2456C1F2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6B06D7A0" w14:textId="59ABDD3E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9F169D" w:rsidRPr="003A66DD" w14:paraId="4B69DCF5" w14:textId="77777777" w:rsidTr="00A7606F">
        <w:trPr>
          <w:jc w:val="center"/>
        </w:trPr>
        <w:tc>
          <w:tcPr>
            <w:tcW w:w="0" w:type="auto"/>
            <w:hideMark/>
          </w:tcPr>
          <w:p w14:paraId="4ACDEA14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5899DAA7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21662D42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07AE2A" w14:textId="2F5B1AAF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4E3BD282" w14:textId="551B8723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67E308BA" w14:textId="1A15B7E0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F169D" w:rsidRPr="003A66DD" w14:paraId="27E6AE46" w14:textId="77777777" w:rsidTr="00A7606F">
        <w:trPr>
          <w:jc w:val="center"/>
        </w:trPr>
        <w:tc>
          <w:tcPr>
            <w:tcW w:w="0" w:type="auto"/>
            <w:hideMark/>
          </w:tcPr>
          <w:p w14:paraId="374E6E28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56E4D57D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23DEF7E6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BF49194" w14:textId="1C1C2235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53FE208E" w14:textId="7E591295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3BD90414" w14:textId="19224D59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F169D" w:rsidRPr="003A66DD" w14:paraId="0899324A" w14:textId="77777777" w:rsidTr="00A7606F">
        <w:trPr>
          <w:jc w:val="center"/>
        </w:trPr>
        <w:tc>
          <w:tcPr>
            <w:tcW w:w="0" w:type="auto"/>
            <w:hideMark/>
          </w:tcPr>
          <w:p w14:paraId="57B877C3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RhoA</w:t>
            </w:r>
          </w:p>
        </w:tc>
        <w:tc>
          <w:tcPr>
            <w:tcW w:w="0" w:type="auto"/>
            <w:hideMark/>
          </w:tcPr>
          <w:p w14:paraId="5AD766DA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1491B26F" w14:textId="77777777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0EFAFF" w14:textId="3A2ADB56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56A3E042" w14:textId="192D39CD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3476FBC1" w14:textId="0E4A6225" w:rsidR="009F169D" w:rsidRPr="003A66DD" w:rsidRDefault="009F169D" w:rsidP="009F169D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A66D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782AF495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C53A21" w14:textId="7D5F031D" w:rsidR="0069476F" w:rsidRPr="00F90915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3"/>
        <w:gridCol w:w="1774"/>
        <w:gridCol w:w="1295"/>
        <w:gridCol w:w="1712"/>
        <w:gridCol w:w="1774"/>
        <w:gridCol w:w="1082"/>
      </w:tblGrid>
      <w:tr w:rsidR="00241A73" w:rsidRPr="0099744F" w14:paraId="5B54AEDD" w14:textId="77777777" w:rsidTr="00AB1687">
        <w:trPr>
          <w:jc w:val="center"/>
        </w:trPr>
        <w:tc>
          <w:tcPr>
            <w:tcW w:w="0" w:type="auto"/>
            <w:hideMark/>
          </w:tcPr>
          <w:p w14:paraId="6053C087" w14:textId="77777777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2" w:name="_Hlk168239186"/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80DF242" w14:textId="77777777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A138115" w14:textId="77777777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168FEBFC" w14:textId="01614E70" w:rsidR="00241A73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A5CF1D3" w14:textId="0D0AC4E8" w:rsidR="00241A73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94BB175" w14:textId="5A02845C" w:rsidR="00241A73" w:rsidRPr="0099744F" w:rsidRDefault="00241A73" w:rsidP="00241A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241A73" w:rsidRPr="0099744F" w14:paraId="3E72E56A" w14:textId="77777777" w:rsidTr="00AB1687">
        <w:trPr>
          <w:jc w:val="center"/>
        </w:trPr>
        <w:tc>
          <w:tcPr>
            <w:tcW w:w="0" w:type="auto"/>
            <w:hideMark/>
          </w:tcPr>
          <w:p w14:paraId="5AC52BC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592E374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5D0C916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13917D" w14:textId="71309DD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2CC176DA" w14:textId="712366B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46326BF0" w14:textId="55F126C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29D856FB" w14:textId="77777777" w:rsidTr="00AB1687">
        <w:trPr>
          <w:jc w:val="center"/>
        </w:trPr>
        <w:tc>
          <w:tcPr>
            <w:tcW w:w="0" w:type="auto"/>
            <w:hideMark/>
          </w:tcPr>
          <w:p w14:paraId="58D7F2D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6F8B178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4613CEC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1E0A31" w14:textId="7627EEB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0F7999F3" w14:textId="74FDCEE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00F0454B" w14:textId="5EE5C69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49F8DE39" w14:textId="77777777" w:rsidTr="00AB1687">
        <w:trPr>
          <w:jc w:val="center"/>
        </w:trPr>
        <w:tc>
          <w:tcPr>
            <w:tcW w:w="0" w:type="auto"/>
            <w:hideMark/>
          </w:tcPr>
          <w:p w14:paraId="6B8DACA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3525F74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0C8BFDE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A94975" w14:textId="47F7477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627415DF" w14:textId="747D681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7197D5EA" w14:textId="0AAFF74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24311C42" w14:textId="77777777" w:rsidTr="00AB1687">
        <w:trPr>
          <w:jc w:val="center"/>
        </w:trPr>
        <w:tc>
          <w:tcPr>
            <w:tcW w:w="0" w:type="auto"/>
            <w:hideMark/>
          </w:tcPr>
          <w:p w14:paraId="6B72072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108A145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1C3B93C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3305B1" w14:textId="0A0EF54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566E0E5F" w14:textId="7AE3696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34A19715" w14:textId="655AB0D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3CCCA699" w14:textId="77777777" w:rsidTr="00AB1687">
        <w:trPr>
          <w:jc w:val="center"/>
        </w:trPr>
        <w:tc>
          <w:tcPr>
            <w:tcW w:w="0" w:type="auto"/>
            <w:hideMark/>
          </w:tcPr>
          <w:p w14:paraId="0B15E1B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6181569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39E2C2C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9098DE1" w14:textId="014F3D09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1E949EBF" w14:textId="57E520C4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4B573EC8" w14:textId="0465E45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5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7A2ACC10" w14:textId="77777777" w:rsidTr="00AB1687">
        <w:trPr>
          <w:jc w:val="center"/>
        </w:trPr>
        <w:tc>
          <w:tcPr>
            <w:tcW w:w="0" w:type="auto"/>
            <w:hideMark/>
          </w:tcPr>
          <w:p w14:paraId="12200A7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723EF4C9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7441B6A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C4316AA" w14:textId="0C26D646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44C94BC1" w14:textId="48F6FCEB" w:rsidR="00241A73" w:rsidRPr="00245ED0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1808492F" w14:textId="3466515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45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05BB4029" w14:textId="77777777" w:rsidTr="00AB1687">
        <w:trPr>
          <w:jc w:val="center"/>
        </w:trPr>
        <w:tc>
          <w:tcPr>
            <w:tcW w:w="0" w:type="auto"/>
            <w:hideMark/>
          </w:tcPr>
          <w:p w14:paraId="56E3692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6D45502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1720223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25BCB3" w14:textId="465193C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11C4E2D7" w14:textId="429EC29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46CC4C66" w14:textId="171A58E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5617818C" w14:textId="77777777" w:rsidTr="00AB1687">
        <w:trPr>
          <w:jc w:val="center"/>
        </w:trPr>
        <w:tc>
          <w:tcPr>
            <w:tcW w:w="0" w:type="auto"/>
            <w:hideMark/>
          </w:tcPr>
          <w:p w14:paraId="7B9916D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3B0F48C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54678CC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04D7775" w14:textId="5F9BBC0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56EC8C09" w14:textId="748A041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23916925" w14:textId="4C1F4AE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6B3E668E" w14:textId="77777777" w:rsidTr="00AB1687">
        <w:trPr>
          <w:jc w:val="center"/>
        </w:trPr>
        <w:tc>
          <w:tcPr>
            <w:tcW w:w="0" w:type="auto"/>
            <w:hideMark/>
          </w:tcPr>
          <w:p w14:paraId="5ED1CCA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31A5C32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3F3C220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ACD54D" w14:textId="6DCC614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0F7FE017" w14:textId="54BD39D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00F35519" w14:textId="154DC9F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601D6124" w14:textId="77777777" w:rsidTr="00AB1687">
        <w:trPr>
          <w:jc w:val="center"/>
        </w:trPr>
        <w:tc>
          <w:tcPr>
            <w:tcW w:w="0" w:type="auto"/>
            <w:hideMark/>
          </w:tcPr>
          <w:p w14:paraId="53F13365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674D936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261D2EA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85E6D4" w14:textId="7A618F0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11F50B84" w14:textId="0BB7EA4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4893EB7A" w14:textId="292B4D5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3859D97A" w14:textId="77777777" w:rsidTr="00AB1687">
        <w:trPr>
          <w:jc w:val="center"/>
        </w:trPr>
        <w:tc>
          <w:tcPr>
            <w:tcW w:w="0" w:type="auto"/>
            <w:hideMark/>
          </w:tcPr>
          <w:p w14:paraId="62248D2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2F47DA4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728E7A3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D3B6E6" w14:textId="29A3D2F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4A1C8E57" w14:textId="0CE0ABB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5EF44DD3" w14:textId="7386F9D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3AC0527A" w14:textId="77777777" w:rsidTr="00AB1687">
        <w:trPr>
          <w:jc w:val="center"/>
        </w:trPr>
        <w:tc>
          <w:tcPr>
            <w:tcW w:w="0" w:type="auto"/>
            <w:hideMark/>
          </w:tcPr>
          <w:p w14:paraId="69F8FF6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106AE35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6FA06109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F8568D" w14:textId="2228537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041D3D56" w14:textId="0017AB3F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76B78DB4" w14:textId="1463630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76EB19EC" w14:textId="77777777" w:rsidTr="00AB1687">
        <w:trPr>
          <w:jc w:val="center"/>
        </w:trPr>
        <w:tc>
          <w:tcPr>
            <w:tcW w:w="0" w:type="auto"/>
            <w:hideMark/>
          </w:tcPr>
          <w:p w14:paraId="7F28F3CC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611DE56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52F56EE9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1FB0888" w14:textId="27113248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76834243" w14:textId="59C2B5F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2CACD516" w14:textId="528A9D5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34433F11" w14:textId="77777777" w:rsidTr="00AB1687">
        <w:trPr>
          <w:jc w:val="center"/>
        </w:trPr>
        <w:tc>
          <w:tcPr>
            <w:tcW w:w="0" w:type="auto"/>
            <w:hideMark/>
          </w:tcPr>
          <w:p w14:paraId="344E719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4068754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0267692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C0EB8E5" w14:textId="1DCAD87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6BD80DAB" w14:textId="09DEEEA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5439C087" w14:textId="145A4B6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61E7B1CE" w14:textId="77777777" w:rsidTr="00AB1687">
        <w:trPr>
          <w:jc w:val="center"/>
        </w:trPr>
        <w:tc>
          <w:tcPr>
            <w:tcW w:w="0" w:type="auto"/>
            <w:hideMark/>
          </w:tcPr>
          <w:p w14:paraId="12D7402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66C5BF6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4B4C05E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1E76A0" w14:textId="48763098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16B9C021" w14:textId="79330C5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3E8BD0C1" w14:textId="315556F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1C506A0E" w14:textId="77777777" w:rsidTr="00AB1687">
        <w:trPr>
          <w:jc w:val="center"/>
        </w:trPr>
        <w:tc>
          <w:tcPr>
            <w:tcW w:w="0" w:type="auto"/>
            <w:hideMark/>
          </w:tcPr>
          <w:p w14:paraId="109D23C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77731B8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15F402C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ADBAD5" w14:textId="366D264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42E553C5" w14:textId="1461F59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4D1A7191" w14:textId="4D9EEEE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6D5098D0" w14:textId="77777777" w:rsidTr="00AB1687">
        <w:trPr>
          <w:jc w:val="center"/>
        </w:trPr>
        <w:tc>
          <w:tcPr>
            <w:tcW w:w="0" w:type="auto"/>
            <w:hideMark/>
          </w:tcPr>
          <w:p w14:paraId="54016BE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5596894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0B1DB11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5C43851" w14:textId="0D186BF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23B1380B" w14:textId="7CF3AE9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0D1F13E7" w14:textId="0506CAA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595EAECA" w14:textId="77777777" w:rsidTr="00AB1687">
        <w:trPr>
          <w:jc w:val="center"/>
        </w:trPr>
        <w:tc>
          <w:tcPr>
            <w:tcW w:w="0" w:type="auto"/>
            <w:hideMark/>
          </w:tcPr>
          <w:p w14:paraId="480361A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44C6AB9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14B0E0B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E12D4E" w14:textId="2B7D9CF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0F93E773" w14:textId="0CFC705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60A8F2A4" w14:textId="76364C0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549F9666" w14:textId="77777777" w:rsidTr="00AB1687">
        <w:trPr>
          <w:jc w:val="center"/>
        </w:trPr>
        <w:tc>
          <w:tcPr>
            <w:tcW w:w="0" w:type="auto"/>
            <w:hideMark/>
          </w:tcPr>
          <w:p w14:paraId="20646D4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47C0F3D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5058528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67D579" w14:textId="4B6EE96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58753755" w14:textId="78FC59BF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6762FECD" w14:textId="753BB22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641D46E1" w14:textId="77777777" w:rsidTr="00AB1687">
        <w:trPr>
          <w:jc w:val="center"/>
        </w:trPr>
        <w:tc>
          <w:tcPr>
            <w:tcW w:w="0" w:type="auto"/>
            <w:hideMark/>
          </w:tcPr>
          <w:p w14:paraId="09599A6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4D842E1D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62E9F52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D680BF" w14:textId="040BEBF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691600A4" w14:textId="58688566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4470066F" w14:textId="15389DC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7CDF388D" w14:textId="77777777" w:rsidTr="00AB1687">
        <w:trPr>
          <w:jc w:val="center"/>
        </w:trPr>
        <w:tc>
          <w:tcPr>
            <w:tcW w:w="0" w:type="auto"/>
            <w:hideMark/>
          </w:tcPr>
          <w:p w14:paraId="5235140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594E5F2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2EA4683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FE6695" w14:textId="3CD2810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68B22796" w14:textId="72ABF33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743F60D8" w14:textId="62B0069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09EB95E2" w14:textId="77777777" w:rsidTr="00AB1687">
        <w:trPr>
          <w:jc w:val="center"/>
        </w:trPr>
        <w:tc>
          <w:tcPr>
            <w:tcW w:w="0" w:type="auto"/>
            <w:hideMark/>
          </w:tcPr>
          <w:p w14:paraId="1A896F5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25800DB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3C9B853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1337CE" w14:textId="499EFF8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7C50830B" w14:textId="73BE3A8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3552775B" w14:textId="7CB3048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6F6FF33C" w14:textId="77777777" w:rsidTr="00AB1687">
        <w:trPr>
          <w:jc w:val="center"/>
        </w:trPr>
        <w:tc>
          <w:tcPr>
            <w:tcW w:w="0" w:type="auto"/>
            <w:hideMark/>
          </w:tcPr>
          <w:p w14:paraId="2DE1AB1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456D365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09CBAA0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1354D74" w14:textId="63D9493A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14E90EFE" w14:textId="21DB28CA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65460436" w14:textId="35A5AB8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4D5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1A8D109B" w14:textId="77777777" w:rsidTr="00AB1687">
        <w:trPr>
          <w:jc w:val="center"/>
        </w:trPr>
        <w:tc>
          <w:tcPr>
            <w:tcW w:w="0" w:type="auto"/>
            <w:hideMark/>
          </w:tcPr>
          <w:p w14:paraId="34D32FB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24DA877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6E8C20C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B5F049D" w14:textId="6FB88461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5740B3AE" w14:textId="14BB6385" w:rsidR="00241A73" w:rsidRPr="006F4D5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10D304E9" w14:textId="61D2A35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F4D5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1F5C51A6" w14:textId="77777777" w:rsidTr="00AB1687">
        <w:trPr>
          <w:jc w:val="center"/>
        </w:trPr>
        <w:tc>
          <w:tcPr>
            <w:tcW w:w="0" w:type="auto"/>
            <w:hideMark/>
          </w:tcPr>
          <w:p w14:paraId="30C2BF23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3A2B62D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2D7CA2D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93891D" w14:textId="73E5968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07FFC0D5" w14:textId="49CD394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21811A6F" w14:textId="65205B3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6094235A" w14:textId="77777777" w:rsidTr="00AB1687">
        <w:trPr>
          <w:jc w:val="center"/>
        </w:trPr>
        <w:tc>
          <w:tcPr>
            <w:tcW w:w="0" w:type="auto"/>
            <w:hideMark/>
          </w:tcPr>
          <w:p w14:paraId="33B5052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429282D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09B1CF91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734F63" w14:textId="611BFA8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4DB97ED4" w14:textId="0967697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0574AB45" w14:textId="05EB725E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3F297F6A" w14:textId="77777777" w:rsidTr="00AB1687">
        <w:trPr>
          <w:jc w:val="center"/>
        </w:trPr>
        <w:tc>
          <w:tcPr>
            <w:tcW w:w="0" w:type="auto"/>
            <w:hideMark/>
          </w:tcPr>
          <w:p w14:paraId="2E1D12A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2C6089A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0E8D730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297EE1" w14:textId="5F467C5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31F574BA" w14:textId="2E1DA5BF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6381D510" w14:textId="7C6F4DC2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4EBE87F1" w14:textId="77777777" w:rsidTr="00AB1687">
        <w:trPr>
          <w:jc w:val="center"/>
        </w:trPr>
        <w:tc>
          <w:tcPr>
            <w:tcW w:w="0" w:type="auto"/>
            <w:hideMark/>
          </w:tcPr>
          <w:p w14:paraId="3609E9D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355C98E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3C62877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EC49D24" w14:textId="426C5F7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67CD437F" w14:textId="5296175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2AF2FCBA" w14:textId="5960CC7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2B4FB3F5" w14:textId="77777777" w:rsidTr="00AB1687">
        <w:trPr>
          <w:jc w:val="center"/>
        </w:trPr>
        <w:tc>
          <w:tcPr>
            <w:tcW w:w="0" w:type="auto"/>
            <w:hideMark/>
          </w:tcPr>
          <w:p w14:paraId="7E71FF17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76540DB0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119E0E5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A9EFC8" w14:textId="630B3628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1460B216" w14:textId="40298189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77995E72" w14:textId="4EC3B6B5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tr w:rsidR="00241A73" w:rsidRPr="0099744F" w14:paraId="1430B493" w14:textId="77777777" w:rsidTr="00AB1687">
        <w:trPr>
          <w:jc w:val="center"/>
        </w:trPr>
        <w:tc>
          <w:tcPr>
            <w:tcW w:w="0" w:type="auto"/>
          </w:tcPr>
          <w:p w14:paraId="2BB789E8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3B326332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17144DC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BEDA60" w14:textId="135B38E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72CC6EDC" w14:textId="2DA3422D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00F9AD1C" w14:textId="706B93AB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3FB74C4A" w14:textId="77777777" w:rsidTr="00AB1687">
        <w:trPr>
          <w:jc w:val="center"/>
        </w:trPr>
        <w:tc>
          <w:tcPr>
            <w:tcW w:w="0" w:type="auto"/>
          </w:tcPr>
          <w:p w14:paraId="2B8C1A7F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38E146FA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356CB5E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6801FE" w14:textId="6B2E71AA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0E211DFB" w14:textId="6FCB853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268C4A2C" w14:textId="031FA3B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41A73" w:rsidRPr="0099744F" w14:paraId="4CC7F0CE" w14:textId="77777777" w:rsidTr="00AB1687">
        <w:trPr>
          <w:jc w:val="center"/>
        </w:trPr>
        <w:tc>
          <w:tcPr>
            <w:tcW w:w="0" w:type="auto"/>
          </w:tcPr>
          <w:p w14:paraId="75F679FD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0BB2C737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64913676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F86A904" w14:textId="6DC34003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0C0EB258" w14:textId="767B9E9C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31E33086" w14:textId="0A1C4A34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3394690C" w14:textId="77777777" w:rsidTr="00AB1687">
        <w:trPr>
          <w:jc w:val="center"/>
        </w:trPr>
        <w:tc>
          <w:tcPr>
            <w:tcW w:w="0" w:type="auto"/>
          </w:tcPr>
          <w:p w14:paraId="2D6DF351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6E1C3427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4B09B22E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55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B1EF493" w14:textId="7F80B9AF" w:rsidR="00241A73" w:rsidRPr="00FD0E8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3D995643" w14:textId="086067E3" w:rsidR="00241A73" w:rsidRPr="00FD0E8D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4E056BD9" w14:textId="342B4B0B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D0E8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41A73" w:rsidRPr="0099744F" w14:paraId="32200906" w14:textId="77777777" w:rsidTr="00AB1687">
        <w:trPr>
          <w:jc w:val="center"/>
        </w:trPr>
        <w:tc>
          <w:tcPr>
            <w:tcW w:w="0" w:type="auto"/>
          </w:tcPr>
          <w:p w14:paraId="5F8ECB7F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0421B4B0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1C1D667B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D55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A168BF5" w14:textId="757E25EF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1E03F911" w14:textId="0382440E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2EF14C69" w14:textId="65C8B5F6" w:rsidR="00241A73" w:rsidRPr="002D554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41A73" w:rsidRPr="0099744F" w14:paraId="567B2A6E" w14:textId="77777777" w:rsidTr="00AB1687">
        <w:trPr>
          <w:jc w:val="center"/>
        </w:trPr>
        <w:tc>
          <w:tcPr>
            <w:tcW w:w="0" w:type="auto"/>
          </w:tcPr>
          <w:p w14:paraId="12070279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31F6A6E3" w14:textId="77777777" w:rsidR="00241A73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5E6D1E84" w14:textId="77777777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0565DF" w14:textId="377974E0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4621CC6A" w14:textId="49857A29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1B3895CE" w14:textId="269692A1" w:rsidR="00241A73" w:rsidRPr="0099744F" w:rsidRDefault="00241A73" w:rsidP="00241A7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9744F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2"/>
    </w:tbl>
    <w:p w14:paraId="4E179F71" w14:textId="77777777" w:rsidR="0069476F" w:rsidRPr="0027511D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4C97F3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FB9C58" w14:textId="6C643FAC" w:rsidR="0069476F" w:rsidRPr="006D4BC3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3"/>
        <w:gridCol w:w="1959"/>
        <w:gridCol w:w="1466"/>
        <w:gridCol w:w="1163"/>
        <w:gridCol w:w="1383"/>
        <w:gridCol w:w="1163"/>
      </w:tblGrid>
      <w:tr w:rsidR="00D24D52" w:rsidRPr="00312BA6" w14:paraId="327B7728" w14:textId="77777777" w:rsidTr="0005731E">
        <w:trPr>
          <w:jc w:val="center"/>
        </w:trPr>
        <w:tc>
          <w:tcPr>
            <w:tcW w:w="4698" w:type="dxa"/>
            <w:gridSpan w:val="3"/>
          </w:tcPr>
          <w:p w14:paraId="44A9D5BA" w14:textId="77777777" w:rsidR="00D24D52" w:rsidRPr="00312BA6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3" w:name="_Hlk168239198"/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63" w:type="dxa"/>
          </w:tcPr>
          <w:p w14:paraId="0B2C4A30" w14:textId="77777777" w:rsidR="00D24D52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63" w:type="dxa"/>
          </w:tcPr>
          <w:p w14:paraId="2D6F2DDB" w14:textId="28F2F1A0" w:rsidR="00D24D52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63" w:type="dxa"/>
          </w:tcPr>
          <w:p w14:paraId="427920DA" w14:textId="3BB5183A" w:rsidR="00D24D52" w:rsidRDefault="00D24D52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D24D52" w:rsidRPr="00312BA6" w14:paraId="1A7AEC1D" w14:textId="77777777" w:rsidTr="0005731E">
        <w:trPr>
          <w:jc w:val="center"/>
        </w:trPr>
        <w:tc>
          <w:tcPr>
            <w:tcW w:w="1273" w:type="dxa"/>
            <w:hideMark/>
          </w:tcPr>
          <w:p w14:paraId="4596FE2A" w14:textId="77777777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959" w:type="dxa"/>
            <w:hideMark/>
          </w:tcPr>
          <w:p w14:paraId="4CA179C8" w14:textId="77777777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66" w:type="dxa"/>
            <w:hideMark/>
          </w:tcPr>
          <w:p w14:paraId="69C9D667" w14:textId="77777777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63" w:type="dxa"/>
          </w:tcPr>
          <w:p w14:paraId="7DF3192C" w14:textId="79A3AC43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163" w:type="dxa"/>
          </w:tcPr>
          <w:p w14:paraId="5F29473B" w14:textId="17147383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63" w:type="dxa"/>
          </w:tcPr>
          <w:p w14:paraId="7F332B12" w14:textId="18E6892D" w:rsidR="00D24D52" w:rsidRPr="00312BA6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312BA6" w14:paraId="2D19E615" w14:textId="77777777" w:rsidTr="0005731E">
        <w:trPr>
          <w:jc w:val="center"/>
        </w:trPr>
        <w:tc>
          <w:tcPr>
            <w:tcW w:w="1273" w:type="dxa"/>
            <w:hideMark/>
          </w:tcPr>
          <w:p w14:paraId="78C0D23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959" w:type="dxa"/>
            <w:hideMark/>
          </w:tcPr>
          <w:p w14:paraId="184CDB2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466" w:type="dxa"/>
            <w:hideMark/>
          </w:tcPr>
          <w:p w14:paraId="57810F8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6586CD76" w14:textId="06A0351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163" w:type="dxa"/>
          </w:tcPr>
          <w:p w14:paraId="1D8133C6" w14:textId="4B219EA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0D3CD6FB" w14:textId="4B01C22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766A85C9" w14:textId="77777777" w:rsidTr="0005731E">
        <w:trPr>
          <w:jc w:val="center"/>
        </w:trPr>
        <w:tc>
          <w:tcPr>
            <w:tcW w:w="1273" w:type="dxa"/>
            <w:hideMark/>
          </w:tcPr>
          <w:p w14:paraId="559C8AF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959" w:type="dxa"/>
            <w:hideMark/>
          </w:tcPr>
          <w:p w14:paraId="718D2A8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466" w:type="dxa"/>
            <w:hideMark/>
          </w:tcPr>
          <w:p w14:paraId="4FA591B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38BFDB8" w14:textId="63D04AB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010BE851" w14:textId="48CEB3A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3" w:type="dxa"/>
          </w:tcPr>
          <w:p w14:paraId="1DD36841" w14:textId="4B25B7E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431D774A" w14:textId="77777777" w:rsidTr="0005731E">
        <w:trPr>
          <w:jc w:val="center"/>
        </w:trPr>
        <w:tc>
          <w:tcPr>
            <w:tcW w:w="1273" w:type="dxa"/>
            <w:hideMark/>
          </w:tcPr>
          <w:p w14:paraId="6F9B5DA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959" w:type="dxa"/>
            <w:hideMark/>
          </w:tcPr>
          <w:p w14:paraId="36642C8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66" w:type="dxa"/>
            <w:hideMark/>
          </w:tcPr>
          <w:p w14:paraId="3C0D09B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110234D" w14:textId="3CCF0CD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3" w:type="dxa"/>
          </w:tcPr>
          <w:p w14:paraId="0A5ABD26" w14:textId="6E2BB77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63" w:type="dxa"/>
          </w:tcPr>
          <w:p w14:paraId="5B398C30" w14:textId="56F183D1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03856646" w14:textId="77777777" w:rsidTr="0005731E">
        <w:trPr>
          <w:jc w:val="center"/>
        </w:trPr>
        <w:tc>
          <w:tcPr>
            <w:tcW w:w="1273" w:type="dxa"/>
            <w:hideMark/>
          </w:tcPr>
          <w:p w14:paraId="5C761F5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959" w:type="dxa"/>
            <w:hideMark/>
          </w:tcPr>
          <w:p w14:paraId="3A9DDF3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466" w:type="dxa"/>
            <w:hideMark/>
          </w:tcPr>
          <w:p w14:paraId="5589362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7E74BE74" w14:textId="1E2B497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63" w:type="dxa"/>
          </w:tcPr>
          <w:p w14:paraId="422B140A" w14:textId="7DAF563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163" w:type="dxa"/>
          </w:tcPr>
          <w:p w14:paraId="0BEFECC3" w14:textId="324CAA3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74CC0359" w14:textId="77777777" w:rsidTr="0005731E">
        <w:trPr>
          <w:jc w:val="center"/>
        </w:trPr>
        <w:tc>
          <w:tcPr>
            <w:tcW w:w="1273" w:type="dxa"/>
            <w:hideMark/>
          </w:tcPr>
          <w:p w14:paraId="2FB13F2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959" w:type="dxa"/>
            <w:hideMark/>
          </w:tcPr>
          <w:p w14:paraId="3DCFBB9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466" w:type="dxa"/>
            <w:hideMark/>
          </w:tcPr>
          <w:p w14:paraId="655B76B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8F79950" w14:textId="4A8A7376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163" w:type="dxa"/>
          </w:tcPr>
          <w:p w14:paraId="54614EDA" w14:textId="3C7C51C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3" w:type="dxa"/>
          </w:tcPr>
          <w:p w14:paraId="00E5A6BE" w14:textId="7DE4FA3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2CEE32F1" w14:textId="77777777" w:rsidTr="0005731E">
        <w:trPr>
          <w:jc w:val="center"/>
        </w:trPr>
        <w:tc>
          <w:tcPr>
            <w:tcW w:w="1273" w:type="dxa"/>
            <w:hideMark/>
          </w:tcPr>
          <w:p w14:paraId="51A9536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959" w:type="dxa"/>
            <w:hideMark/>
          </w:tcPr>
          <w:p w14:paraId="67F0BFB9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466" w:type="dxa"/>
            <w:hideMark/>
          </w:tcPr>
          <w:p w14:paraId="19F8165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DFAB116" w14:textId="085B20C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3" w:type="dxa"/>
          </w:tcPr>
          <w:p w14:paraId="4CBE6A68" w14:textId="2B0657E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5D7DE44A" w14:textId="5E3FB2E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3D7D99AE" w14:textId="77777777" w:rsidTr="0005731E">
        <w:trPr>
          <w:jc w:val="center"/>
        </w:trPr>
        <w:tc>
          <w:tcPr>
            <w:tcW w:w="1273" w:type="dxa"/>
            <w:hideMark/>
          </w:tcPr>
          <w:p w14:paraId="492511B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959" w:type="dxa"/>
            <w:hideMark/>
          </w:tcPr>
          <w:p w14:paraId="2E26060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466" w:type="dxa"/>
            <w:hideMark/>
          </w:tcPr>
          <w:p w14:paraId="03C2253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22004B04" w14:textId="2D67F7D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163" w:type="dxa"/>
          </w:tcPr>
          <w:p w14:paraId="1CC94C27" w14:textId="089AC2C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163" w:type="dxa"/>
          </w:tcPr>
          <w:p w14:paraId="4A1B882D" w14:textId="0CBBD43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0B319FC9" w14:textId="77777777" w:rsidTr="0005731E">
        <w:trPr>
          <w:jc w:val="center"/>
        </w:trPr>
        <w:tc>
          <w:tcPr>
            <w:tcW w:w="1273" w:type="dxa"/>
            <w:hideMark/>
          </w:tcPr>
          <w:p w14:paraId="167D889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959" w:type="dxa"/>
            <w:hideMark/>
          </w:tcPr>
          <w:p w14:paraId="68ED1324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466" w:type="dxa"/>
            <w:hideMark/>
          </w:tcPr>
          <w:p w14:paraId="6A043E9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360EF68A" w14:textId="342FFCF4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163" w:type="dxa"/>
          </w:tcPr>
          <w:p w14:paraId="5139E3E3" w14:textId="3007E53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163" w:type="dxa"/>
          </w:tcPr>
          <w:p w14:paraId="3FE12F7F" w14:textId="1932E9A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4E0C6B0F" w14:textId="77777777" w:rsidTr="0005731E">
        <w:trPr>
          <w:jc w:val="center"/>
        </w:trPr>
        <w:tc>
          <w:tcPr>
            <w:tcW w:w="1273" w:type="dxa"/>
            <w:hideMark/>
          </w:tcPr>
          <w:p w14:paraId="09CB9F04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959" w:type="dxa"/>
            <w:hideMark/>
          </w:tcPr>
          <w:p w14:paraId="63A00A6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466" w:type="dxa"/>
            <w:hideMark/>
          </w:tcPr>
          <w:p w14:paraId="0DBB38B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6C4F050A" w14:textId="39F27C1A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163" w:type="dxa"/>
          </w:tcPr>
          <w:p w14:paraId="44DBF4E8" w14:textId="268FBF9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163" w:type="dxa"/>
          </w:tcPr>
          <w:p w14:paraId="627B28D5" w14:textId="7CC5A1C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364FC79D" w14:textId="77777777" w:rsidTr="0005731E">
        <w:trPr>
          <w:jc w:val="center"/>
        </w:trPr>
        <w:tc>
          <w:tcPr>
            <w:tcW w:w="1273" w:type="dxa"/>
            <w:hideMark/>
          </w:tcPr>
          <w:p w14:paraId="4D73F1B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959" w:type="dxa"/>
            <w:hideMark/>
          </w:tcPr>
          <w:p w14:paraId="740C0BE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466" w:type="dxa"/>
            <w:hideMark/>
          </w:tcPr>
          <w:p w14:paraId="0D32BA9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CFC81E4" w14:textId="73B6155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163" w:type="dxa"/>
          </w:tcPr>
          <w:p w14:paraId="4C8CD1AC" w14:textId="2B5E874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6E2D5346" w14:textId="0F690FB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312BA6" w14:paraId="79EA4C50" w14:textId="77777777" w:rsidTr="0005731E">
        <w:trPr>
          <w:jc w:val="center"/>
        </w:trPr>
        <w:tc>
          <w:tcPr>
            <w:tcW w:w="1273" w:type="dxa"/>
            <w:hideMark/>
          </w:tcPr>
          <w:p w14:paraId="2DA99FA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959" w:type="dxa"/>
            <w:hideMark/>
          </w:tcPr>
          <w:p w14:paraId="5F5EF72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466" w:type="dxa"/>
            <w:hideMark/>
          </w:tcPr>
          <w:p w14:paraId="593B739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72E57A55" w14:textId="64775C78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2B390391" w14:textId="5223469A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58CD85EC" w14:textId="0C2CBC1B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68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432B6B5D" w14:textId="77777777" w:rsidTr="0005731E">
        <w:trPr>
          <w:jc w:val="center"/>
        </w:trPr>
        <w:tc>
          <w:tcPr>
            <w:tcW w:w="1273" w:type="dxa"/>
            <w:hideMark/>
          </w:tcPr>
          <w:p w14:paraId="2C7E8B4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959" w:type="dxa"/>
            <w:hideMark/>
          </w:tcPr>
          <w:p w14:paraId="0DB10F9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466" w:type="dxa"/>
            <w:hideMark/>
          </w:tcPr>
          <w:p w14:paraId="5CAEBDB6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E473EE7" w14:textId="2E586813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185A3D4B" w14:textId="109D6A7C" w:rsidR="00D24D52" w:rsidRPr="005D683B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36B0C403" w14:textId="2492372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683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55190B0D" w14:textId="77777777" w:rsidTr="0005731E">
        <w:trPr>
          <w:jc w:val="center"/>
        </w:trPr>
        <w:tc>
          <w:tcPr>
            <w:tcW w:w="1273" w:type="dxa"/>
            <w:hideMark/>
          </w:tcPr>
          <w:p w14:paraId="73C2ABF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959" w:type="dxa"/>
            <w:hideMark/>
          </w:tcPr>
          <w:p w14:paraId="0E4D2DF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466" w:type="dxa"/>
            <w:hideMark/>
          </w:tcPr>
          <w:p w14:paraId="41E9AFA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072FEEA4" w14:textId="020AD8C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34710029" w14:textId="752A6FC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3D047FB9" w14:textId="224B0E51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125F0850" w14:textId="77777777" w:rsidTr="0005731E">
        <w:trPr>
          <w:jc w:val="center"/>
        </w:trPr>
        <w:tc>
          <w:tcPr>
            <w:tcW w:w="1273" w:type="dxa"/>
            <w:hideMark/>
          </w:tcPr>
          <w:p w14:paraId="3CC9D5F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959" w:type="dxa"/>
            <w:hideMark/>
          </w:tcPr>
          <w:p w14:paraId="2622B303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466" w:type="dxa"/>
            <w:hideMark/>
          </w:tcPr>
          <w:p w14:paraId="1C3A2FB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6B43BB7" w14:textId="780F154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3FB49DDC" w14:textId="75B17DBE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7F464198" w14:textId="7B77D85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312BA6" w14:paraId="78F12171" w14:textId="77777777" w:rsidTr="0005731E">
        <w:trPr>
          <w:jc w:val="center"/>
        </w:trPr>
        <w:tc>
          <w:tcPr>
            <w:tcW w:w="1273" w:type="dxa"/>
            <w:hideMark/>
          </w:tcPr>
          <w:p w14:paraId="62CEB04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959" w:type="dxa"/>
            <w:hideMark/>
          </w:tcPr>
          <w:p w14:paraId="2E4DEECF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466" w:type="dxa"/>
            <w:hideMark/>
          </w:tcPr>
          <w:p w14:paraId="7ECF529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9060ACA" w14:textId="3531E094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12E981F7" w14:textId="55815FA9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729F5692" w14:textId="375A011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52A77FDB" w14:textId="77777777" w:rsidTr="0005731E">
        <w:trPr>
          <w:jc w:val="center"/>
        </w:trPr>
        <w:tc>
          <w:tcPr>
            <w:tcW w:w="1273" w:type="dxa"/>
            <w:hideMark/>
          </w:tcPr>
          <w:p w14:paraId="559CD8B2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959" w:type="dxa"/>
            <w:hideMark/>
          </w:tcPr>
          <w:p w14:paraId="7D320D3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466" w:type="dxa"/>
            <w:hideMark/>
          </w:tcPr>
          <w:p w14:paraId="0430D331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02170AA" w14:textId="5F3FC4B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033B6507" w14:textId="2C697C2A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6022AFE1" w14:textId="0A83F42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5B05BA99" w14:textId="77777777" w:rsidTr="0005731E">
        <w:trPr>
          <w:jc w:val="center"/>
        </w:trPr>
        <w:tc>
          <w:tcPr>
            <w:tcW w:w="1273" w:type="dxa"/>
            <w:hideMark/>
          </w:tcPr>
          <w:p w14:paraId="7EE0C7B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959" w:type="dxa"/>
            <w:hideMark/>
          </w:tcPr>
          <w:p w14:paraId="105B1C3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466" w:type="dxa"/>
            <w:hideMark/>
          </w:tcPr>
          <w:p w14:paraId="125718C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1570AC3F" w14:textId="65CD2422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56C4BA49" w14:textId="09F01422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163" w:type="dxa"/>
          </w:tcPr>
          <w:p w14:paraId="325DF16B" w14:textId="0E61BE0D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6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643D1FE1" w14:textId="77777777" w:rsidTr="0005731E">
        <w:trPr>
          <w:jc w:val="center"/>
        </w:trPr>
        <w:tc>
          <w:tcPr>
            <w:tcW w:w="1273" w:type="dxa"/>
            <w:hideMark/>
          </w:tcPr>
          <w:p w14:paraId="05D45EA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959" w:type="dxa"/>
            <w:hideMark/>
          </w:tcPr>
          <w:p w14:paraId="3F408CDB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466" w:type="dxa"/>
            <w:hideMark/>
          </w:tcPr>
          <w:p w14:paraId="2A68730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0A414093" w14:textId="5A40FF6B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163" w:type="dxa"/>
          </w:tcPr>
          <w:p w14:paraId="5E2B92B4" w14:textId="0A938603" w:rsidR="00D24D52" w:rsidRPr="005B1680" w:rsidRDefault="00D24D52" w:rsidP="00D24D52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041148E8" w14:textId="6CA056B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B168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D24D52" w:rsidRPr="00312BA6" w14:paraId="4FF71FC2" w14:textId="77777777" w:rsidTr="0005731E">
        <w:trPr>
          <w:jc w:val="center"/>
        </w:trPr>
        <w:tc>
          <w:tcPr>
            <w:tcW w:w="1273" w:type="dxa"/>
            <w:hideMark/>
          </w:tcPr>
          <w:p w14:paraId="17FCF759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959" w:type="dxa"/>
            <w:hideMark/>
          </w:tcPr>
          <w:p w14:paraId="5EA9C76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466" w:type="dxa"/>
            <w:hideMark/>
          </w:tcPr>
          <w:p w14:paraId="3254A659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74D42ECD" w14:textId="5888E84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63462AC4" w14:textId="17438E56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747E6092" w14:textId="7B7F7205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312BA6" w14:paraId="340DBA9E" w14:textId="77777777" w:rsidTr="0005731E">
        <w:trPr>
          <w:jc w:val="center"/>
        </w:trPr>
        <w:tc>
          <w:tcPr>
            <w:tcW w:w="1273" w:type="dxa"/>
            <w:hideMark/>
          </w:tcPr>
          <w:p w14:paraId="568A27E6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959" w:type="dxa"/>
            <w:hideMark/>
          </w:tcPr>
          <w:p w14:paraId="0D2974E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466" w:type="dxa"/>
            <w:hideMark/>
          </w:tcPr>
          <w:p w14:paraId="0A768D4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6E802405" w14:textId="15B848F8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683959AC" w14:textId="59D40FC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63" w:type="dxa"/>
          </w:tcPr>
          <w:p w14:paraId="01176C1D" w14:textId="04C0819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242AE62E" w14:textId="77777777" w:rsidTr="0005731E">
        <w:trPr>
          <w:jc w:val="center"/>
        </w:trPr>
        <w:tc>
          <w:tcPr>
            <w:tcW w:w="1273" w:type="dxa"/>
            <w:hideMark/>
          </w:tcPr>
          <w:p w14:paraId="0DBD1D70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959" w:type="dxa"/>
            <w:hideMark/>
          </w:tcPr>
          <w:p w14:paraId="2B1F039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466" w:type="dxa"/>
            <w:hideMark/>
          </w:tcPr>
          <w:p w14:paraId="5FD990A5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5ED20AB1" w14:textId="376D7220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63" w:type="dxa"/>
          </w:tcPr>
          <w:p w14:paraId="060D1079" w14:textId="7CBFF7A2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388EED26" w14:textId="5EDAAC3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21EBDD82" w14:textId="77777777" w:rsidTr="0005731E">
        <w:trPr>
          <w:jc w:val="center"/>
        </w:trPr>
        <w:tc>
          <w:tcPr>
            <w:tcW w:w="1273" w:type="dxa"/>
            <w:hideMark/>
          </w:tcPr>
          <w:p w14:paraId="1CCD4057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959" w:type="dxa"/>
            <w:hideMark/>
          </w:tcPr>
          <w:p w14:paraId="092A03FA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466" w:type="dxa"/>
            <w:hideMark/>
          </w:tcPr>
          <w:p w14:paraId="2BE7546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63" w:type="dxa"/>
          </w:tcPr>
          <w:p w14:paraId="43C8E596" w14:textId="6B8C030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37C0B54B" w14:textId="755D0313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649DD14D" w14:textId="2871FB41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312BA6" w14:paraId="70185615" w14:textId="77777777" w:rsidTr="0005731E">
        <w:trPr>
          <w:jc w:val="center"/>
        </w:trPr>
        <w:tc>
          <w:tcPr>
            <w:tcW w:w="1273" w:type="dxa"/>
            <w:hideMark/>
          </w:tcPr>
          <w:p w14:paraId="709D900D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959" w:type="dxa"/>
            <w:hideMark/>
          </w:tcPr>
          <w:p w14:paraId="67AC3C08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466" w:type="dxa"/>
            <w:hideMark/>
          </w:tcPr>
          <w:p w14:paraId="5587DBBE" w14:textId="77777777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Indirect Activation</w:t>
            </w:r>
          </w:p>
        </w:tc>
        <w:tc>
          <w:tcPr>
            <w:tcW w:w="1163" w:type="dxa"/>
          </w:tcPr>
          <w:p w14:paraId="0A4F934C" w14:textId="0C4BE086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2F2E57E7" w14:textId="55F12874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5805E3E2" w14:textId="1653FD6F" w:rsidR="00D24D52" w:rsidRPr="00312BA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12BA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3"/>
    </w:tbl>
    <w:p w14:paraId="70AB6913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C89D42" w14:textId="77777777" w:rsidR="0069476F" w:rsidRPr="009E0744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900" w:type="dxa"/>
        <w:jc w:val="center"/>
        <w:tblLook w:val="04A0" w:firstRow="1" w:lastRow="0" w:firstColumn="1" w:lastColumn="0" w:noHBand="0" w:noVBand="1"/>
      </w:tblPr>
      <w:tblGrid>
        <w:gridCol w:w="1574"/>
        <w:gridCol w:w="1627"/>
        <w:gridCol w:w="1308"/>
        <w:gridCol w:w="1561"/>
        <w:gridCol w:w="1627"/>
        <w:gridCol w:w="1203"/>
      </w:tblGrid>
      <w:tr w:rsidR="00D24D52" w:rsidRPr="009E0744" w14:paraId="1ED66013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2145E6AA" w14:textId="77777777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4" w:name="_Hlk168239263"/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27" w:type="dxa"/>
            <w:hideMark/>
          </w:tcPr>
          <w:p w14:paraId="11AEBAA3" w14:textId="77777777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08" w:type="dxa"/>
            <w:hideMark/>
          </w:tcPr>
          <w:p w14:paraId="773ABF80" w14:textId="77777777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561" w:type="dxa"/>
          </w:tcPr>
          <w:p w14:paraId="4885F7A3" w14:textId="00F0DFDB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27" w:type="dxa"/>
          </w:tcPr>
          <w:p w14:paraId="567A1370" w14:textId="33C87228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03" w:type="dxa"/>
          </w:tcPr>
          <w:p w14:paraId="23D18BDC" w14:textId="17EF265E" w:rsidR="00D24D52" w:rsidRPr="009E0744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9E0744" w14:paraId="01B1A8FD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21307D5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  <w:hideMark/>
          </w:tcPr>
          <w:p w14:paraId="5C4439A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4065BD5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6B46CBBB" w14:textId="2BD038B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</w:tcPr>
          <w:p w14:paraId="1602C643" w14:textId="6E1C445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1A1CEF53" w14:textId="56C1DE5A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7DECAB7E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17ACA3B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55125B7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308" w:type="dxa"/>
            <w:hideMark/>
          </w:tcPr>
          <w:p w14:paraId="3C4C7C0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1DCD9437" w14:textId="4D77ACB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72BBC4BD" w14:textId="0329D38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203" w:type="dxa"/>
          </w:tcPr>
          <w:p w14:paraId="5D3E625E" w14:textId="7E20F589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2CA425C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7B7BFFA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  <w:hideMark/>
          </w:tcPr>
          <w:p w14:paraId="5F0A8AE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308" w:type="dxa"/>
            <w:hideMark/>
          </w:tcPr>
          <w:p w14:paraId="327F5114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76DF946" w14:textId="76A5B7B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</w:tcPr>
          <w:p w14:paraId="3100CFA4" w14:textId="4E85CC1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203" w:type="dxa"/>
          </w:tcPr>
          <w:p w14:paraId="59563698" w14:textId="71E82B1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9429BFA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6460965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627" w:type="dxa"/>
            <w:hideMark/>
          </w:tcPr>
          <w:p w14:paraId="687570E8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308" w:type="dxa"/>
            <w:hideMark/>
          </w:tcPr>
          <w:p w14:paraId="7C796F8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190B1A3" w14:textId="7DF43CD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627" w:type="dxa"/>
          </w:tcPr>
          <w:p w14:paraId="66FB7FAC" w14:textId="1DCEE8D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203" w:type="dxa"/>
          </w:tcPr>
          <w:p w14:paraId="59B8D341" w14:textId="4E95F5A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CE6EACE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1B669E2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627" w:type="dxa"/>
            <w:hideMark/>
          </w:tcPr>
          <w:p w14:paraId="4ACE6AA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308" w:type="dxa"/>
            <w:hideMark/>
          </w:tcPr>
          <w:p w14:paraId="6BDE67C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3A24FBC3" w14:textId="25C62BD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627" w:type="dxa"/>
          </w:tcPr>
          <w:p w14:paraId="37DB376A" w14:textId="3E8C740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203" w:type="dxa"/>
          </w:tcPr>
          <w:p w14:paraId="4E3F1DD8" w14:textId="71B434D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0029C449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51CAD1C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6CDDA8A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308" w:type="dxa"/>
            <w:hideMark/>
          </w:tcPr>
          <w:p w14:paraId="0E9D3E0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26EAE46" w14:textId="2D4C0EB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2B209CC8" w14:textId="59DDDBC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203" w:type="dxa"/>
          </w:tcPr>
          <w:p w14:paraId="41618782" w14:textId="46A4EEC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6C0B170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5D5BDFD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  <w:hideMark/>
          </w:tcPr>
          <w:p w14:paraId="28A7F5B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308" w:type="dxa"/>
            <w:hideMark/>
          </w:tcPr>
          <w:p w14:paraId="4E8AE3F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DEC8C6A" w14:textId="2F450B7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</w:tcPr>
          <w:p w14:paraId="46D383AB" w14:textId="06D62B4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203" w:type="dxa"/>
          </w:tcPr>
          <w:p w14:paraId="4159780A" w14:textId="393C99B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26783966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6963E1F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37E0972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308" w:type="dxa"/>
            <w:hideMark/>
          </w:tcPr>
          <w:p w14:paraId="3E126AA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7F974C83" w14:textId="6147021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6A5F3938" w14:textId="7C28B24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203" w:type="dxa"/>
          </w:tcPr>
          <w:p w14:paraId="6392AC89" w14:textId="1695E7A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CD20919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6D3ED6E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  <w:hideMark/>
          </w:tcPr>
          <w:p w14:paraId="1EC7DF8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308" w:type="dxa"/>
            <w:hideMark/>
          </w:tcPr>
          <w:p w14:paraId="74D7C02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6317BD66" w14:textId="404D34C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627" w:type="dxa"/>
          </w:tcPr>
          <w:p w14:paraId="20C9DB42" w14:textId="6CEE730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203" w:type="dxa"/>
          </w:tcPr>
          <w:p w14:paraId="13F4284F" w14:textId="1A2FF4D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5A26B6FA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0B3D83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627" w:type="dxa"/>
            <w:hideMark/>
          </w:tcPr>
          <w:p w14:paraId="7E7B023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308" w:type="dxa"/>
            <w:hideMark/>
          </w:tcPr>
          <w:p w14:paraId="5011977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C0F1E1D" w14:textId="12C0EC3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627" w:type="dxa"/>
          </w:tcPr>
          <w:p w14:paraId="7B032B7A" w14:textId="0E32542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203" w:type="dxa"/>
          </w:tcPr>
          <w:p w14:paraId="4DED21E0" w14:textId="12B872C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781443B9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1A46801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627" w:type="dxa"/>
            <w:hideMark/>
          </w:tcPr>
          <w:p w14:paraId="1DADDCF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liferation, Anti-apoptosis, </w:t>
            </w: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nti-inflammation, Angiogenesis</w:t>
            </w:r>
          </w:p>
        </w:tc>
        <w:tc>
          <w:tcPr>
            <w:tcW w:w="1308" w:type="dxa"/>
            <w:hideMark/>
          </w:tcPr>
          <w:p w14:paraId="3201951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ctivation</w:t>
            </w:r>
          </w:p>
        </w:tc>
        <w:tc>
          <w:tcPr>
            <w:tcW w:w="1561" w:type="dxa"/>
          </w:tcPr>
          <w:p w14:paraId="1126C610" w14:textId="3BD2CD5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627" w:type="dxa"/>
          </w:tcPr>
          <w:p w14:paraId="1788FB3A" w14:textId="211C1112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liferation, Anti-apoptosis, </w:t>
            </w: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nti-inflammation, Angiogenesis</w:t>
            </w:r>
          </w:p>
        </w:tc>
        <w:tc>
          <w:tcPr>
            <w:tcW w:w="1203" w:type="dxa"/>
          </w:tcPr>
          <w:p w14:paraId="01C16C26" w14:textId="48DE6EC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323F0B2A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3C76F7E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627" w:type="dxa"/>
            <w:hideMark/>
          </w:tcPr>
          <w:p w14:paraId="3B11681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308" w:type="dxa"/>
            <w:hideMark/>
          </w:tcPr>
          <w:p w14:paraId="25D3B21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C3A95B5" w14:textId="4CC7953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627" w:type="dxa"/>
          </w:tcPr>
          <w:p w14:paraId="7E8E0F93" w14:textId="1FB32E6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203" w:type="dxa"/>
          </w:tcPr>
          <w:p w14:paraId="45632359" w14:textId="1537061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60A9D3A8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79C269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627" w:type="dxa"/>
            <w:hideMark/>
          </w:tcPr>
          <w:p w14:paraId="7C80807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308" w:type="dxa"/>
            <w:hideMark/>
          </w:tcPr>
          <w:p w14:paraId="68CDFFE4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1DF5EB71" w14:textId="3806EDD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627" w:type="dxa"/>
          </w:tcPr>
          <w:p w14:paraId="7E5618C0" w14:textId="7CDF508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203" w:type="dxa"/>
          </w:tcPr>
          <w:p w14:paraId="41DECEEE" w14:textId="316E7F4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35F963FE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6E29B54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627" w:type="dxa"/>
            <w:hideMark/>
          </w:tcPr>
          <w:p w14:paraId="511CA8E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308" w:type="dxa"/>
            <w:hideMark/>
          </w:tcPr>
          <w:p w14:paraId="5387A73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24DAB4E" w14:textId="1E2256AB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627" w:type="dxa"/>
          </w:tcPr>
          <w:p w14:paraId="78B187FB" w14:textId="266393FF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203" w:type="dxa"/>
          </w:tcPr>
          <w:p w14:paraId="1626BCE7" w14:textId="2544165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05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13E0E574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B7DE3C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627" w:type="dxa"/>
            <w:hideMark/>
          </w:tcPr>
          <w:p w14:paraId="6799628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08" w:type="dxa"/>
            <w:hideMark/>
          </w:tcPr>
          <w:p w14:paraId="026699B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EACD367" w14:textId="5531681D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627" w:type="dxa"/>
          </w:tcPr>
          <w:p w14:paraId="2737065D" w14:textId="63740F81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03" w:type="dxa"/>
          </w:tcPr>
          <w:p w14:paraId="35239078" w14:textId="3E6EB72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05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3A955158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5CF4EA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627" w:type="dxa"/>
            <w:hideMark/>
          </w:tcPr>
          <w:p w14:paraId="6D087F3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308" w:type="dxa"/>
            <w:hideMark/>
          </w:tcPr>
          <w:p w14:paraId="7A05E73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3B71306F" w14:textId="7683A213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627" w:type="dxa"/>
          </w:tcPr>
          <w:p w14:paraId="005BF3A9" w14:textId="32EDA76B" w:rsidR="00D24D52" w:rsidRPr="005F0555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203" w:type="dxa"/>
          </w:tcPr>
          <w:p w14:paraId="4F849262" w14:textId="35FB2C3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F0555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6C631ECB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0D5E6188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  <w:hideMark/>
          </w:tcPr>
          <w:p w14:paraId="78D0599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08" w:type="dxa"/>
            <w:hideMark/>
          </w:tcPr>
          <w:p w14:paraId="6C0A2F7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AA10B0F" w14:textId="623C78BA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</w:tcPr>
          <w:p w14:paraId="5F31FD8A" w14:textId="44F07500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203" w:type="dxa"/>
          </w:tcPr>
          <w:p w14:paraId="5DCB4C22" w14:textId="2666ECE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7D417AE9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31A1504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  <w:hideMark/>
          </w:tcPr>
          <w:p w14:paraId="14926BD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308" w:type="dxa"/>
            <w:hideMark/>
          </w:tcPr>
          <w:p w14:paraId="504111F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FF39261" w14:textId="57C55D6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</w:tcPr>
          <w:p w14:paraId="1E437BEA" w14:textId="499C7761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203" w:type="dxa"/>
          </w:tcPr>
          <w:p w14:paraId="6B5A32C6" w14:textId="3E29AC3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7D2D3FE2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54152DC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627" w:type="dxa"/>
            <w:hideMark/>
          </w:tcPr>
          <w:p w14:paraId="4B8A739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308" w:type="dxa"/>
            <w:hideMark/>
          </w:tcPr>
          <w:p w14:paraId="1980BC6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2329FB3D" w14:textId="129CAAF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627" w:type="dxa"/>
          </w:tcPr>
          <w:p w14:paraId="1C981FD0" w14:textId="1F57A0B2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203" w:type="dxa"/>
          </w:tcPr>
          <w:p w14:paraId="7AC86167" w14:textId="00ED422C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2506FD5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4BF8CA2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627" w:type="dxa"/>
            <w:hideMark/>
          </w:tcPr>
          <w:p w14:paraId="226FCFD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308" w:type="dxa"/>
            <w:hideMark/>
          </w:tcPr>
          <w:p w14:paraId="3684981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417FAC1" w14:textId="7FBC93C4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627" w:type="dxa"/>
          </w:tcPr>
          <w:p w14:paraId="66FB9E78" w14:textId="007DD4D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203" w:type="dxa"/>
          </w:tcPr>
          <w:p w14:paraId="17CB53F2" w14:textId="343B941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CD35682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32DF094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  <w:hideMark/>
          </w:tcPr>
          <w:p w14:paraId="3174E7C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8" w:type="dxa"/>
            <w:hideMark/>
          </w:tcPr>
          <w:p w14:paraId="6CEB989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707BA02" w14:textId="765C1C7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</w:tcPr>
          <w:p w14:paraId="4E778EC1" w14:textId="46BDF16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03" w:type="dxa"/>
          </w:tcPr>
          <w:p w14:paraId="254A1C58" w14:textId="42A8146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7471A567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72AA753E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627" w:type="dxa"/>
            <w:hideMark/>
          </w:tcPr>
          <w:p w14:paraId="1060B853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308" w:type="dxa"/>
            <w:hideMark/>
          </w:tcPr>
          <w:p w14:paraId="698BF1B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B5EE42D" w14:textId="7FE3DE4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627" w:type="dxa"/>
          </w:tcPr>
          <w:p w14:paraId="626484F3" w14:textId="63D42BE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203" w:type="dxa"/>
          </w:tcPr>
          <w:p w14:paraId="38C5B23B" w14:textId="54E4E6D9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F8547E2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46E3621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627" w:type="dxa"/>
            <w:hideMark/>
          </w:tcPr>
          <w:p w14:paraId="1C36930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308" w:type="dxa"/>
            <w:hideMark/>
          </w:tcPr>
          <w:p w14:paraId="74B32D6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46D7D53D" w14:textId="5DA5278A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627" w:type="dxa"/>
          </w:tcPr>
          <w:p w14:paraId="611C5269" w14:textId="23EAC52E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203" w:type="dxa"/>
          </w:tcPr>
          <w:p w14:paraId="18E11180" w14:textId="49F486A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25A0CA5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47238C3B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  <w:hideMark/>
          </w:tcPr>
          <w:p w14:paraId="39C79930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308" w:type="dxa"/>
            <w:hideMark/>
          </w:tcPr>
          <w:p w14:paraId="394C938A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592987B5" w14:textId="009B4CB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627" w:type="dxa"/>
          </w:tcPr>
          <w:p w14:paraId="2947FFB9" w14:textId="60DA6ACF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203" w:type="dxa"/>
          </w:tcPr>
          <w:p w14:paraId="49C4EB73" w14:textId="19A2966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1260F08B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23A3C4E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  <w:hideMark/>
          </w:tcPr>
          <w:p w14:paraId="5CC6674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4275DF7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3E2287CF" w14:textId="364063B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627" w:type="dxa"/>
          </w:tcPr>
          <w:p w14:paraId="4DC0D8F4" w14:textId="5F3F151D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3F09F686" w14:textId="50AB2306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5E3DC0BC" w14:textId="77777777" w:rsidTr="00D24D52">
        <w:trPr>
          <w:trHeight w:val="218"/>
          <w:jc w:val="center"/>
        </w:trPr>
        <w:tc>
          <w:tcPr>
            <w:tcW w:w="1574" w:type="dxa"/>
            <w:hideMark/>
          </w:tcPr>
          <w:p w14:paraId="2BF8B0A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627" w:type="dxa"/>
            <w:hideMark/>
          </w:tcPr>
          <w:p w14:paraId="7E9CE9C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64C24B17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0800769B" w14:textId="1219D001" w:rsidR="00D24D52" w:rsidRPr="005441B1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627" w:type="dxa"/>
          </w:tcPr>
          <w:p w14:paraId="14D2CB7D" w14:textId="034D815F" w:rsidR="00D24D52" w:rsidRPr="005441B1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0CC7A7AC" w14:textId="2BC8D64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441B1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59E3AA6D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0217DAD2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627" w:type="dxa"/>
            <w:hideMark/>
          </w:tcPr>
          <w:p w14:paraId="68325AB1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308" w:type="dxa"/>
            <w:hideMark/>
          </w:tcPr>
          <w:p w14:paraId="6ECE1F2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049D702E" w14:textId="4F68C62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627" w:type="dxa"/>
          </w:tcPr>
          <w:p w14:paraId="26E550E1" w14:textId="0187435B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03" w:type="dxa"/>
          </w:tcPr>
          <w:p w14:paraId="748F013F" w14:textId="55DC21F8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E0744" w14:paraId="52FDB509" w14:textId="77777777" w:rsidTr="00D24D52">
        <w:trPr>
          <w:trHeight w:val="231"/>
          <w:jc w:val="center"/>
        </w:trPr>
        <w:tc>
          <w:tcPr>
            <w:tcW w:w="1574" w:type="dxa"/>
            <w:hideMark/>
          </w:tcPr>
          <w:p w14:paraId="0E0E0C7D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  <w:hideMark/>
          </w:tcPr>
          <w:p w14:paraId="4C01D8A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08" w:type="dxa"/>
            <w:hideMark/>
          </w:tcPr>
          <w:p w14:paraId="7DE2205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61" w:type="dxa"/>
          </w:tcPr>
          <w:p w14:paraId="407124B0" w14:textId="3D2FBB79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627" w:type="dxa"/>
          </w:tcPr>
          <w:p w14:paraId="4F995AAA" w14:textId="6B37DA6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03" w:type="dxa"/>
          </w:tcPr>
          <w:p w14:paraId="66FF8BFC" w14:textId="6726F38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E0744" w14:paraId="1B58AF24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6A17003F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  <w:hideMark/>
          </w:tcPr>
          <w:p w14:paraId="0F7152E5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308" w:type="dxa"/>
            <w:hideMark/>
          </w:tcPr>
          <w:p w14:paraId="0985E526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033892A2" w14:textId="58C1ED91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627" w:type="dxa"/>
          </w:tcPr>
          <w:p w14:paraId="2C5E0E25" w14:textId="22C3B93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203" w:type="dxa"/>
          </w:tcPr>
          <w:p w14:paraId="70B4A0FE" w14:textId="47DF5D1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E0744" w14:paraId="4A7B3B27" w14:textId="77777777" w:rsidTr="00D24D52">
        <w:trPr>
          <w:trHeight w:val="437"/>
          <w:jc w:val="center"/>
        </w:trPr>
        <w:tc>
          <w:tcPr>
            <w:tcW w:w="1574" w:type="dxa"/>
            <w:hideMark/>
          </w:tcPr>
          <w:p w14:paraId="3443A57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  <w:hideMark/>
          </w:tcPr>
          <w:p w14:paraId="223062BC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308" w:type="dxa"/>
            <w:hideMark/>
          </w:tcPr>
          <w:p w14:paraId="35489439" w14:textId="77777777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61" w:type="dxa"/>
          </w:tcPr>
          <w:p w14:paraId="6412D50C" w14:textId="49A4DE73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627" w:type="dxa"/>
          </w:tcPr>
          <w:p w14:paraId="418411C3" w14:textId="54F6C47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E0744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203" w:type="dxa"/>
          </w:tcPr>
          <w:p w14:paraId="3C6B24F3" w14:textId="4352B935" w:rsidR="00D24D52" w:rsidRPr="009E0744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34"/>
    </w:tbl>
    <w:p w14:paraId="74992CFE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382D9F" w14:textId="6279EB98" w:rsidR="0069476F" w:rsidRPr="009E074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7173" w:type="dxa"/>
        <w:tblLook w:val="04A0" w:firstRow="1" w:lastRow="0" w:firstColumn="1" w:lastColumn="0" w:noHBand="0" w:noVBand="1"/>
      </w:tblPr>
      <w:tblGrid>
        <w:gridCol w:w="1313"/>
        <w:gridCol w:w="1016"/>
        <w:gridCol w:w="1337"/>
        <w:gridCol w:w="1205"/>
        <w:gridCol w:w="1150"/>
        <w:gridCol w:w="1152"/>
      </w:tblGrid>
      <w:tr w:rsidR="00D24D52" w:rsidRPr="00422636" w14:paraId="348EBE5D" w14:textId="77777777" w:rsidTr="00D24D52">
        <w:tc>
          <w:tcPr>
            <w:tcW w:w="1313" w:type="dxa"/>
            <w:hideMark/>
          </w:tcPr>
          <w:p w14:paraId="393AFB96" w14:textId="77777777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35" w:name="_Hlk168239280"/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016" w:type="dxa"/>
            <w:hideMark/>
          </w:tcPr>
          <w:p w14:paraId="26D286A1" w14:textId="77777777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337" w:type="dxa"/>
            <w:hideMark/>
          </w:tcPr>
          <w:p w14:paraId="75839FDC" w14:textId="77777777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05" w:type="dxa"/>
          </w:tcPr>
          <w:p w14:paraId="55C7EC6A" w14:textId="58501271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150" w:type="dxa"/>
          </w:tcPr>
          <w:p w14:paraId="71C59544" w14:textId="12E0700A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152" w:type="dxa"/>
          </w:tcPr>
          <w:p w14:paraId="55989ECD" w14:textId="5281A32B" w:rsidR="00D24D52" w:rsidRPr="00422636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</w:tr>
      <w:tr w:rsidR="00D24D52" w:rsidRPr="00422636" w14:paraId="5C586A70" w14:textId="77777777" w:rsidTr="00D24D52">
        <w:tc>
          <w:tcPr>
            <w:tcW w:w="1313" w:type="dxa"/>
            <w:hideMark/>
          </w:tcPr>
          <w:p w14:paraId="6329D6E4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1016" w:type="dxa"/>
            <w:hideMark/>
          </w:tcPr>
          <w:p w14:paraId="5725D24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337" w:type="dxa"/>
            <w:hideMark/>
          </w:tcPr>
          <w:p w14:paraId="60FFD0E4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41C1ACB" w14:textId="4736F43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1150" w:type="dxa"/>
          </w:tcPr>
          <w:p w14:paraId="453C9D49" w14:textId="2242DD5C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52" w:type="dxa"/>
          </w:tcPr>
          <w:p w14:paraId="50FDAD65" w14:textId="37D7F19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754F66CC" w14:textId="77777777" w:rsidTr="00D24D52">
        <w:tc>
          <w:tcPr>
            <w:tcW w:w="1313" w:type="dxa"/>
            <w:hideMark/>
          </w:tcPr>
          <w:p w14:paraId="46F82FEA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1016" w:type="dxa"/>
            <w:hideMark/>
          </w:tcPr>
          <w:p w14:paraId="3A530D0F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337" w:type="dxa"/>
            <w:hideMark/>
          </w:tcPr>
          <w:p w14:paraId="1F28C541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4BFC3FA4" w14:textId="7A32D8E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1150" w:type="dxa"/>
          </w:tcPr>
          <w:p w14:paraId="272256B7" w14:textId="0BB8F96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52" w:type="dxa"/>
          </w:tcPr>
          <w:p w14:paraId="7A24090E" w14:textId="63E5D87C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5D833DF2" w14:textId="77777777" w:rsidTr="00D24D52">
        <w:tc>
          <w:tcPr>
            <w:tcW w:w="1313" w:type="dxa"/>
            <w:hideMark/>
          </w:tcPr>
          <w:p w14:paraId="0227923B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016" w:type="dxa"/>
            <w:hideMark/>
          </w:tcPr>
          <w:p w14:paraId="4321871F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337" w:type="dxa"/>
            <w:hideMark/>
          </w:tcPr>
          <w:p w14:paraId="7849981D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595C8DEB" w14:textId="5243CCB0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50" w:type="dxa"/>
          </w:tcPr>
          <w:p w14:paraId="4EBD5A18" w14:textId="0E105C99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152" w:type="dxa"/>
          </w:tcPr>
          <w:p w14:paraId="3A5D77F0" w14:textId="20226F4B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1EB36579" w14:textId="77777777" w:rsidTr="00D24D52">
        <w:tc>
          <w:tcPr>
            <w:tcW w:w="1313" w:type="dxa"/>
            <w:hideMark/>
          </w:tcPr>
          <w:p w14:paraId="0EEC479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016" w:type="dxa"/>
            <w:hideMark/>
          </w:tcPr>
          <w:p w14:paraId="1982CA5D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337" w:type="dxa"/>
            <w:hideMark/>
          </w:tcPr>
          <w:p w14:paraId="499A243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0ABF904" w14:textId="24BD1933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50" w:type="dxa"/>
          </w:tcPr>
          <w:p w14:paraId="607CB929" w14:textId="057C752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52" w:type="dxa"/>
          </w:tcPr>
          <w:p w14:paraId="396BD79A" w14:textId="22EE7EB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2B206353" w14:textId="77777777" w:rsidTr="00D24D52">
        <w:tc>
          <w:tcPr>
            <w:tcW w:w="1313" w:type="dxa"/>
            <w:hideMark/>
          </w:tcPr>
          <w:p w14:paraId="63489259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016" w:type="dxa"/>
            <w:hideMark/>
          </w:tcPr>
          <w:p w14:paraId="72233BD1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337" w:type="dxa"/>
            <w:hideMark/>
          </w:tcPr>
          <w:p w14:paraId="4CBAB8D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D883F19" w14:textId="12A7E2F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50" w:type="dxa"/>
          </w:tcPr>
          <w:p w14:paraId="6EE9A14F" w14:textId="4DB9F5BE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52" w:type="dxa"/>
          </w:tcPr>
          <w:p w14:paraId="3250CF04" w14:textId="74BBD46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422636" w14:paraId="2B857EA6" w14:textId="77777777" w:rsidTr="00D24D52">
        <w:tc>
          <w:tcPr>
            <w:tcW w:w="1313" w:type="dxa"/>
            <w:hideMark/>
          </w:tcPr>
          <w:p w14:paraId="148F39A7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016" w:type="dxa"/>
            <w:hideMark/>
          </w:tcPr>
          <w:p w14:paraId="55A36E9E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337" w:type="dxa"/>
            <w:hideMark/>
          </w:tcPr>
          <w:p w14:paraId="79D79104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11B145CC" w14:textId="72154AB8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50" w:type="dxa"/>
          </w:tcPr>
          <w:p w14:paraId="58CF67BE" w14:textId="35E066BC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2" w:type="dxa"/>
          </w:tcPr>
          <w:p w14:paraId="5DE33CB0" w14:textId="705C9B2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62EB654D" w14:textId="77777777" w:rsidTr="00D24D52">
        <w:tc>
          <w:tcPr>
            <w:tcW w:w="1313" w:type="dxa"/>
            <w:hideMark/>
          </w:tcPr>
          <w:p w14:paraId="3B588012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4D35FD3E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37" w:type="dxa"/>
            <w:hideMark/>
          </w:tcPr>
          <w:p w14:paraId="2B411109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291100A9" w14:textId="7CD217BB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0C531F73" w14:textId="22E54E2E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52" w:type="dxa"/>
          </w:tcPr>
          <w:p w14:paraId="7A37541E" w14:textId="26BAACED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6023712E" w14:textId="77777777" w:rsidTr="00D24D52">
        <w:tc>
          <w:tcPr>
            <w:tcW w:w="1313" w:type="dxa"/>
            <w:hideMark/>
          </w:tcPr>
          <w:p w14:paraId="7B9A394C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DGFR-α</w:t>
            </w:r>
          </w:p>
        </w:tc>
        <w:tc>
          <w:tcPr>
            <w:tcW w:w="1016" w:type="dxa"/>
            <w:hideMark/>
          </w:tcPr>
          <w:p w14:paraId="6695224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337" w:type="dxa"/>
            <w:hideMark/>
          </w:tcPr>
          <w:p w14:paraId="024FE50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495774A8" w14:textId="51F50E41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3B2338A8" w14:textId="4130C1C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152" w:type="dxa"/>
          </w:tcPr>
          <w:p w14:paraId="4E119648" w14:textId="066A5E66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06C1C8AC" w14:textId="77777777" w:rsidTr="00D24D52">
        <w:tc>
          <w:tcPr>
            <w:tcW w:w="1313" w:type="dxa"/>
            <w:hideMark/>
          </w:tcPr>
          <w:p w14:paraId="4AB9ECF8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59C4B837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337" w:type="dxa"/>
            <w:hideMark/>
          </w:tcPr>
          <w:p w14:paraId="6ADBF2D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544D3A8" w14:textId="068609C5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3C78803D" w14:textId="5F31795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152" w:type="dxa"/>
          </w:tcPr>
          <w:p w14:paraId="12FF17CA" w14:textId="59C2FE14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0BDF2BA9" w14:textId="77777777" w:rsidTr="00D24D52">
        <w:tc>
          <w:tcPr>
            <w:tcW w:w="1313" w:type="dxa"/>
            <w:hideMark/>
          </w:tcPr>
          <w:p w14:paraId="533C3272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6" w:type="dxa"/>
            <w:hideMark/>
          </w:tcPr>
          <w:p w14:paraId="47680F96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337" w:type="dxa"/>
            <w:hideMark/>
          </w:tcPr>
          <w:p w14:paraId="7E2AD4F7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5B8EA309" w14:textId="080825D2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0" w:type="dxa"/>
          </w:tcPr>
          <w:p w14:paraId="0A11866F" w14:textId="3B9F9366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152" w:type="dxa"/>
          </w:tcPr>
          <w:p w14:paraId="4C390203" w14:textId="3BA27A8F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466225E8" w14:textId="77777777" w:rsidTr="00D24D52">
        <w:tc>
          <w:tcPr>
            <w:tcW w:w="1313" w:type="dxa"/>
            <w:hideMark/>
          </w:tcPr>
          <w:p w14:paraId="0B9AB263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1016" w:type="dxa"/>
            <w:hideMark/>
          </w:tcPr>
          <w:p w14:paraId="48BA3816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337" w:type="dxa"/>
            <w:hideMark/>
          </w:tcPr>
          <w:p w14:paraId="2B067FB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05" w:type="dxa"/>
          </w:tcPr>
          <w:p w14:paraId="153B350A" w14:textId="73E68D0A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1150" w:type="dxa"/>
          </w:tcPr>
          <w:p w14:paraId="1B6E8B90" w14:textId="6EBDA26E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52" w:type="dxa"/>
          </w:tcPr>
          <w:p w14:paraId="335E02D2" w14:textId="31755704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44387B18" w14:textId="77777777" w:rsidTr="00D24D52">
        <w:tc>
          <w:tcPr>
            <w:tcW w:w="1313" w:type="dxa"/>
            <w:hideMark/>
          </w:tcPr>
          <w:p w14:paraId="3E551DF5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1016" w:type="dxa"/>
            <w:hideMark/>
          </w:tcPr>
          <w:p w14:paraId="626B1053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337" w:type="dxa"/>
            <w:hideMark/>
          </w:tcPr>
          <w:p w14:paraId="405E3591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05" w:type="dxa"/>
          </w:tcPr>
          <w:p w14:paraId="42656FDF" w14:textId="7C0D4214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1150" w:type="dxa"/>
          </w:tcPr>
          <w:p w14:paraId="4881844B" w14:textId="23ACFDAA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52" w:type="dxa"/>
          </w:tcPr>
          <w:p w14:paraId="7939C75A" w14:textId="00E18D06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22636" w14:paraId="30F7B183" w14:textId="77777777" w:rsidTr="00D24D52">
        <w:tc>
          <w:tcPr>
            <w:tcW w:w="1313" w:type="dxa"/>
            <w:hideMark/>
          </w:tcPr>
          <w:p w14:paraId="45D71C50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1016" w:type="dxa"/>
            <w:hideMark/>
          </w:tcPr>
          <w:p w14:paraId="686605AC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337" w:type="dxa"/>
            <w:hideMark/>
          </w:tcPr>
          <w:p w14:paraId="2CF484CE" w14:textId="77777777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C7E6A5F" w14:textId="3E8C3B19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1150" w:type="dxa"/>
          </w:tcPr>
          <w:p w14:paraId="68C36B3E" w14:textId="24C40DD8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52" w:type="dxa"/>
          </w:tcPr>
          <w:p w14:paraId="3B97AD33" w14:textId="5EACE1D0" w:rsidR="00D24D52" w:rsidRPr="0042263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2263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5"/>
    </w:tbl>
    <w:p w14:paraId="258C7749" w14:textId="7B05AC21" w:rsidR="0069476F" w:rsidRPr="009D1BBE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D24D52" w:rsidRPr="009D1BBE" w14:paraId="79C03BC7" w14:textId="77777777" w:rsidTr="00E36BA1">
        <w:trPr>
          <w:jc w:val="center"/>
        </w:trPr>
        <w:tc>
          <w:tcPr>
            <w:tcW w:w="0" w:type="auto"/>
            <w:hideMark/>
          </w:tcPr>
          <w:p w14:paraId="18C902F7" w14:textId="77777777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6" w:name="_Hlk168239294"/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283703B" w14:textId="77777777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775719C" w14:textId="77777777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13D34425" w14:textId="46B15924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AEA0AAC" w14:textId="1CB58A67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F942FFC" w14:textId="58DD1073" w:rsidR="00D24D52" w:rsidRPr="009D1BB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9D1BBE" w14:paraId="58B5635D" w14:textId="77777777" w:rsidTr="00E36BA1">
        <w:trPr>
          <w:jc w:val="center"/>
        </w:trPr>
        <w:tc>
          <w:tcPr>
            <w:tcW w:w="0" w:type="auto"/>
            <w:hideMark/>
          </w:tcPr>
          <w:p w14:paraId="5EC24CA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  <w:hideMark/>
          </w:tcPr>
          <w:p w14:paraId="5F03C38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2E715E4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209D44" w14:textId="7B8B60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</w:tcPr>
          <w:p w14:paraId="303E19B0" w14:textId="2D00A74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4E3B694B" w14:textId="3D0878CB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3E4AB63C" w14:textId="77777777" w:rsidTr="00E36BA1">
        <w:trPr>
          <w:jc w:val="center"/>
        </w:trPr>
        <w:tc>
          <w:tcPr>
            <w:tcW w:w="0" w:type="auto"/>
            <w:hideMark/>
          </w:tcPr>
          <w:p w14:paraId="41B1DD2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5F7EBA86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1BC682D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B23B79" w14:textId="0D1DED98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76A07163" w14:textId="5030866E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29965BFB" w14:textId="3A18F69C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46D4EDD8" w14:textId="77777777" w:rsidTr="00E36BA1">
        <w:trPr>
          <w:jc w:val="center"/>
        </w:trPr>
        <w:tc>
          <w:tcPr>
            <w:tcW w:w="0" w:type="auto"/>
            <w:hideMark/>
          </w:tcPr>
          <w:p w14:paraId="533DEA0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0947B3F0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1ECEA3C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79A6FA7" w14:textId="70A21C39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4ABA03C7" w14:textId="1621B6FD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786ED05A" w14:textId="18D7EC2C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55E82392" w14:textId="77777777" w:rsidTr="00E36BA1">
        <w:trPr>
          <w:jc w:val="center"/>
        </w:trPr>
        <w:tc>
          <w:tcPr>
            <w:tcW w:w="0" w:type="auto"/>
            <w:hideMark/>
          </w:tcPr>
          <w:p w14:paraId="71B56503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56F1135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7980803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19C3C7" w14:textId="2675BA3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2778A0F5" w14:textId="0D7498B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1C3CF57" w14:textId="6211797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3D95033F" w14:textId="77777777" w:rsidTr="00E36BA1">
        <w:trPr>
          <w:jc w:val="center"/>
        </w:trPr>
        <w:tc>
          <w:tcPr>
            <w:tcW w:w="0" w:type="auto"/>
            <w:hideMark/>
          </w:tcPr>
          <w:p w14:paraId="45A96F8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10297A6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224A40E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D153085" w14:textId="4D13265A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40F32FC4" w14:textId="72B33949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15A986B6" w14:textId="7D22EFC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D1BBE" w14:paraId="05D73742" w14:textId="77777777" w:rsidTr="00E36BA1">
        <w:trPr>
          <w:jc w:val="center"/>
        </w:trPr>
        <w:tc>
          <w:tcPr>
            <w:tcW w:w="0" w:type="auto"/>
            <w:hideMark/>
          </w:tcPr>
          <w:p w14:paraId="18AA6733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C45C4C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7B9BCBE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1F0606" w14:textId="60A9A99E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2370C84" w14:textId="67DCF53A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22EB5309" w14:textId="7693F8CB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465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D1BBE" w14:paraId="4991E09C" w14:textId="77777777" w:rsidTr="00E36BA1">
        <w:trPr>
          <w:jc w:val="center"/>
        </w:trPr>
        <w:tc>
          <w:tcPr>
            <w:tcW w:w="0" w:type="auto"/>
            <w:hideMark/>
          </w:tcPr>
          <w:p w14:paraId="2C6F8903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4DE80E1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5A720FB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5FAB5F" w14:textId="22B8A251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353E094B" w14:textId="2037B4A6" w:rsidR="00D24D52" w:rsidRPr="00BC4659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64D23E51" w14:textId="0EA3013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C4659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D1BBE" w14:paraId="354955E9" w14:textId="77777777" w:rsidTr="00E36BA1">
        <w:trPr>
          <w:jc w:val="center"/>
        </w:trPr>
        <w:tc>
          <w:tcPr>
            <w:tcW w:w="0" w:type="auto"/>
            <w:hideMark/>
          </w:tcPr>
          <w:p w14:paraId="7C62A4D9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6F5B136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  <w:hideMark/>
          </w:tcPr>
          <w:p w14:paraId="1404A9A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666635" w14:textId="141A192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296BC457" w14:textId="4842ABC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</w:tcPr>
          <w:p w14:paraId="11ECD438" w14:textId="3A45A2DF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5B1E65CA" w14:textId="77777777" w:rsidTr="00E36BA1">
        <w:trPr>
          <w:jc w:val="center"/>
        </w:trPr>
        <w:tc>
          <w:tcPr>
            <w:tcW w:w="0" w:type="auto"/>
            <w:hideMark/>
          </w:tcPr>
          <w:p w14:paraId="59719BE4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  <w:hideMark/>
          </w:tcPr>
          <w:p w14:paraId="7676684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  <w:hideMark/>
          </w:tcPr>
          <w:p w14:paraId="378B153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8B02A15" w14:textId="40C4D24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</w:tcPr>
          <w:p w14:paraId="394B2B24" w14:textId="59C2BCBC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</w:tcPr>
          <w:p w14:paraId="6DBA3D24" w14:textId="5F252EC2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4A977DA3" w14:textId="77777777" w:rsidTr="00E36BA1">
        <w:trPr>
          <w:jc w:val="center"/>
        </w:trPr>
        <w:tc>
          <w:tcPr>
            <w:tcW w:w="0" w:type="auto"/>
            <w:hideMark/>
          </w:tcPr>
          <w:p w14:paraId="3833D432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76050F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50FD70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E155B5" w14:textId="1ECF702F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CA1CF0D" w14:textId="170F8688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BB9B8BB" w14:textId="2B9DA72F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6212C57B" w14:textId="77777777" w:rsidTr="00E36BA1">
        <w:trPr>
          <w:jc w:val="center"/>
        </w:trPr>
        <w:tc>
          <w:tcPr>
            <w:tcW w:w="0" w:type="auto"/>
            <w:hideMark/>
          </w:tcPr>
          <w:p w14:paraId="30BBBCC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2D4684C6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  <w:hideMark/>
          </w:tcPr>
          <w:p w14:paraId="05606F4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A95DF7" w14:textId="49A8BF83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986B422" w14:textId="69C7CF9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</w:tcPr>
          <w:p w14:paraId="5F99DE58" w14:textId="1992A5AE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2C6F7315" w14:textId="77777777" w:rsidTr="00E36BA1">
        <w:trPr>
          <w:jc w:val="center"/>
        </w:trPr>
        <w:tc>
          <w:tcPr>
            <w:tcW w:w="0" w:type="auto"/>
            <w:hideMark/>
          </w:tcPr>
          <w:p w14:paraId="052EE6D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35B6454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  <w:hideMark/>
          </w:tcPr>
          <w:p w14:paraId="1424E5A0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F3F4FAF" w14:textId="3173CD3E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AE0B03C" w14:textId="429580E4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</w:tcPr>
          <w:p w14:paraId="6689EF62" w14:textId="12C697C1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9D1BBE" w14:paraId="4761C2FB" w14:textId="77777777" w:rsidTr="00E36BA1">
        <w:trPr>
          <w:jc w:val="center"/>
        </w:trPr>
        <w:tc>
          <w:tcPr>
            <w:tcW w:w="0" w:type="auto"/>
            <w:hideMark/>
          </w:tcPr>
          <w:p w14:paraId="4A9EAC9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45107E2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73A844D0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F4CBE3" w14:textId="7C7E7B99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F3E8ABA" w14:textId="1B589572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1964C5FE" w14:textId="4A44328A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66B3082A" w14:textId="77777777" w:rsidTr="00E36BA1">
        <w:trPr>
          <w:jc w:val="center"/>
        </w:trPr>
        <w:tc>
          <w:tcPr>
            <w:tcW w:w="0" w:type="auto"/>
            <w:hideMark/>
          </w:tcPr>
          <w:p w14:paraId="0C81FD04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71D43028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74486717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8AF59BC" w14:textId="3069E971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7A12774E" w14:textId="6A2D624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18A7C13D" w14:textId="1FEA04CD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11E2D820" w14:textId="77777777" w:rsidTr="00E36BA1">
        <w:trPr>
          <w:jc w:val="center"/>
        </w:trPr>
        <w:tc>
          <w:tcPr>
            <w:tcW w:w="0" w:type="auto"/>
            <w:hideMark/>
          </w:tcPr>
          <w:p w14:paraId="7D4D231F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134963B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0183E65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7AAD81C" w14:textId="6A20098B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103174CE" w14:textId="6A1B0BD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C2920B4" w14:textId="4D1AA8EA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014E0E15" w14:textId="77777777" w:rsidTr="00E36BA1">
        <w:trPr>
          <w:jc w:val="center"/>
        </w:trPr>
        <w:tc>
          <w:tcPr>
            <w:tcW w:w="0" w:type="auto"/>
            <w:hideMark/>
          </w:tcPr>
          <w:p w14:paraId="4689F0BB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  <w:hideMark/>
          </w:tcPr>
          <w:p w14:paraId="34E51D1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49A9995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D33823E" w14:textId="2AA1F1A0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</w:tcPr>
          <w:p w14:paraId="4C1851C6" w14:textId="21BF5BA5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A02BDDF" w14:textId="04B396E5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9D1BBE" w14:paraId="4B20BB4D" w14:textId="77777777" w:rsidTr="00E36BA1">
        <w:trPr>
          <w:jc w:val="center"/>
        </w:trPr>
        <w:tc>
          <w:tcPr>
            <w:tcW w:w="0" w:type="auto"/>
            <w:hideMark/>
          </w:tcPr>
          <w:p w14:paraId="2A7EDD59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  <w:hideMark/>
          </w:tcPr>
          <w:p w14:paraId="5FFE6F21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3EFA3B7D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6C36DA1" w14:textId="452B9E96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</w:tcPr>
          <w:p w14:paraId="7251B4D1" w14:textId="356FAB92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20C8FB2F" w14:textId="1A0C965D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9D1BBE" w14:paraId="12982B01" w14:textId="77777777" w:rsidTr="00E36BA1">
        <w:trPr>
          <w:jc w:val="center"/>
        </w:trPr>
        <w:tc>
          <w:tcPr>
            <w:tcW w:w="0" w:type="auto"/>
            <w:hideMark/>
          </w:tcPr>
          <w:p w14:paraId="41BE44BA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3B5F5F8C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4E15EBE" w14:textId="7777777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CD2DA1C" w14:textId="1815DA08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00062D3B" w14:textId="195A1E27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64FC738A" w14:textId="5E61D094" w:rsidR="00D24D52" w:rsidRPr="009D1B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9D1B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6"/>
    </w:tbl>
    <w:p w14:paraId="72B6771D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3064EA" w14:textId="321AC2A8" w:rsidR="0069476F" w:rsidRPr="00B773C8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9708" w:type="dxa"/>
        <w:jc w:val="center"/>
        <w:tblLook w:val="04A0" w:firstRow="1" w:lastRow="0" w:firstColumn="1" w:lastColumn="0" w:noHBand="0" w:noVBand="1"/>
      </w:tblPr>
      <w:tblGrid>
        <w:gridCol w:w="2366"/>
        <w:gridCol w:w="2366"/>
        <w:gridCol w:w="1126"/>
        <w:gridCol w:w="2366"/>
        <w:gridCol w:w="2366"/>
        <w:gridCol w:w="976"/>
      </w:tblGrid>
      <w:tr w:rsidR="00D24D52" w:rsidRPr="00D24D52" w14:paraId="3A297355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3E9C3F72" w14:textId="77777777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986" w:type="dxa"/>
            <w:hideMark/>
          </w:tcPr>
          <w:p w14:paraId="0B3ADB79" w14:textId="77777777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945" w:type="dxa"/>
            <w:hideMark/>
          </w:tcPr>
          <w:p w14:paraId="6C026960" w14:textId="77777777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986" w:type="dxa"/>
          </w:tcPr>
          <w:p w14:paraId="6580F2A6" w14:textId="222851FA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986" w:type="dxa"/>
          </w:tcPr>
          <w:p w14:paraId="1EE9C51D" w14:textId="7FDDA0E2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819" w:type="dxa"/>
          </w:tcPr>
          <w:p w14:paraId="33917F76" w14:textId="5BC2F4E3" w:rsidR="00D24D52" w:rsidRP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GPT-4</w:t>
            </w:r>
          </w:p>
        </w:tc>
      </w:tr>
      <w:tr w:rsidR="00D24D52" w:rsidRPr="00D24D52" w14:paraId="1260840D" w14:textId="77777777" w:rsidTr="00D24D52">
        <w:trPr>
          <w:trHeight w:val="268"/>
          <w:jc w:val="center"/>
        </w:trPr>
        <w:tc>
          <w:tcPr>
            <w:tcW w:w="1986" w:type="dxa"/>
            <w:hideMark/>
          </w:tcPr>
          <w:p w14:paraId="633A650F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ab7</w:t>
            </w:r>
          </w:p>
        </w:tc>
        <w:tc>
          <w:tcPr>
            <w:tcW w:w="1986" w:type="dxa"/>
            <w:hideMark/>
          </w:tcPr>
          <w:p w14:paraId="5243E0D7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945" w:type="dxa"/>
            <w:hideMark/>
          </w:tcPr>
          <w:p w14:paraId="111583A1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51B05E43" w14:textId="7471FFBA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Rab7</w:t>
            </w:r>
          </w:p>
        </w:tc>
        <w:tc>
          <w:tcPr>
            <w:tcW w:w="1986" w:type="dxa"/>
          </w:tcPr>
          <w:p w14:paraId="761D1617" w14:textId="546C65B3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819" w:type="dxa"/>
          </w:tcPr>
          <w:p w14:paraId="01678412" w14:textId="7DA64B8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5F254E21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1BB6A07F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  <w:hideMark/>
          </w:tcPr>
          <w:p w14:paraId="4837DD56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</w:t>
            </w:r>
            <w:proofErr w:type="spellEnd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/Autolysosome</w:t>
            </w:r>
          </w:p>
        </w:tc>
        <w:tc>
          <w:tcPr>
            <w:tcW w:w="945" w:type="dxa"/>
            <w:hideMark/>
          </w:tcPr>
          <w:p w14:paraId="223304BC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760E4DCF" w14:textId="5D8669DA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</w:tcPr>
          <w:p w14:paraId="1DCC07FF" w14:textId="0897CAA2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</w:t>
            </w:r>
            <w:proofErr w:type="spellEnd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/Autolysosome</w:t>
            </w:r>
          </w:p>
        </w:tc>
        <w:tc>
          <w:tcPr>
            <w:tcW w:w="819" w:type="dxa"/>
          </w:tcPr>
          <w:p w14:paraId="1A4967A2" w14:textId="5EFE67E4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1A1FBFCE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35332D84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</w:t>
            </w:r>
            <w:proofErr w:type="spellEnd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/Autolysosome</w:t>
            </w:r>
          </w:p>
        </w:tc>
        <w:tc>
          <w:tcPr>
            <w:tcW w:w="1986" w:type="dxa"/>
            <w:hideMark/>
          </w:tcPr>
          <w:p w14:paraId="0765FF84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945" w:type="dxa"/>
            <w:hideMark/>
          </w:tcPr>
          <w:p w14:paraId="6F082745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0352713A" w14:textId="424554AF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Endolysosome</w:t>
            </w:r>
            <w:proofErr w:type="spellEnd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/Autolysosome</w:t>
            </w:r>
          </w:p>
        </w:tc>
        <w:tc>
          <w:tcPr>
            <w:tcW w:w="1986" w:type="dxa"/>
          </w:tcPr>
          <w:p w14:paraId="0CCE69C2" w14:textId="78CEA160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819" w:type="dxa"/>
          </w:tcPr>
          <w:p w14:paraId="26D76460" w14:textId="44FEF9DE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67121332" w14:textId="77777777" w:rsidTr="00D24D52">
        <w:trPr>
          <w:trHeight w:val="268"/>
          <w:jc w:val="center"/>
        </w:trPr>
        <w:tc>
          <w:tcPr>
            <w:tcW w:w="1986" w:type="dxa"/>
            <w:hideMark/>
          </w:tcPr>
          <w:p w14:paraId="4F0DF337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  <w:hideMark/>
          </w:tcPr>
          <w:p w14:paraId="6538535B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945" w:type="dxa"/>
            <w:hideMark/>
          </w:tcPr>
          <w:p w14:paraId="3CE2A3C0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986" w:type="dxa"/>
          </w:tcPr>
          <w:p w14:paraId="3B5DF2F1" w14:textId="2A11DDFB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</w:t>
            </w:r>
          </w:p>
        </w:tc>
        <w:tc>
          <w:tcPr>
            <w:tcW w:w="1986" w:type="dxa"/>
          </w:tcPr>
          <w:p w14:paraId="1E3DD1BB" w14:textId="0A7DB4A3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819" w:type="dxa"/>
          </w:tcPr>
          <w:p w14:paraId="5DB0C07C" w14:textId="1CDCD05D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D24D52" w:rsidRPr="00D24D52" w14:paraId="271CDEE1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3B774958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  <w:hideMark/>
          </w:tcPr>
          <w:p w14:paraId="6A458930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945" w:type="dxa"/>
            <w:hideMark/>
          </w:tcPr>
          <w:p w14:paraId="08ACD693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0BB8B939" w14:textId="13878B83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</w:tcPr>
          <w:p w14:paraId="48A66F23" w14:textId="51FFE034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al digestion</w:t>
            </w:r>
          </w:p>
        </w:tc>
        <w:tc>
          <w:tcPr>
            <w:tcW w:w="819" w:type="dxa"/>
          </w:tcPr>
          <w:p w14:paraId="69B07A99" w14:textId="375921C1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43BD2EB1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199F1C28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  <w:hideMark/>
          </w:tcPr>
          <w:p w14:paraId="0807E9C6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Membrane retrieval</w:t>
            </w:r>
          </w:p>
        </w:tc>
        <w:tc>
          <w:tcPr>
            <w:tcW w:w="945" w:type="dxa"/>
            <w:hideMark/>
          </w:tcPr>
          <w:p w14:paraId="32A01018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6802D324" w14:textId="60490CE5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</w:tcPr>
          <w:p w14:paraId="4F6AFE91" w14:textId="6D809D82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Membrane retrieval</w:t>
            </w:r>
          </w:p>
        </w:tc>
        <w:tc>
          <w:tcPr>
            <w:tcW w:w="819" w:type="dxa"/>
          </w:tcPr>
          <w:p w14:paraId="41964747" w14:textId="5C0FF451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D24D52" w:rsidRPr="00D24D52" w14:paraId="66020B92" w14:textId="77777777" w:rsidTr="00D24D52">
        <w:trPr>
          <w:trHeight w:val="268"/>
          <w:jc w:val="center"/>
        </w:trPr>
        <w:tc>
          <w:tcPr>
            <w:tcW w:w="1986" w:type="dxa"/>
            <w:hideMark/>
          </w:tcPr>
          <w:p w14:paraId="4BB50E7F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  <w:hideMark/>
          </w:tcPr>
          <w:p w14:paraId="7BFA01F0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945" w:type="dxa"/>
            <w:hideMark/>
          </w:tcPr>
          <w:p w14:paraId="4129524B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38B05907" w14:textId="7A2768C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</w:tcPr>
          <w:p w14:paraId="60543FA7" w14:textId="54EB9181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Lysosome reformation</w:t>
            </w:r>
          </w:p>
        </w:tc>
        <w:tc>
          <w:tcPr>
            <w:tcW w:w="819" w:type="dxa"/>
          </w:tcPr>
          <w:p w14:paraId="6946D5B2" w14:textId="764C69B4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D24D52" w:rsidRPr="00D24D52" w14:paraId="354E8E25" w14:textId="77777777" w:rsidTr="00D24D52">
        <w:trPr>
          <w:trHeight w:val="252"/>
          <w:jc w:val="center"/>
        </w:trPr>
        <w:tc>
          <w:tcPr>
            <w:tcW w:w="1986" w:type="dxa"/>
            <w:hideMark/>
          </w:tcPr>
          <w:p w14:paraId="7782C497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  <w:hideMark/>
          </w:tcPr>
          <w:p w14:paraId="6EBCCBEA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FEB </w:t>
            </w: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Signalling</w:t>
            </w:r>
            <w:proofErr w:type="spellEnd"/>
          </w:p>
        </w:tc>
        <w:tc>
          <w:tcPr>
            <w:tcW w:w="945" w:type="dxa"/>
            <w:hideMark/>
          </w:tcPr>
          <w:p w14:paraId="5BE7C1F9" w14:textId="77777777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986" w:type="dxa"/>
          </w:tcPr>
          <w:p w14:paraId="700D2BD0" w14:textId="6C39DB66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VapA</w:t>
            </w:r>
            <w:proofErr w:type="spellEnd"/>
          </w:p>
        </w:tc>
        <w:tc>
          <w:tcPr>
            <w:tcW w:w="1986" w:type="dxa"/>
          </w:tcPr>
          <w:p w14:paraId="4456AC45" w14:textId="02A2DA95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TFEB </w:t>
            </w:r>
            <w:proofErr w:type="spellStart"/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Signalling</w:t>
            </w:r>
            <w:proofErr w:type="spellEnd"/>
          </w:p>
        </w:tc>
        <w:tc>
          <w:tcPr>
            <w:tcW w:w="819" w:type="dxa"/>
          </w:tcPr>
          <w:p w14:paraId="650951EF" w14:textId="3903CC86" w:rsidR="00D24D52" w:rsidRPr="00D24D52" w:rsidRDefault="00D24D52" w:rsidP="00D24D52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4D52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</w:tbl>
    <w:p w14:paraId="21AFE315" w14:textId="77777777" w:rsidR="0069476F" w:rsidRPr="00967EC2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Results </w:t>
      </w:r>
    </w:p>
    <w:p w14:paraId="597B25F5" w14:textId="6759685B" w:rsidR="0069476F" w:rsidRPr="00D801A6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D24D52" w:rsidRPr="004E2BFE" w14:paraId="7FD17F35" w14:textId="77777777" w:rsidTr="008D05D6">
        <w:trPr>
          <w:jc w:val="center"/>
        </w:trPr>
        <w:tc>
          <w:tcPr>
            <w:tcW w:w="0" w:type="auto"/>
            <w:hideMark/>
          </w:tcPr>
          <w:p w14:paraId="646C1732" w14:textId="77777777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Starter (gene1)</w:t>
            </w:r>
          </w:p>
        </w:tc>
        <w:tc>
          <w:tcPr>
            <w:tcW w:w="0" w:type="auto"/>
            <w:hideMark/>
          </w:tcPr>
          <w:p w14:paraId="21C2C849" w14:textId="77777777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88A5A4E" w14:textId="77777777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B20CE10" w14:textId="65C51B03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48E3BB7" w14:textId="55AA1EED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EB74E9B" w14:textId="5E45EC10" w:rsidR="00D24D52" w:rsidRPr="004E2BFE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4E2BFE" w14:paraId="38A78697" w14:textId="77777777" w:rsidTr="008D05D6">
        <w:trPr>
          <w:jc w:val="center"/>
        </w:trPr>
        <w:tc>
          <w:tcPr>
            <w:tcW w:w="0" w:type="auto"/>
            <w:hideMark/>
          </w:tcPr>
          <w:p w14:paraId="230A01A7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  <w:proofErr w:type="spellEnd"/>
          </w:p>
        </w:tc>
        <w:tc>
          <w:tcPr>
            <w:tcW w:w="0" w:type="auto"/>
            <w:hideMark/>
          </w:tcPr>
          <w:p w14:paraId="51EE1EA3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371A2B2E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E1DCB2" w14:textId="7A7145F5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  <w:proofErr w:type="spellEnd"/>
          </w:p>
        </w:tc>
        <w:tc>
          <w:tcPr>
            <w:tcW w:w="0" w:type="auto"/>
          </w:tcPr>
          <w:p w14:paraId="2CDC4074" w14:textId="6695BC5E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01F766FF" w14:textId="2212E48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52338AAA" w14:textId="77777777" w:rsidTr="008D05D6">
        <w:trPr>
          <w:trHeight w:val="359"/>
          <w:jc w:val="center"/>
        </w:trPr>
        <w:tc>
          <w:tcPr>
            <w:tcW w:w="0" w:type="auto"/>
            <w:hideMark/>
          </w:tcPr>
          <w:p w14:paraId="0DE32600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5E358AFD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47220691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4DB687" w14:textId="19683F70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736033EE" w14:textId="4F5664A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7F62CFC6" w14:textId="1E750E5D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736AA81E" w14:textId="77777777" w:rsidTr="008D05D6">
        <w:trPr>
          <w:jc w:val="center"/>
        </w:trPr>
        <w:tc>
          <w:tcPr>
            <w:tcW w:w="0" w:type="auto"/>
            <w:hideMark/>
          </w:tcPr>
          <w:p w14:paraId="1E5B8BD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3910F9D8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5B4DB087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628E5F" w14:textId="405F767D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3FFCB0FF" w14:textId="295178D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</w:tcPr>
          <w:p w14:paraId="4E7A1BCF" w14:textId="275C525A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0FF36D44" w14:textId="77777777" w:rsidTr="008D05D6">
        <w:trPr>
          <w:jc w:val="center"/>
        </w:trPr>
        <w:tc>
          <w:tcPr>
            <w:tcW w:w="0" w:type="auto"/>
            <w:hideMark/>
          </w:tcPr>
          <w:p w14:paraId="5DC06B9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39ECD195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4D31046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29630D" w14:textId="3596C639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</w:tcPr>
          <w:p w14:paraId="30C9D087" w14:textId="743F4FEC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6C8334B1" w14:textId="5B3B2099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44306255" w14:textId="77777777" w:rsidTr="008D05D6">
        <w:trPr>
          <w:jc w:val="center"/>
        </w:trPr>
        <w:tc>
          <w:tcPr>
            <w:tcW w:w="0" w:type="auto"/>
            <w:hideMark/>
          </w:tcPr>
          <w:p w14:paraId="08B3782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6815880C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 p-Akt</w:t>
            </w:r>
          </w:p>
        </w:tc>
        <w:tc>
          <w:tcPr>
            <w:tcW w:w="0" w:type="auto"/>
            <w:hideMark/>
          </w:tcPr>
          <w:p w14:paraId="1D111552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76D7218" w14:textId="3BE9FB0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1CBEF822" w14:textId="1A513EB3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 p-Akt</w:t>
            </w:r>
          </w:p>
        </w:tc>
        <w:tc>
          <w:tcPr>
            <w:tcW w:w="0" w:type="auto"/>
          </w:tcPr>
          <w:p w14:paraId="336B9FEA" w14:textId="5BD635D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65177C7F" w14:textId="77777777" w:rsidTr="008D05D6">
        <w:trPr>
          <w:jc w:val="center"/>
        </w:trPr>
        <w:tc>
          <w:tcPr>
            <w:tcW w:w="0" w:type="auto"/>
            <w:hideMark/>
          </w:tcPr>
          <w:p w14:paraId="0F3929E7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1F094049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40F4014B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79803C" w14:textId="39DF211C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6F3956F6" w14:textId="4005FEF9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6BE26CBD" w14:textId="089814A4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4E2BFE" w14:paraId="5692C5CF" w14:textId="77777777" w:rsidTr="008D05D6">
        <w:trPr>
          <w:jc w:val="center"/>
        </w:trPr>
        <w:tc>
          <w:tcPr>
            <w:tcW w:w="0" w:type="auto"/>
            <w:hideMark/>
          </w:tcPr>
          <w:p w14:paraId="510FF88A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6CBEAF41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6A564ABF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E64758" w14:textId="41135B1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5D4BC0F3" w14:textId="1E9A69E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0B7E5E3A" w14:textId="49CDF8E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4E2BFE" w14:paraId="3006215B" w14:textId="77777777" w:rsidTr="008D05D6">
        <w:trPr>
          <w:jc w:val="center"/>
        </w:trPr>
        <w:tc>
          <w:tcPr>
            <w:tcW w:w="0" w:type="auto"/>
            <w:hideMark/>
          </w:tcPr>
          <w:p w14:paraId="57BB75F5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4DA91716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6AE79416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BD63E9" w14:textId="24DCC57D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2EAEBA70" w14:textId="449123B4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</w:tcPr>
          <w:p w14:paraId="5128FBD0" w14:textId="147C0CF0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4E2BFE" w14:paraId="7EE2633C" w14:textId="77777777" w:rsidTr="008D05D6">
        <w:trPr>
          <w:jc w:val="center"/>
        </w:trPr>
        <w:tc>
          <w:tcPr>
            <w:tcW w:w="0" w:type="auto"/>
            <w:hideMark/>
          </w:tcPr>
          <w:p w14:paraId="763A6C1C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  <w:hideMark/>
          </w:tcPr>
          <w:p w14:paraId="3A525606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  <w:hideMark/>
          </w:tcPr>
          <w:p w14:paraId="03BAF4BB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1E8A26" w14:textId="0F137B5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</w:tcPr>
          <w:p w14:paraId="5DA6D55B" w14:textId="796EC4D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</w:tcPr>
          <w:p w14:paraId="364B6787" w14:textId="05775AD2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4E2BFE" w14:paraId="1375B752" w14:textId="77777777" w:rsidTr="008D05D6">
        <w:trPr>
          <w:jc w:val="center"/>
        </w:trPr>
        <w:tc>
          <w:tcPr>
            <w:tcW w:w="0" w:type="auto"/>
            <w:hideMark/>
          </w:tcPr>
          <w:p w14:paraId="4E05DF1F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524D7882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011501AD" w14:textId="77777777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AFA72D" w14:textId="298253F5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</w:tcPr>
          <w:p w14:paraId="4DAD4A14" w14:textId="07DBAE8E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1DEDF349" w14:textId="242543EF" w:rsidR="00D24D52" w:rsidRPr="004E2BF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E2BF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26067532" w14:textId="77777777" w:rsidR="0069476F" w:rsidRPr="007A4A42" w:rsidRDefault="0069476F" w:rsidP="0069476F">
      <w:pPr>
        <w:jc w:val="both"/>
      </w:pPr>
    </w:p>
    <w:p w14:paraId="60CABFAD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0F2514" w14:textId="696302CA" w:rsidR="0069476F" w:rsidRPr="00A90254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D24D52" w:rsidRPr="0067609D" w14:paraId="2B670DAC" w14:textId="77777777" w:rsidTr="00A45D7E">
        <w:trPr>
          <w:jc w:val="center"/>
        </w:trPr>
        <w:tc>
          <w:tcPr>
            <w:tcW w:w="0" w:type="auto"/>
            <w:hideMark/>
          </w:tcPr>
          <w:p w14:paraId="7C0E6048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E909933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C521ADD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47396BB" w14:textId="2592A8C2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16A5A53" w14:textId="0660DCF1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4DD41E4" w14:textId="4B8F1D04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67609D" w14:paraId="2FF1159A" w14:textId="77777777" w:rsidTr="00A45D7E">
        <w:trPr>
          <w:jc w:val="center"/>
        </w:trPr>
        <w:tc>
          <w:tcPr>
            <w:tcW w:w="0" w:type="auto"/>
            <w:hideMark/>
          </w:tcPr>
          <w:p w14:paraId="2B845BD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  <w:proofErr w:type="spellEnd"/>
          </w:p>
        </w:tc>
        <w:tc>
          <w:tcPr>
            <w:tcW w:w="0" w:type="auto"/>
            <w:hideMark/>
          </w:tcPr>
          <w:p w14:paraId="0FC5526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1FF8065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EC1B43E" w14:textId="4D08C17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  <w:proofErr w:type="spellEnd"/>
          </w:p>
        </w:tc>
        <w:tc>
          <w:tcPr>
            <w:tcW w:w="0" w:type="auto"/>
          </w:tcPr>
          <w:p w14:paraId="482C9181" w14:textId="63F21F9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0917791E" w14:textId="7F83038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5DFF5D6C" w14:textId="77777777" w:rsidTr="00A45D7E">
        <w:trPr>
          <w:jc w:val="center"/>
        </w:trPr>
        <w:tc>
          <w:tcPr>
            <w:tcW w:w="0" w:type="auto"/>
            <w:hideMark/>
          </w:tcPr>
          <w:p w14:paraId="4ED67EC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15C9625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69CF891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EF9FBE" w14:textId="5AB289EB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25CFF904" w14:textId="0E61E0B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59CB0222" w14:textId="0247436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E653137" w14:textId="77777777" w:rsidTr="00A45D7E">
        <w:trPr>
          <w:jc w:val="center"/>
        </w:trPr>
        <w:tc>
          <w:tcPr>
            <w:tcW w:w="0" w:type="auto"/>
            <w:hideMark/>
          </w:tcPr>
          <w:p w14:paraId="28AFEFF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0095E0F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10E48F2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3E2E23" w14:textId="5BF6152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467CBF7E" w14:textId="0A9783F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2B552EE1" w14:textId="2B3DECB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7BEB97EC" w14:textId="77777777" w:rsidTr="00A45D7E">
        <w:trPr>
          <w:jc w:val="center"/>
        </w:trPr>
        <w:tc>
          <w:tcPr>
            <w:tcW w:w="0" w:type="auto"/>
            <w:hideMark/>
          </w:tcPr>
          <w:p w14:paraId="4B1DD5A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529B781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315AB1D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CAF976" w14:textId="71AE770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60D0EE45" w14:textId="4D19B27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7F657ABD" w14:textId="7B3E1E6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67609D" w14:paraId="27211A6E" w14:textId="77777777" w:rsidTr="00A45D7E">
        <w:trPr>
          <w:jc w:val="center"/>
        </w:trPr>
        <w:tc>
          <w:tcPr>
            <w:tcW w:w="0" w:type="auto"/>
            <w:hideMark/>
          </w:tcPr>
          <w:p w14:paraId="1830436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0E978ED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674F39D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B9F474" w14:textId="6DDF83F9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1CE3EAEC" w14:textId="32D6C90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656C1E90" w14:textId="5BD19FE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67609D" w14:paraId="465209C1" w14:textId="77777777" w:rsidTr="00A45D7E">
        <w:trPr>
          <w:jc w:val="center"/>
        </w:trPr>
        <w:tc>
          <w:tcPr>
            <w:tcW w:w="0" w:type="auto"/>
            <w:hideMark/>
          </w:tcPr>
          <w:p w14:paraId="3BFFB5B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5BEC145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AD4162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DFB7F3" w14:textId="74EA651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57A0B287" w14:textId="5F35C80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0563C9BE" w14:textId="4134FD9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018631" w14:textId="77777777" w:rsidTr="00A45D7E">
        <w:trPr>
          <w:jc w:val="center"/>
        </w:trPr>
        <w:tc>
          <w:tcPr>
            <w:tcW w:w="0" w:type="auto"/>
            <w:hideMark/>
          </w:tcPr>
          <w:p w14:paraId="544D0F1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2B481D3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8950A7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A81233" w14:textId="2D477AE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0ACF0380" w14:textId="2A42B8E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58BE4D84" w14:textId="26F67BA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77C04D8D" w14:textId="77777777" w:rsidTr="00A45D7E">
        <w:trPr>
          <w:jc w:val="center"/>
        </w:trPr>
        <w:tc>
          <w:tcPr>
            <w:tcW w:w="0" w:type="auto"/>
            <w:hideMark/>
          </w:tcPr>
          <w:p w14:paraId="0A85E6C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4DF27BF7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  <w:hideMark/>
          </w:tcPr>
          <w:p w14:paraId="6A8A844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A14675" w14:textId="5CBC263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1518BF1D" w14:textId="39141EC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</w:tcPr>
          <w:p w14:paraId="5F007D11" w14:textId="2316DD5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67B4E92" w14:textId="77777777" w:rsidTr="00A45D7E">
        <w:trPr>
          <w:jc w:val="center"/>
        </w:trPr>
        <w:tc>
          <w:tcPr>
            <w:tcW w:w="0" w:type="auto"/>
            <w:hideMark/>
          </w:tcPr>
          <w:p w14:paraId="276C115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77E2C91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5248786D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7EB2F8B" w14:textId="53EE3EC4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748BC3E1" w14:textId="75EACA0E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4140D320" w14:textId="644892D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C7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6C4194C1" w14:textId="77777777" w:rsidTr="00A45D7E">
        <w:trPr>
          <w:jc w:val="center"/>
        </w:trPr>
        <w:tc>
          <w:tcPr>
            <w:tcW w:w="0" w:type="auto"/>
            <w:hideMark/>
          </w:tcPr>
          <w:p w14:paraId="638206F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0E52EA7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1DFA50F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8535A74" w14:textId="4B5667A8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40C1FC71" w14:textId="4CD37983" w:rsidR="00D24D52" w:rsidRPr="00252C76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2700FD3B" w14:textId="76472C8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52C76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0B6ED037" w14:textId="77777777" w:rsidTr="00A45D7E">
        <w:trPr>
          <w:jc w:val="center"/>
        </w:trPr>
        <w:tc>
          <w:tcPr>
            <w:tcW w:w="0" w:type="auto"/>
            <w:hideMark/>
          </w:tcPr>
          <w:p w14:paraId="2AF4906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  <w:hideMark/>
          </w:tcPr>
          <w:p w14:paraId="03545C4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566473E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98FB3A6" w14:textId="67E97C7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</w:tcPr>
          <w:p w14:paraId="28EBBEFA" w14:textId="0359C8D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66BFE8B2" w14:textId="6CE9EA3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67609D" w14:paraId="7C0B3977" w14:textId="77777777" w:rsidTr="00A45D7E">
        <w:trPr>
          <w:jc w:val="center"/>
        </w:trPr>
        <w:tc>
          <w:tcPr>
            <w:tcW w:w="0" w:type="auto"/>
            <w:hideMark/>
          </w:tcPr>
          <w:p w14:paraId="35368CB2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  <w:hideMark/>
          </w:tcPr>
          <w:p w14:paraId="08C063C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57C09E5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6F18953" w14:textId="2679A1A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</w:tcPr>
          <w:p w14:paraId="3B2E0C25" w14:textId="233ACE6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1387294E" w14:textId="67110EF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55A88CAE" w14:textId="77777777" w:rsidR="0069476F" w:rsidRPr="00C34B99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29D231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976552" w14:textId="608B5312" w:rsidR="0069476F" w:rsidRPr="0067609D" w:rsidRDefault="0069476F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D24D52" w:rsidRPr="0067609D" w14:paraId="22CCA9C4" w14:textId="77777777" w:rsidTr="008F7D88">
        <w:trPr>
          <w:jc w:val="center"/>
        </w:trPr>
        <w:tc>
          <w:tcPr>
            <w:tcW w:w="0" w:type="auto"/>
            <w:hideMark/>
          </w:tcPr>
          <w:p w14:paraId="7A16F777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5E209A06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3C1B385" w14:textId="77777777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AD63B80" w14:textId="6AA8C440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7B54583" w14:textId="677DAB88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910B8E7" w14:textId="4215C960" w:rsidR="00D24D52" w:rsidRPr="0067609D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67609D" w14:paraId="389A6E39" w14:textId="77777777" w:rsidTr="008F7D88">
        <w:trPr>
          <w:jc w:val="center"/>
        </w:trPr>
        <w:tc>
          <w:tcPr>
            <w:tcW w:w="0" w:type="auto"/>
            <w:hideMark/>
          </w:tcPr>
          <w:p w14:paraId="20997DF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  <w:hideMark/>
          </w:tcPr>
          <w:p w14:paraId="3B829505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1B9BB94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0F496B" w14:textId="5B2A69E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</w:tcPr>
          <w:p w14:paraId="768067A2" w14:textId="052DB989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4020D308" w14:textId="247135A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0DB5645" w14:textId="77777777" w:rsidTr="008F7D88">
        <w:trPr>
          <w:jc w:val="center"/>
        </w:trPr>
        <w:tc>
          <w:tcPr>
            <w:tcW w:w="0" w:type="auto"/>
            <w:hideMark/>
          </w:tcPr>
          <w:p w14:paraId="17833FE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21362C9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658BFB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48C6CE" w14:textId="46335E7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4CFFADDE" w14:textId="3BBCB13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05BFD827" w14:textId="183B561B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6795B757" w14:textId="77777777" w:rsidTr="008F7D88">
        <w:trPr>
          <w:jc w:val="center"/>
        </w:trPr>
        <w:tc>
          <w:tcPr>
            <w:tcW w:w="0" w:type="auto"/>
            <w:hideMark/>
          </w:tcPr>
          <w:p w14:paraId="198951F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44198DF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23670A4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8BC05C" w14:textId="50E7294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415F662F" w14:textId="4F2664C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43028FCD" w14:textId="6F5CC57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1741AF65" w14:textId="77777777" w:rsidTr="008F7D88">
        <w:trPr>
          <w:jc w:val="center"/>
        </w:trPr>
        <w:tc>
          <w:tcPr>
            <w:tcW w:w="0" w:type="auto"/>
            <w:hideMark/>
          </w:tcPr>
          <w:p w14:paraId="75A774E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43D664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3289F5B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851CCA" w14:textId="0EF4E8A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71AE3F61" w14:textId="648F328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71A4E065" w14:textId="15C3024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C91A4BB" w14:textId="77777777" w:rsidTr="008F7D88">
        <w:trPr>
          <w:jc w:val="center"/>
        </w:trPr>
        <w:tc>
          <w:tcPr>
            <w:tcW w:w="0" w:type="auto"/>
            <w:hideMark/>
          </w:tcPr>
          <w:p w14:paraId="4DF275F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69A4F22D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77EB99F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3EBB15" w14:textId="649149C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059BE94D" w14:textId="34C8BCC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247D741D" w14:textId="0CD6A64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761BDE19" w14:textId="77777777" w:rsidTr="008F7D88">
        <w:trPr>
          <w:jc w:val="center"/>
        </w:trPr>
        <w:tc>
          <w:tcPr>
            <w:tcW w:w="0" w:type="auto"/>
            <w:hideMark/>
          </w:tcPr>
          <w:p w14:paraId="6A695B0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66D6AF47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  <w:hideMark/>
          </w:tcPr>
          <w:p w14:paraId="550F216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3A3A34" w14:textId="13FFC5F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BD7D18E" w14:textId="565A3EC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</w:tcPr>
          <w:p w14:paraId="4081CB8E" w14:textId="30A5DA39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67609D" w14:paraId="5055E133" w14:textId="77777777" w:rsidTr="008F7D88">
        <w:trPr>
          <w:jc w:val="center"/>
        </w:trPr>
        <w:tc>
          <w:tcPr>
            <w:tcW w:w="0" w:type="auto"/>
            <w:hideMark/>
          </w:tcPr>
          <w:p w14:paraId="26244A8A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594C5870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60E9A56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0F38AC" w14:textId="5F26BB3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01FDDC01" w14:textId="6BE9414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7E7ACBF6" w14:textId="6A96C83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5B58FFF7" w14:textId="77777777" w:rsidTr="008F7D88">
        <w:trPr>
          <w:jc w:val="center"/>
        </w:trPr>
        <w:tc>
          <w:tcPr>
            <w:tcW w:w="0" w:type="auto"/>
            <w:hideMark/>
          </w:tcPr>
          <w:p w14:paraId="09AD463C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576C241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6AB089D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69B859" w14:textId="6E799316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63D1EEFE" w14:textId="490C94A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11A441D7" w14:textId="00107EA8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2E935E4B" w14:textId="77777777" w:rsidTr="008F7D88">
        <w:trPr>
          <w:jc w:val="center"/>
        </w:trPr>
        <w:tc>
          <w:tcPr>
            <w:tcW w:w="0" w:type="auto"/>
            <w:hideMark/>
          </w:tcPr>
          <w:p w14:paraId="0060933B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IK3C3</w:t>
            </w:r>
          </w:p>
        </w:tc>
        <w:tc>
          <w:tcPr>
            <w:tcW w:w="0" w:type="auto"/>
            <w:hideMark/>
          </w:tcPr>
          <w:p w14:paraId="13FCF28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  <w:hideMark/>
          </w:tcPr>
          <w:p w14:paraId="69F0484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7C02A4" w14:textId="02AE8BA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387E052D" w14:textId="7D31459C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</w:tcPr>
          <w:p w14:paraId="4211DF4F" w14:textId="32DEE6E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AAEAEA" w14:textId="77777777" w:rsidTr="008F7D88">
        <w:trPr>
          <w:jc w:val="center"/>
        </w:trPr>
        <w:tc>
          <w:tcPr>
            <w:tcW w:w="0" w:type="auto"/>
            <w:hideMark/>
          </w:tcPr>
          <w:p w14:paraId="6695273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030DEC6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  <w:hideMark/>
          </w:tcPr>
          <w:p w14:paraId="4833F91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EE127F" w14:textId="664862B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064876B2" w14:textId="0200E12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</w:tcPr>
          <w:p w14:paraId="0CE721D4" w14:textId="1747530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67609D" w14:paraId="71AD547E" w14:textId="77777777" w:rsidTr="008F7D88">
        <w:trPr>
          <w:jc w:val="center"/>
        </w:trPr>
        <w:tc>
          <w:tcPr>
            <w:tcW w:w="0" w:type="auto"/>
            <w:hideMark/>
          </w:tcPr>
          <w:p w14:paraId="6D02E89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23A139E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  <w:hideMark/>
          </w:tcPr>
          <w:p w14:paraId="7B36248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FE5992" w14:textId="76CB402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2CBEE313" w14:textId="6E68287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</w:tcPr>
          <w:p w14:paraId="67256826" w14:textId="1844758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0A28A8" w14:textId="77777777" w:rsidTr="008F7D88">
        <w:trPr>
          <w:jc w:val="center"/>
        </w:trPr>
        <w:tc>
          <w:tcPr>
            <w:tcW w:w="0" w:type="auto"/>
            <w:hideMark/>
          </w:tcPr>
          <w:p w14:paraId="218F6694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155EF88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77715F2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9CB5BC" w14:textId="2CE4BB4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66F49A40" w14:textId="5DF1D4E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535C74FF" w14:textId="5A91645E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1D48BA64" w14:textId="77777777" w:rsidTr="008F7D88">
        <w:trPr>
          <w:jc w:val="center"/>
        </w:trPr>
        <w:tc>
          <w:tcPr>
            <w:tcW w:w="0" w:type="auto"/>
            <w:hideMark/>
          </w:tcPr>
          <w:p w14:paraId="55C6895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3C8F1C4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  <w:hideMark/>
          </w:tcPr>
          <w:p w14:paraId="593BC10E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5D2093E" w14:textId="2182A081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45B97773" w14:textId="2B5439E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</w:tcPr>
          <w:p w14:paraId="646A0EF3" w14:textId="07FF682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9349342" w14:textId="77777777" w:rsidTr="008F7D88">
        <w:trPr>
          <w:jc w:val="center"/>
        </w:trPr>
        <w:tc>
          <w:tcPr>
            <w:tcW w:w="0" w:type="auto"/>
            <w:hideMark/>
          </w:tcPr>
          <w:p w14:paraId="0A2359A2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09326463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  <w:hideMark/>
          </w:tcPr>
          <w:p w14:paraId="6D41D6D8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58C7DE" w14:textId="593D0504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66F85867" w14:textId="14F63E9A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</w:tcPr>
          <w:p w14:paraId="11DC151B" w14:textId="3E21051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67609D" w14:paraId="58AB053D" w14:textId="77777777" w:rsidTr="008F7D88">
        <w:trPr>
          <w:jc w:val="center"/>
        </w:trPr>
        <w:tc>
          <w:tcPr>
            <w:tcW w:w="0" w:type="auto"/>
            <w:hideMark/>
          </w:tcPr>
          <w:p w14:paraId="3102196D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38964B42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  <w:hideMark/>
          </w:tcPr>
          <w:p w14:paraId="78D1E296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273E89E" w14:textId="45CC4CB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13AFEA11" w14:textId="49A91B12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</w:tcPr>
          <w:p w14:paraId="26EE9CDD" w14:textId="7EE0CAF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3BD694B7" w14:textId="77777777" w:rsidTr="008F7D88">
        <w:trPr>
          <w:jc w:val="center"/>
        </w:trPr>
        <w:tc>
          <w:tcPr>
            <w:tcW w:w="0" w:type="auto"/>
            <w:hideMark/>
          </w:tcPr>
          <w:p w14:paraId="33F4D29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23FFE77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  <w:hideMark/>
          </w:tcPr>
          <w:p w14:paraId="7C11EE9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4B3899" w14:textId="778059A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AC72CFC" w14:textId="11FC4CE3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</w:tcPr>
          <w:p w14:paraId="56FC5055" w14:textId="247DBA4F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67609D" w14:paraId="1746F83F" w14:textId="77777777" w:rsidTr="008F7D88">
        <w:trPr>
          <w:jc w:val="center"/>
        </w:trPr>
        <w:tc>
          <w:tcPr>
            <w:tcW w:w="0" w:type="auto"/>
            <w:hideMark/>
          </w:tcPr>
          <w:p w14:paraId="321409B9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5C5BE7F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4E29E221" w14:textId="77777777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DC1AFA9" w14:textId="171E65A0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A7CAA0E" w14:textId="042D77B5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7D4FD95" w14:textId="6B6CFB1D" w:rsidR="00D24D52" w:rsidRPr="0067609D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7609D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1029D695" w14:textId="4F4166DA" w:rsidR="0069476F" w:rsidRDefault="0069476F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997CAF5" w14:textId="77777777" w:rsidR="006B64BA" w:rsidRPr="00F84743" w:rsidRDefault="006B64BA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400" w:type="dxa"/>
        <w:jc w:val="center"/>
        <w:tblLook w:val="04A0" w:firstRow="1" w:lastRow="0" w:firstColumn="1" w:lastColumn="0" w:noHBand="0" w:noVBand="1"/>
      </w:tblPr>
      <w:tblGrid>
        <w:gridCol w:w="1496"/>
        <w:gridCol w:w="1526"/>
        <w:gridCol w:w="1295"/>
        <w:gridCol w:w="1496"/>
        <w:gridCol w:w="1526"/>
        <w:gridCol w:w="1061"/>
      </w:tblGrid>
      <w:tr w:rsidR="00D24D52" w:rsidRPr="00F84743" w14:paraId="3DF0246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3019DA23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AD2398B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DF6789E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7304781" w14:textId="24ABC831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233FF3F" w14:textId="6D2BC81B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37E0743" w14:textId="6F2C3331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35128B5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0B20A6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</w:p>
        </w:tc>
        <w:tc>
          <w:tcPr>
            <w:tcW w:w="0" w:type="auto"/>
            <w:hideMark/>
          </w:tcPr>
          <w:p w14:paraId="094673C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6ED469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38D7F4" w14:textId="43A8988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</w:p>
        </w:tc>
        <w:tc>
          <w:tcPr>
            <w:tcW w:w="0" w:type="auto"/>
          </w:tcPr>
          <w:p w14:paraId="2CC1A7CC" w14:textId="35EFB83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65CDA27B" w14:textId="45281B0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8696EA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377691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  <w:hideMark/>
          </w:tcPr>
          <w:p w14:paraId="37072F7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29B56E4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F46451" w14:textId="487B4C5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</w:tcPr>
          <w:p w14:paraId="6CB96664" w14:textId="3D2D1D3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30539505" w14:textId="7114CF3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6185F36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1FC77EF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  <w:hideMark/>
          </w:tcPr>
          <w:p w14:paraId="435DE82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  <w:hideMark/>
          </w:tcPr>
          <w:p w14:paraId="04A0CD2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FF416B" w14:textId="06C7B9B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</w:tcPr>
          <w:p w14:paraId="5D7D9450" w14:textId="372CE51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</w:tcPr>
          <w:p w14:paraId="27EB43F6" w14:textId="5BD8AA1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7BDDBE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00945B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2EC3CEE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  <w:hideMark/>
          </w:tcPr>
          <w:p w14:paraId="28E4421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4BC729" w14:textId="505E93D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6B246681" w14:textId="575AF7D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</w:tcPr>
          <w:p w14:paraId="57C92B19" w14:textId="3859AF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47FF817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9A8F85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024C04E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  <w:hideMark/>
          </w:tcPr>
          <w:p w14:paraId="396445C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F7CCD7" w14:textId="57E4128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1F7A3597" w14:textId="63A6DFA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</w:tcPr>
          <w:p w14:paraId="56D6419B" w14:textId="4CF62CF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256C3EA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C5D5E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  <w:hideMark/>
          </w:tcPr>
          <w:p w14:paraId="04F96DE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  <w:hideMark/>
          </w:tcPr>
          <w:p w14:paraId="6FFADEA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E5FEE9" w14:textId="13DF5FD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</w:tcPr>
          <w:p w14:paraId="4070DE93" w14:textId="7B6B8D5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</w:tcPr>
          <w:p w14:paraId="063CD0C4" w14:textId="6D4CB2C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0DA93C8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5A6A26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74B029D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2541522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28C3B4" w14:textId="681A60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6BE892A0" w14:textId="56F6FD8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55FA6FF9" w14:textId="6CB425E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1769049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C64323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3AE7BB5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670B553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026E87" w14:textId="5C690A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3D56DE4D" w14:textId="44D7A22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38D02F6A" w14:textId="3E86A00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0CDD1A0D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2C8A02E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459E611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7FEEF7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308EBA" w14:textId="1F74203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14E05ED9" w14:textId="4503948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A360E1C" w14:textId="0D5243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255A918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93D0FC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56943CA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0FE8E02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78904E" w14:textId="3564BBC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3E44D5D4" w14:textId="7484B3D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73EC75E2" w14:textId="0C9C6FA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89FE2A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B44CB5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2939CFB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29E1F2F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049CE8" w14:textId="21F4CE5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52043DFB" w14:textId="479CF47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5C331857" w14:textId="51442F2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4DEC299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8C7AC5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3F2A4C0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54B2C57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93F013A" w14:textId="6B5C362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611F00DC" w14:textId="4B97433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694F214D" w14:textId="1F23E96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BE5BC61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10DC1E6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67883A4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70317BB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BC489D" w14:textId="04FACAA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4C3A7F35" w14:textId="243E616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35649405" w14:textId="0CD8F07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673D13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778AD2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7B96A74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5D9D066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E23A6FA" w14:textId="082BB7B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58C97573" w14:textId="10338E4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</w:tcPr>
          <w:p w14:paraId="6C0C21CB" w14:textId="5ABB767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0A15EBA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42D4C9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68DF5BF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5BD83E9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D620B8" w14:textId="24E6B08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</w:tcPr>
          <w:p w14:paraId="54B234EB" w14:textId="410F30B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11E7011A" w14:textId="1F03E15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E0A1F46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9BBABA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3FB44A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028EB4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15E7023" w14:textId="7ECCB81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2F00CF26" w14:textId="0EC0365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37A8F0C1" w14:textId="0BB467E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FC11373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55E9D0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49BB8CF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3B1B647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B33519" w14:textId="7EF22AC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3608E84F" w14:textId="2B601FD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24E97AA1" w14:textId="669E20B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4F1E24D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0D14180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56EB1BB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1493EEE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5DB338" w14:textId="21B12A6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3AB1329A" w14:textId="24B59CD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0A4144E7" w14:textId="6FBB0DE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D47E775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4E835DA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20AD3D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312572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730F90" w14:textId="664DFC7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3428B4B9" w14:textId="58DBCC8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0496C9AE" w14:textId="24BA7A5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49C2CE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A874CF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13A09B4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13722D8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5A05E2" w14:textId="0341583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60A0A1AA" w14:textId="7CE115C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</w:tcPr>
          <w:p w14:paraId="1E48ED4F" w14:textId="38CB2F1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A44419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067295A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74E4AA7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036CA64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72B238" w14:textId="620D8C8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</w:tcPr>
          <w:p w14:paraId="4F2BF73E" w14:textId="3CD4CC9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7A337576" w14:textId="501F07C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9AAC2DE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795E39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2C48597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  <w:hideMark/>
          </w:tcPr>
          <w:p w14:paraId="6E9C122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40DF3D" w14:textId="4ABA9E5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7EC0F4B5" w14:textId="745A553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</w:tcPr>
          <w:p w14:paraId="747039CD" w14:textId="2B9368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105EBC2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70282D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  <w:hideMark/>
          </w:tcPr>
          <w:p w14:paraId="56620A7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0A38059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CFFB1E" w14:textId="4884DDE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</w:tcPr>
          <w:p w14:paraId="45E1657F" w14:textId="2C40B69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223C5372" w14:textId="0D8C927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984151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B32215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3D367C8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6E53D9B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28DC83" w14:textId="49AA6F8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16A053A7" w14:textId="2A84E38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21D38AA3" w14:textId="00638E5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03F0BBA7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3B2ACB9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73D0E8F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0875E9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C7E816" w14:textId="471ABF2A" w:rsidR="00D24D52" w:rsidRPr="00C429B2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2D1F7E8B" w14:textId="68247C68" w:rsidR="00D24D52" w:rsidRPr="00C429B2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445C776" w14:textId="509AECD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C429B2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57318F34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55B9BB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672394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470BA17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6947E0" w14:textId="5AC58CE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04F75756" w14:textId="67BC568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243F5D08" w14:textId="5EF4D82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9B60DFD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34FAEE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42F4EAA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48DA8DE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57DBE7" w14:textId="3F518C7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599BE616" w14:textId="36863C8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038318E9" w14:textId="284C4E9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7620E49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1843641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6C627DF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198884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BF1433" w14:textId="56CD8AB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7376BB65" w14:textId="26508A9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5583BAC" w14:textId="390E701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CE5D741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7CADF3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4CE2DD0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36466CC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14FC03" w14:textId="7AE1AE73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914EFEF" w14:textId="3EEE6BB0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46C6CA5B" w14:textId="0261F8B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A2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5CB8A1AE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87FC70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59045A3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17070DF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DC11B0" w14:textId="5BA606CB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749F7C5A" w14:textId="0B5F7B02" w:rsidR="00D24D52" w:rsidRPr="004D3A2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04AF5F80" w14:textId="2F3D507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D3A2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7359EE89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321F79F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7C95AAF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4CD1A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B64C87" w14:textId="68FEA65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43A2ABDD" w14:textId="0C40FED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B8DE0EB" w14:textId="3C54E14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AC60EDF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C20FE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8D8C9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2FC6CD2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79477B" w14:textId="347CB19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DB82B81" w14:textId="2EB64FB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78B94561" w14:textId="2DF67D7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76E4748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B35475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25FFD07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61EE487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445F2E" w14:textId="231BFE9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5A04121E" w14:textId="0403813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0D5EDD24" w14:textId="7142055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C6EA7D5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0CB174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0EBF758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620C16A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8703E" w14:textId="157FD2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22A6E7B2" w14:textId="63ABE3B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04CDEC5F" w14:textId="2FC894F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5A88920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6C2998D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KT/PKB</w:t>
            </w:r>
          </w:p>
        </w:tc>
        <w:tc>
          <w:tcPr>
            <w:tcW w:w="0" w:type="auto"/>
            <w:hideMark/>
          </w:tcPr>
          <w:p w14:paraId="12D8E00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2516118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A3506B2" w14:textId="544CE7FC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4F4EB2DB" w14:textId="256C80F8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5AAB445A" w14:textId="08AFD8E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45C5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0FBCB937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6DA15EE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62C37CD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00984C2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03110B" w14:textId="4E9C7C70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4DB1CC3B" w14:textId="645EC66D" w:rsidR="00D24D52" w:rsidRPr="00D45C5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6DAE08B2" w14:textId="4D3A0A8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D45C5C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432D856B" w14:textId="77777777" w:rsidTr="00D24D52">
        <w:trPr>
          <w:trHeight w:val="244"/>
          <w:jc w:val="center"/>
        </w:trPr>
        <w:tc>
          <w:tcPr>
            <w:tcW w:w="0" w:type="auto"/>
            <w:hideMark/>
          </w:tcPr>
          <w:p w14:paraId="561A339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4639318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1B2E829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ED0304" w14:textId="22EF397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1499A0EC" w14:textId="4E7C32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6255375E" w14:textId="19E93E9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D3CBCCB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44642C8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520CAB3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4B10CF4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3CC492" w14:textId="0DBD0CE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2A4DD58E" w14:textId="28A57AA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5EEC5AB0" w14:textId="25BD1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09265F5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5E238D2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14EB6C4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26A4FE5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5480AC" w14:textId="6F5E0B2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29D900EE" w14:textId="05DE34B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22BD10D7" w14:textId="2B72B2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9E279E4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2B5E26C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56031BD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504F64F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93897DA" w14:textId="3898A1F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1B26540C" w14:textId="5289C8D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10E02BA0" w14:textId="2C92571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531DD6C" w14:textId="77777777" w:rsidTr="00D24D52">
        <w:trPr>
          <w:trHeight w:val="256"/>
          <w:jc w:val="center"/>
        </w:trPr>
        <w:tc>
          <w:tcPr>
            <w:tcW w:w="0" w:type="auto"/>
            <w:hideMark/>
          </w:tcPr>
          <w:p w14:paraId="706AD88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4E025FF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C27FF7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65BA01" w14:textId="0AEA804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7D9DA84D" w14:textId="6146EE2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5803A51" w14:textId="5F3E46B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55084E53" w14:textId="77777777" w:rsidR="0069476F" w:rsidRPr="003E4D00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D00038" w14:textId="33507D64" w:rsidR="0069476F" w:rsidRPr="00F84743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7"/>
        <w:gridCol w:w="2010"/>
        <w:gridCol w:w="1295"/>
        <w:gridCol w:w="1487"/>
        <w:gridCol w:w="2010"/>
        <w:gridCol w:w="1061"/>
      </w:tblGrid>
      <w:tr w:rsidR="00D24D52" w:rsidRPr="00F84743" w14:paraId="12DAD17E" w14:textId="77777777" w:rsidTr="00856304">
        <w:trPr>
          <w:jc w:val="center"/>
        </w:trPr>
        <w:tc>
          <w:tcPr>
            <w:tcW w:w="0" w:type="auto"/>
            <w:hideMark/>
          </w:tcPr>
          <w:p w14:paraId="59A53052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13B9AAC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6A98D01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A486269" w14:textId="4D1D9720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15F3FDEF" w14:textId="033B929A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1933502" w14:textId="1EE64B82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3627B4E9" w14:textId="77777777" w:rsidTr="00856304">
        <w:trPr>
          <w:jc w:val="center"/>
        </w:trPr>
        <w:tc>
          <w:tcPr>
            <w:tcW w:w="0" w:type="auto"/>
            <w:hideMark/>
          </w:tcPr>
          <w:p w14:paraId="6FA3777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  <w:hideMark/>
          </w:tcPr>
          <w:p w14:paraId="6D2AB58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1A83810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CBE4F2" w14:textId="1F73C79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</w:tcPr>
          <w:p w14:paraId="321ADBCD" w14:textId="37BD5ED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41F96978" w14:textId="70B5837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CB934CF" w14:textId="77777777" w:rsidTr="00856304">
        <w:trPr>
          <w:jc w:val="center"/>
        </w:trPr>
        <w:tc>
          <w:tcPr>
            <w:tcW w:w="0" w:type="auto"/>
            <w:hideMark/>
          </w:tcPr>
          <w:p w14:paraId="2C542F1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349EE35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4E84489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21D538" w14:textId="76EC9D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7EFDCCF6" w14:textId="6E7620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43E277DE" w14:textId="68F2CCC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75F8CD2" w14:textId="77777777" w:rsidTr="00856304">
        <w:trPr>
          <w:jc w:val="center"/>
        </w:trPr>
        <w:tc>
          <w:tcPr>
            <w:tcW w:w="0" w:type="auto"/>
            <w:hideMark/>
          </w:tcPr>
          <w:p w14:paraId="482BD89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5522030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14DC323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903DD3" w14:textId="44C782F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2CA0864B" w14:textId="34F8179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5E801531" w14:textId="4E10D8F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E1A8DBC" w14:textId="77777777" w:rsidTr="00856304">
        <w:trPr>
          <w:jc w:val="center"/>
        </w:trPr>
        <w:tc>
          <w:tcPr>
            <w:tcW w:w="0" w:type="auto"/>
            <w:hideMark/>
          </w:tcPr>
          <w:p w14:paraId="07AA374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281729E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1BAE987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4467C1" w14:textId="2CAD0DB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614D3E83" w14:textId="05F3D88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141B22FC" w14:textId="4D120C3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999F705" w14:textId="77777777" w:rsidTr="00856304">
        <w:trPr>
          <w:jc w:val="center"/>
        </w:trPr>
        <w:tc>
          <w:tcPr>
            <w:tcW w:w="0" w:type="auto"/>
            <w:hideMark/>
          </w:tcPr>
          <w:p w14:paraId="7BBC228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  <w:hideMark/>
          </w:tcPr>
          <w:p w14:paraId="7B84E4C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3449F41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7497781" w14:textId="76C5C17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</w:tcPr>
          <w:p w14:paraId="687A789C" w14:textId="1B9B4AE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142721E8" w14:textId="76A9D78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28B2CD1" w14:textId="77777777" w:rsidTr="00856304">
        <w:trPr>
          <w:jc w:val="center"/>
        </w:trPr>
        <w:tc>
          <w:tcPr>
            <w:tcW w:w="0" w:type="auto"/>
            <w:hideMark/>
          </w:tcPr>
          <w:p w14:paraId="32A65D9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3360935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1B0045C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537115" w14:textId="2F94FF3F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50260307" w14:textId="0210D561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74816B02" w14:textId="5873507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750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3952C33A" w14:textId="77777777" w:rsidTr="00856304">
        <w:trPr>
          <w:jc w:val="center"/>
        </w:trPr>
        <w:tc>
          <w:tcPr>
            <w:tcW w:w="0" w:type="auto"/>
            <w:hideMark/>
          </w:tcPr>
          <w:p w14:paraId="4043346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6D3F26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AA2614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3EC42D" w14:textId="5AD69446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50F8B1E3" w14:textId="75031772" w:rsidR="00D24D52" w:rsidRPr="000A750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327B14D9" w14:textId="34B2F35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A750E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025DED23" w14:textId="77777777" w:rsidTr="00856304">
        <w:trPr>
          <w:jc w:val="center"/>
        </w:trPr>
        <w:tc>
          <w:tcPr>
            <w:tcW w:w="0" w:type="auto"/>
            <w:hideMark/>
          </w:tcPr>
          <w:p w14:paraId="371860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3D349C0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2652C21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18C71C" w14:textId="12A7755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1A9B5511" w14:textId="3D4D471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4FED98E4" w14:textId="3DECA7D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C52BF67" w14:textId="77777777" w:rsidTr="00856304">
        <w:trPr>
          <w:jc w:val="center"/>
        </w:trPr>
        <w:tc>
          <w:tcPr>
            <w:tcW w:w="0" w:type="auto"/>
            <w:hideMark/>
          </w:tcPr>
          <w:p w14:paraId="685F163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0" w:type="auto"/>
            <w:hideMark/>
          </w:tcPr>
          <w:p w14:paraId="22E3B57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  <w:hideMark/>
          </w:tcPr>
          <w:p w14:paraId="14B5684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B2AD8D" w14:textId="58AC6DC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0" w:type="auto"/>
          </w:tcPr>
          <w:p w14:paraId="1FB8EB38" w14:textId="69FC6F3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</w:tcPr>
          <w:p w14:paraId="0E6E41AA" w14:textId="3AEC67F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45A52568" w14:textId="77777777" w:rsidTr="00856304">
        <w:trPr>
          <w:jc w:val="center"/>
        </w:trPr>
        <w:tc>
          <w:tcPr>
            <w:tcW w:w="0" w:type="auto"/>
            <w:hideMark/>
          </w:tcPr>
          <w:p w14:paraId="2D8589F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  <w:hideMark/>
          </w:tcPr>
          <w:p w14:paraId="7709ACE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493A14C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AFD4C7" w14:textId="14447258" w:rsidR="00D24D52" w:rsidRPr="00322598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</w:tcPr>
          <w:p w14:paraId="0D82C9E9" w14:textId="20E36520" w:rsidR="00D24D52" w:rsidRPr="00322598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543BAC19" w14:textId="7109A04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22598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0D2A7036" w14:textId="77777777" w:rsidTr="00856304">
        <w:trPr>
          <w:jc w:val="center"/>
        </w:trPr>
        <w:tc>
          <w:tcPr>
            <w:tcW w:w="0" w:type="auto"/>
            <w:hideMark/>
          </w:tcPr>
          <w:p w14:paraId="6B98ED6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64D98F5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095C08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D973F55" w14:textId="4EAB373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5E658F72" w14:textId="19723AD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2AAF4940" w14:textId="57A886C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2777593" w14:textId="77777777" w:rsidTr="00856304">
        <w:trPr>
          <w:jc w:val="center"/>
        </w:trPr>
        <w:tc>
          <w:tcPr>
            <w:tcW w:w="0" w:type="auto"/>
            <w:hideMark/>
          </w:tcPr>
          <w:p w14:paraId="301F700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4118AC8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6A9FB2E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A5FF20" w14:textId="4E47CEE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44396696" w14:textId="33D93F5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0B9F0510" w14:textId="1C87D26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676ADC9B" w14:textId="77777777" w:rsidTr="00856304">
        <w:trPr>
          <w:jc w:val="center"/>
        </w:trPr>
        <w:tc>
          <w:tcPr>
            <w:tcW w:w="0" w:type="auto"/>
            <w:hideMark/>
          </w:tcPr>
          <w:p w14:paraId="3BE6481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  <w:hideMark/>
          </w:tcPr>
          <w:p w14:paraId="0C6883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208330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A328B30" w14:textId="3060F5F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</w:tcPr>
          <w:p w14:paraId="40127F90" w14:textId="12C969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63F0B857" w14:textId="1EBD765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53B3325" w14:textId="77777777" w:rsidTr="00856304">
        <w:trPr>
          <w:jc w:val="center"/>
        </w:trPr>
        <w:tc>
          <w:tcPr>
            <w:tcW w:w="0" w:type="auto"/>
            <w:hideMark/>
          </w:tcPr>
          <w:p w14:paraId="099E056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  <w:hideMark/>
          </w:tcPr>
          <w:p w14:paraId="0E41BA6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0A99AD0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5A175E5" w14:textId="53D5297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</w:tcPr>
          <w:p w14:paraId="5E34BD1D" w14:textId="33A4513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4490DA89" w14:textId="30E8F5F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1B2421E" w14:textId="77777777" w:rsidTr="00856304">
        <w:trPr>
          <w:jc w:val="center"/>
        </w:trPr>
        <w:tc>
          <w:tcPr>
            <w:tcW w:w="0" w:type="auto"/>
            <w:hideMark/>
          </w:tcPr>
          <w:p w14:paraId="1B25C25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  <w:hideMark/>
          </w:tcPr>
          <w:p w14:paraId="129CA04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1DBC96A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6CBC95C" w14:textId="41CD3B9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</w:tcPr>
          <w:p w14:paraId="32F8AF28" w14:textId="797322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66EBA775" w14:textId="4BCBBB7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0293739C" w14:textId="77777777" w:rsidTr="00856304">
        <w:trPr>
          <w:jc w:val="center"/>
        </w:trPr>
        <w:tc>
          <w:tcPr>
            <w:tcW w:w="0" w:type="auto"/>
            <w:hideMark/>
          </w:tcPr>
          <w:p w14:paraId="6E9F42B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6ECECA0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0E2887A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CB60859" w14:textId="5100B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0E6AFA6E" w14:textId="2416024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43E975F9" w14:textId="2F33F6F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C0D1993" w14:textId="77777777" w:rsidTr="00856304">
        <w:trPr>
          <w:jc w:val="center"/>
        </w:trPr>
        <w:tc>
          <w:tcPr>
            <w:tcW w:w="0" w:type="auto"/>
            <w:hideMark/>
          </w:tcPr>
          <w:p w14:paraId="6DC6D9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008D159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3F81D56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8EC120" w14:textId="7B61211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2F93E3E2" w14:textId="5840943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72E506A4" w14:textId="3C2E472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2EC9F0B" w14:textId="77777777" w:rsidTr="00856304">
        <w:trPr>
          <w:jc w:val="center"/>
        </w:trPr>
        <w:tc>
          <w:tcPr>
            <w:tcW w:w="0" w:type="auto"/>
            <w:hideMark/>
          </w:tcPr>
          <w:p w14:paraId="4D9B034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ED9A3C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0E6C826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1779A0" w14:textId="408359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78A1C8D0" w14:textId="0A0F3FF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73D367FB" w14:textId="1A4BD31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AA4A60A" w14:textId="77777777" w:rsidTr="00856304">
        <w:trPr>
          <w:jc w:val="center"/>
        </w:trPr>
        <w:tc>
          <w:tcPr>
            <w:tcW w:w="0" w:type="auto"/>
            <w:hideMark/>
          </w:tcPr>
          <w:p w14:paraId="7A9E6FA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2B2DD02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17973F7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65F27B" w14:textId="0615434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071449C1" w14:textId="78C34AF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206A5CCC" w14:textId="4B8C9F0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5E57018" w14:textId="77777777" w:rsidTr="00856304">
        <w:trPr>
          <w:jc w:val="center"/>
        </w:trPr>
        <w:tc>
          <w:tcPr>
            <w:tcW w:w="0" w:type="auto"/>
            <w:hideMark/>
          </w:tcPr>
          <w:p w14:paraId="6982953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51A23E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  <w:hideMark/>
          </w:tcPr>
          <w:p w14:paraId="5838728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2AA447C" w14:textId="771EF05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4912280E" w14:textId="78F63B7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</w:tcPr>
          <w:p w14:paraId="088F977E" w14:textId="65B5AD4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6B6D6414" w14:textId="1DCA6370" w:rsidR="0069476F" w:rsidRPr="00F84743" w:rsidRDefault="0069476F" w:rsidP="0069476F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994" w:type="dxa"/>
        <w:jc w:val="center"/>
        <w:tblLook w:val="04A0" w:firstRow="1" w:lastRow="0" w:firstColumn="1" w:lastColumn="0" w:noHBand="0" w:noVBand="1"/>
      </w:tblPr>
      <w:tblGrid>
        <w:gridCol w:w="1683"/>
        <w:gridCol w:w="1636"/>
        <w:gridCol w:w="1295"/>
        <w:gridCol w:w="1683"/>
        <w:gridCol w:w="1636"/>
        <w:gridCol w:w="1061"/>
      </w:tblGrid>
      <w:tr w:rsidR="00D24D52" w:rsidRPr="00F84743" w14:paraId="434758DD" w14:textId="77777777" w:rsidTr="00D24D52">
        <w:trPr>
          <w:jc w:val="center"/>
        </w:trPr>
        <w:tc>
          <w:tcPr>
            <w:tcW w:w="0" w:type="auto"/>
            <w:hideMark/>
          </w:tcPr>
          <w:p w14:paraId="5EA555F0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DED000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09DE547D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A8F1F3C" w14:textId="7FE6AAC8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FAE044E" w14:textId="4F32C4F9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15BF3A3" w14:textId="5B402E68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0062C938" w14:textId="77777777" w:rsidTr="00D24D52">
        <w:trPr>
          <w:jc w:val="center"/>
        </w:trPr>
        <w:tc>
          <w:tcPr>
            <w:tcW w:w="0" w:type="auto"/>
            <w:hideMark/>
          </w:tcPr>
          <w:p w14:paraId="2328E1F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727185B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82488A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D4EECF" w14:textId="69BB6A4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33DA6FCA" w14:textId="55E9469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C9BB5E6" w14:textId="5B43929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95B27D3" w14:textId="77777777" w:rsidTr="00D24D52">
        <w:trPr>
          <w:jc w:val="center"/>
        </w:trPr>
        <w:tc>
          <w:tcPr>
            <w:tcW w:w="0" w:type="auto"/>
            <w:hideMark/>
          </w:tcPr>
          <w:p w14:paraId="68CE2B0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8569D6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3DE0DD5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571898" w14:textId="7145E10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25754DE" w14:textId="20D793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76994965" w14:textId="7131DD7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A48D9D1" w14:textId="77777777" w:rsidTr="00D24D52">
        <w:trPr>
          <w:jc w:val="center"/>
        </w:trPr>
        <w:tc>
          <w:tcPr>
            <w:tcW w:w="0" w:type="auto"/>
            <w:hideMark/>
          </w:tcPr>
          <w:p w14:paraId="091379D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4B35C95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97A11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01C6894" w14:textId="094379C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6CE4C590" w14:textId="7CA3E26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0B0DDB88" w14:textId="70E736C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4F89E64" w14:textId="77777777" w:rsidTr="00D24D52">
        <w:trPr>
          <w:jc w:val="center"/>
        </w:trPr>
        <w:tc>
          <w:tcPr>
            <w:tcW w:w="0" w:type="auto"/>
            <w:hideMark/>
          </w:tcPr>
          <w:p w14:paraId="17D9013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7B10701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0A9561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230616" w14:textId="3631166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CAD4C44" w14:textId="1434716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3B5940B8" w14:textId="7265100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7037779" w14:textId="77777777" w:rsidTr="00D24D52">
        <w:trPr>
          <w:jc w:val="center"/>
        </w:trPr>
        <w:tc>
          <w:tcPr>
            <w:tcW w:w="0" w:type="auto"/>
            <w:hideMark/>
          </w:tcPr>
          <w:p w14:paraId="60E1456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3D2F9F6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7026A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3B7A53" w14:textId="3AEFB1B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52D097A5" w14:textId="1882B5B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2B08961" w14:textId="1ECE527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C9630C4" w14:textId="77777777" w:rsidTr="00D24D52">
        <w:trPr>
          <w:jc w:val="center"/>
        </w:trPr>
        <w:tc>
          <w:tcPr>
            <w:tcW w:w="0" w:type="auto"/>
            <w:hideMark/>
          </w:tcPr>
          <w:p w14:paraId="3B0B4C9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I3K</w:t>
            </w:r>
          </w:p>
        </w:tc>
        <w:tc>
          <w:tcPr>
            <w:tcW w:w="0" w:type="auto"/>
            <w:hideMark/>
          </w:tcPr>
          <w:p w14:paraId="3B867C2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1558D3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B60FA9" w14:textId="69830D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883BE94" w14:textId="639E02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3A17D897" w14:textId="40446A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965E9CD" w14:textId="77777777" w:rsidTr="00D24D52">
        <w:trPr>
          <w:jc w:val="center"/>
        </w:trPr>
        <w:tc>
          <w:tcPr>
            <w:tcW w:w="0" w:type="auto"/>
            <w:hideMark/>
          </w:tcPr>
          <w:p w14:paraId="78D991F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DC1848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404FF5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36FC21" w14:textId="3FD17E2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77335A9" w14:textId="62E064D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EC4621B" w14:textId="7A4D563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2A0FC05" w14:textId="77777777" w:rsidTr="00D24D52">
        <w:trPr>
          <w:jc w:val="center"/>
        </w:trPr>
        <w:tc>
          <w:tcPr>
            <w:tcW w:w="0" w:type="auto"/>
            <w:hideMark/>
          </w:tcPr>
          <w:p w14:paraId="55C762E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D2ABE8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  <w:hideMark/>
          </w:tcPr>
          <w:p w14:paraId="4BDCA6E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D5AE84" w14:textId="558A914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2794C6EF" w14:textId="3FF461E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</w:tcPr>
          <w:p w14:paraId="6AFC9010" w14:textId="0841FA7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5B9B6609" w14:textId="77777777" w:rsidTr="00D24D52">
        <w:trPr>
          <w:jc w:val="center"/>
        </w:trPr>
        <w:tc>
          <w:tcPr>
            <w:tcW w:w="0" w:type="auto"/>
            <w:hideMark/>
          </w:tcPr>
          <w:p w14:paraId="04F1337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  <w:hideMark/>
          </w:tcPr>
          <w:p w14:paraId="344F57E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62EC41A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2DDE67" w14:textId="1D5DB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</w:tcPr>
          <w:p w14:paraId="65BA01FD" w14:textId="2FDEE36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1C9FDD31" w14:textId="29F8B27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5D93B165" w14:textId="77777777" w:rsidTr="00D24D52">
        <w:trPr>
          <w:jc w:val="center"/>
        </w:trPr>
        <w:tc>
          <w:tcPr>
            <w:tcW w:w="0" w:type="auto"/>
            <w:hideMark/>
          </w:tcPr>
          <w:p w14:paraId="73A65DE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  <w:hideMark/>
          </w:tcPr>
          <w:p w14:paraId="506C6F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6AF22E0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EB683FB" w14:textId="14C5D669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</w:tcPr>
          <w:p w14:paraId="2AF20376" w14:textId="04BF2947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7DC6EC0" w14:textId="6124346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79D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F86DAB0" w14:textId="77777777" w:rsidTr="00D24D52">
        <w:trPr>
          <w:jc w:val="center"/>
        </w:trPr>
        <w:tc>
          <w:tcPr>
            <w:tcW w:w="0" w:type="auto"/>
            <w:hideMark/>
          </w:tcPr>
          <w:p w14:paraId="06094F7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  <w:proofErr w:type="spellEnd"/>
          </w:p>
        </w:tc>
        <w:tc>
          <w:tcPr>
            <w:tcW w:w="0" w:type="auto"/>
            <w:hideMark/>
          </w:tcPr>
          <w:p w14:paraId="2E39CDD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7A9B5E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0BF8C91" w14:textId="349F45EF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  <w:proofErr w:type="spellEnd"/>
          </w:p>
        </w:tc>
        <w:tc>
          <w:tcPr>
            <w:tcW w:w="0" w:type="auto"/>
          </w:tcPr>
          <w:p w14:paraId="0F807EC1" w14:textId="5D4AC40E" w:rsidR="00D24D52" w:rsidRPr="008C79DC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572AB47" w14:textId="23C09C4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C79DC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E65BCA9" w14:textId="77777777" w:rsidTr="00D24D52">
        <w:trPr>
          <w:jc w:val="center"/>
        </w:trPr>
        <w:tc>
          <w:tcPr>
            <w:tcW w:w="0" w:type="auto"/>
            <w:hideMark/>
          </w:tcPr>
          <w:p w14:paraId="2380845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  <w:hideMark/>
          </w:tcPr>
          <w:p w14:paraId="146258A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BEEA32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3551E93" w14:textId="18502BF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</w:tcPr>
          <w:p w14:paraId="4382B76E" w14:textId="56B2BB1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CF4FAE3" w14:textId="0F9ACDA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712647E3" w14:textId="77777777" w:rsidTr="00D24D52">
        <w:trPr>
          <w:jc w:val="center"/>
        </w:trPr>
        <w:tc>
          <w:tcPr>
            <w:tcW w:w="0" w:type="auto"/>
            <w:hideMark/>
          </w:tcPr>
          <w:p w14:paraId="30038F3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  <w:hideMark/>
          </w:tcPr>
          <w:p w14:paraId="1398FE9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F6B3AF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C716775" w14:textId="21C0CCA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</w:tcPr>
          <w:p w14:paraId="659ACC24" w14:textId="7C7723D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FC1452E" w14:textId="4AEB065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6919E4F8" w14:textId="77777777" w:rsidTr="00D24D52">
        <w:trPr>
          <w:jc w:val="center"/>
        </w:trPr>
        <w:tc>
          <w:tcPr>
            <w:tcW w:w="0" w:type="auto"/>
            <w:hideMark/>
          </w:tcPr>
          <w:p w14:paraId="64A0CD7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  <w:hideMark/>
          </w:tcPr>
          <w:p w14:paraId="07F848B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B099A0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949C596" w14:textId="01A5CEE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</w:tcPr>
          <w:p w14:paraId="6E2DCACE" w14:textId="50FF8D4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A679FD8" w14:textId="4CC4F88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653B8154" w14:textId="77777777" w:rsidTr="00D24D52">
        <w:trPr>
          <w:jc w:val="center"/>
        </w:trPr>
        <w:tc>
          <w:tcPr>
            <w:tcW w:w="0" w:type="auto"/>
            <w:hideMark/>
          </w:tcPr>
          <w:p w14:paraId="2171F8C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  <w:hideMark/>
          </w:tcPr>
          <w:p w14:paraId="2C60C4D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  <w:hideMark/>
          </w:tcPr>
          <w:p w14:paraId="176CB6A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DCACB57" w14:textId="76DC6F7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</w:tcPr>
          <w:p w14:paraId="57E7A417" w14:textId="01ADA2F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</w:tcPr>
          <w:p w14:paraId="40A76415" w14:textId="726B547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1135D250" w14:textId="77777777" w:rsidTr="00D24D52">
        <w:trPr>
          <w:jc w:val="center"/>
        </w:trPr>
        <w:tc>
          <w:tcPr>
            <w:tcW w:w="0" w:type="auto"/>
            <w:hideMark/>
          </w:tcPr>
          <w:p w14:paraId="36DD65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  <w:hideMark/>
          </w:tcPr>
          <w:p w14:paraId="667F849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  <w:hideMark/>
          </w:tcPr>
          <w:p w14:paraId="450F018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FE12DC1" w14:textId="7D50C8B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</w:tcPr>
          <w:p w14:paraId="5CA53A60" w14:textId="1F304A0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</w:tcPr>
          <w:p w14:paraId="6BBB76DB" w14:textId="0864A8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</w:tbl>
    <w:p w14:paraId="4DE95336" w14:textId="77777777" w:rsidR="0069476F" w:rsidRDefault="0069476F" w:rsidP="00D24D5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9692D21" w14:textId="42A1E474" w:rsidR="0069476F" w:rsidRPr="00172216" w:rsidRDefault="0069476F" w:rsidP="00D24D52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913" w:type="dxa"/>
        <w:tblInd w:w="-5" w:type="dxa"/>
        <w:tblLook w:val="04A0" w:firstRow="1" w:lastRow="0" w:firstColumn="1" w:lastColumn="0" w:noHBand="0" w:noVBand="1"/>
      </w:tblPr>
      <w:tblGrid>
        <w:gridCol w:w="1809"/>
        <w:gridCol w:w="1808"/>
        <w:gridCol w:w="1164"/>
        <w:gridCol w:w="1808"/>
        <w:gridCol w:w="1808"/>
        <w:gridCol w:w="958"/>
      </w:tblGrid>
      <w:tr w:rsidR="00D24D52" w:rsidRPr="00F84743" w14:paraId="699D9484" w14:textId="77777777" w:rsidTr="00D24D52">
        <w:trPr>
          <w:trHeight w:val="471"/>
        </w:trPr>
        <w:tc>
          <w:tcPr>
            <w:tcW w:w="0" w:type="auto"/>
            <w:hideMark/>
          </w:tcPr>
          <w:p w14:paraId="02F5437A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62A55CC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712A289C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495747C" w14:textId="58E20F63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4A2833A" w14:textId="7375269F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964CDAC" w14:textId="613A6412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46D398C0" w14:textId="77777777" w:rsidTr="00D24D52">
        <w:trPr>
          <w:trHeight w:val="459"/>
        </w:trPr>
        <w:tc>
          <w:tcPr>
            <w:tcW w:w="0" w:type="auto"/>
            <w:hideMark/>
          </w:tcPr>
          <w:p w14:paraId="5D577D8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0078256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C40779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B7BAE7" w14:textId="7057A3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598A05B6" w14:textId="6D380F1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03920D7" w14:textId="0773AB3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FBB5492" w14:textId="77777777" w:rsidTr="00D24D52">
        <w:trPr>
          <w:trHeight w:val="471"/>
        </w:trPr>
        <w:tc>
          <w:tcPr>
            <w:tcW w:w="0" w:type="auto"/>
            <w:hideMark/>
          </w:tcPr>
          <w:p w14:paraId="3E97EA5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65052D3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12A3B61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45E628" w14:textId="1AA8B3E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F9B58A9" w14:textId="550ACC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2D8DBC3E" w14:textId="4F85280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9B809C4" w14:textId="77777777" w:rsidTr="00D24D52">
        <w:trPr>
          <w:trHeight w:val="459"/>
        </w:trPr>
        <w:tc>
          <w:tcPr>
            <w:tcW w:w="0" w:type="auto"/>
            <w:hideMark/>
          </w:tcPr>
          <w:p w14:paraId="70A82BD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7EA6F04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55BF84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C926BB" w14:textId="1A5563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51DFAB13" w14:textId="58E6A7B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1451AA92" w14:textId="77DAF96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5A402F7" w14:textId="77777777" w:rsidTr="00D24D52">
        <w:trPr>
          <w:trHeight w:val="471"/>
        </w:trPr>
        <w:tc>
          <w:tcPr>
            <w:tcW w:w="0" w:type="auto"/>
            <w:hideMark/>
          </w:tcPr>
          <w:p w14:paraId="745B6A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72057FF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580A058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FD8E10" w14:textId="23BC77D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213FD4AE" w14:textId="104F1A1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13842408" w14:textId="4EA0B37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36CC3D45" w14:textId="77777777" w:rsidTr="00D24D52">
        <w:trPr>
          <w:trHeight w:val="459"/>
        </w:trPr>
        <w:tc>
          <w:tcPr>
            <w:tcW w:w="0" w:type="auto"/>
            <w:hideMark/>
          </w:tcPr>
          <w:p w14:paraId="001273F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  <w:hideMark/>
          </w:tcPr>
          <w:p w14:paraId="5EF82B2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719BDE7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9CFD3D" w14:textId="45A90F7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</w:tcPr>
          <w:p w14:paraId="77ABFED3" w14:textId="01C4298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03B17EC7" w14:textId="2F7CE0C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7E3F5A7A" w14:textId="77777777" w:rsidTr="00D24D52">
        <w:trPr>
          <w:trHeight w:val="471"/>
        </w:trPr>
        <w:tc>
          <w:tcPr>
            <w:tcW w:w="0" w:type="auto"/>
            <w:hideMark/>
          </w:tcPr>
          <w:p w14:paraId="54574D9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3449802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02C695F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686D0B" w14:textId="5D79978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562BEC54" w14:textId="1CB5EE9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1773DBE1" w14:textId="602C2F2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58CEAF52" w14:textId="77777777" w:rsidTr="00D24D52">
        <w:trPr>
          <w:trHeight w:val="459"/>
        </w:trPr>
        <w:tc>
          <w:tcPr>
            <w:tcW w:w="0" w:type="auto"/>
            <w:hideMark/>
          </w:tcPr>
          <w:p w14:paraId="5F7F06B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2732436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  <w:hideMark/>
          </w:tcPr>
          <w:p w14:paraId="4E515A0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E1D618" w14:textId="0A8E95E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2EDF4697" w14:textId="1B18CB1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</w:tcPr>
          <w:p w14:paraId="21F6B50D" w14:textId="26BCFFA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AB08350" w14:textId="77777777" w:rsidTr="00D24D52">
        <w:trPr>
          <w:trHeight w:val="471"/>
        </w:trPr>
        <w:tc>
          <w:tcPr>
            <w:tcW w:w="0" w:type="auto"/>
            <w:hideMark/>
          </w:tcPr>
          <w:p w14:paraId="0C28CD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  <w:hideMark/>
          </w:tcPr>
          <w:p w14:paraId="145A08F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5D17232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782322" w14:textId="21339F2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</w:tcPr>
          <w:p w14:paraId="25E89B41" w14:textId="546D495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5BAC822E" w14:textId="1437916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7F58EDE" w14:textId="77777777" w:rsidTr="00D24D52">
        <w:trPr>
          <w:trHeight w:val="459"/>
        </w:trPr>
        <w:tc>
          <w:tcPr>
            <w:tcW w:w="0" w:type="auto"/>
            <w:hideMark/>
          </w:tcPr>
          <w:p w14:paraId="40AA746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66411D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6B0F5EB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1CAC38" w14:textId="7FA2CAC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2807B683" w14:textId="234ABF3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47B21AC1" w14:textId="4C015BC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E666FE0" w14:textId="77777777" w:rsidTr="00D24D52">
        <w:trPr>
          <w:trHeight w:val="471"/>
        </w:trPr>
        <w:tc>
          <w:tcPr>
            <w:tcW w:w="0" w:type="auto"/>
            <w:hideMark/>
          </w:tcPr>
          <w:p w14:paraId="6276BA7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7FDCE6B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  <w:hideMark/>
          </w:tcPr>
          <w:p w14:paraId="588CA34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22FEFC" w14:textId="05956E9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389D081A" w14:textId="50BFEAF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</w:tcPr>
          <w:p w14:paraId="26607A57" w14:textId="132707C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FB05E0D" w14:textId="77777777" w:rsidTr="00D24D52">
        <w:trPr>
          <w:trHeight w:val="459"/>
        </w:trPr>
        <w:tc>
          <w:tcPr>
            <w:tcW w:w="0" w:type="auto"/>
            <w:hideMark/>
          </w:tcPr>
          <w:p w14:paraId="4ADED1C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  <w:hideMark/>
          </w:tcPr>
          <w:p w14:paraId="612253E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7CF9768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0EF5289" w14:textId="6DA5352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</w:tcPr>
          <w:p w14:paraId="483E132F" w14:textId="75F61BC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0944AF9A" w14:textId="4A69634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1C14ED9E" w14:textId="77777777" w:rsidR="0069476F" w:rsidRPr="00E06907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87B2B2" w14:textId="77777777" w:rsidR="0069476F" w:rsidRPr="00F84743" w:rsidRDefault="0069476F" w:rsidP="0069476F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9"/>
        <w:gridCol w:w="2068"/>
        <w:gridCol w:w="1295"/>
        <w:gridCol w:w="1429"/>
        <w:gridCol w:w="2068"/>
        <w:gridCol w:w="1061"/>
      </w:tblGrid>
      <w:tr w:rsidR="00D24D52" w:rsidRPr="00F84743" w14:paraId="70286FA4" w14:textId="77777777" w:rsidTr="004A7957">
        <w:trPr>
          <w:jc w:val="center"/>
        </w:trPr>
        <w:tc>
          <w:tcPr>
            <w:tcW w:w="0" w:type="auto"/>
            <w:hideMark/>
          </w:tcPr>
          <w:p w14:paraId="20DF56DE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3145465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DF6870D" w14:textId="77777777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EBC2FE3" w14:textId="2F44987B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485F6EC" w14:textId="759A85EA" w:rsidR="00D24D52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5A7C7D3" w14:textId="70E838D2" w:rsidR="00D24D52" w:rsidRPr="00F84743" w:rsidRDefault="00D24D52" w:rsidP="00D24D5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GPT-4</w:t>
            </w:r>
          </w:p>
        </w:tc>
      </w:tr>
      <w:tr w:rsidR="00D24D52" w:rsidRPr="00F84743" w14:paraId="5E9ADC92" w14:textId="77777777" w:rsidTr="004A7957">
        <w:trPr>
          <w:jc w:val="center"/>
        </w:trPr>
        <w:tc>
          <w:tcPr>
            <w:tcW w:w="0" w:type="auto"/>
            <w:hideMark/>
          </w:tcPr>
          <w:p w14:paraId="5A4FCCD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4272C52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802299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3C6A76" w14:textId="44105D0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3ECCEAF0" w14:textId="42CE2C5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1603013E" w14:textId="2EFF557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726BDEE" w14:textId="77777777" w:rsidTr="004A7957">
        <w:trPr>
          <w:jc w:val="center"/>
        </w:trPr>
        <w:tc>
          <w:tcPr>
            <w:tcW w:w="0" w:type="auto"/>
            <w:hideMark/>
          </w:tcPr>
          <w:p w14:paraId="760CBF1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c-MET</w:t>
            </w:r>
          </w:p>
        </w:tc>
        <w:tc>
          <w:tcPr>
            <w:tcW w:w="0" w:type="auto"/>
            <w:hideMark/>
          </w:tcPr>
          <w:p w14:paraId="620B4DA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6AE4B4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C42B04" w14:textId="7A88BC8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67B2FA3D" w14:textId="6AB68C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78B575C" w14:textId="32C473B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8FF47BC" w14:textId="77777777" w:rsidTr="004A7957">
        <w:trPr>
          <w:jc w:val="center"/>
        </w:trPr>
        <w:tc>
          <w:tcPr>
            <w:tcW w:w="0" w:type="auto"/>
            <w:hideMark/>
          </w:tcPr>
          <w:p w14:paraId="545140C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4C2F130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4F982E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D145D7A" w14:textId="7836CAC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11531379" w14:textId="690F0F0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331FBAD3" w14:textId="2377AB2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EC6B37D" w14:textId="77777777" w:rsidTr="004A7957">
        <w:trPr>
          <w:jc w:val="center"/>
        </w:trPr>
        <w:tc>
          <w:tcPr>
            <w:tcW w:w="0" w:type="auto"/>
            <w:hideMark/>
          </w:tcPr>
          <w:p w14:paraId="446F9D4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08F1D6E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0CD5C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94B6E4" w14:textId="01C1A49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383938FF" w14:textId="7CD31AA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14FDCF9" w14:textId="394A7CF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4A4B746" w14:textId="77777777" w:rsidTr="004A7957">
        <w:trPr>
          <w:jc w:val="center"/>
        </w:trPr>
        <w:tc>
          <w:tcPr>
            <w:tcW w:w="0" w:type="auto"/>
            <w:hideMark/>
          </w:tcPr>
          <w:p w14:paraId="67E0A75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308081C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CFFB2F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071D43" w14:textId="49B259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21FA8370" w14:textId="5A2261B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880A6DD" w14:textId="4DCA12D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03B5649" w14:textId="77777777" w:rsidTr="004A7957">
        <w:trPr>
          <w:jc w:val="center"/>
        </w:trPr>
        <w:tc>
          <w:tcPr>
            <w:tcW w:w="0" w:type="auto"/>
            <w:hideMark/>
          </w:tcPr>
          <w:p w14:paraId="6E17E2C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2562D65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BC675F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4AF6C6" w14:textId="740CA8F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14E9F6A7" w14:textId="24BAD7A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7A77551" w14:textId="002C8A4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C1D2542" w14:textId="77777777" w:rsidTr="004A7957">
        <w:trPr>
          <w:jc w:val="center"/>
        </w:trPr>
        <w:tc>
          <w:tcPr>
            <w:tcW w:w="0" w:type="auto"/>
            <w:hideMark/>
          </w:tcPr>
          <w:p w14:paraId="6F6A024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50E6AD9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3C9D880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626664" w14:textId="2EEF3BD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04FEC4B4" w14:textId="2AD786B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278C4D9" w14:textId="0C88CD7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14E095AA" w14:textId="77777777" w:rsidTr="004A7957">
        <w:trPr>
          <w:jc w:val="center"/>
        </w:trPr>
        <w:tc>
          <w:tcPr>
            <w:tcW w:w="0" w:type="auto"/>
            <w:hideMark/>
          </w:tcPr>
          <w:p w14:paraId="752B172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1123827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A50E6A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388BD4" w14:textId="2957EBA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6559001B" w14:textId="2CF74E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CAE2D5A" w14:textId="0B003FA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3F75E9E0" w14:textId="77777777" w:rsidTr="004A7957">
        <w:trPr>
          <w:jc w:val="center"/>
        </w:trPr>
        <w:tc>
          <w:tcPr>
            <w:tcW w:w="0" w:type="auto"/>
            <w:hideMark/>
          </w:tcPr>
          <w:p w14:paraId="06DA661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038A3C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6939CF3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28ACE00" w14:textId="2689EFF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420DAAE5" w14:textId="14C6B9A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69CF4340" w14:textId="543F2E9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3E1FEDC9" w14:textId="77777777" w:rsidTr="004A7957">
        <w:trPr>
          <w:jc w:val="center"/>
        </w:trPr>
        <w:tc>
          <w:tcPr>
            <w:tcW w:w="0" w:type="auto"/>
            <w:hideMark/>
          </w:tcPr>
          <w:p w14:paraId="299A0BD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15C6272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DD8E56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28D7DF" w14:textId="26CE2CD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01EE634D" w14:textId="4E9B0BC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4E558EA" w14:textId="674783D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27A6CD5F" w14:textId="77777777" w:rsidTr="004A7957">
        <w:trPr>
          <w:jc w:val="center"/>
        </w:trPr>
        <w:tc>
          <w:tcPr>
            <w:tcW w:w="0" w:type="auto"/>
            <w:hideMark/>
          </w:tcPr>
          <w:p w14:paraId="69F1FD7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39619C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30677C5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1A7106" w14:textId="2D1F725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66EABE6" w14:textId="2A722B0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0D1A3DBF" w14:textId="738DD56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BD82703" w14:textId="77777777" w:rsidTr="004A7957">
        <w:trPr>
          <w:jc w:val="center"/>
        </w:trPr>
        <w:tc>
          <w:tcPr>
            <w:tcW w:w="0" w:type="auto"/>
            <w:hideMark/>
          </w:tcPr>
          <w:p w14:paraId="452176C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2FD66BC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4FF1E06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B2D9B0" w14:textId="78EA7B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7E55E9FC" w14:textId="568EA99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0D3A95DB" w14:textId="0E32ED9C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B0D69D0" w14:textId="77777777" w:rsidTr="004A7957">
        <w:trPr>
          <w:jc w:val="center"/>
        </w:trPr>
        <w:tc>
          <w:tcPr>
            <w:tcW w:w="0" w:type="auto"/>
            <w:hideMark/>
          </w:tcPr>
          <w:p w14:paraId="3E5D6E5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215EC7B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C1F7AB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B1C808" w14:textId="3A0C01E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3F53841E" w14:textId="79B2002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6EB4694B" w14:textId="494E103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4BBBDF0B" w14:textId="77777777" w:rsidTr="004A7957">
        <w:trPr>
          <w:jc w:val="center"/>
        </w:trPr>
        <w:tc>
          <w:tcPr>
            <w:tcW w:w="0" w:type="auto"/>
            <w:hideMark/>
          </w:tcPr>
          <w:p w14:paraId="5CA12AE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2DF8A23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3672C7F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17196D" w14:textId="3CBC3D4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403756DF" w14:textId="1C8751F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6C6EB907" w14:textId="7C1E4B8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7ECB69E5" w14:textId="77777777" w:rsidTr="004A7957">
        <w:trPr>
          <w:jc w:val="center"/>
        </w:trPr>
        <w:tc>
          <w:tcPr>
            <w:tcW w:w="0" w:type="auto"/>
            <w:hideMark/>
          </w:tcPr>
          <w:p w14:paraId="016889F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2281312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  <w:hideMark/>
          </w:tcPr>
          <w:p w14:paraId="5146908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D7831C" w14:textId="0E6038A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73CDB30B" w14:textId="1C6A939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</w:tcPr>
          <w:p w14:paraId="1B22C88C" w14:textId="5AFB44B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5F48700" w14:textId="77777777" w:rsidTr="004A7957">
        <w:trPr>
          <w:jc w:val="center"/>
        </w:trPr>
        <w:tc>
          <w:tcPr>
            <w:tcW w:w="0" w:type="auto"/>
            <w:hideMark/>
          </w:tcPr>
          <w:p w14:paraId="5CAA6DA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113C81A6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  <w:hideMark/>
          </w:tcPr>
          <w:p w14:paraId="59466DB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B35C35" w14:textId="3FAE07A3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34E52868" w14:textId="1267DFFE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</w:tcPr>
          <w:p w14:paraId="7DEB9FA1" w14:textId="7258995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8C32536" w14:textId="77777777" w:rsidTr="004A7957">
        <w:trPr>
          <w:jc w:val="center"/>
        </w:trPr>
        <w:tc>
          <w:tcPr>
            <w:tcW w:w="0" w:type="auto"/>
            <w:hideMark/>
          </w:tcPr>
          <w:p w14:paraId="60EBC57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00273F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927A48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7C0CF8" w14:textId="3608DCB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60A5CA3" w14:textId="0D07BF8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0DE66D7" w14:textId="005018E8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B22DA17" w14:textId="77777777" w:rsidTr="004A7957">
        <w:trPr>
          <w:jc w:val="center"/>
        </w:trPr>
        <w:tc>
          <w:tcPr>
            <w:tcW w:w="0" w:type="auto"/>
            <w:hideMark/>
          </w:tcPr>
          <w:p w14:paraId="1177441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77CC88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7926B604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20C596" w14:textId="7D4B8B9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4548C962" w14:textId="5636E8C2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5D21ADC3" w14:textId="1950F6AB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55446E2B" w14:textId="77777777" w:rsidTr="004A7957">
        <w:trPr>
          <w:jc w:val="center"/>
        </w:trPr>
        <w:tc>
          <w:tcPr>
            <w:tcW w:w="0" w:type="auto"/>
            <w:hideMark/>
          </w:tcPr>
          <w:p w14:paraId="6315872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4BF00651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  <w:hideMark/>
          </w:tcPr>
          <w:p w14:paraId="522F2F0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E2EF75" w14:textId="138C50A4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02093499" w14:textId="08FE683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</w:tcPr>
          <w:p w14:paraId="772B5AE8" w14:textId="414FC14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D8E7E19" w14:textId="77777777" w:rsidTr="004A7957">
        <w:trPr>
          <w:jc w:val="center"/>
        </w:trPr>
        <w:tc>
          <w:tcPr>
            <w:tcW w:w="0" w:type="auto"/>
            <w:hideMark/>
          </w:tcPr>
          <w:p w14:paraId="3D4359D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BD95382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  <w:hideMark/>
          </w:tcPr>
          <w:p w14:paraId="3B657EF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795239" w14:textId="22F0C82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075436B8" w14:textId="0A3AF5D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</w:tcPr>
          <w:p w14:paraId="3FC584CE" w14:textId="56693CB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4D257D4" w14:textId="77777777" w:rsidTr="004A7957">
        <w:trPr>
          <w:jc w:val="center"/>
        </w:trPr>
        <w:tc>
          <w:tcPr>
            <w:tcW w:w="0" w:type="auto"/>
            <w:hideMark/>
          </w:tcPr>
          <w:p w14:paraId="2E883BEE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3B6FF1C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09C253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4C45638" w14:textId="12F59D4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7B2C596A" w14:textId="73A0AAA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14D2785" w14:textId="5A66066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2EB535EB" w14:textId="77777777" w:rsidTr="004A7957">
        <w:trPr>
          <w:jc w:val="center"/>
        </w:trPr>
        <w:tc>
          <w:tcPr>
            <w:tcW w:w="0" w:type="auto"/>
            <w:hideMark/>
          </w:tcPr>
          <w:p w14:paraId="6480230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  <w:hideMark/>
          </w:tcPr>
          <w:p w14:paraId="22CB9FA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78B9802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05F281" w14:textId="75BEAE8A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</w:tcPr>
          <w:p w14:paraId="2335363A" w14:textId="2F3ACC0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7F76E708" w14:textId="4EF0982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24D52" w:rsidRPr="00F84743" w14:paraId="312665AA" w14:textId="77777777" w:rsidTr="004A7957">
        <w:trPr>
          <w:jc w:val="center"/>
        </w:trPr>
        <w:tc>
          <w:tcPr>
            <w:tcW w:w="0" w:type="auto"/>
            <w:hideMark/>
          </w:tcPr>
          <w:p w14:paraId="78E24E6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  <w:hideMark/>
          </w:tcPr>
          <w:p w14:paraId="1CE619E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  <w:hideMark/>
          </w:tcPr>
          <w:p w14:paraId="427BDEEC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2F5AD3D" w14:textId="7DB332E3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</w:tcPr>
          <w:p w14:paraId="6603D426" w14:textId="5EB42DB1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</w:tcPr>
          <w:p w14:paraId="2523EC30" w14:textId="6FADD4E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7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6FE29043" w14:textId="77777777" w:rsidTr="004A7957">
        <w:trPr>
          <w:jc w:val="center"/>
        </w:trPr>
        <w:tc>
          <w:tcPr>
            <w:tcW w:w="0" w:type="auto"/>
            <w:hideMark/>
          </w:tcPr>
          <w:p w14:paraId="291700D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  <w:hideMark/>
          </w:tcPr>
          <w:p w14:paraId="728879B8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78B26F7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917DDAD" w14:textId="4149C9A0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</w:tcPr>
          <w:p w14:paraId="03A01190" w14:textId="46C8CF4C" w:rsidR="00D24D52" w:rsidRPr="00EB7ED0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706B3086" w14:textId="109114C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EB7ED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136F5672" w14:textId="77777777" w:rsidTr="004A7957">
        <w:trPr>
          <w:jc w:val="center"/>
        </w:trPr>
        <w:tc>
          <w:tcPr>
            <w:tcW w:w="0" w:type="auto"/>
            <w:hideMark/>
          </w:tcPr>
          <w:p w14:paraId="61C5493B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  <w:hideMark/>
          </w:tcPr>
          <w:p w14:paraId="6897560A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0CCB64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005F59C" w14:textId="20C57E1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</w:tcPr>
          <w:p w14:paraId="2FAC439B" w14:textId="5382E5E9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1879397B" w14:textId="724786C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24D52" w:rsidRPr="00F84743" w14:paraId="6DE2627C" w14:textId="77777777" w:rsidTr="004A7957">
        <w:trPr>
          <w:jc w:val="center"/>
        </w:trPr>
        <w:tc>
          <w:tcPr>
            <w:tcW w:w="0" w:type="auto"/>
            <w:hideMark/>
          </w:tcPr>
          <w:p w14:paraId="31540C70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  <w:hideMark/>
          </w:tcPr>
          <w:p w14:paraId="006DE0EF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125AE5C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0EF8572" w14:textId="5FBB0644" w:rsidR="00D24D52" w:rsidRPr="006A1E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</w:tcPr>
          <w:p w14:paraId="1FDF2655" w14:textId="24EC4AC0" w:rsidR="00D24D52" w:rsidRPr="006A1EBE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442EAD0F" w14:textId="08D85D6D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A1EBE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20E38E4" w14:textId="77777777" w:rsidTr="004A7957">
        <w:trPr>
          <w:jc w:val="center"/>
        </w:trPr>
        <w:tc>
          <w:tcPr>
            <w:tcW w:w="0" w:type="auto"/>
            <w:hideMark/>
          </w:tcPr>
          <w:p w14:paraId="20E9321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2D33B715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34037DD7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AED518" w14:textId="17FC7EBF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2531BFA1" w14:textId="4C971471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04FF7973" w14:textId="26AFFB35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24D52" w:rsidRPr="00F84743" w14:paraId="059C97EC" w14:textId="77777777" w:rsidTr="004A7957">
        <w:trPr>
          <w:jc w:val="center"/>
        </w:trPr>
        <w:tc>
          <w:tcPr>
            <w:tcW w:w="0" w:type="auto"/>
            <w:hideMark/>
          </w:tcPr>
          <w:p w14:paraId="76A944FD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56C886A9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65E2EFC3" w14:textId="7777777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860D2C1" w14:textId="5AF80F96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45821B7E" w14:textId="797AD3D7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4E14FB08" w14:textId="09C3C0E0" w:rsidR="00D24D52" w:rsidRPr="00F84743" w:rsidRDefault="00D24D52" w:rsidP="00D24D5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F84743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1BEF66E7" w14:textId="77777777" w:rsidR="0069476F" w:rsidRPr="00D86953" w:rsidRDefault="0069476F" w:rsidP="0069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4B6922" w14:textId="77777777" w:rsidR="0069476F" w:rsidRDefault="0069476F" w:rsidP="0069476F"/>
    <w:p w14:paraId="25DF0DC9" w14:textId="77777777" w:rsidR="0069476F" w:rsidRDefault="0069476F" w:rsidP="0069476F"/>
    <w:p w14:paraId="79209C6D" w14:textId="77777777" w:rsidR="0069476F" w:rsidRDefault="0069476F" w:rsidP="0069476F">
      <w:pPr>
        <w:jc w:val="center"/>
      </w:pPr>
    </w:p>
    <w:p w14:paraId="4198DF67" w14:textId="5C888FA0" w:rsidR="006217B9" w:rsidRDefault="006217B9" w:rsidP="0069476F">
      <w:pPr>
        <w:jc w:val="center"/>
      </w:pPr>
    </w:p>
    <w:sectPr w:rsidR="006217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DA5AC" w14:textId="77777777" w:rsidR="008C3DFF" w:rsidRDefault="008C3DFF" w:rsidP="008C3DFF">
      <w:pPr>
        <w:spacing w:after="0" w:line="240" w:lineRule="auto"/>
      </w:pPr>
      <w:r>
        <w:separator/>
      </w:r>
    </w:p>
  </w:endnote>
  <w:endnote w:type="continuationSeparator" w:id="0">
    <w:p w14:paraId="4A5F5366" w14:textId="77777777" w:rsidR="008C3DFF" w:rsidRDefault="008C3DFF" w:rsidP="008C3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F270C" w14:textId="77777777" w:rsidR="008C3DFF" w:rsidRDefault="008C3DFF" w:rsidP="008C3DFF">
      <w:pPr>
        <w:spacing w:after="0" w:line="240" w:lineRule="auto"/>
      </w:pPr>
      <w:r>
        <w:separator/>
      </w:r>
    </w:p>
  </w:footnote>
  <w:footnote w:type="continuationSeparator" w:id="0">
    <w:p w14:paraId="74E3E2FA" w14:textId="77777777" w:rsidR="008C3DFF" w:rsidRDefault="008C3DFF" w:rsidP="008C3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B673F2"/>
    <w:multiLevelType w:val="hybridMultilevel"/>
    <w:tmpl w:val="D8B4F82C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37129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xMDYytzAzN7A0MDRU0lEKTi0uzszPAykwqwUAEsvxlywAAAA="/>
  </w:docVars>
  <w:rsids>
    <w:rsidRoot w:val="0070645F"/>
    <w:rsid w:val="00000CFA"/>
    <w:rsid w:val="00007A6A"/>
    <w:rsid w:val="0001451E"/>
    <w:rsid w:val="000165E3"/>
    <w:rsid w:val="000216EA"/>
    <w:rsid w:val="0003297A"/>
    <w:rsid w:val="00040031"/>
    <w:rsid w:val="00041304"/>
    <w:rsid w:val="00042168"/>
    <w:rsid w:val="00045A68"/>
    <w:rsid w:val="00045CFF"/>
    <w:rsid w:val="00045D9C"/>
    <w:rsid w:val="000514CB"/>
    <w:rsid w:val="000627B1"/>
    <w:rsid w:val="00070814"/>
    <w:rsid w:val="000738B5"/>
    <w:rsid w:val="000808FE"/>
    <w:rsid w:val="00087471"/>
    <w:rsid w:val="0009709A"/>
    <w:rsid w:val="00097400"/>
    <w:rsid w:val="000B0585"/>
    <w:rsid w:val="000B0ED2"/>
    <w:rsid w:val="000B725C"/>
    <w:rsid w:val="000E17EA"/>
    <w:rsid w:val="000E1DD9"/>
    <w:rsid w:val="000E557A"/>
    <w:rsid w:val="000E6C72"/>
    <w:rsid w:val="000E7269"/>
    <w:rsid w:val="000F5C6A"/>
    <w:rsid w:val="00106899"/>
    <w:rsid w:val="001100E3"/>
    <w:rsid w:val="00110558"/>
    <w:rsid w:val="00112DBA"/>
    <w:rsid w:val="00114BFE"/>
    <w:rsid w:val="001154DD"/>
    <w:rsid w:val="00120E1E"/>
    <w:rsid w:val="001313C9"/>
    <w:rsid w:val="00137A0B"/>
    <w:rsid w:val="00141CE8"/>
    <w:rsid w:val="00142600"/>
    <w:rsid w:val="0015017D"/>
    <w:rsid w:val="00165C0A"/>
    <w:rsid w:val="00166257"/>
    <w:rsid w:val="0016769F"/>
    <w:rsid w:val="00170ADD"/>
    <w:rsid w:val="00172216"/>
    <w:rsid w:val="00174C1B"/>
    <w:rsid w:val="00192AE7"/>
    <w:rsid w:val="001943C3"/>
    <w:rsid w:val="001A7BAB"/>
    <w:rsid w:val="001C007C"/>
    <w:rsid w:val="001C0527"/>
    <w:rsid w:val="001C1090"/>
    <w:rsid w:val="001D02CB"/>
    <w:rsid w:val="001D03D1"/>
    <w:rsid w:val="001E1C05"/>
    <w:rsid w:val="001E46C9"/>
    <w:rsid w:val="001F004B"/>
    <w:rsid w:val="001F2A9A"/>
    <w:rsid w:val="001F779C"/>
    <w:rsid w:val="00204446"/>
    <w:rsid w:val="00235D96"/>
    <w:rsid w:val="00241A73"/>
    <w:rsid w:val="002533AB"/>
    <w:rsid w:val="002610D9"/>
    <w:rsid w:val="00262B41"/>
    <w:rsid w:val="0027511D"/>
    <w:rsid w:val="0029132F"/>
    <w:rsid w:val="00294C86"/>
    <w:rsid w:val="00295942"/>
    <w:rsid w:val="002A2017"/>
    <w:rsid w:val="002A6A84"/>
    <w:rsid w:val="002B43AA"/>
    <w:rsid w:val="002B4435"/>
    <w:rsid w:val="002D2162"/>
    <w:rsid w:val="002D29AD"/>
    <w:rsid w:val="002D5EA4"/>
    <w:rsid w:val="002D7FEB"/>
    <w:rsid w:val="002E16EB"/>
    <w:rsid w:val="002F6CE3"/>
    <w:rsid w:val="00300D6D"/>
    <w:rsid w:val="00306FCE"/>
    <w:rsid w:val="00307F59"/>
    <w:rsid w:val="00312BA6"/>
    <w:rsid w:val="00317311"/>
    <w:rsid w:val="00317844"/>
    <w:rsid w:val="003349DC"/>
    <w:rsid w:val="003438F3"/>
    <w:rsid w:val="00355790"/>
    <w:rsid w:val="00363B55"/>
    <w:rsid w:val="003800BB"/>
    <w:rsid w:val="00385DFB"/>
    <w:rsid w:val="00391423"/>
    <w:rsid w:val="0039160A"/>
    <w:rsid w:val="00391F28"/>
    <w:rsid w:val="00392E6B"/>
    <w:rsid w:val="003A66DD"/>
    <w:rsid w:val="003B12B8"/>
    <w:rsid w:val="003B4C8D"/>
    <w:rsid w:val="003B731F"/>
    <w:rsid w:val="003C3E3C"/>
    <w:rsid w:val="003D4266"/>
    <w:rsid w:val="003D7CBC"/>
    <w:rsid w:val="003E187B"/>
    <w:rsid w:val="003E4D00"/>
    <w:rsid w:val="003F39F4"/>
    <w:rsid w:val="00404FD0"/>
    <w:rsid w:val="00411C43"/>
    <w:rsid w:val="00412E8B"/>
    <w:rsid w:val="00413523"/>
    <w:rsid w:val="00414A12"/>
    <w:rsid w:val="004151AE"/>
    <w:rsid w:val="00423773"/>
    <w:rsid w:val="00440C62"/>
    <w:rsid w:val="0046110C"/>
    <w:rsid w:val="0046294E"/>
    <w:rsid w:val="00467742"/>
    <w:rsid w:val="00467A29"/>
    <w:rsid w:val="00472011"/>
    <w:rsid w:val="00484BE7"/>
    <w:rsid w:val="004873F8"/>
    <w:rsid w:val="00491F77"/>
    <w:rsid w:val="004B3411"/>
    <w:rsid w:val="004B6CD9"/>
    <w:rsid w:val="004C2B81"/>
    <w:rsid w:val="004D65A4"/>
    <w:rsid w:val="004E09A4"/>
    <w:rsid w:val="004F36B0"/>
    <w:rsid w:val="005054BC"/>
    <w:rsid w:val="0051598F"/>
    <w:rsid w:val="005171E2"/>
    <w:rsid w:val="00522A4E"/>
    <w:rsid w:val="00524BE4"/>
    <w:rsid w:val="005307B4"/>
    <w:rsid w:val="005443FD"/>
    <w:rsid w:val="00544A5B"/>
    <w:rsid w:val="005564AC"/>
    <w:rsid w:val="00556E04"/>
    <w:rsid w:val="00591198"/>
    <w:rsid w:val="005A1B6F"/>
    <w:rsid w:val="005A459C"/>
    <w:rsid w:val="005C0068"/>
    <w:rsid w:val="005D0324"/>
    <w:rsid w:val="005D1EBF"/>
    <w:rsid w:val="005D7554"/>
    <w:rsid w:val="005E1056"/>
    <w:rsid w:val="005E32C4"/>
    <w:rsid w:val="005F71E7"/>
    <w:rsid w:val="00600ED1"/>
    <w:rsid w:val="0061190D"/>
    <w:rsid w:val="00614251"/>
    <w:rsid w:val="006217B9"/>
    <w:rsid w:val="00622CD6"/>
    <w:rsid w:val="006340D1"/>
    <w:rsid w:val="00642D93"/>
    <w:rsid w:val="00643090"/>
    <w:rsid w:val="006459C7"/>
    <w:rsid w:val="0065008B"/>
    <w:rsid w:val="006500F0"/>
    <w:rsid w:val="0065690C"/>
    <w:rsid w:val="006628A3"/>
    <w:rsid w:val="00663497"/>
    <w:rsid w:val="0067395A"/>
    <w:rsid w:val="0067609D"/>
    <w:rsid w:val="006843C8"/>
    <w:rsid w:val="006857E8"/>
    <w:rsid w:val="0069476F"/>
    <w:rsid w:val="006B64BA"/>
    <w:rsid w:val="006C4474"/>
    <w:rsid w:val="006C671F"/>
    <w:rsid w:val="006C7BCC"/>
    <w:rsid w:val="006D1954"/>
    <w:rsid w:val="006D3242"/>
    <w:rsid w:val="006D5BC4"/>
    <w:rsid w:val="006E2FFA"/>
    <w:rsid w:val="006E7388"/>
    <w:rsid w:val="006E768D"/>
    <w:rsid w:val="006F6C65"/>
    <w:rsid w:val="007008B0"/>
    <w:rsid w:val="00704AB8"/>
    <w:rsid w:val="0070645F"/>
    <w:rsid w:val="00707155"/>
    <w:rsid w:val="0071646F"/>
    <w:rsid w:val="007235E4"/>
    <w:rsid w:val="00724FC9"/>
    <w:rsid w:val="007306B9"/>
    <w:rsid w:val="007321FD"/>
    <w:rsid w:val="00732D7F"/>
    <w:rsid w:val="00732FBC"/>
    <w:rsid w:val="007447E8"/>
    <w:rsid w:val="00745DC4"/>
    <w:rsid w:val="00746564"/>
    <w:rsid w:val="00750251"/>
    <w:rsid w:val="00750436"/>
    <w:rsid w:val="0075122F"/>
    <w:rsid w:val="00753078"/>
    <w:rsid w:val="007640F8"/>
    <w:rsid w:val="00766A51"/>
    <w:rsid w:val="0077221B"/>
    <w:rsid w:val="00781ED2"/>
    <w:rsid w:val="00782BCF"/>
    <w:rsid w:val="00790DDF"/>
    <w:rsid w:val="00793987"/>
    <w:rsid w:val="007A4A42"/>
    <w:rsid w:val="007A6171"/>
    <w:rsid w:val="007B4092"/>
    <w:rsid w:val="007B5BFD"/>
    <w:rsid w:val="007C1A58"/>
    <w:rsid w:val="007D09C0"/>
    <w:rsid w:val="00802643"/>
    <w:rsid w:val="00805A98"/>
    <w:rsid w:val="00821C8C"/>
    <w:rsid w:val="008307E3"/>
    <w:rsid w:val="008310C7"/>
    <w:rsid w:val="00835296"/>
    <w:rsid w:val="00837626"/>
    <w:rsid w:val="00837FF8"/>
    <w:rsid w:val="008627E4"/>
    <w:rsid w:val="00863BFC"/>
    <w:rsid w:val="00865716"/>
    <w:rsid w:val="0088545D"/>
    <w:rsid w:val="00890959"/>
    <w:rsid w:val="00896A72"/>
    <w:rsid w:val="00896EAB"/>
    <w:rsid w:val="008971CB"/>
    <w:rsid w:val="008B0045"/>
    <w:rsid w:val="008B279F"/>
    <w:rsid w:val="008B580C"/>
    <w:rsid w:val="008B7373"/>
    <w:rsid w:val="008C3661"/>
    <w:rsid w:val="008C380C"/>
    <w:rsid w:val="008C3DFF"/>
    <w:rsid w:val="008E44A8"/>
    <w:rsid w:val="008F1420"/>
    <w:rsid w:val="008F6B40"/>
    <w:rsid w:val="00901B0A"/>
    <w:rsid w:val="0090513D"/>
    <w:rsid w:val="009070B6"/>
    <w:rsid w:val="0090795C"/>
    <w:rsid w:val="00914D65"/>
    <w:rsid w:val="00917B08"/>
    <w:rsid w:val="0092216D"/>
    <w:rsid w:val="009335FD"/>
    <w:rsid w:val="009608A0"/>
    <w:rsid w:val="00967EC2"/>
    <w:rsid w:val="00970A0C"/>
    <w:rsid w:val="009829CF"/>
    <w:rsid w:val="00983ACA"/>
    <w:rsid w:val="00983B19"/>
    <w:rsid w:val="00990B4F"/>
    <w:rsid w:val="00994703"/>
    <w:rsid w:val="0099744F"/>
    <w:rsid w:val="009B5159"/>
    <w:rsid w:val="009C0E3C"/>
    <w:rsid w:val="009C76D7"/>
    <w:rsid w:val="009D1BBE"/>
    <w:rsid w:val="009D282A"/>
    <w:rsid w:val="009D7F99"/>
    <w:rsid w:val="009E0744"/>
    <w:rsid w:val="009E0971"/>
    <w:rsid w:val="009F169D"/>
    <w:rsid w:val="00A02B23"/>
    <w:rsid w:val="00A03719"/>
    <w:rsid w:val="00A03E31"/>
    <w:rsid w:val="00A12A09"/>
    <w:rsid w:val="00A12C68"/>
    <w:rsid w:val="00A259C3"/>
    <w:rsid w:val="00A35248"/>
    <w:rsid w:val="00A42821"/>
    <w:rsid w:val="00A44471"/>
    <w:rsid w:val="00A45B32"/>
    <w:rsid w:val="00A50DC5"/>
    <w:rsid w:val="00A617AF"/>
    <w:rsid w:val="00A62E24"/>
    <w:rsid w:val="00A733DD"/>
    <w:rsid w:val="00A872FF"/>
    <w:rsid w:val="00A873A6"/>
    <w:rsid w:val="00A90254"/>
    <w:rsid w:val="00A9128C"/>
    <w:rsid w:val="00A92A31"/>
    <w:rsid w:val="00A92E84"/>
    <w:rsid w:val="00AA1133"/>
    <w:rsid w:val="00AA7BEE"/>
    <w:rsid w:val="00AB5549"/>
    <w:rsid w:val="00AC1BD4"/>
    <w:rsid w:val="00AD001A"/>
    <w:rsid w:val="00AF054C"/>
    <w:rsid w:val="00B05208"/>
    <w:rsid w:val="00B0610A"/>
    <w:rsid w:val="00B14632"/>
    <w:rsid w:val="00B2322E"/>
    <w:rsid w:val="00B25779"/>
    <w:rsid w:val="00B27F8E"/>
    <w:rsid w:val="00B43657"/>
    <w:rsid w:val="00B47925"/>
    <w:rsid w:val="00B5445E"/>
    <w:rsid w:val="00B56367"/>
    <w:rsid w:val="00B63747"/>
    <w:rsid w:val="00B74E75"/>
    <w:rsid w:val="00B77164"/>
    <w:rsid w:val="00B8399B"/>
    <w:rsid w:val="00B848D6"/>
    <w:rsid w:val="00B865D4"/>
    <w:rsid w:val="00B86F6B"/>
    <w:rsid w:val="00B92D82"/>
    <w:rsid w:val="00B95513"/>
    <w:rsid w:val="00B95A98"/>
    <w:rsid w:val="00BA2A6C"/>
    <w:rsid w:val="00BA3B52"/>
    <w:rsid w:val="00BA6E84"/>
    <w:rsid w:val="00BD17BB"/>
    <w:rsid w:val="00BD55FB"/>
    <w:rsid w:val="00BF1FE8"/>
    <w:rsid w:val="00BF225F"/>
    <w:rsid w:val="00BF35E9"/>
    <w:rsid w:val="00C05E3A"/>
    <w:rsid w:val="00C16EF4"/>
    <w:rsid w:val="00C34B99"/>
    <w:rsid w:val="00C43B58"/>
    <w:rsid w:val="00C50DCF"/>
    <w:rsid w:val="00C55740"/>
    <w:rsid w:val="00C57B46"/>
    <w:rsid w:val="00C61A55"/>
    <w:rsid w:val="00C65C1F"/>
    <w:rsid w:val="00C72D8B"/>
    <w:rsid w:val="00C92543"/>
    <w:rsid w:val="00C94E46"/>
    <w:rsid w:val="00C97020"/>
    <w:rsid w:val="00CA0D32"/>
    <w:rsid w:val="00CA340E"/>
    <w:rsid w:val="00CA522D"/>
    <w:rsid w:val="00CB7F93"/>
    <w:rsid w:val="00CE2179"/>
    <w:rsid w:val="00CE56F9"/>
    <w:rsid w:val="00CE76D2"/>
    <w:rsid w:val="00CF3B0C"/>
    <w:rsid w:val="00CF7C60"/>
    <w:rsid w:val="00D01B3B"/>
    <w:rsid w:val="00D045A4"/>
    <w:rsid w:val="00D05F3C"/>
    <w:rsid w:val="00D1770B"/>
    <w:rsid w:val="00D17F82"/>
    <w:rsid w:val="00D24D52"/>
    <w:rsid w:val="00D256B3"/>
    <w:rsid w:val="00D32A84"/>
    <w:rsid w:val="00D34B29"/>
    <w:rsid w:val="00D37316"/>
    <w:rsid w:val="00D375B2"/>
    <w:rsid w:val="00D41F82"/>
    <w:rsid w:val="00D42B2D"/>
    <w:rsid w:val="00D43F04"/>
    <w:rsid w:val="00D61D05"/>
    <w:rsid w:val="00D62243"/>
    <w:rsid w:val="00D71D35"/>
    <w:rsid w:val="00D75D3D"/>
    <w:rsid w:val="00D77890"/>
    <w:rsid w:val="00D801A6"/>
    <w:rsid w:val="00D86953"/>
    <w:rsid w:val="00D9076F"/>
    <w:rsid w:val="00D9566D"/>
    <w:rsid w:val="00DA1498"/>
    <w:rsid w:val="00DA2F7F"/>
    <w:rsid w:val="00DB0C73"/>
    <w:rsid w:val="00DB61BA"/>
    <w:rsid w:val="00DB7300"/>
    <w:rsid w:val="00DC1598"/>
    <w:rsid w:val="00DC2DCA"/>
    <w:rsid w:val="00DD12F1"/>
    <w:rsid w:val="00DE1A75"/>
    <w:rsid w:val="00DE2AB5"/>
    <w:rsid w:val="00DE6270"/>
    <w:rsid w:val="00DF732A"/>
    <w:rsid w:val="00E028AC"/>
    <w:rsid w:val="00E045CA"/>
    <w:rsid w:val="00E06907"/>
    <w:rsid w:val="00E109B8"/>
    <w:rsid w:val="00E16FE1"/>
    <w:rsid w:val="00E21C9A"/>
    <w:rsid w:val="00E41F71"/>
    <w:rsid w:val="00E42624"/>
    <w:rsid w:val="00E50C9F"/>
    <w:rsid w:val="00E7775B"/>
    <w:rsid w:val="00E823CC"/>
    <w:rsid w:val="00EB06AE"/>
    <w:rsid w:val="00EB1605"/>
    <w:rsid w:val="00EB3D00"/>
    <w:rsid w:val="00EB478B"/>
    <w:rsid w:val="00EB4A6F"/>
    <w:rsid w:val="00EB51D9"/>
    <w:rsid w:val="00EB6D8B"/>
    <w:rsid w:val="00EC4A15"/>
    <w:rsid w:val="00ED3062"/>
    <w:rsid w:val="00ED59FE"/>
    <w:rsid w:val="00EE3ADB"/>
    <w:rsid w:val="00EE4AC8"/>
    <w:rsid w:val="00EE51AD"/>
    <w:rsid w:val="00EF5827"/>
    <w:rsid w:val="00F0142A"/>
    <w:rsid w:val="00F03E64"/>
    <w:rsid w:val="00F10951"/>
    <w:rsid w:val="00F1355A"/>
    <w:rsid w:val="00F14975"/>
    <w:rsid w:val="00F20D58"/>
    <w:rsid w:val="00F223D6"/>
    <w:rsid w:val="00F24E45"/>
    <w:rsid w:val="00F25858"/>
    <w:rsid w:val="00F305AF"/>
    <w:rsid w:val="00F33A2D"/>
    <w:rsid w:val="00F34DB1"/>
    <w:rsid w:val="00F47727"/>
    <w:rsid w:val="00F61CED"/>
    <w:rsid w:val="00F639B2"/>
    <w:rsid w:val="00F77DF2"/>
    <w:rsid w:val="00F805EA"/>
    <w:rsid w:val="00F81C12"/>
    <w:rsid w:val="00F8332C"/>
    <w:rsid w:val="00F8339C"/>
    <w:rsid w:val="00F84743"/>
    <w:rsid w:val="00F90436"/>
    <w:rsid w:val="00F90915"/>
    <w:rsid w:val="00F922D2"/>
    <w:rsid w:val="00F97BF7"/>
    <w:rsid w:val="00FA40AB"/>
    <w:rsid w:val="00FB54F4"/>
    <w:rsid w:val="00FB7FC8"/>
    <w:rsid w:val="00FD244F"/>
    <w:rsid w:val="00FE2002"/>
    <w:rsid w:val="00FF0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FA889"/>
  <w15:chartTrackingRefBased/>
  <w15:docId w15:val="{E162AEF1-D207-4242-80C1-A021CE08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4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E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22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109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92E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DFF"/>
  </w:style>
  <w:style w:type="paragraph" w:styleId="Footer">
    <w:name w:val="footer"/>
    <w:basedOn w:val="Normal"/>
    <w:link w:val="Foot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DFF"/>
  </w:style>
  <w:style w:type="character" w:customStyle="1" w:styleId="line-clamp-1">
    <w:name w:val="line-clamp-1"/>
    <w:basedOn w:val="DefaultParagraphFont"/>
    <w:rsid w:val="00BF1FE8"/>
  </w:style>
  <w:style w:type="character" w:customStyle="1" w:styleId="Heading1Char">
    <w:name w:val="Heading 1 Char"/>
    <w:basedOn w:val="DefaultParagraphFont"/>
    <w:link w:val="Heading1"/>
    <w:uiPriority w:val="9"/>
    <w:rsid w:val="00FA40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1Light-Accent1">
    <w:name w:val="Grid Table 1 Light Accent 1"/>
    <w:basedOn w:val="TableNormal"/>
    <w:uiPriority w:val="46"/>
    <w:rsid w:val="00FA40A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A40AB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3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6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4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5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1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1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6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9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9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7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6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559FC-260F-4FB7-B3F0-D01B4C00F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5</TotalTime>
  <Pages>30</Pages>
  <Words>6637</Words>
  <Characters>47691</Characters>
  <Application>Microsoft Office Word</Application>
  <DocSecurity>0</DocSecurity>
  <Lines>397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</dc:creator>
  <cp:keywords/>
  <dc:description/>
  <cp:lastModifiedBy>Azam, Muhammad (MU-Student)</cp:lastModifiedBy>
  <cp:revision>254</cp:revision>
  <dcterms:created xsi:type="dcterms:W3CDTF">2024-05-31T19:50:00Z</dcterms:created>
  <dcterms:modified xsi:type="dcterms:W3CDTF">2025-02-18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dc3bbdcaecd6d629fd46729ddf856ad7a00387fca16665c319fe8a5d6339a</vt:lpwstr>
  </property>
</Properties>
</file>